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603E4" w:rsidRDefault="00D603E4">
      <w:pPr>
        <w:pStyle w:val="BodyText"/>
        <w:rPr>
          <w:b w:val="0"/>
          <w:sz w:val="20"/>
        </w:rPr>
      </w:pPr>
    </w:p>
    <w:p w:rsidR="00D603E4" w:rsidRDefault="00D603E4">
      <w:pPr>
        <w:pStyle w:val="BodyText"/>
        <w:rPr>
          <w:b w:val="0"/>
          <w:sz w:val="20"/>
        </w:rPr>
      </w:pPr>
    </w:p>
    <w:p w:rsidR="00D603E4" w:rsidRDefault="00D603E4">
      <w:pPr>
        <w:pStyle w:val="BodyText"/>
        <w:rPr>
          <w:b w:val="0"/>
          <w:sz w:val="20"/>
        </w:rPr>
      </w:pPr>
    </w:p>
    <w:p w:rsidR="00D603E4" w:rsidRDefault="00D603E4">
      <w:pPr>
        <w:pStyle w:val="BodyText"/>
        <w:rPr>
          <w:b w:val="0"/>
          <w:sz w:val="20"/>
        </w:rPr>
      </w:pPr>
    </w:p>
    <w:p w:rsidR="00D603E4" w:rsidRDefault="00D603E4">
      <w:pPr>
        <w:pStyle w:val="BodyText"/>
        <w:spacing w:before="7"/>
        <w:rPr>
          <w:b w:val="0"/>
          <w:sz w:val="21"/>
        </w:rPr>
      </w:pPr>
    </w:p>
    <w:p w:rsidR="00D603E4" w:rsidRDefault="00CA0722">
      <w:pPr>
        <w:pStyle w:val="BodyText"/>
        <w:spacing w:line="360" w:lineRule="auto"/>
        <w:ind w:left="31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0176" behindDoc="0" locked="0" layoutInCell="1" allowOverlap="1">
                <wp:simplePos x="0" y="0"/>
                <wp:positionH relativeFrom="page">
                  <wp:posOffset>3297555</wp:posOffset>
                </wp:positionH>
                <wp:positionV relativeFrom="paragraph">
                  <wp:posOffset>-740410</wp:posOffset>
                </wp:positionV>
                <wp:extent cx="1177925" cy="750570"/>
                <wp:effectExtent l="0" t="0" r="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77925" cy="750570"/>
                          <a:chOff x="5193" y="-1166"/>
                          <a:chExt cx="1855" cy="1182"/>
                        </a:xfrm>
                      </wpg:grpSpPr>
                      <wps:wsp>
                        <wps:cNvPr id="20" name="Freeform 50"/>
                        <wps:cNvSpPr>
                          <a:spLocks/>
                        </wps:cNvSpPr>
                        <wps:spPr bwMode="auto">
                          <a:xfrm>
                            <a:off x="5599" y="-767"/>
                            <a:ext cx="538" cy="572"/>
                          </a:xfrm>
                          <a:custGeom>
                            <a:avLst/>
                            <a:gdLst>
                              <a:gd name="T0" fmla="+- 0 6137 5599"/>
                              <a:gd name="T1" fmla="*/ T0 w 538"/>
                              <a:gd name="T2" fmla="+- 0 -767 -767"/>
                              <a:gd name="T3" fmla="*/ -767 h 572"/>
                              <a:gd name="T4" fmla="+- 0 6133 5599"/>
                              <a:gd name="T5" fmla="*/ T4 w 538"/>
                              <a:gd name="T6" fmla="+- 0 -767 -767"/>
                              <a:gd name="T7" fmla="*/ -767 h 572"/>
                              <a:gd name="T8" fmla="+- 0 5602 5599"/>
                              <a:gd name="T9" fmla="*/ T8 w 538"/>
                              <a:gd name="T10" fmla="+- 0 -766 -767"/>
                              <a:gd name="T11" fmla="*/ -766 h 572"/>
                              <a:gd name="T12" fmla="+- 0 5599 5599"/>
                              <a:gd name="T13" fmla="*/ T12 w 538"/>
                              <a:gd name="T14" fmla="+- 0 -766 -767"/>
                              <a:gd name="T15" fmla="*/ -766 h 572"/>
                              <a:gd name="T16" fmla="+- 0 5599 5599"/>
                              <a:gd name="T17" fmla="*/ T16 w 538"/>
                              <a:gd name="T18" fmla="+- 0 -764 -767"/>
                              <a:gd name="T19" fmla="*/ -764 h 572"/>
                              <a:gd name="T20" fmla="+- 0 5599 5599"/>
                              <a:gd name="T21" fmla="*/ T20 w 538"/>
                              <a:gd name="T22" fmla="+- 0 -503 -767"/>
                              <a:gd name="T23" fmla="*/ -503 h 572"/>
                              <a:gd name="T24" fmla="+- 0 5603 5599"/>
                              <a:gd name="T25" fmla="*/ T24 w 538"/>
                              <a:gd name="T26" fmla="+- 0 -495 -767"/>
                              <a:gd name="T27" fmla="*/ -495 h 572"/>
                              <a:gd name="T28" fmla="+- 0 5607 5599"/>
                              <a:gd name="T29" fmla="*/ T28 w 538"/>
                              <a:gd name="T30" fmla="+- 0 -487 -767"/>
                              <a:gd name="T31" fmla="*/ -487 h 572"/>
                              <a:gd name="T32" fmla="+- 0 5612 5599"/>
                              <a:gd name="T33" fmla="*/ T32 w 538"/>
                              <a:gd name="T34" fmla="+- 0 -479 -767"/>
                              <a:gd name="T35" fmla="*/ -479 h 572"/>
                              <a:gd name="T36" fmla="+- 0 5616 5599"/>
                              <a:gd name="T37" fmla="*/ T36 w 538"/>
                              <a:gd name="T38" fmla="+- 0 -472 -767"/>
                              <a:gd name="T39" fmla="*/ -472 h 572"/>
                              <a:gd name="T40" fmla="+- 0 5621 5599"/>
                              <a:gd name="T41" fmla="*/ T40 w 538"/>
                              <a:gd name="T42" fmla="+- 0 -464 -767"/>
                              <a:gd name="T43" fmla="*/ -464 h 572"/>
                              <a:gd name="T44" fmla="+- 0 5626 5599"/>
                              <a:gd name="T45" fmla="*/ T44 w 538"/>
                              <a:gd name="T46" fmla="+- 0 -456 -767"/>
                              <a:gd name="T47" fmla="*/ -456 h 572"/>
                              <a:gd name="T48" fmla="+- 0 5631 5599"/>
                              <a:gd name="T49" fmla="*/ T48 w 538"/>
                              <a:gd name="T50" fmla="+- 0 -449 -767"/>
                              <a:gd name="T51" fmla="*/ -449 h 572"/>
                              <a:gd name="T52" fmla="+- 0 5635 5599"/>
                              <a:gd name="T53" fmla="*/ T52 w 538"/>
                              <a:gd name="T54" fmla="+- 0 -441 -767"/>
                              <a:gd name="T55" fmla="*/ -441 h 572"/>
                              <a:gd name="T56" fmla="+- 0 5647 5599"/>
                              <a:gd name="T57" fmla="*/ T56 w 538"/>
                              <a:gd name="T58" fmla="+- 0 -428 -767"/>
                              <a:gd name="T59" fmla="*/ -428 h 572"/>
                              <a:gd name="T60" fmla="+- 0 5651 5599"/>
                              <a:gd name="T61" fmla="*/ T60 w 538"/>
                              <a:gd name="T62" fmla="+- 0 -420 -767"/>
                              <a:gd name="T63" fmla="*/ -420 h 572"/>
                              <a:gd name="T64" fmla="+- 0 5658 5599"/>
                              <a:gd name="T65" fmla="*/ T64 w 538"/>
                              <a:gd name="T66" fmla="+- 0 -414 -767"/>
                              <a:gd name="T67" fmla="*/ -414 h 572"/>
                              <a:gd name="T68" fmla="+- 0 5669 5599"/>
                              <a:gd name="T69" fmla="*/ T68 w 538"/>
                              <a:gd name="T70" fmla="+- 0 -400 -767"/>
                              <a:gd name="T71" fmla="*/ -400 h 572"/>
                              <a:gd name="T72" fmla="+- 0 5695 5599"/>
                              <a:gd name="T73" fmla="*/ T72 w 538"/>
                              <a:gd name="T74" fmla="+- 0 -375 -767"/>
                              <a:gd name="T75" fmla="*/ -375 h 572"/>
                              <a:gd name="T76" fmla="+- 0 5702 5599"/>
                              <a:gd name="T77" fmla="*/ T76 w 538"/>
                              <a:gd name="T78" fmla="+- 0 -370 -767"/>
                              <a:gd name="T79" fmla="*/ -370 h 572"/>
                              <a:gd name="T80" fmla="+- 0 5709 5599"/>
                              <a:gd name="T81" fmla="*/ T80 w 538"/>
                              <a:gd name="T82" fmla="+- 0 -364 -767"/>
                              <a:gd name="T83" fmla="*/ -364 h 572"/>
                              <a:gd name="T84" fmla="+- 0 5716 5599"/>
                              <a:gd name="T85" fmla="*/ T84 w 538"/>
                              <a:gd name="T86" fmla="+- 0 -358 -767"/>
                              <a:gd name="T87" fmla="*/ -358 h 572"/>
                              <a:gd name="T88" fmla="+- 0 5723 5599"/>
                              <a:gd name="T89" fmla="*/ T88 w 538"/>
                              <a:gd name="T90" fmla="+- 0 -352 -767"/>
                              <a:gd name="T91" fmla="*/ -352 h 572"/>
                              <a:gd name="T92" fmla="+- 0 5730 5599"/>
                              <a:gd name="T93" fmla="*/ T92 w 538"/>
                              <a:gd name="T94" fmla="+- 0 -347 -767"/>
                              <a:gd name="T95" fmla="*/ -347 h 572"/>
                              <a:gd name="T96" fmla="+- 0 5738 5599"/>
                              <a:gd name="T97" fmla="*/ T96 w 538"/>
                              <a:gd name="T98" fmla="+- 0 -342 -767"/>
                              <a:gd name="T99" fmla="*/ -342 h 572"/>
                              <a:gd name="T100" fmla="+- 0 5746 5599"/>
                              <a:gd name="T101" fmla="*/ T100 w 538"/>
                              <a:gd name="T102" fmla="+- 0 -336 -767"/>
                              <a:gd name="T103" fmla="*/ -336 h 572"/>
                              <a:gd name="T104" fmla="+- 0 5753 5599"/>
                              <a:gd name="T105" fmla="*/ T104 w 538"/>
                              <a:gd name="T106" fmla="+- 0 -331 -767"/>
                              <a:gd name="T107" fmla="*/ -331 h 572"/>
                              <a:gd name="T108" fmla="+- 0 5777 5599"/>
                              <a:gd name="T109" fmla="*/ T108 w 538"/>
                              <a:gd name="T110" fmla="+- 0 -316 -767"/>
                              <a:gd name="T111" fmla="*/ -316 h 572"/>
                              <a:gd name="T112" fmla="+- 0 5785 5599"/>
                              <a:gd name="T113" fmla="*/ T112 w 538"/>
                              <a:gd name="T114" fmla="+- 0 -312 -767"/>
                              <a:gd name="T115" fmla="*/ -312 h 572"/>
                              <a:gd name="T116" fmla="+- 0 5793 5599"/>
                              <a:gd name="T117" fmla="*/ T116 w 538"/>
                              <a:gd name="T118" fmla="+- 0 -307 -767"/>
                              <a:gd name="T119" fmla="*/ -307 h 572"/>
                              <a:gd name="T120" fmla="+- 0 5802 5599"/>
                              <a:gd name="T121" fmla="*/ T120 w 538"/>
                              <a:gd name="T122" fmla="+- 0 -303 -767"/>
                              <a:gd name="T123" fmla="*/ -303 h 572"/>
                              <a:gd name="T124" fmla="+- 0 5810 5599"/>
                              <a:gd name="T125" fmla="*/ T124 w 538"/>
                              <a:gd name="T126" fmla="+- 0 -298 -767"/>
                              <a:gd name="T127" fmla="*/ -298 h 572"/>
                              <a:gd name="T128" fmla="+- 0 5819 5599"/>
                              <a:gd name="T129" fmla="*/ T128 w 538"/>
                              <a:gd name="T130" fmla="+- 0 -294 -767"/>
                              <a:gd name="T131" fmla="*/ -294 h 572"/>
                              <a:gd name="T132" fmla="+- 0 5828 5599"/>
                              <a:gd name="T133" fmla="*/ T132 w 538"/>
                              <a:gd name="T134" fmla="+- 0 -290 -767"/>
                              <a:gd name="T135" fmla="*/ -290 h 572"/>
                              <a:gd name="T136" fmla="+- 0 5837 5599"/>
                              <a:gd name="T137" fmla="*/ T136 w 538"/>
                              <a:gd name="T138" fmla="+- 0 -285 -767"/>
                              <a:gd name="T139" fmla="*/ -285 h 572"/>
                              <a:gd name="T140" fmla="+- 0 5845 5599"/>
                              <a:gd name="T141" fmla="*/ T140 w 538"/>
                              <a:gd name="T142" fmla="+- 0 -281 -767"/>
                              <a:gd name="T143" fmla="*/ -281 h 572"/>
                              <a:gd name="T144" fmla="+- 0 5855 5599"/>
                              <a:gd name="T145" fmla="*/ T144 w 538"/>
                              <a:gd name="T146" fmla="+- 0 -277 -767"/>
                              <a:gd name="T147" fmla="*/ -277 h 572"/>
                              <a:gd name="T148" fmla="+- 0 5864 5599"/>
                              <a:gd name="T149" fmla="*/ T148 w 538"/>
                              <a:gd name="T150" fmla="+- 0 -273 -767"/>
                              <a:gd name="T151" fmla="*/ -273 h 572"/>
                              <a:gd name="T152" fmla="+- 0 5874 5599"/>
                              <a:gd name="T153" fmla="*/ T152 w 538"/>
                              <a:gd name="T154" fmla="+- 0 -269 -767"/>
                              <a:gd name="T155" fmla="*/ -269 h 572"/>
                              <a:gd name="T156" fmla="+- 0 5882 5599"/>
                              <a:gd name="T157" fmla="*/ T156 w 538"/>
                              <a:gd name="T158" fmla="+- 0 -265 -767"/>
                              <a:gd name="T159" fmla="*/ -265 h 572"/>
                              <a:gd name="T160" fmla="+- 0 5902 5599"/>
                              <a:gd name="T161" fmla="*/ T160 w 538"/>
                              <a:gd name="T162" fmla="+- 0 -258 -767"/>
                              <a:gd name="T163" fmla="*/ -258 h 572"/>
                              <a:gd name="T164" fmla="+- 0 5911 5599"/>
                              <a:gd name="T165" fmla="*/ T164 w 538"/>
                              <a:gd name="T166" fmla="+- 0 -255 -767"/>
                              <a:gd name="T167" fmla="*/ -255 h 572"/>
                              <a:gd name="T168" fmla="+- 0 5921 5599"/>
                              <a:gd name="T169" fmla="*/ T168 w 538"/>
                              <a:gd name="T170" fmla="+- 0 -251 -767"/>
                              <a:gd name="T171" fmla="*/ -251 h 572"/>
                              <a:gd name="T172" fmla="+- 0 5931 5599"/>
                              <a:gd name="T173" fmla="*/ T172 w 538"/>
                              <a:gd name="T174" fmla="+- 0 -248 -767"/>
                              <a:gd name="T175" fmla="*/ -248 h 572"/>
                              <a:gd name="T176" fmla="+- 0 5941 5599"/>
                              <a:gd name="T177" fmla="*/ T176 w 538"/>
                              <a:gd name="T178" fmla="+- 0 -244 -767"/>
                              <a:gd name="T179" fmla="*/ -244 h 572"/>
                              <a:gd name="T180" fmla="+- 0 5951 5599"/>
                              <a:gd name="T181" fmla="*/ T180 w 538"/>
                              <a:gd name="T182" fmla="+- 0 -241 -767"/>
                              <a:gd name="T183" fmla="*/ -241 h 572"/>
                              <a:gd name="T184" fmla="+- 0 5972 5599"/>
                              <a:gd name="T185" fmla="*/ T184 w 538"/>
                              <a:gd name="T186" fmla="+- 0 -235 -767"/>
                              <a:gd name="T187" fmla="*/ -235 h 572"/>
                              <a:gd name="T188" fmla="+- 0 5981 5599"/>
                              <a:gd name="T189" fmla="*/ T188 w 538"/>
                              <a:gd name="T190" fmla="+- 0 -232 -767"/>
                              <a:gd name="T191" fmla="*/ -232 h 572"/>
                              <a:gd name="T192" fmla="+- 0 6002 5599"/>
                              <a:gd name="T193" fmla="*/ T192 w 538"/>
                              <a:gd name="T194" fmla="+- 0 -226 -767"/>
                              <a:gd name="T195" fmla="*/ -226 h 572"/>
                              <a:gd name="T196" fmla="+- 0 6013 5599"/>
                              <a:gd name="T197" fmla="*/ T196 w 538"/>
                              <a:gd name="T198" fmla="+- 0 -223 -767"/>
                              <a:gd name="T199" fmla="*/ -223 h 572"/>
                              <a:gd name="T200" fmla="+- 0 6023 5599"/>
                              <a:gd name="T201" fmla="*/ T200 w 538"/>
                              <a:gd name="T202" fmla="+- 0 -220 -767"/>
                              <a:gd name="T203" fmla="*/ -220 h 572"/>
                              <a:gd name="T204" fmla="+- 0 6034 5599"/>
                              <a:gd name="T205" fmla="*/ T204 w 538"/>
                              <a:gd name="T206" fmla="+- 0 -217 -767"/>
                              <a:gd name="T207" fmla="*/ -217 h 572"/>
                              <a:gd name="T208" fmla="+- 0 6055 5599"/>
                              <a:gd name="T209" fmla="*/ T208 w 538"/>
                              <a:gd name="T210" fmla="+- 0 -212 -767"/>
                              <a:gd name="T211" fmla="*/ -212 h 572"/>
                              <a:gd name="T212" fmla="+- 0 6067 5599"/>
                              <a:gd name="T213" fmla="*/ T212 w 538"/>
                              <a:gd name="T214" fmla="+- 0 -209 -767"/>
                              <a:gd name="T215" fmla="*/ -209 h 572"/>
                              <a:gd name="T216" fmla="+- 0 6077 5599"/>
                              <a:gd name="T217" fmla="*/ T216 w 538"/>
                              <a:gd name="T218" fmla="+- 0 -206 -767"/>
                              <a:gd name="T219" fmla="*/ -206 h 572"/>
                              <a:gd name="T220" fmla="+- 0 6122 5599"/>
                              <a:gd name="T221" fmla="*/ T220 w 538"/>
                              <a:gd name="T222" fmla="+- 0 -196 -767"/>
                              <a:gd name="T223" fmla="*/ -196 h 572"/>
                              <a:gd name="T224" fmla="+- 0 6126 5599"/>
                              <a:gd name="T225" fmla="*/ T224 w 538"/>
                              <a:gd name="T226" fmla="+- 0 -196 -767"/>
                              <a:gd name="T227" fmla="*/ -196 h 572"/>
                              <a:gd name="T228" fmla="+- 0 6126 5599"/>
                              <a:gd name="T229" fmla="*/ T228 w 538"/>
                              <a:gd name="T230" fmla="+- 0 -199 -767"/>
                              <a:gd name="T231" fmla="*/ -199 h 572"/>
                              <a:gd name="T232" fmla="+- 0 6137 5599"/>
                              <a:gd name="T233" fmla="*/ T232 w 538"/>
                              <a:gd name="T234" fmla="+- 0 -764 -767"/>
                              <a:gd name="T235" fmla="*/ -764 h 572"/>
                              <a:gd name="T236" fmla="+- 0 6137 5599"/>
                              <a:gd name="T237" fmla="*/ T236 w 538"/>
                              <a:gd name="T238" fmla="+- 0 -767 -767"/>
                              <a:gd name="T239" fmla="*/ -767 h 5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538" h="572">
                                <a:moveTo>
                                  <a:pt x="538" y="0"/>
                                </a:moveTo>
                                <a:lnTo>
                                  <a:pt x="534" y="0"/>
                                </a:lnTo>
                                <a:lnTo>
                                  <a:pt x="3" y="1"/>
                                </a:lnTo>
                                <a:lnTo>
                                  <a:pt x="0" y="1"/>
                                </a:lnTo>
                                <a:lnTo>
                                  <a:pt x="0" y="3"/>
                                </a:lnTo>
                                <a:lnTo>
                                  <a:pt x="0" y="264"/>
                                </a:lnTo>
                                <a:lnTo>
                                  <a:pt x="4" y="272"/>
                                </a:lnTo>
                                <a:lnTo>
                                  <a:pt x="8" y="280"/>
                                </a:lnTo>
                                <a:lnTo>
                                  <a:pt x="13" y="288"/>
                                </a:lnTo>
                                <a:lnTo>
                                  <a:pt x="17" y="295"/>
                                </a:lnTo>
                                <a:lnTo>
                                  <a:pt x="22" y="303"/>
                                </a:lnTo>
                                <a:lnTo>
                                  <a:pt x="27" y="311"/>
                                </a:lnTo>
                                <a:lnTo>
                                  <a:pt x="32" y="318"/>
                                </a:lnTo>
                                <a:lnTo>
                                  <a:pt x="36" y="326"/>
                                </a:lnTo>
                                <a:lnTo>
                                  <a:pt x="48" y="339"/>
                                </a:lnTo>
                                <a:lnTo>
                                  <a:pt x="52" y="347"/>
                                </a:lnTo>
                                <a:lnTo>
                                  <a:pt x="59" y="353"/>
                                </a:lnTo>
                                <a:lnTo>
                                  <a:pt x="70" y="367"/>
                                </a:lnTo>
                                <a:lnTo>
                                  <a:pt x="96" y="392"/>
                                </a:lnTo>
                                <a:lnTo>
                                  <a:pt x="103" y="397"/>
                                </a:lnTo>
                                <a:lnTo>
                                  <a:pt x="110" y="403"/>
                                </a:lnTo>
                                <a:lnTo>
                                  <a:pt x="117" y="409"/>
                                </a:lnTo>
                                <a:lnTo>
                                  <a:pt x="124" y="415"/>
                                </a:lnTo>
                                <a:lnTo>
                                  <a:pt x="131" y="420"/>
                                </a:lnTo>
                                <a:lnTo>
                                  <a:pt x="139" y="425"/>
                                </a:lnTo>
                                <a:lnTo>
                                  <a:pt x="147" y="431"/>
                                </a:lnTo>
                                <a:lnTo>
                                  <a:pt x="154" y="436"/>
                                </a:lnTo>
                                <a:lnTo>
                                  <a:pt x="178" y="451"/>
                                </a:lnTo>
                                <a:lnTo>
                                  <a:pt x="186" y="455"/>
                                </a:lnTo>
                                <a:lnTo>
                                  <a:pt x="194" y="460"/>
                                </a:lnTo>
                                <a:lnTo>
                                  <a:pt x="203" y="464"/>
                                </a:lnTo>
                                <a:lnTo>
                                  <a:pt x="211" y="469"/>
                                </a:lnTo>
                                <a:lnTo>
                                  <a:pt x="220" y="473"/>
                                </a:lnTo>
                                <a:lnTo>
                                  <a:pt x="229" y="477"/>
                                </a:lnTo>
                                <a:lnTo>
                                  <a:pt x="238" y="482"/>
                                </a:lnTo>
                                <a:lnTo>
                                  <a:pt x="246" y="486"/>
                                </a:lnTo>
                                <a:lnTo>
                                  <a:pt x="256" y="490"/>
                                </a:lnTo>
                                <a:lnTo>
                                  <a:pt x="265" y="494"/>
                                </a:lnTo>
                                <a:lnTo>
                                  <a:pt x="275" y="498"/>
                                </a:lnTo>
                                <a:lnTo>
                                  <a:pt x="283" y="502"/>
                                </a:lnTo>
                                <a:lnTo>
                                  <a:pt x="303" y="509"/>
                                </a:lnTo>
                                <a:lnTo>
                                  <a:pt x="312" y="512"/>
                                </a:lnTo>
                                <a:lnTo>
                                  <a:pt x="322" y="516"/>
                                </a:lnTo>
                                <a:lnTo>
                                  <a:pt x="332" y="519"/>
                                </a:lnTo>
                                <a:lnTo>
                                  <a:pt x="342" y="523"/>
                                </a:lnTo>
                                <a:lnTo>
                                  <a:pt x="352" y="526"/>
                                </a:lnTo>
                                <a:lnTo>
                                  <a:pt x="373" y="532"/>
                                </a:lnTo>
                                <a:lnTo>
                                  <a:pt x="382" y="535"/>
                                </a:lnTo>
                                <a:lnTo>
                                  <a:pt x="403" y="541"/>
                                </a:lnTo>
                                <a:lnTo>
                                  <a:pt x="414" y="544"/>
                                </a:lnTo>
                                <a:lnTo>
                                  <a:pt x="424" y="547"/>
                                </a:lnTo>
                                <a:lnTo>
                                  <a:pt x="435" y="550"/>
                                </a:lnTo>
                                <a:lnTo>
                                  <a:pt x="456" y="555"/>
                                </a:lnTo>
                                <a:lnTo>
                                  <a:pt x="468" y="558"/>
                                </a:lnTo>
                                <a:lnTo>
                                  <a:pt x="478" y="561"/>
                                </a:lnTo>
                                <a:lnTo>
                                  <a:pt x="523" y="571"/>
                                </a:lnTo>
                                <a:lnTo>
                                  <a:pt x="527" y="571"/>
                                </a:lnTo>
                                <a:lnTo>
                                  <a:pt x="527" y="568"/>
                                </a:lnTo>
                                <a:lnTo>
                                  <a:pt x="538" y="3"/>
                                </a:lnTo>
                                <a:lnTo>
                                  <a:pt x="5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49"/>
                        <wps:cNvSpPr>
                          <a:spLocks/>
                        </wps:cNvSpPr>
                        <wps:spPr bwMode="auto">
                          <a:xfrm>
                            <a:off x="6148" y="-767"/>
                            <a:ext cx="530" cy="572"/>
                          </a:xfrm>
                          <a:custGeom>
                            <a:avLst/>
                            <a:gdLst>
                              <a:gd name="T0" fmla="+- 0 6678 6149"/>
                              <a:gd name="T1" fmla="*/ T0 w 530"/>
                              <a:gd name="T2" fmla="+- 0 -766 -766"/>
                              <a:gd name="T3" fmla="*/ -766 h 572"/>
                              <a:gd name="T4" fmla="+- 0 6675 6149"/>
                              <a:gd name="T5" fmla="*/ T4 w 530"/>
                              <a:gd name="T6" fmla="+- 0 -766 -766"/>
                              <a:gd name="T7" fmla="*/ -766 h 572"/>
                              <a:gd name="T8" fmla="+- 0 6162 6149"/>
                              <a:gd name="T9" fmla="*/ T8 w 530"/>
                              <a:gd name="T10" fmla="+- 0 -764 -766"/>
                              <a:gd name="T11" fmla="*/ -764 h 572"/>
                              <a:gd name="T12" fmla="+- 0 6159 6149"/>
                              <a:gd name="T13" fmla="*/ T12 w 530"/>
                              <a:gd name="T14" fmla="+- 0 -764 -766"/>
                              <a:gd name="T15" fmla="*/ -764 h 572"/>
                              <a:gd name="T16" fmla="+- 0 6159 6149"/>
                              <a:gd name="T17" fmla="*/ T16 w 530"/>
                              <a:gd name="T18" fmla="+- 0 -762 -766"/>
                              <a:gd name="T19" fmla="*/ -762 h 572"/>
                              <a:gd name="T20" fmla="+- 0 6149 6149"/>
                              <a:gd name="T21" fmla="*/ T20 w 530"/>
                              <a:gd name="T22" fmla="+- 0 -198 -766"/>
                              <a:gd name="T23" fmla="*/ -198 h 572"/>
                              <a:gd name="T24" fmla="+- 0 6149 6149"/>
                              <a:gd name="T25" fmla="*/ T24 w 530"/>
                              <a:gd name="T26" fmla="+- 0 -195 -766"/>
                              <a:gd name="T27" fmla="*/ -195 h 572"/>
                              <a:gd name="T28" fmla="+- 0 6153 6149"/>
                              <a:gd name="T29" fmla="*/ T28 w 530"/>
                              <a:gd name="T30" fmla="+- 0 -196 -766"/>
                              <a:gd name="T31" fmla="*/ -196 h 572"/>
                              <a:gd name="T32" fmla="+- 0 6175 6149"/>
                              <a:gd name="T33" fmla="*/ T32 w 530"/>
                              <a:gd name="T34" fmla="+- 0 -201 -766"/>
                              <a:gd name="T35" fmla="*/ -201 h 572"/>
                              <a:gd name="T36" fmla="+- 0 6186 6149"/>
                              <a:gd name="T37" fmla="*/ T36 w 530"/>
                              <a:gd name="T38" fmla="+- 0 -203 -766"/>
                              <a:gd name="T39" fmla="*/ -203 h 572"/>
                              <a:gd name="T40" fmla="+- 0 6208 6149"/>
                              <a:gd name="T41" fmla="*/ T40 w 530"/>
                              <a:gd name="T42" fmla="+- 0 -208 -766"/>
                              <a:gd name="T43" fmla="*/ -208 h 572"/>
                              <a:gd name="T44" fmla="+- 0 6219 6149"/>
                              <a:gd name="T45" fmla="*/ T44 w 530"/>
                              <a:gd name="T46" fmla="+- 0 -211 -766"/>
                              <a:gd name="T47" fmla="*/ -211 h 572"/>
                              <a:gd name="T48" fmla="+- 0 6230 6149"/>
                              <a:gd name="T49" fmla="*/ T48 w 530"/>
                              <a:gd name="T50" fmla="+- 0 -214 -766"/>
                              <a:gd name="T51" fmla="*/ -214 h 572"/>
                              <a:gd name="T52" fmla="+- 0 6240 6149"/>
                              <a:gd name="T53" fmla="*/ T52 w 530"/>
                              <a:gd name="T54" fmla="+- 0 -216 -766"/>
                              <a:gd name="T55" fmla="*/ -216 h 572"/>
                              <a:gd name="T56" fmla="+- 0 6251 6149"/>
                              <a:gd name="T57" fmla="*/ T56 w 530"/>
                              <a:gd name="T58" fmla="+- 0 -219 -766"/>
                              <a:gd name="T59" fmla="*/ -219 h 572"/>
                              <a:gd name="T60" fmla="+- 0 6261 6149"/>
                              <a:gd name="T61" fmla="*/ T60 w 530"/>
                              <a:gd name="T62" fmla="+- 0 -222 -766"/>
                              <a:gd name="T63" fmla="*/ -222 h 572"/>
                              <a:gd name="T64" fmla="+- 0 6273 6149"/>
                              <a:gd name="T65" fmla="*/ T64 w 530"/>
                              <a:gd name="T66" fmla="+- 0 -225 -766"/>
                              <a:gd name="T67" fmla="*/ -225 h 572"/>
                              <a:gd name="T68" fmla="+- 0 6293 6149"/>
                              <a:gd name="T69" fmla="*/ T68 w 530"/>
                              <a:gd name="T70" fmla="+- 0 -231 -766"/>
                              <a:gd name="T71" fmla="*/ -231 h 572"/>
                              <a:gd name="T72" fmla="+- 0 6303 6149"/>
                              <a:gd name="T73" fmla="*/ T72 w 530"/>
                              <a:gd name="T74" fmla="+- 0 -234 -766"/>
                              <a:gd name="T75" fmla="*/ -234 h 572"/>
                              <a:gd name="T76" fmla="+- 0 6324 6149"/>
                              <a:gd name="T77" fmla="*/ T76 w 530"/>
                              <a:gd name="T78" fmla="+- 0 -240 -766"/>
                              <a:gd name="T79" fmla="*/ -240 h 572"/>
                              <a:gd name="T80" fmla="+- 0 6334 6149"/>
                              <a:gd name="T81" fmla="*/ T80 w 530"/>
                              <a:gd name="T82" fmla="+- 0 -244 -766"/>
                              <a:gd name="T83" fmla="*/ -244 h 572"/>
                              <a:gd name="T84" fmla="+- 0 6344 6149"/>
                              <a:gd name="T85" fmla="*/ T84 w 530"/>
                              <a:gd name="T86" fmla="+- 0 -247 -766"/>
                              <a:gd name="T87" fmla="*/ -247 h 572"/>
                              <a:gd name="T88" fmla="+- 0 6354 6149"/>
                              <a:gd name="T89" fmla="*/ T88 w 530"/>
                              <a:gd name="T90" fmla="+- 0 -250 -766"/>
                              <a:gd name="T91" fmla="*/ -250 h 572"/>
                              <a:gd name="T92" fmla="+- 0 6373 6149"/>
                              <a:gd name="T93" fmla="*/ T92 w 530"/>
                              <a:gd name="T94" fmla="+- 0 -258 -766"/>
                              <a:gd name="T95" fmla="*/ -258 h 572"/>
                              <a:gd name="T96" fmla="+- 0 6383 6149"/>
                              <a:gd name="T97" fmla="*/ T96 w 530"/>
                              <a:gd name="T98" fmla="+- 0 -261 -766"/>
                              <a:gd name="T99" fmla="*/ -261 h 572"/>
                              <a:gd name="T100" fmla="+- 0 6392 6149"/>
                              <a:gd name="T101" fmla="*/ T100 w 530"/>
                              <a:gd name="T102" fmla="+- 0 -265 -766"/>
                              <a:gd name="T103" fmla="*/ -265 h 572"/>
                              <a:gd name="T104" fmla="+- 0 6402 6149"/>
                              <a:gd name="T105" fmla="*/ T104 w 530"/>
                              <a:gd name="T106" fmla="+- 0 -268 -766"/>
                              <a:gd name="T107" fmla="*/ -268 h 572"/>
                              <a:gd name="T108" fmla="+- 0 6412 6149"/>
                              <a:gd name="T109" fmla="*/ T108 w 530"/>
                              <a:gd name="T110" fmla="+- 0 -273 -766"/>
                              <a:gd name="T111" fmla="*/ -273 h 572"/>
                              <a:gd name="T112" fmla="+- 0 6421 6149"/>
                              <a:gd name="T113" fmla="*/ T112 w 530"/>
                              <a:gd name="T114" fmla="+- 0 -277 -766"/>
                              <a:gd name="T115" fmla="*/ -277 h 572"/>
                              <a:gd name="T116" fmla="+- 0 6430 6149"/>
                              <a:gd name="T117" fmla="*/ T116 w 530"/>
                              <a:gd name="T118" fmla="+- 0 -281 -766"/>
                              <a:gd name="T119" fmla="*/ -281 h 572"/>
                              <a:gd name="T120" fmla="+- 0 6439 6149"/>
                              <a:gd name="T121" fmla="*/ T120 w 530"/>
                              <a:gd name="T122" fmla="+- 0 -285 -766"/>
                              <a:gd name="T123" fmla="*/ -285 h 572"/>
                              <a:gd name="T124" fmla="+- 0 6475 6149"/>
                              <a:gd name="T125" fmla="*/ T124 w 530"/>
                              <a:gd name="T126" fmla="+- 0 -302 -766"/>
                              <a:gd name="T127" fmla="*/ -302 h 572"/>
                              <a:gd name="T128" fmla="+- 0 6483 6149"/>
                              <a:gd name="T129" fmla="*/ T128 w 530"/>
                              <a:gd name="T130" fmla="+- 0 -307 -766"/>
                              <a:gd name="T131" fmla="*/ -307 h 572"/>
                              <a:gd name="T132" fmla="+- 0 6491 6149"/>
                              <a:gd name="T133" fmla="*/ T132 w 530"/>
                              <a:gd name="T134" fmla="+- 0 -311 -766"/>
                              <a:gd name="T135" fmla="*/ -311 h 572"/>
                              <a:gd name="T136" fmla="+- 0 6499 6149"/>
                              <a:gd name="T137" fmla="*/ T136 w 530"/>
                              <a:gd name="T138" fmla="+- 0 -316 -766"/>
                              <a:gd name="T139" fmla="*/ -316 h 572"/>
                              <a:gd name="T140" fmla="+- 0 6532 6149"/>
                              <a:gd name="T141" fmla="*/ T140 w 530"/>
                              <a:gd name="T142" fmla="+- 0 -336 -766"/>
                              <a:gd name="T143" fmla="*/ -336 h 572"/>
                              <a:gd name="T144" fmla="+- 0 6539 6149"/>
                              <a:gd name="T145" fmla="*/ T144 w 530"/>
                              <a:gd name="T146" fmla="+- 0 -342 -766"/>
                              <a:gd name="T147" fmla="*/ -342 h 572"/>
                              <a:gd name="T148" fmla="+- 0 6554 6149"/>
                              <a:gd name="T149" fmla="*/ T148 w 530"/>
                              <a:gd name="T150" fmla="+- 0 -352 -766"/>
                              <a:gd name="T151" fmla="*/ -352 h 572"/>
                              <a:gd name="T152" fmla="+- 0 6561 6149"/>
                              <a:gd name="T153" fmla="*/ T152 w 530"/>
                              <a:gd name="T154" fmla="+- 0 -358 -766"/>
                              <a:gd name="T155" fmla="*/ -358 h 572"/>
                              <a:gd name="T156" fmla="+- 0 6575 6149"/>
                              <a:gd name="T157" fmla="*/ T156 w 530"/>
                              <a:gd name="T158" fmla="+- 0 -370 -766"/>
                              <a:gd name="T159" fmla="*/ -370 h 572"/>
                              <a:gd name="T160" fmla="+- 0 6582 6149"/>
                              <a:gd name="T161" fmla="*/ T160 w 530"/>
                              <a:gd name="T162" fmla="+- 0 -375 -766"/>
                              <a:gd name="T163" fmla="*/ -375 h 572"/>
                              <a:gd name="T164" fmla="+- 0 6608 6149"/>
                              <a:gd name="T165" fmla="*/ T164 w 530"/>
                              <a:gd name="T166" fmla="+- 0 -400 -766"/>
                              <a:gd name="T167" fmla="*/ -400 h 572"/>
                              <a:gd name="T168" fmla="+- 0 6614 6149"/>
                              <a:gd name="T169" fmla="*/ T168 w 530"/>
                              <a:gd name="T170" fmla="+- 0 -407 -766"/>
                              <a:gd name="T171" fmla="*/ -407 h 572"/>
                              <a:gd name="T172" fmla="+- 0 6620 6149"/>
                              <a:gd name="T173" fmla="*/ T172 w 530"/>
                              <a:gd name="T174" fmla="+- 0 -413 -766"/>
                              <a:gd name="T175" fmla="*/ -413 h 572"/>
                              <a:gd name="T176" fmla="+- 0 6631 6149"/>
                              <a:gd name="T177" fmla="*/ T176 w 530"/>
                              <a:gd name="T178" fmla="+- 0 -427 -766"/>
                              <a:gd name="T179" fmla="*/ -427 h 572"/>
                              <a:gd name="T180" fmla="+- 0 6637 6149"/>
                              <a:gd name="T181" fmla="*/ T180 w 530"/>
                              <a:gd name="T182" fmla="+- 0 -434 -766"/>
                              <a:gd name="T183" fmla="*/ -434 h 572"/>
                              <a:gd name="T184" fmla="+- 0 6642 6149"/>
                              <a:gd name="T185" fmla="*/ T184 w 530"/>
                              <a:gd name="T186" fmla="+- 0 -441 -766"/>
                              <a:gd name="T187" fmla="*/ -441 h 572"/>
                              <a:gd name="T188" fmla="+- 0 6648 6149"/>
                              <a:gd name="T189" fmla="*/ T188 w 530"/>
                              <a:gd name="T190" fmla="+- 0 -449 -766"/>
                              <a:gd name="T191" fmla="*/ -449 h 572"/>
                              <a:gd name="T192" fmla="+- 0 6652 6149"/>
                              <a:gd name="T193" fmla="*/ T192 w 530"/>
                              <a:gd name="T194" fmla="+- 0 -456 -766"/>
                              <a:gd name="T195" fmla="*/ -456 h 572"/>
                              <a:gd name="T196" fmla="+- 0 6657 6149"/>
                              <a:gd name="T197" fmla="*/ T196 w 530"/>
                              <a:gd name="T198" fmla="+- 0 -464 -766"/>
                              <a:gd name="T199" fmla="*/ -464 h 572"/>
                              <a:gd name="T200" fmla="+- 0 6661 6149"/>
                              <a:gd name="T201" fmla="*/ T200 w 530"/>
                              <a:gd name="T202" fmla="+- 0 -472 -766"/>
                              <a:gd name="T203" fmla="*/ -472 h 572"/>
                              <a:gd name="T204" fmla="+- 0 6666 6149"/>
                              <a:gd name="T205" fmla="*/ T204 w 530"/>
                              <a:gd name="T206" fmla="+- 0 -479 -766"/>
                              <a:gd name="T207" fmla="*/ -479 h 572"/>
                              <a:gd name="T208" fmla="+- 0 6670 6149"/>
                              <a:gd name="T209" fmla="*/ T208 w 530"/>
                              <a:gd name="T210" fmla="+- 0 -487 -766"/>
                              <a:gd name="T211" fmla="*/ -487 h 572"/>
                              <a:gd name="T212" fmla="+- 0 6678 6149"/>
                              <a:gd name="T213" fmla="*/ T212 w 530"/>
                              <a:gd name="T214" fmla="+- 0 -503 -766"/>
                              <a:gd name="T215" fmla="*/ -503 h 572"/>
                              <a:gd name="T216" fmla="+- 0 6678 6149"/>
                              <a:gd name="T217" fmla="*/ T216 w 530"/>
                              <a:gd name="T218" fmla="+- 0 -505 -766"/>
                              <a:gd name="T219" fmla="*/ -505 h 572"/>
                              <a:gd name="T220" fmla="+- 0 6678 6149"/>
                              <a:gd name="T221" fmla="*/ T220 w 530"/>
                              <a:gd name="T222" fmla="+- 0 -764 -766"/>
                              <a:gd name="T223" fmla="*/ -764 h 572"/>
                              <a:gd name="T224" fmla="+- 0 6678 6149"/>
                              <a:gd name="T225" fmla="*/ T224 w 530"/>
                              <a:gd name="T226" fmla="+- 0 -766 -766"/>
                              <a:gd name="T227" fmla="*/ -766 h 5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530" h="572">
                                <a:moveTo>
                                  <a:pt x="529" y="0"/>
                                </a:moveTo>
                                <a:lnTo>
                                  <a:pt x="526" y="0"/>
                                </a:lnTo>
                                <a:lnTo>
                                  <a:pt x="13" y="2"/>
                                </a:lnTo>
                                <a:lnTo>
                                  <a:pt x="10" y="2"/>
                                </a:lnTo>
                                <a:lnTo>
                                  <a:pt x="10" y="4"/>
                                </a:lnTo>
                                <a:lnTo>
                                  <a:pt x="0" y="568"/>
                                </a:lnTo>
                                <a:lnTo>
                                  <a:pt x="0" y="571"/>
                                </a:lnTo>
                                <a:lnTo>
                                  <a:pt x="4" y="570"/>
                                </a:lnTo>
                                <a:lnTo>
                                  <a:pt x="26" y="565"/>
                                </a:lnTo>
                                <a:lnTo>
                                  <a:pt x="37" y="563"/>
                                </a:lnTo>
                                <a:lnTo>
                                  <a:pt x="59" y="558"/>
                                </a:lnTo>
                                <a:lnTo>
                                  <a:pt x="70" y="555"/>
                                </a:lnTo>
                                <a:lnTo>
                                  <a:pt x="81" y="552"/>
                                </a:lnTo>
                                <a:lnTo>
                                  <a:pt x="91" y="550"/>
                                </a:lnTo>
                                <a:lnTo>
                                  <a:pt x="102" y="547"/>
                                </a:lnTo>
                                <a:lnTo>
                                  <a:pt x="112" y="544"/>
                                </a:lnTo>
                                <a:lnTo>
                                  <a:pt x="124" y="541"/>
                                </a:lnTo>
                                <a:lnTo>
                                  <a:pt x="144" y="535"/>
                                </a:lnTo>
                                <a:lnTo>
                                  <a:pt x="154" y="532"/>
                                </a:lnTo>
                                <a:lnTo>
                                  <a:pt x="175" y="526"/>
                                </a:lnTo>
                                <a:lnTo>
                                  <a:pt x="185" y="522"/>
                                </a:lnTo>
                                <a:lnTo>
                                  <a:pt x="195" y="519"/>
                                </a:lnTo>
                                <a:lnTo>
                                  <a:pt x="205" y="516"/>
                                </a:lnTo>
                                <a:lnTo>
                                  <a:pt x="224" y="508"/>
                                </a:lnTo>
                                <a:lnTo>
                                  <a:pt x="234" y="505"/>
                                </a:lnTo>
                                <a:lnTo>
                                  <a:pt x="243" y="501"/>
                                </a:lnTo>
                                <a:lnTo>
                                  <a:pt x="253" y="498"/>
                                </a:lnTo>
                                <a:lnTo>
                                  <a:pt x="263" y="493"/>
                                </a:lnTo>
                                <a:lnTo>
                                  <a:pt x="272" y="489"/>
                                </a:lnTo>
                                <a:lnTo>
                                  <a:pt x="281" y="485"/>
                                </a:lnTo>
                                <a:lnTo>
                                  <a:pt x="290" y="481"/>
                                </a:lnTo>
                                <a:lnTo>
                                  <a:pt x="326" y="464"/>
                                </a:lnTo>
                                <a:lnTo>
                                  <a:pt x="334" y="459"/>
                                </a:lnTo>
                                <a:lnTo>
                                  <a:pt x="342" y="455"/>
                                </a:lnTo>
                                <a:lnTo>
                                  <a:pt x="350" y="450"/>
                                </a:lnTo>
                                <a:lnTo>
                                  <a:pt x="383" y="430"/>
                                </a:lnTo>
                                <a:lnTo>
                                  <a:pt x="390" y="424"/>
                                </a:lnTo>
                                <a:lnTo>
                                  <a:pt x="405" y="414"/>
                                </a:lnTo>
                                <a:lnTo>
                                  <a:pt x="412" y="408"/>
                                </a:lnTo>
                                <a:lnTo>
                                  <a:pt x="426" y="396"/>
                                </a:lnTo>
                                <a:lnTo>
                                  <a:pt x="433" y="391"/>
                                </a:lnTo>
                                <a:lnTo>
                                  <a:pt x="459" y="366"/>
                                </a:lnTo>
                                <a:lnTo>
                                  <a:pt x="465" y="359"/>
                                </a:lnTo>
                                <a:lnTo>
                                  <a:pt x="471" y="353"/>
                                </a:lnTo>
                                <a:lnTo>
                                  <a:pt x="482" y="339"/>
                                </a:lnTo>
                                <a:lnTo>
                                  <a:pt x="488" y="332"/>
                                </a:lnTo>
                                <a:lnTo>
                                  <a:pt x="493" y="325"/>
                                </a:lnTo>
                                <a:lnTo>
                                  <a:pt x="499" y="317"/>
                                </a:lnTo>
                                <a:lnTo>
                                  <a:pt x="503" y="310"/>
                                </a:lnTo>
                                <a:lnTo>
                                  <a:pt x="508" y="302"/>
                                </a:lnTo>
                                <a:lnTo>
                                  <a:pt x="512" y="294"/>
                                </a:lnTo>
                                <a:lnTo>
                                  <a:pt x="517" y="287"/>
                                </a:lnTo>
                                <a:lnTo>
                                  <a:pt x="521" y="279"/>
                                </a:lnTo>
                                <a:lnTo>
                                  <a:pt x="529" y="263"/>
                                </a:lnTo>
                                <a:lnTo>
                                  <a:pt x="529" y="261"/>
                                </a:lnTo>
                                <a:lnTo>
                                  <a:pt x="529" y="2"/>
                                </a:lnTo>
                                <a:lnTo>
                                  <a:pt x="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48"/>
                        <wps:cNvSpPr>
                          <a:spLocks/>
                        </wps:cNvSpPr>
                        <wps:spPr bwMode="auto">
                          <a:xfrm>
                            <a:off x="5602" y="-1166"/>
                            <a:ext cx="1083" cy="388"/>
                          </a:xfrm>
                          <a:custGeom>
                            <a:avLst/>
                            <a:gdLst>
                              <a:gd name="T0" fmla="+- 0 6685 5602"/>
                              <a:gd name="T1" fmla="*/ T0 w 1083"/>
                              <a:gd name="T2" fmla="+- 0 -1166 -1166"/>
                              <a:gd name="T3" fmla="*/ -1166 h 388"/>
                              <a:gd name="T4" fmla="+- 0 5602 5602"/>
                              <a:gd name="T5" fmla="*/ T4 w 1083"/>
                              <a:gd name="T6" fmla="+- 0 -1166 -1166"/>
                              <a:gd name="T7" fmla="*/ -1166 h 388"/>
                              <a:gd name="T8" fmla="+- 0 5602 5602"/>
                              <a:gd name="T9" fmla="*/ T8 w 1083"/>
                              <a:gd name="T10" fmla="+- 0 -778 -1166"/>
                              <a:gd name="T11" fmla="*/ -778 h 388"/>
                              <a:gd name="T12" fmla="+- 0 6681 5602"/>
                              <a:gd name="T13" fmla="*/ T12 w 1083"/>
                              <a:gd name="T14" fmla="+- 0 -783 -1166"/>
                              <a:gd name="T15" fmla="*/ -783 h 388"/>
                              <a:gd name="T16" fmla="+- 0 6685 5602"/>
                              <a:gd name="T17" fmla="*/ T16 w 1083"/>
                              <a:gd name="T18" fmla="+- 0 -1166 -1166"/>
                              <a:gd name="T19" fmla="*/ -1166 h 3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83" h="388">
                                <a:moveTo>
                                  <a:pt x="108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8"/>
                                </a:lnTo>
                                <a:lnTo>
                                  <a:pt x="1079" y="383"/>
                                </a:lnTo>
                                <a:lnTo>
                                  <a:pt x="10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71" y="-659"/>
                            <a:ext cx="237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" name="Freeform 46"/>
                        <wps:cNvSpPr>
                          <a:spLocks/>
                        </wps:cNvSpPr>
                        <wps:spPr bwMode="auto">
                          <a:xfrm>
                            <a:off x="5832" y="-1066"/>
                            <a:ext cx="624" cy="219"/>
                          </a:xfrm>
                          <a:custGeom>
                            <a:avLst/>
                            <a:gdLst>
                              <a:gd name="T0" fmla="+- 0 6185 5832"/>
                              <a:gd name="T1" fmla="*/ T0 w 624"/>
                              <a:gd name="T2" fmla="+- 0 -1065 -1065"/>
                              <a:gd name="T3" fmla="*/ -1065 h 219"/>
                              <a:gd name="T4" fmla="+- 0 6145 5832"/>
                              <a:gd name="T5" fmla="*/ T4 w 624"/>
                              <a:gd name="T6" fmla="+- 0 -932 -1065"/>
                              <a:gd name="T7" fmla="*/ -932 h 219"/>
                              <a:gd name="T8" fmla="+- 0 6104 5832"/>
                              <a:gd name="T9" fmla="*/ T8 w 624"/>
                              <a:gd name="T10" fmla="+- 0 -1065 -1065"/>
                              <a:gd name="T11" fmla="*/ -1065 h 219"/>
                              <a:gd name="T12" fmla="+- 0 6108 5832"/>
                              <a:gd name="T13" fmla="*/ T12 w 624"/>
                              <a:gd name="T14" fmla="+- 0 -927 -1065"/>
                              <a:gd name="T15" fmla="*/ -927 h 219"/>
                              <a:gd name="T16" fmla="+- 0 6024 5832"/>
                              <a:gd name="T17" fmla="*/ T16 w 624"/>
                              <a:gd name="T18" fmla="+- 0 -1049 -1065"/>
                              <a:gd name="T19" fmla="*/ -1049 h 219"/>
                              <a:gd name="T20" fmla="+- 0 6075 5832"/>
                              <a:gd name="T21" fmla="*/ T20 w 624"/>
                              <a:gd name="T22" fmla="+- 0 -917 -1065"/>
                              <a:gd name="T23" fmla="*/ -917 h 219"/>
                              <a:gd name="T24" fmla="+- 0 5953 5832"/>
                              <a:gd name="T25" fmla="*/ T24 w 624"/>
                              <a:gd name="T26" fmla="+- 0 -1017 -1065"/>
                              <a:gd name="T27" fmla="*/ -1017 h 219"/>
                              <a:gd name="T28" fmla="+- 0 6046 5832"/>
                              <a:gd name="T29" fmla="*/ T28 w 624"/>
                              <a:gd name="T30" fmla="+- 0 -900 -1065"/>
                              <a:gd name="T31" fmla="*/ -900 h 219"/>
                              <a:gd name="T32" fmla="+- 0 5894 5832"/>
                              <a:gd name="T33" fmla="*/ T32 w 624"/>
                              <a:gd name="T34" fmla="+- 0 -972 -1065"/>
                              <a:gd name="T35" fmla="*/ -972 h 219"/>
                              <a:gd name="T36" fmla="+- 0 6025 5832"/>
                              <a:gd name="T37" fmla="*/ T36 w 624"/>
                              <a:gd name="T38" fmla="+- 0 -877 -1065"/>
                              <a:gd name="T39" fmla="*/ -877 h 219"/>
                              <a:gd name="T40" fmla="+- 0 5853 5832"/>
                              <a:gd name="T41" fmla="*/ T40 w 624"/>
                              <a:gd name="T42" fmla="+- 0 -917 -1065"/>
                              <a:gd name="T43" fmla="*/ -917 h 219"/>
                              <a:gd name="T44" fmla="+- 0 6010 5832"/>
                              <a:gd name="T45" fmla="*/ T44 w 624"/>
                              <a:gd name="T46" fmla="+- 0 -852 -1065"/>
                              <a:gd name="T47" fmla="*/ -852 h 219"/>
                              <a:gd name="T48" fmla="+- 0 5832 5832"/>
                              <a:gd name="T49" fmla="*/ T48 w 624"/>
                              <a:gd name="T50" fmla="+- 0 -847 -1065"/>
                              <a:gd name="T51" fmla="*/ -847 h 219"/>
                              <a:gd name="T52" fmla="+- 0 6456 5832"/>
                              <a:gd name="T53" fmla="*/ T52 w 624"/>
                              <a:gd name="T54" fmla="+- 0 -847 -1065"/>
                              <a:gd name="T55" fmla="*/ -847 h 219"/>
                              <a:gd name="T56" fmla="+- 0 6277 5832"/>
                              <a:gd name="T57" fmla="*/ T56 w 624"/>
                              <a:gd name="T58" fmla="+- 0 -852 -1065"/>
                              <a:gd name="T59" fmla="*/ -852 h 219"/>
                              <a:gd name="T60" fmla="+- 0 6435 5832"/>
                              <a:gd name="T61" fmla="*/ T60 w 624"/>
                              <a:gd name="T62" fmla="+- 0 -917 -1065"/>
                              <a:gd name="T63" fmla="*/ -917 h 219"/>
                              <a:gd name="T64" fmla="+- 0 6265 5832"/>
                              <a:gd name="T65" fmla="*/ T64 w 624"/>
                              <a:gd name="T66" fmla="+- 0 -877 -1065"/>
                              <a:gd name="T67" fmla="*/ -877 h 219"/>
                              <a:gd name="T68" fmla="+- 0 6394 5832"/>
                              <a:gd name="T69" fmla="*/ T68 w 624"/>
                              <a:gd name="T70" fmla="+- 0 -972 -1065"/>
                              <a:gd name="T71" fmla="*/ -972 h 219"/>
                              <a:gd name="T72" fmla="+- 0 6242 5832"/>
                              <a:gd name="T73" fmla="*/ T72 w 624"/>
                              <a:gd name="T74" fmla="+- 0 -900 -1065"/>
                              <a:gd name="T75" fmla="*/ -900 h 219"/>
                              <a:gd name="T76" fmla="+- 0 6336 5832"/>
                              <a:gd name="T77" fmla="*/ T76 w 624"/>
                              <a:gd name="T78" fmla="+- 0 -1017 -1065"/>
                              <a:gd name="T79" fmla="*/ -1017 h 219"/>
                              <a:gd name="T80" fmla="+- 0 6213 5832"/>
                              <a:gd name="T81" fmla="*/ T80 w 624"/>
                              <a:gd name="T82" fmla="+- 0 -917 -1065"/>
                              <a:gd name="T83" fmla="*/ -917 h 219"/>
                              <a:gd name="T84" fmla="+- 0 6265 5832"/>
                              <a:gd name="T85" fmla="*/ T84 w 624"/>
                              <a:gd name="T86" fmla="+- 0 -1049 -1065"/>
                              <a:gd name="T87" fmla="*/ -1049 h 219"/>
                              <a:gd name="T88" fmla="+- 0 6183 5832"/>
                              <a:gd name="T89" fmla="*/ T88 w 624"/>
                              <a:gd name="T90" fmla="+- 0 -933 -1065"/>
                              <a:gd name="T91" fmla="*/ -933 h 219"/>
                              <a:gd name="T92" fmla="+- 0 6185 5832"/>
                              <a:gd name="T93" fmla="*/ T92 w 624"/>
                              <a:gd name="T94" fmla="+- 0 -1065 -1065"/>
                              <a:gd name="T95" fmla="*/ -1065 h 2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624" h="219">
                                <a:moveTo>
                                  <a:pt x="353" y="0"/>
                                </a:moveTo>
                                <a:lnTo>
                                  <a:pt x="313" y="133"/>
                                </a:lnTo>
                                <a:lnTo>
                                  <a:pt x="272" y="0"/>
                                </a:lnTo>
                                <a:lnTo>
                                  <a:pt x="276" y="138"/>
                                </a:lnTo>
                                <a:lnTo>
                                  <a:pt x="192" y="16"/>
                                </a:lnTo>
                                <a:lnTo>
                                  <a:pt x="243" y="148"/>
                                </a:lnTo>
                                <a:lnTo>
                                  <a:pt x="121" y="48"/>
                                </a:lnTo>
                                <a:lnTo>
                                  <a:pt x="214" y="165"/>
                                </a:lnTo>
                                <a:lnTo>
                                  <a:pt x="62" y="93"/>
                                </a:lnTo>
                                <a:lnTo>
                                  <a:pt x="193" y="188"/>
                                </a:lnTo>
                                <a:lnTo>
                                  <a:pt x="21" y="148"/>
                                </a:lnTo>
                                <a:lnTo>
                                  <a:pt x="178" y="213"/>
                                </a:lnTo>
                                <a:lnTo>
                                  <a:pt x="0" y="218"/>
                                </a:lnTo>
                                <a:lnTo>
                                  <a:pt x="624" y="218"/>
                                </a:lnTo>
                                <a:lnTo>
                                  <a:pt x="445" y="213"/>
                                </a:lnTo>
                                <a:lnTo>
                                  <a:pt x="603" y="148"/>
                                </a:lnTo>
                                <a:lnTo>
                                  <a:pt x="433" y="188"/>
                                </a:lnTo>
                                <a:lnTo>
                                  <a:pt x="562" y="93"/>
                                </a:lnTo>
                                <a:lnTo>
                                  <a:pt x="410" y="165"/>
                                </a:lnTo>
                                <a:lnTo>
                                  <a:pt x="504" y="48"/>
                                </a:lnTo>
                                <a:lnTo>
                                  <a:pt x="381" y="148"/>
                                </a:lnTo>
                                <a:lnTo>
                                  <a:pt x="433" y="16"/>
                                </a:lnTo>
                                <a:lnTo>
                                  <a:pt x="351" y="132"/>
                                </a:lnTo>
                                <a:lnTo>
                                  <a:pt x="3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12" y="-1063"/>
                            <a:ext cx="295" cy="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04" y="-625"/>
                            <a:ext cx="307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" name="Freeform 43"/>
                        <wps:cNvSpPr>
                          <a:spLocks/>
                        </wps:cNvSpPr>
                        <wps:spPr bwMode="auto">
                          <a:xfrm>
                            <a:off x="5513" y="-239"/>
                            <a:ext cx="1211" cy="238"/>
                          </a:xfrm>
                          <a:custGeom>
                            <a:avLst/>
                            <a:gdLst>
                              <a:gd name="T0" fmla="+- 0 6725 5514"/>
                              <a:gd name="T1" fmla="*/ T0 w 1211"/>
                              <a:gd name="T2" fmla="+- 0 -239 -239"/>
                              <a:gd name="T3" fmla="*/ -239 h 238"/>
                              <a:gd name="T4" fmla="+- 0 6644 5514"/>
                              <a:gd name="T5" fmla="*/ T4 w 1211"/>
                              <a:gd name="T6" fmla="+- 0 -210 -239"/>
                              <a:gd name="T7" fmla="*/ -210 h 238"/>
                              <a:gd name="T8" fmla="+- 0 6565 5514"/>
                              <a:gd name="T9" fmla="*/ T8 w 1211"/>
                              <a:gd name="T10" fmla="+- 0 -185 -239"/>
                              <a:gd name="T11" fmla="*/ -185 h 238"/>
                              <a:gd name="T12" fmla="+- 0 6486 5514"/>
                              <a:gd name="T13" fmla="*/ T12 w 1211"/>
                              <a:gd name="T14" fmla="+- 0 -165 -239"/>
                              <a:gd name="T15" fmla="*/ -165 h 238"/>
                              <a:gd name="T16" fmla="+- 0 6407 5514"/>
                              <a:gd name="T17" fmla="*/ T16 w 1211"/>
                              <a:gd name="T18" fmla="+- 0 -148 -239"/>
                              <a:gd name="T19" fmla="*/ -148 h 238"/>
                              <a:gd name="T20" fmla="+- 0 6329 5514"/>
                              <a:gd name="T21" fmla="*/ T20 w 1211"/>
                              <a:gd name="T22" fmla="+- 0 -135 -239"/>
                              <a:gd name="T23" fmla="*/ -135 h 238"/>
                              <a:gd name="T24" fmla="+- 0 6252 5514"/>
                              <a:gd name="T25" fmla="*/ T24 w 1211"/>
                              <a:gd name="T26" fmla="+- 0 -126 -239"/>
                              <a:gd name="T27" fmla="*/ -126 h 238"/>
                              <a:gd name="T28" fmla="+- 0 6175 5514"/>
                              <a:gd name="T29" fmla="*/ T28 w 1211"/>
                              <a:gd name="T30" fmla="+- 0 -121 -239"/>
                              <a:gd name="T31" fmla="*/ -121 h 238"/>
                              <a:gd name="T32" fmla="+- 0 6100 5514"/>
                              <a:gd name="T33" fmla="*/ T32 w 1211"/>
                              <a:gd name="T34" fmla="+- 0 -119 -239"/>
                              <a:gd name="T35" fmla="*/ -119 h 238"/>
                              <a:gd name="T36" fmla="+- 0 6062 5514"/>
                              <a:gd name="T37" fmla="*/ T36 w 1211"/>
                              <a:gd name="T38" fmla="+- 0 -120 -239"/>
                              <a:gd name="T39" fmla="*/ -120 h 238"/>
                              <a:gd name="T40" fmla="+- 0 5987 5514"/>
                              <a:gd name="T41" fmla="*/ T40 w 1211"/>
                              <a:gd name="T42" fmla="+- 0 -124 -239"/>
                              <a:gd name="T43" fmla="*/ -124 h 238"/>
                              <a:gd name="T44" fmla="+- 0 5913 5514"/>
                              <a:gd name="T45" fmla="*/ T44 w 1211"/>
                              <a:gd name="T46" fmla="+- 0 -132 -239"/>
                              <a:gd name="T47" fmla="*/ -132 h 238"/>
                              <a:gd name="T48" fmla="+- 0 5839 5514"/>
                              <a:gd name="T49" fmla="*/ T48 w 1211"/>
                              <a:gd name="T50" fmla="+- 0 -144 -239"/>
                              <a:gd name="T51" fmla="*/ -144 h 238"/>
                              <a:gd name="T52" fmla="+- 0 5766 5514"/>
                              <a:gd name="T53" fmla="*/ T52 w 1211"/>
                              <a:gd name="T54" fmla="+- 0 -158 -239"/>
                              <a:gd name="T55" fmla="*/ -158 h 238"/>
                              <a:gd name="T56" fmla="+- 0 5693 5514"/>
                              <a:gd name="T57" fmla="*/ T56 w 1211"/>
                              <a:gd name="T58" fmla="+- 0 -177 -239"/>
                              <a:gd name="T59" fmla="*/ -177 h 238"/>
                              <a:gd name="T60" fmla="+- 0 5621 5514"/>
                              <a:gd name="T61" fmla="*/ T60 w 1211"/>
                              <a:gd name="T62" fmla="+- 0 -199 -239"/>
                              <a:gd name="T63" fmla="*/ -199 h 238"/>
                              <a:gd name="T64" fmla="+- 0 5550 5514"/>
                              <a:gd name="T65" fmla="*/ T64 w 1211"/>
                              <a:gd name="T66" fmla="+- 0 -224 -239"/>
                              <a:gd name="T67" fmla="*/ -224 h 238"/>
                              <a:gd name="T68" fmla="+- 0 5514 5514"/>
                              <a:gd name="T69" fmla="*/ T68 w 1211"/>
                              <a:gd name="T70" fmla="+- 0 -239 -239"/>
                              <a:gd name="T71" fmla="*/ -239 h 238"/>
                              <a:gd name="T72" fmla="+- 0 5514 5514"/>
                              <a:gd name="T73" fmla="*/ T72 w 1211"/>
                              <a:gd name="T74" fmla="+- 0 -106 -239"/>
                              <a:gd name="T75" fmla="*/ -106 h 238"/>
                              <a:gd name="T76" fmla="+- 0 5589 5514"/>
                              <a:gd name="T77" fmla="*/ T76 w 1211"/>
                              <a:gd name="T78" fmla="+- 0 -83 -239"/>
                              <a:gd name="T79" fmla="*/ -83 h 238"/>
                              <a:gd name="T80" fmla="+- 0 5665 5514"/>
                              <a:gd name="T81" fmla="*/ T80 w 1211"/>
                              <a:gd name="T82" fmla="+- 0 -62 -239"/>
                              <a:gd name="T83" fmla="*/ -62 h 238"/>
                              <a:gd name="T84" fmla="+- 0 5779 5514"/>
                              <a:gd name="T85" fmla="*/ T84 w 1211"/>
                              <a:gd name="T86" fmla="+- 0 -36 -239"/>
                              <a:gd name="T87" fmla="*/ -36 h 238"/>
                              <a:gd name="T88" fmla="+- 0 5855 5514"/>
                              <a:gd name="T89" fmla="*/ T88 w 1211"/>
                              <a:gd name="T90" fmla="+- 0 -22 -239"/>
                              <a:gd name="T91" fmla="*/ -22 h 238"/>
                              <a:gd name="T92" fmla="+- 0 5893 5514"/>
                              <a:gd name="T93" fmla="*/ T92 w 1211"/>
                              <a:gd name="T94" fmla="+- 0 -17 -239"/>
                              <a:gd name="T95" fmla="*/ -17 h 238"/>
                              <a:gd name="T96" fmla="+- 0 5931 5514"/>
                              <a:gd name="T97" fmla="*/ T96 w 1211"/>
                              <a:gd name="T98" fmla="+- 0 -12 -239"/>
                              <a:gd name="T99" fmla="*/ -12 h 238"/>
                              <a:gd name="T100" fmla="+- 0 6006 5514"/>
                              <a:gd name="T101" fmla="*/ T100 w 1211"/>
                              <a:gd name="T102" fmla="+- 0 -5 -239"/>
                              <a:gd name="T103" fmla="*/ -5 h 238"/>
                              <a:gd name="T104" fmla="+- 0 6082 5514"/>
                              <a:gd name="T105" fmla="*/ T104 w 1211"/>
                              <a:gd name="T106" fmla="+- 0 -1 -239"/>
                              <a:gd name="T107" fmla="*/ -1 h 238"/>
                              <a:gd name="T108" fmla="+- 0 6158 5514"/>
                              <a:gd name="T109" fmla="*/ T108 w 1211"/>
                              <a:gd name="T110" fmla="+- 0 -1 -239"/>
                              <a:gd name="T111" fmla="*/ -1 h 238"/>
                              <a:gd name="T112" fmla="+- 0 6195 5514"/>
                              <a:gd name="T113" fmla="*/ T112 w 1211"/>
                              <a:gd name="T114" fmla="+- 0 -2 -239"/>
                              <a:gd name="T115" fmla="*/ -2 h 238"/>
                              <a:gd name="T116" fmla="+- 0 6233 5514"/>
                              <a:gd name="T117" fmla="*/ T116 w 1211"/>
                              <a:gd name="T118" fmla="+- 0 -3 -239"/>
                              <a:gd name="T119" fmla="*/ -3 h 238"/>
                              <a:gd name="T120" fmla="+- 0 6309 5514"/>
                              <a:gd name="T121" fmla="*/ T120 w 1211"/>
                              <a:gd name="T122" fmla="+- 0 -9 -239"/>
                              <a:gd name="T123" fmla="*/ -9 h 238"/>
                              <a:gd name="T124" fmla="+- 0 6384 5514"/>
                              <a:gd name="T125" fmla="*/ T124 w 1211"/>
                              <a:gd name="T126" fmla="+- 0 -19 -239"/>
                              <a:gd name="T127" fmla="*/ -19 h 238"/>
                              <a:gd name="T128" fmla="+- 0 6460 5514"/>
                              <a:gd name="T129" fmla="*/ T128 w 1211"/>
                              <a:gd name="T130" fmla="+- 0 -32 -239"/>
                              <a:gd name="T131" fmla="*/ -32 h 238"/>
                              <a:gd name="T132" fmla="+- 0 6536 5514"/>
                              <a:gd name="T133" fmla="*/ T132 w 1211"/>
                              <a:gd name="T134" fmla="+- 0 -49 -239"/>
                              <a:gd name="T135" fmla="*/ -49 h 238"/>
                              <a:gd name="T136" fmla="+- 0 6611 5514"/>
                              <a:gd name="T137" fmla="*/ T136 w 1211"/>
                              <a:gd name="T138" fmla="+- 0 -69 -239"/>
                              <a:gd name="T139" fmla="*/ -69 h 238"/>
                              <a:gd name="T140" fmla="+- 0 6687 5514"/>
                              <a:gd name="T141" fmla="*/ T140 w 1211"/>
                              <a:gd name="T142" fmla="+- 0 -93 -239"/>
                              <a:gd name="T143" fmla="*/ -93 h 238"/>
                              <a:gd name="T144" fmla="+- 0 6725 5514"/>
                              <a:gd name="T145" fmla="*/ T144 w 1211"/>
                              <a:gd name="T146" fmla="+- 0 -106 -239"/>
                              <a:gd name="T147" fmla="*/ -106 h 238"/>
                              <a:gd name="T148" fmla="+- 0 6725 5514"/>
                              <a:gd name="T149" fmla="*/ T148 w 1211"/>
                              <a:gd name="T150" fmla="+- 0 -239 -239"/>
                              <a:gd name="T151" fmla="*/ -239 h 2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211" h="238">
                                <a:moveTo>
                                  <a:pt x="1211" y="0"/>
                                </a:moveTo>
                                <a:lnTo>
                                  <a:pt x="1130" y="29"/>
                                </a:lnTo>
                                <a:lnTo>
                                  <a:pt x="1051" y="54"/>
                                </a:lnTo>
                                <a:lnTo>
                                  <a:pt x="972" y="74"/>
                                </a:lnTo>
                                <a:lnTo>
                                  <a:pt x="893" y="91"/>
                                </a:lnTo>
                                <a:lnTo>
                                  <a:pt x="815" y="104"/>
                                </a:lnTo>
                                <a:lnTo>
                                  <a:pt x="738" y="113"/>
                                </a:lnTo>
                                <a:lnTo>
                                  <a:pt x="661" y="118"/>
                                </a:lnTo>
                                <a:lnTo>
                                  <a:pt x="586" y="120"/>
                                </a:lnTo>
                                <a:lnTo>
                                  <a:pt x="548" y="119"/>
                                </a:lnTo>
                                <a:lnTo>
                                  <a:pt x="473" y="115"/>
                                </a:lnTo>
                                <a:lnTo>
                                  <a:pt x="399" y="107"/>
                                </a:lnTo>
                                <a:lnTo>
                                  <a:pt x="325" y="95"/>
                                </a:lnTo>
                                <a:lnTo>
                                  <a:pt x="252" y="81"/>
                                </a:lnTo>
                                <a:lnTo>
                                  <a:pt x="179" y="62"/>
                                </a:lnTo>
                                <a:lnTo>
                                  <a:pt x="107" y="40"/>
                                </a:lnTo>
                                <a:lnTo>
                                  <a:pt x="36" y="15"/>
                                </a:lnTo>
                                <a:lnTo>
                                  <a:pt x="0" y="0"/>
                                </a:lnTo>
                                <a:lnTo>
                                  <a:pt x="0" y="133"/>
                                </a:lnTo>
                                <a:lnTo>
                                  <a:pt x="75" y="156"/>
                                </a:lnTo>
                                <a:lnTo>
                                  <a:pt x="151" y="177"/>
                                </a:lnTo>
                                <a:lnTo>
                                  <a:pt x="265" y="203"/>
                                </a:lnTo>
                                <a:lnTo>
                                  <a:pt x="341" y="217"/>
                                </a:lnTo>
                                <a:lnTo>
                                  <a:pt x="379" y="222"/>
                                </a:lnTo>
                                <a:lnTo>
                                  <a:pt x="417" y="227"/>
                                </a:lnTo>
                                <a:lnTo>
                                  <a:pt x="492" y="234"/>
                                </a:lnTo>
                                <a:lnTo>
                                  <a:pt x="568" y="238"/>
                                </a:lnTo>
                                <a:lnTo>
                                  <a:pt x="644" y="238"/>
                                </a:lnTo>
                                <a:lnTo>
                                  <a:pt x="681" y="237"/>
                                </a:lnTo>
                                <a:lnTo>
                                  <a:pt x="719" y="236"/>
                                </a:lnTo>
                                <a:lnTo>
                                  <a:pt x="795" y="230"/>
                                </a:lnTo>
                                <a:lnTo>
                                  <a:pt x="870" y="220"/>
                                </a:lnTo>
                                <a:lnTo>
                                  <a:pt x="946" y="207"/>
                                </a:lnTo>
                                <a:lnTo>
                                  <a:pt x="1022" y="190"/>
                                </a:lnTo>
                                <a:lnTo>
                                  <a:pt x="1097" y="170"/>
                                </a:lnTo>
                                <a:lnTo>
                                  <a:pt x="1173" y="146"/>
                                </a:lnTo>
                                <a:lnTo>
                                  <a:pt x="1211" y="133"/>
                                </a:lnTo>
                                <a:lnTo>
                                  <a:pt x="12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42"/>
                        <wps:cNvSpPr>
                          <a:spLocks/>
                        </wps:cNvSpPr>
                        <wps:spPr bwMode="auto">
                          <a:xfrm>
                            <a:off x="5515" y="-238"/>
                            <a:ext cx="1211" cy="238"/>
                          </a:xfrm>
                          <a:custGeom>
                            <a:avLst/>
                            <a:gdLst>
                              <a:gd name="T0" fmla="+- 0 5515 5515"/>
                              <a:gd name="T1" fmla="*/ T0 w 1211"/>
                              <a:gd name="T2" fmla="+- 0 -238 -238"/>
                              <a:gd name="T3" fmla="*/ -238 h 238"/>
                              <a:gd name="T4" fmla="+- 0 5587 5515"/>
                              <a:gd name="T5" fmla="*/ T4 w 1211"/>
                              <a:gd name="T6" fmla="+- 0 -210 -238"/>
                              <a:gd name="T7" fmla="*/ -210 h 238"/>
                              <a:gd name="T8" fmla="+- 0 5659 5515"/>
                              <a:gd name="T9" fmla="*/ T8 w 1211"/>
                              <a:gd name="T10" fmla="+- 0 -187 -238"/>
                              <a:gd name="T11" fmla="*/ -187 h 238"/>
                              <a:gd name="T12" fmla="+- 0 5731 5515"/>
                              <a:gd name="T13" fmla="*/ T12 w 1211"/>
                              <a:gd name="T14" fmla="+- 0 -166 -238"/>
                              <a:gd name="T15" fmla="*/ -166 h 238"/>
                              <a:gd name="T16" fmla="+- 0 5803 5515"/>
                              <a:gd name="T17" fmla="*/ T16 w 1211"/>
                              <a:gd name="T18" fmla="+- 0 -149 -238"/>
                              <a:gd name="T19" fmla="*/ -149 h 238"/>
                              <a:gd name="T20" fmla="+- 0 5877 5515"/>
                              <a:gd name="T21" fmla="*/ T20 w 1211"/>
                              <a:gd name="T22" fmla="+- 0 -136 -238"/>
                              <a:gd name="T23" fmla="*/ -136 h 238"/>
                              <a:gd name="T24" fmla="+- 0 5951 5515"/>
                              <a:gd name="T25" fmla="*/ T24 w 1211"/>
                              <a:gd name="T26" fmla="+- 0 -127 -238"/>
                              <a:gd name="T27" fmla="*/ -127 h 238"/>
                              <a:gd name="T28" fmla="+- 0 6025 5515"/>
                              <a:gd name="T29" fmla="*/ T28 w 1211"/>
                              <a:gd name="T30" fmla="+- 0 -121 -238"/>
                              <a:gd name="T31" fmla="*/ -121 h 238"/>
                              <a:gd name="T32" fmla="+- 0 6101 5515"/>
                              <a:gd name="T33" fmla="*/ T32 w 1211"/>
                              <a:gd name="T34" fmla="+- 0 -118 -238"/>
                              <a:gd name="T35" fmla="*/ -118 h 238"/>
                              <a:gd name="T36" fmla="+- 0 6139 5515"/>
                              <a:gd name="T37" fmla="*/ T36 w 1211"/>
                              <a:gd name="T38" fmla="+- 0 -119 -238"/>
                              <a:gd name="T39" fmla="*/ -119 h 238"/>
                              <a:gd name="T40" fmla="+- 0 6215 5515"/>
                              <a:gd name="T41" fmla="*/ T40 w 1211"/>
                              <a:gd name="T42" fmla="+- 0 -122 -238"/>
                              <a:gd name="T43" fmla="*/ -122 h 238"/>
                              <a:gd name="T44" fmla="+- 0 6292 5515"/>
                              <a:gd name="T45" fmla="*/ T44 w 1211"/>
                              <a:gd name="T46" fmla="+- 0 -129 -238"/>
                              <a:gd name="T47" fmla="*/ -129 h 238"/>
                              <a:gd name="T48" fmla="+- 0 6370 5515"/>
                              <a:gd name="T49" fmla="*/ T48 w 1211"/>
                              <a:gd name="T50" fmla="+- 0 -140 -238"/>
                              <a:gd name="T51" fmla="*/ -140 h 238"/>
                              <a:gd name="T52" fmla="+- 0 6448 5515"/>
                              <a:gd name="T53" fmla="*/ T52 w 1211"/>
                              <a:gd name="T54" fmla="+- 0 -155 -238"/>
                              <a:gd name="T55" fmla="*/ -155 h 238"/>
                              <a:gd name="T56" fmla="+- 0 6527 5515"/>
                              <a:gd name="T57" fmla="*/ T56 w 1211"/>
                              <a:gd name="T58" fmla="+- 0 -174 -238"/>
                              <a:gd name="T59" fmla="*/ -174 h 238"/>
                              <a:gd name="T60" fmla="+- 0 6606 5515"/>
                              <a:gd name="T61" fmla="*/ T60 w 1211"/>
                              <a:gd name="T62" fmla="+- 0 -196 -238"/>
                              <a:gd name="T63" fmla="*/ -196 h 238"/>
                              <a:gd name="T64" fmla="+- 0 6686 5515"/>
                              <a:gd name="T65" fmla="*/ T64 w 1211"/>
                              <a:gd name="T66" fmla="+- 0 -223 -238"/>
                              <a:gd name="T67" fmla="*/ -223 h 238"/>
                              <a:gd name="T68" fmla="+- 0 6726 5515"/>
                              <a:gd name="T69" fmla="*/ T68 w 1211"/>
                              <a:gd name="T70" fmla="+- 0 -238 -238"/>
                              <a:gd name="T71" fmla="*/ -238 h 238"/>
                              <a:gd name="T72" fmla="+- 0 6726 5515"/>
                              <a:gd name="T73" fmla="*/ T72 w 1211"/>
                              <a:gd name="T74" fmla="+- 0 -105 -238"/>
                              <a:gd name="T75" fmla="*/ -105 h 238"/>
                              <a:gd name="T76" fmla="+- 0 6651 5515"/>
                              <a:gd name="T77" fmla="*/ T76 w 1211"/>
                              <a:gd name="T78" fmla="+- 0 -80 -238"/>
                              <a:gd name="T79" fmla="*/ -80 h 238"/>
                              <a:gd name="T80" fmla="+- 0 6575 5515"/>
                              <a:gd name="T81" fmla="*/ T80 w 1211"/>
                              <a:gd name="T82" fmla="+- 0 -57 -238"/>
                              <a:gd name="T83" fmla="*/ -57 h 238"/>
                              <a:gd name="T84" fmla="+- 0 6499 5515"/>
                              <a:gd name="T85" fmla="*/ T84 w 1211"/>
                              <a:gd name="T86" fmla="+- 0 -39 -238"/>
                              <a:gd name="T87" fmla="*/ -39 h 238"/>
                              <a:gd name="T88" fmla="+- 0 6424 5515"/>
                              <a:gd name="T89" fmla="*/ T88 w 1211"/>
                              <a:gd name="T90" fmla="+- 0 -24 -238"/>
                              <a:gd name="T91" fmla="*/ -24 h 238"/>
                              <a:gd name="T92" fmla="+- 0 6348 5515"/>
                              <a:gd name="T93" fmla="*/ T92 w 1211"/>
                              <a:gd name="T94" fmla="+- 0 -13 -238"/>
                              <a:gd name="T95" fmla="*/ -13 h 238"/>
                              <a:gd name="T96" fmla="+- 0 6272 5515"/>
                              <a:gd name="T97" fmla="*/ T96 w 1211"/>
                              <a:gd name="T98" fmla="+- 0 -5 -238"/>
                              <a:gd name="T99" fmla="*/ -5 h 238"/>
                              <a:gd name="T100" fmla="+- 0 6197 5515"/>
                              <a:gd name="T101" fmla="*/ T100 w 1211"/>
                              <a:gd name="T102" fmla="+- 0 -1 -238"/>
                              <a:gd name="T103" fmla="*/ -1 h 238"/>
                              <a:gd name="T104" fmla="+- 0 6159 5515"/>
                              <a:gd name="T105" fmla="*/ T104 w 1211"/>
                              <a:gd name="T106" fmla="+- 0 0 -238"/>
                              <a:gd name="T107" fmla="*/ 0 h 238"/>
                              <a:gd name="T108" fmla="+- 0 6083 5515"/>
                              <a:gd name="T109" fmla="*/ T108 w 1211"/>
                              <a:gd name="T110" fmla="+- 0 0 -238"/>
                              <a:gd name="T111" fmla="*/ 0 h 238"/>
                              <a:gd name="T112" fmla="+- 0 6008 5515"/>
                              <a:gd name="T113" fmla="*/ T112 w 1211"/>
                              <a:gd name="T114" fmla="+- 0 -4 -238"/>
                              <a:gd name="T115" fmla="*/ -4 h 238"/>
                              <a:gd name="T116" fmla="+- 0 5932 5515"/>
                              <a:gd name="T117" fmla="*/ T116 w 1211"/>
                              <a:gd name="T118" fmla="+- 0 -11 -238"/>
                              <a:gd name="T119" fmla="*/ -11 h 238"/>
                              <a:gd name="T120" fmla="+- 0 5894 5515"/>
                              <a:gd name="T121" fmla="*/ T120 w 1211"/>
                              <a:gd name="T122" fmla="+- 0 -16 -238"/>
                              <a:gd name="T123" fmla="*/ -16 h 238"/>
                              <a:gd name="T124" fmla="+- 0 5856 5515"/>
                              <a:gd name="T125" fmla="*/ T124 w 1211"/>
                              <a:gd name="T126" fmla="+- 0 -21 -238"/>
                              <a:gd name="T127" fmla="*/ -21 h 238"/>
                              <a:gd name="T128" fmla="+- 0 5819 5515"/>
                              <a:gd name="T129" fmla="*/ T128 w 1211"/>
                              <a:gd name="T130" fmla="+- 0 -28 -238"/>
                              <a:gd name="T131" fmla="*/ -28 h 238"/>
                              <a:gd name="T132" fmla="+- 0 5781 5515"/>
                              <a:gd name="T133" fmla="*/ T132 w 1211"/>
                              <a:gd name="T134" fmla="+- 0 -35 -238"/>
                              <a:gd name="T135" fmla="*/ -35 h 238"/>
                              <a:gd name="T136" fmla="+- 0 5743 5515"/>
                              <a:gd name="T137" fmla="*/ T136 w 1211"/>
                              <a:gd name="T138" fmla="+- 0 -43 -238"/>
                              <a:gd name="T139" fmla="*/ -43 h 238"/>
                              <a:gd name="T140" fmla="+- 0 5667 5515"/>
                              <a:gd name="T141" fmla="*/ T140 w 1211"/>
                              <a:gd name="T142" fmla="+- 0 -60 -238"/>
                              <a:gd name="T143" fmla="*/ -60 h 238"/>
                              <a:gd name="T144" fmla="+- 0 5591 5515"/>
                              <a:gd name="T145" fmla="*/ T144 w 1211"/>
                              <a:gd name="T146" fmla="+- 0 -82 -238"/>
                              <a:gd name="T147" fmla="*/ -82 h 238"/>
                              <a:gd name="T148" fmla="+- 0 5515 5515"/>
                              <a:gd name="T149" fmla="*/ T148 w 1211"/>
                              <a:gd name="T150" fmla="+- 0 -105 -238"/>
                              <a:gd name="T151" fmla="*/ -105 h 238"/>
                              <a:gd name="T152" fmla="+- 0 5515 5515"/>
                              <a:gd name="T153" fmla="*/ T152 w 1211"/>
                              <a:gd name="T154" fmla="+- 0 -238 -238"/>
                              <a:gd name="T155" fmla="*/ -238 h 2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1211" h="238">
                                <a:moveTo>
                                  <a:pt x="0" y="0"/>
                                </a:moveTo>
                                <a:lnTo>
                                  <a:pt x="72" y="28"/>
                                </a:lnTo>
                                <a:lnTo>
                                  <a:pt x="144" y="51"/>
                                </a:lnTo>
                                <a:lnTo>
                                  <a:pt x="216" y="72"/>
                                </a:lnTo>
                                <a:lnTo>
                                  <a:pt x="288" y="89"/>
                                </a:lnTo>
                                <a:lnTo>
                                  <a:pt x="362" y="102"/>
                                </a:lnTo>
                                <a:lnTo>
                                  <a:pt x="436" y="111"/>
                                </a:lnTo>
                                <a:lnTo>
                                  <a:pt x="510" y="117"/>
                                </a:lnTo>
                                <a:lnTo>
                                  <a:pt x="586" y="120"/>
                                </a:lnTo>
                                <a:lnTo>
                                  <a:pt x="624" y="119"/>
                                </a:lnTo>
                                <a:lnTo>
                                  <a:pt x="700" y="116"/>
                                </a:lnTo>
                                <a:lnTo>
                                  <a:pt x="777" y="109"/>
                                </a:lnTo>
                                <a:lnTo>
                                  <a:pt x="855" y="98"/>
                                </a:lnTo>
                                <a:lnTo>
                                  <a:pt x="933" y="83"/>
                                </a:lnTo>
                                <a:lnTo>
                                  <a:pt x="1012" y="64"/>
                                </a:lnTo>
                                <a:lnTo>
                                  <a:pt x="1091" y="42"/>
                                </a:lnTo>
                                <a:lnTo>
                                  <a:pt x="1171" y="15"/>
                                </a:lnTo>
                                <a:lnTo>
                                  <a:pt x="1211" y="0"/>
                                </a:lnTo>
                                <a:lnTo>
                                  <a:pt x="1211" y="133"/>
                                </a:lnTo>
                                <a:lnTo>
                                  <a:pt x="1136" y="158"/>
                                </a:lnTo>
                                <a:lnTo>
                                  <a:pt x="1060" y="181"/>
                                </a:lnTo>
                                <a:lnTo>
                                  <a:pt x="984" y="199"/>
                                </a:lnTo>
                                <a:lnTo>
                                  <a:pt x="909" y="214"/>
                                </a:lnTo>
                                <a:lnTo>
                                  <a:pt x="833" y="225"/>
                                </a:lnTo>
                                <a:lnTo>
                                  <a:pt x="757" y="233"/>
                                </a:lnTo>
                                <a:lnTo>
                                  <a:pt x="682" y="237"/>
                                </a:lnTo>
                                <a:lnTo>
                                  <a:pt x="644" y="238"/>
                                </a:lnTo>
                                <a:lnTo>
                                  <a:pt x="568" y="238"/>
                                </a:lnTo>
                                <a:lnTo>
                                  <a:pt x="493" y="234"/>
                                </a:lnTo>
                                <a:lnTo>
                                  <a:pt x="417" y="227"/>
                                </a:lnTo>
                                <a:lnTo>
                                  <a:pt x="379" y="222"/>
                                </a:lnTo>
                                <a:lnTo>
                                  <a:pt x="341" y="217"/>
                                </a:lnTo>
                                <a:lnTo>
                                  <a:pt x="304" y="210"/>
                                </a:lnTo>
                                <a:lnTo>
                                  <a:pt x="266" y="203"/>
                                </a:lnTo>
                                <a:lnTo>
                                  <a:pt x="228" y="195"/>
                                </a:lnTo>
                                <a:lnTo>
                                  <a:pt x="152" y="178"/>
                                </a:lnTo>
                                <a:lnTo>
                                  <a:pt x="76" y="156"/>
                                </a:lnTo>
                                <a:lnTo>
                                  <a:pt x="0" y="13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03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41"/>
                        <wps:cNvSpPr>
                          <a:spLocks/>
                        </wps:cNvSpPr>
                        <wps:spPr bwMode="auto">
                          <a:xfrm>
                            <a:off x="5325" y="-1155"/>
                            <a:ext cx="186" cy="824"/>
                          </a:xfrm>
                          <a:custGeom>
                            <a:avLst/>
                            <a:gdLst>
                              <a:gd name="T0" fmla="+- 0 5359 5326"/>
                              <a:gd name="T1" fmla="*/ T0 w 186"/>
                              <a:gd name="T2" fmla="+- 0 -1140 -1154"/>
                              <a:gd name="T3" fmla="*/ -1140 h 824"/>
                              <a:gd name="T4" fmla="+- 0 5336 5326"/>
                              <a:gd name="T5" fmla="*/ T4 w 186"/>
                              <a:gd name="T6" fmla="+- 0 -1141 -1154"/>
                              <a:gd name="T7" fmla="*/ -1141 h 824"/>
                              <a:gd name="T8" fmla="+- 0 5371 5326"/>
                              <a:gd name="T9" fmla="*/ T8 w 186"/>
                              <a:gd name="T10" fmla="+- 0 -1040 -1154"/>
                              <a:gd name="T11" fmla="*/ -1040 h 824"/>
                              <a:gd name="T12" fmla="+- 0 5400 5326"/>
                              <a:gd name="T13" fmla="*/ T12 w 186"/>
                              <a:gd name="T14" fmla="+- 0 -996 -1154"/>
                              <a:gd name="T15" fmla="*/ -996 h 824"/>
                              <a:gd name="T16" fmla="+- 0 5392 5326"/>
                              <a:gd name="T17" fmla="*/ T16 w 186"/>
                              <a:gd name="T18" fmla="+- 0 -675 -1154"/>
                              <a:gd name="T19" fmla="*/ -675 h 824"/>
                              <a:gd name="T20" fmla="+- 0 5346 5326"/>
                              <a:gd name="T21" fmla="*/ T20 w 186"/>
                              <a:gd name="T22" fmla="+- 0 -689 -1154"/>
                              <a:gd name="T23" fmla="*/ -689 h 824"/>
                              <a:gd name="T24" fmla="+- 0 5395 5326"/>
                              <a:gd name="T25" fmla="*/ T24 w 186"/>
                              <a:gd name="T26" fmla="+- 0 -584 -1154"/>
                              <a:gd name="T27" fmla="*/ -584 h 824"/>
                              <a:gd name="T28" fmla="+- 0 5393 5326"/>
                              <a:gd name="T29" fmla="*/ T28 w 186"/>
                              <a:gd name="T30" fmla="+- 0 -567 -1154"/>
                              <a:gd name="T31" fmla="*/ -567 h 824"/>
                              <a:gd name="T32" fmla="+- 0 5351 5326"/>
                              <a:gd name="T33" fmla="*/ T32 w 186"/>
                              <a:gd name="T34" fmla="+- 0 -572 -1154"/>
                              <a:gd name="T35" fmla="*/ -572 h 824"/>
                              <a:gd name="T36" fmla="+- 0 5395 5326"/>
                              <a:gd name="T37" fmla="*/ T36 w 186"/>
                              <a:gd name="T38" fmla="+- 0 -477 -1154"/>
                              <a:gd name="T39" fmla="*/ -477 h 824"/>
                              <a:gd name="T40" fmla="+- 0 5395 5326"/>
                              <a:gd name="T41" fmla="*/ T40 w 186"/>
                              <a:gd name="T42" fmla="+- 0 -463 -1154"/>
                              <a:gd name="T43" fmla="*/ -463 h 824"/>
                              <a:gd name="T44" fmla="+- 0 5353 5326"/>
                              <a:gd name="T45" fmla="*/ T44 w 186"/>
                              <a:gd name="T46" fmla="+- 0 -468 -1154"/>
                              <a:gd name="T47" fmla="*/ -468 h 824"/>
                              <a:gd name="T48" fmla="+- 0 5396 5326"/>
                              <a:gd name="T49" fmla="*/ T48 w 186"/>
                              <a:gd name="T50" fmla="+- 0 -373 -1154"/>
                              <a:gd name="T51" fmla="*/ -373 h 824"/>
                              <a:gd name="T52" fmla="+- 0 5395 5326"/>
                              <a:gd name="T53" fmla="*/ T52 w 186"/>
                              <a:gd name="T54" fmla="+- 0 -781 -1154"/>
                              <a:gd name="T55" fmla="*/ -781 h 824"/>
                              <a:gd name="T56" fmla="+- 0 5357 5326"/>
                              <a:gd name="T57" fmla="*/ T56 w 186"/>
                              <a:gd name="T58" fmla="+- 0 -777 -1154"/>
                              <a:gd name="T59" fmla="*/ -777 h 824"/>
                              <a:gd name="T60" fmla="+- 0 5402 5326"/>
                              <a:gd name="T61" fmla="*/ T60 w 186"/>
                              <a:gd name="T62" fmla="+- 0 -685 -1154"/>
                              <a:gd name="T63" fmla="*/ -685 h 824"/>
                              <a:gd name="T64" fmla="+- 0 5375 5326"/>
                              <a:gd name="T65" fmla="*/ T64 w 186"/>
                              <a:gd name="T66" fmla="+- 0 -1007 -1154"/>
                              <a:gd name="T67" fmla="*/ -1007 h 824"/>
                              <a:gd name="T68" fmla="+- 0 5371 5326"/>
                              <a:gd name="T69" fmla="*/ T68 w 186"/>
                              <a:gd name="T70" fmla="+- 0 -951 -1154"/>
                              <a:gd name="T71" fmla="*/ -951 h 824"/>
                              <a:gd name="T72" fmla="+- 0 5420 5326"/>
                              <a:gd name="T73" fmla="*/ T72 w 186"/>
                              <a:gd name="T74" fmla="+- 0 -968 -1154"/>
                              <a:gd name="T75" fmla="*/ -968 h 824"/>
                              <a:gd name="T76" fmla="+- 0 5364 5326"/>
                              <a:gd name="T77" fmla="*/ T76 w 186"/>
                              <a:gd name="T78" fmla="+- 0 -905 -1154"/>
                              <a:gd name="T79" fmla="*/ -905 h 824"/>
                              <a:gd name="T80" fmla="+- 0 5380 5326"/>
                              <a:gd name="T81" fmla="*/ T80 w 186"/>
                              <a:gd name="T82" fmla="+- 0 -825 -1154"/>
                              <a:gd name="T83" fmla="*/ -825 h 824"/>
                              <a:gd name="T84" fmla="+- 0 5503 5326"/>
                              <a:gd name="T85" fmla="*/ T84 w 186"/>
                              <a:gd name="T86" fmla="+- 0 -602 -1154"/>
                              <a:gd name="T87" fmla="*/ -602 h 824"/>
                              <a:gd name="T88" fmla="+- 0 5441 5326"/>
                              <a:gd name="T89" fmla="*/ T88 w 186"/>
                              <a:gd name="T90" fmla="+- 0 -562 -1154"/>
                              <a:gd name="T91" fmla="*/ -562 h 824"/>
                              <a:gd name="T92" fmla="+- 0 5421 5326"/>
                              <a:gd name="T93" fmla="*/ T92 w 186"/>
                              <a:gd name="T94" fmla="+- 0 -443 -1154"/>
                              <a:gd name="T95" fmla="*/ -443 h 824"/>
                              <a:gd name="T96" fmla="+- 0 5460 5326"/>
                              <a:gd name="T97" fmla="*/ T96 w 186"/>
                              <a:gd name="T98" fmla="+- 0 -484 -1154"/>
                              <a:gd name="T99" fmla="*/ -484 h 824"/>
                              <a:gd name="T100" fmla="+- 0 5480 5326"/>
                              <a:gd name="T101" fmla="*/ T100 w 186"/>
                              <a:gd name="T102" fmla="+- 0 -563 -1154"/>
                              <a:gd name="T103" fmla="*/ -563 h 824"/>
                              <a:gd name="T104" fmla="+- 0 5462 5326"/>
                              <a:gd name="T105" fmla="*/ T104 w 186"/>
                              <a:gd name="T106" fmla="+- 0 -797 -1154"/>
                              <a:gd name="T107" fmla="*/ -797 h 824"/>
                              <a:gd name="T108" fmla="+- 0 5426 5326"/>
                              <a:gd name="T109" fmla="*/ T108 w 186"/>
                              <a:gd name="T110" fmla="+- 0 -738 -1154"/>
                              <a:gd name="T111" fmla="*/ -738 h 824"/>
                              <a:gd name="T112" fmla="+- 0 5434 5326"/>
                              <a:gd name="T113" fmla="*/ T112 w 186"/>
                              <a:gd name="T114" fmla="+- 0 -676 -1154"/>
                              <a:gd name="T115" fmla="*/ -676 h 824"/>
                              <a:gd name="T116" fmla="+- 0 5462 5326"/>
                              <a:gd name="T117" fmla="*/ T116 w 186"/>
                              <a:gd name="T118" fmla="+- 0 -715 -1154"/>
                              <a:gd name="T119" fmla="*/ -715 h 824"/>
                              <a:gd name="T120" fmla="+- 0 5496 5326"/>
                              <a:gd name="T121" fmla="*/ T120 w 186"/>
                              <a:gd name="T122" fmla="+- 0 -803 -1154"/>
                              <a:gd name="T123" fmla="*/ -803 h 824"/>
                              <a:gd name="T124" fmla="+- 0 5455 5326"/>
                              <a:gd name="T125" fmla="*/ T124 w 186"/>
                              <a:gd name="T126" fmla="+- 0 -1003 -1154"/>
                              <a:gd name="T127" fmla="*/ -1003 h 824"/>
                              <a:gd name="T128" fmla="+- 0 5424 5326"/>
                              <a:gd name="T129" fmla="*/ T128 w 186"/>
                              <a:gd name="T130" fmla="+- 0 -940 -1154"/>
                              <a:gd name="T131" fmla="*/ -940 h 824"/>
                              <a:gd name="T132" fmla="+- 0 5440 5326"/>
                              <a:gd name="T133" fmla="*/ T132 w 186"/>
                              <a:gd name="T134" fmla="+- 0 -894 -1154"/>
                              <a:gd name="T135" fmla="*/ -894 h 824"/>
                              <a:gd name="T136" fmla="+- 0 5464 5326"/>
                              <a:gd name="T137" fmla="*/ T136 w 186"/>
                              <a:gd name="T138" fmla="+- 0 -936 -1154"/>
                              <a:gd name="T139" fmla="*/ -936 h 824"/>
                              <a:gd name="T140" fmla="+- 0 5504 5326"/>
                              <a:gd name="T141" fmla="*/ T140 w 186"/>
                              <a:gd name="T142" fmla="+- 0 -1028 -1154"/>
                              <a:gd name="T143" fmla="*/ -1028 h 824"/>
                              <a:gd name="T144" fmla="+- 0 5449 5326"/>
                              <a:gd name="T145" fmla="*/ T144 w 186"/>
                              <a:gd name="T146" fmla="+- 0 -677 -1154"/>
                              <a:gd name="T147" fmla="*/ -677 h 824"/>
                              <a:gd name="T148" fmla="+- 0 5414 5326"/>
                              <a:gd name="T149" fmla="*/ T148 w 186"/>
                              <a:gd name="T150" fmla="+- 0 -572 -1154"/>
                              <a:gd name="T151" fmla="*/ -572 h 824"/>
                              <a:gd name="T152" fmla="+- 0 5457 5326"/>
                              <a:gd name="T153" fmla="*/ T152 w 186"/>
                              <a:gd name="T154" fmla="+- 0 -588 -1154"/>
                              <a:gd name="T155" fmla="*/ -588 h 824"/>
                              <a:gd name="T156" fmla="+- 0 5476 5326"/>
                              <a:gd name="T157" fmla="*/ T156 w 186"/>
                              <a:gd name="T158" fmla="+- 0 -656 -1154"/>
                              <a:gd name="T159" fmla="*/ -656 h 824"/>
                              <a:gd name="T160" fmla="+- 0 5472 5326"/>
                              <a:gd name="T161" fmla="*/ T160 w 186"/>
                              <a:gd name="T162" fmla="+- 0 -910 -1154"/>
                              <a:gd name="T163" fmla="*/ -910 h 824"/>
                              <a:gd name="T164" fmla="+- 0 5431 5326"/>
                              <a:gd name="T165" fmla="*/ T164 w 186"/>
                              <a:gd name="T166" fmla="+- 0 -856 -1154"/>
                              <a:gd name="T167" fmla="*/ -856 h 824"/>
                              <a:gd name="T168" fmla="+- 0 5436 5326"/>
                              <a:gd name="T169" fmla="*/ T168 w 186"/>
                              <a:gd name="T170" fmla="+- 0 -783 -1154"/>
                              <a:gd name="T171" fmla="*/ -783 h 824"/>
                              <a:gd name="T172" fmla="+- 0 5465 5326"/>
                              <a:gd name="T173" fmla="*/ T172 w 186"/>
                              <a:gd name="T174" fmla="+- 0 -831 -1154"/>
                              <a:gd name="T175" fmla="*/ -831 h 824"/>
                              <a:gd name="T176" fmla="+- 0 5507 5326"/>
                              <a:gd name="T177" fmla="*/ T176 w 186"/>
                              <a:gd name="T178" fmla="+- 0 -1145 -1154"/>
                              <a:gd name="T179" fmla="*/ -1145 h 824"/>
                              <a:gd name="T180" fmla="+- 0 5446 5326"/>
                              <a:gd name="T181" fmla="*/ T180 w 186"/>
                              <a:gd name="T182" fmla="+- 0 -1106 -1154"/>
                              <a:gd name="T183" fmla="*/ -1106 h 824"/>
                              <a:gd name="T184" fmla="+- 0 5426 5326"/>
                              <a:gd name="T185" fmla="*/ T184 w 186"/>
                              <a:gd name="T186" fmla="+- 0 -986 -1154"/>
                              <a:gd name="T187" fmla="*/ -986 h 824"/>
                              <a:gd name="T188" fmla="+- 0 5465 5326"/>
                              <a:gd name="T189" fmla="*/ T188 w 186"/>
                              <a:gd name="T190" fmla="+- 0 -1027 -1154"/>
                              <a:gd name="T191" fmla="*/ -1027 h 824"/>
                              <a:gd name="T192" fmla="+- 0 5485 5326"/>
                              <a:gd name="T193" fmla="*/ T192 w 186"/>
                              <a:gd name="T194" fmla="+- 0 -1106 -1154"/>
                              <a:gd name="T195" fmla="*/ -1106 h 824"/>
                              <a:gd name="T196" fmla="+- 0 5486 5326"/>
                              <a:gd name="T197" fmla="*/ T196 w 186"/>
                              <a:gd name="T198" fmla="+- 0 -493 -1154"/>
                              <a:gd name="T199" fmla="*/ -493 h 824"/>
                              <a:gd name="T200" fmla="+- 0 5445 5326"/>
                              <a:gd name="T201" fmla="*/ T200 w 186"/>
                              <a:gd name="T202" fmla="+- 0 -465 -1154"/>
                              <a:gd name="T203" fmla="*/ -465 h 824"/>
                              <a:gd name="T204" fmla="+- 0 5416 5326"/>
                              <a:gd name="T205" fmla="*/ T204 w 186"/>
                              <a:gd name="T206" fmla="+- 0 -373 -1154"/>
                              <a:gd name="T207" fmla="*/ -373 h 824"/>
                              <a:gd name="T208" fmla="+- 0 5437 5326"/>
                              <a:gd name="T209" fmla="*/ T208 w 186"/>
                              <a:gd name="T210" fmla="+- 0 -345 -1154"/>
                              <a:gd name="T211" fmla="*/ -345 h 824"/>
                              <a:gd name="T212" fmla="+- 0 5466 5326"/>
                              <a:gd name="T213" fmla="*/ T212 w 186"/>
                              <a:gd name="T214" fmla="+- 0 -414 -1154"/>
                              <a:gd name="T215" fmla="*/ -414 h 824"/>
                              <a:gd name="T216" fmla="+- 0 5500 5326"/>
                              <a:gd name="T217" fmla="*/ T216 w 186"/>
                              <a:gd name="T218" fmla="+- 0 -490 -1154"/>
                              <a:gd name="T219" fmla="*/ -490 h 8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86" h="824">
                                <a:moveTo>
                                  <a:pt x="86" y="156"/>
                                </a:moveTo>
                                <a:lnTo>
                                  <a:pt x="79" y="65"/>
                                </a:lnTo>
                                <a:lnTo>
                                  <a:pt x="65" y="45"/>
                                </a:lnTo>
                                <a:lnTo>
                                  <a:pt x="49" y="27"/>
                                </a:lnTo>
                                <a:lnTo>
                                  <a:pt x="44" y="22"/>
                                </a:lnTo>
                                <a:lnTo>
                                  <a:pt x="38" y="19"/>
                                </a:lnTo>
                                <a:lnTo>
                                  <a:pt x="33" y="14"/>
                                </a:lnTo>
                                <a:lnTo>
                                  <a:pt x="27" y="11"/>
                                </a:lnTo>
                                <a:lnTo>
                                  <a:pt x="21" y="8"/>
                                </a:lnTo>
                                <a:lnTo>
                                  <a:pt x="14" y="5"/>
                                </a:lnTo>
                                <a:lnTo>
                                  <a:pt x="0" y="0"/>
                                </a:lnTo>
                                <a:lnTo>
                                  <a:pt x="3" y="4"/>
                                </a:lnTo>
                                <a:lnTo>
                                  <a:pt x="7" y="9"/>
                                </a:lnTo>
                                <a:lnTo>
                                  <a:pt x="10" y="13"/>
                                </a:lnTo>
                                <a:lnTo>
                                  <a:pt x="12" y="18"/>
                                </a:lnTo>
                                <a:lnTo>
                                  <a:pt x="18" y="29"/>
                                </a:lnTo>
                                <a:lnTo>
                                  <a:pt x="23" y="40"/>
                                </a:lnTo>
                                <a:lnTo>
                                  <a:pt x="31" y="65"/>
                                </a:lnTo>
                                <a:lnTo>
                                  <a:pt x="38" y="90"/>
                                </a:lnTo>
                                <a:lnTo>
                                  <a:pt x="41" y="102"/>
                                </a:lnTo>
                                <a:lnTo>
                                  <a:pt x="45" y="114"/>
                                </a:lnTo>
                                <a:lnTo>
                                  <a:pt x="49" y="125"/>
                                </a:lnTo>
                                <a:lnTo>
                                  <a:pt x="57" y="140"/>
                                </a:lnTo>
                                <a:lnTo>
                                  <a:pt x="60" y="144"/>
                                </a:lnTo>
                                <a:lnTo>
                                  <a:pt x="63" y="148"/>
                                </a:lnTo>
                                <a:lnTo>
                                  <a:pt x="66" y="152"/>
                                </a:lnTo>
                                <a:lnTo>
                                  <a:pt x="70" y="155"/>
                                </a:lnTo>
                                <a:lnTo>
                                  <a:pt x="74" y="158"/>
                                </a:lnTo>
                                <a:lnTo>
                                  <a:pt x="78" y="160"/>
                                </a:lnTo>
                                <a:lnTo>
                                  <a:pt x="82" y="162"/>
                                </a:lnTo>
                                <a:lnTo>
                                  <a:pt x="86" y="156"/>
                                </a:lnTo>
                                <a:close/>
                                <a:moveTo>
                                  <a:pt x="91" y="505"/>
                                </a:moveTo>
                                <a:lnTo>
                                  <a:pt x="84" y="495"/>
                                </a:lnTo>
                                <a:lnTo>
                                  <a:pt x="76" y="487"/>
                                </a:lnTo>
                                <a:lnTo>
                                  <a:pt x="66" y="479"/>
                                </a:lnTo>
                                <a:lnTo>
                                  <a:pt x="57" y="472"/>
                                </a:lnTo>
                                <a:lnTo>
                                  <a:pt x="46" y="465"/>
                                </a:lnTo>
                                <a:lnTo>
                                  <a:pt x="35" y="459"/>
                                </a:lnTo>
                                <a:lnTo>
                                  <a:pt x="23" y="454"/>
                                </a:lnTo>
                                <a:lnTo>
                                  <a:pt x="10" y="449"/>
                                </a:lnTo>
                                <a:lnTo>
                                  <a:pt x="16" y="457"/>
                                </a:lnTo>
                                <a:lnTo>
                                  <a:pt x="20" y="465"/>
                                </a:lnTo>
                                <a:lnTo>
                                  <a:pt x="25" y="475"/>
                                </a:lnTo>
                                <a:lnTo>
                                  <a:pt x="37" y="503"/>
                                </a:lnTo>
                                <a:lnTo>
                                  <a:pt x="44" y="522"/>
                                </a:lnTo>
                                <a:lnTo>
                                  <a:pt x="51" y="540"/>
                                </a:lnTo>
                                <a:lnTo>
                                  <a:pt x="59" y="556"/>
                                </a:lnTo>
                                <a:lnTo>
                                  <a:pt x="63" y="564"/>
                                </a:lnTo>
                                <a:lnTo>
                                  <a:pt x="69" y="570"/>
                                </a:lnTo>
                                <a:lnTo>
                                  <a:pt x="74" y="575"/>
                                </a:lnTo>
                                <a:lnTo>
                                  <a:pt x="80" y="579"/>
                                </a:lnTo>
                                <a:lnTo>
                                  <a:pt x="91" y="505"/>
                                </a:lnTo>
                                <a:close/>
                                <a:moveTo>
                                  <a:pt x="92" y="612"/>
                                </a:moveTo>
                                <a:lnTo>
                                  <a:pt x="85" y="603"/>
                                </a:lnTo>
                                <a:lnTo>
                                  <a:pt x="77" y="595"/>
                                </a:lnTo>
                                <a:lnTo>
                                  <a:pt x="67" y="587"/>
                                </a:lnTo>
                                <a:lnTo>
                                  <a:pt x="58" y="580"/>
                                </a:lnTo>
                                <a:lnTo>
                                  <a:pt x="47" y="573"/>
                                </a:lnTo>
                                <a:lnTo>
                                  <a:pt x="36" y="567"/>
                                </a:lnTo>
                                <a:lnTo>
                                  <a:pt x="24" y="562"/>
                                </a:lnTo>
                                <a:lnTo>
                                  <a:pt x="11" y="557"/>
                                </a:lnTo>
                                <a:lnTo>
                                  <a:pt x="21" y="574"/>
                                </a:lnTo>
                                <a:lnTo>
                                  <a:pt x="25" y="582"/>
                                </a:lnTo>
                                <a:lnTo>
                                  <a:pt x="29" y="592"/>
                                </a:lnTo>
                                <a:lnTo>
                                  <a:pt x="37" y="611"/>
                                </a:lnTo>
                                <a:lnTo>
                                  <a:pt x="45" y="630"/>
                                </a:lnTo>
                                <a:lnTo>
                                  <a:pt x="52" y="648"/>
                                </a:lnTo>
                                <a:lnTo>
                                  <a:pt x="60" y="664"/>
                                </a:lnTo>
                                <a:lnTo>
                                  <a:pt x="64" y="671"/>
                                </a:lnTo>
                                <a:lnTo>
                                  <a:pt x="69" y="677"/>
                                </a:lnTo>
                                <a:lnTo>
                                  <a:pt x="74" y="682"/>
                                </a:lnTo>
                                <a:lnTo>
                                  <a:pt x="81" y="687"/>
                                </a:lnTo>
                                <a:lnTo>
                                  <a:pt x="92" y="612"/>
                                </a:lnTo>
                                <a:close/>
                                <a:moveTo>
                                  <a:pt x="94" y="716"/>
                                </a:moveTo>
                                <a:lnTo>
                                  <a:pt x="86" y="707"/>
                                </a:lnTo>
                                <a:lnTo>
                                  <a:pt x="78" y="699"/>
                                </a:lnTo>
                                <a:lnTo>
                                  <a:pt x="69" y="691"/>
                                </a:lnTo>
                                <a:lnTo>
                                  <a:pt x="59" y="684"/>
                                </a:lnTo>
                                <a:lnTo>
                                  <a:pt x="49" y="677"/>
                                </a:lnTo>
                                <a:lnTo>
                                  <a:pt x="37" y="671"/>
                                </a:lnTo>
                                <a:lnTo>
                                  <a:pt x="25" y="666"/>
                                </a:lnTo>
                                <a:lnTo>
                                  <a:pt x="12" y="661"/>
                                </a:lnTo>
                                <a:lnTo>
                                  <a:pt x="22" y="677"/>
                                </a:lnTo>
                                <a:lnTo>
                                  <a:pt x="27" y="686"/>
                                </a:lnTo>
                                <a:lnTo>
                                  <a:pt x="31" y="695"/>
                                </a:lnTo>
                                <a:lnTo>
                                  <a:pt x="39" y="715"/>
                                </a:lnTo>
                                <a:lnTo>
                                  <a:pt x="45" y="734"/>
                                </a:lnTo>
                                <a:lnTo>
                                  <a:pt x="53" y="752"/>
                                </a:lnTo>
                                <a:lnTo>
                                  <a:pt x="62" y="768"/>
                                </a:lnTo>
                                <a:lnTo>
                                  <a:pt x="66" y="775"/>
                                </a:lnTo>
                                <a:lnTo>
                                  <a:pt x="70" y="781"/>
                                </a:lnTo>
                                <a:lnTo>
                                  <a:pt x="76" y="787"/>
                                </a:lnTo>
                                <a:lnTo>
                                  <a:pt x="82" y="790"/>
                                </a:lnTo>
                                <a:lnTo>
                                  <a:pt x="94" y="716"/>
                                </a:lnTo>
                                <a:close/>
                                <a:moveTo>
                                  <a:pt x="94" y="398"/>
                                </a:moveTo>
                                <a:lnTo>
                                  <a:pt x="86" y="389"/>
                                </a:lnTo>
                                <a:lnTo>
                                  <a:pt x="78" y="380"/>
                                </a:lnTo>
                                <a:lnTo>
                                  <a:pt x="69" y="373"/>
                                </a:lnTo>
                                <a:lnTo>
                                  <a:pt x="59" y="365"/>
                                </a:lnTo>
                                <a:lnTo>
                                  <a:pt x="49" y="359"/>
                                </a:lnTo>
                                <a:lnTo>
                                  <a:pt x="37" y="353"/>
                                </a:lnTo>
                                <a:lnTo>
                                  <a:pt x="12" y="343"/>
                                </a:lnTo>
                                <a:lnTo>
                                  <a:pt x="22" y="359"/>
                                </a:lnTo>
                                <a:lnTo>
                                  <a:pt x="27" y="368"/>
                                </a:lnTo>
                                <a:lnTo>
                                  <a:pt x="31" y="377"/>
                                </a:lnTo>
                                <a:lnTo>
                                  <a:pt x="39" y="396"/>
                                </a:lnTo>
                                <a:lnTo>
                                  <a:pt x="45" y="416"/>
                                </a:lnTo>
                                <a:lnTo>
                                  <a:pt x="53" y="434"/>
                                </a:lnTo>
                                <a:lnTo>
                                  <a:pt x="62" y="450"/>
                                </a:lnTo>
                                <a:lnTo>
                                  <a:pt x="66" y="457"/>
                                </a:lnTo>
                                <a:lnTo>
                                  <a:pt x="70" y="463"/>
                                </a:lnTo>
                                <a:lnTo>
                                  <a:pt x="76" y="469"/>
                                </a:lnTo>
                                <a:lnTo>
                                  <a:pt x="82" y="472"/>
                                </a:lnTo>
                                <a:lnTo>
                                  <a:pt x="94" y="398"/>
                                </a:lnTo>
                                <a:close/>
                                <a:moveTo>
                                  <a:pt x="94" y="186"/>
                                </a:moveTo>
                                <a:lnTo>
                                  <a:pt x="86" y="177"/>
                                </a:lnTo>
                                <a:lnTo>
                                  <a:pt x="69" y="160"/>
                                </a:lnTo>
                                <a:lnTo>
                                  <a:pt x="59" y="153"/>
                                </a:lnTo>
                                <a:lnTo>
                                  <a:pt x="49" y="147"/>
                                </a:lnTo>
                                <a:lnTo>
                                  <a:pt x="25" y="135"/>
                                </a:lnTo>
                                <a:lnTo>
                                  <a:pt x="12" y="131"/>
                                </a:lnTo>
                                <a:lnTo>
                                  <a:pt x="17" y="139"/>
                                </a:lnTo>
                                <a:lnTo>
                                  <a:pt x="27" y="156"/>
                                </a:lnTo>
                                <a:lnTo>
                                  <a:pt x="31" y="165"/>
                                </a:lnTo>
                                <a:lnTo>
                                  <a:pt x="39" y="185"/>
                                </a:lnTo>
                                <a:lnTo>
                                  <a:pt x="45" y="203"/>
                                </a:lnTo>
                                <a:lnTo>
                                  <a:pt x="53" y="222"/>
                                </a:lnTo>
                                <a:lnTo>
                                  <a:pt x="62" y="238"/>
                                </a:lnTo>
                                <a:lnTo>
                                  <a:pt x="66" y="245"/>
                                </a:lnTo>
                                <a:lnTo>
                                  <a:pt x="70" y="251"/>
                                </a:lnTo>
                                <a:lnTo>
                                  <a:pt x="76" y="256"/>
                                </a:lnTo>
                                <a:lnTo>
                                  <a:pt x="82" y="260"/>
                                </a:lnTo>
                                <a:lnTo>
                                  <a:pt x="94" y="186"/>
                                </a:lnTo>
                                <a:close/>
                                <a:moveTo>
                                  <a:pt x="95" y="294"/>
                                </a:moveTo>
                                <a:lnTo>
                                  <a:pt x="88" y="285"/>
                                </a:lnTo>
                                <a:lnTo>
                                  <a:pt x="79" y="276"/>
                                </a:lnTo>
                                <a:lnTo>
                                  <a:pt x="70" y="268"/>
                                </a:lnTo>
                                <a:lnTo>
                                  <a:pt x="61" y="261"/>
                                </a:lnTo>
                                <a:lnTo>
                                  <a:pt x="49" y="254"/>
                                </a:lnTo>
                                <a:lnTo>
                                  <a:pt x="38" y="249"/>
                                </a:lnTo>
                                <a:lnTo>
                                  <a:pt x="26" y="243"/>
                                </a:lnTo>
                                <a:lnTo>
                                  <a:pt x="14" y="239"/>
                                </a:lnTo>
                                <a:lnTo>
                                  <a:pt x="19" y="246"/>
                                </a:lnTo>
                                <a:lnTo>
                                  <a:pt x="29" y="263"/>
                                </a:lnTo>
                                <a:lnTo>
                                  <a:pt x="33" y="273"/>
                                </a:lnTo>
                                <a:lnTo>
                                  <a:pt x="47" y="311"/>
                                </a:lnTo>
                                <a:lnTo>
                                  <a:pt x="54" y="329"/>
                                </a:lnTo>
                                <a:lnTo>
                                  <a:pt x="62" y="346"/>
                                </a:lnTo>
                                <a:lnTo>
                                  <a:pt x="67" y="352"/>
                                </a:lnTo>
                                <a:lnTo>
                                  <a:pt x="72" y="359"/>
                                </a:lnTo>
                                <a:lnTo>
                                  <a:pt x="78" y="364"/>
                                </a:lnTo>
                                <a:lnTo>
                                  <a:pt x="84" y="368"/>
                                </a:lnTo>
                                <a:lnTo>
                                  <a:pt x="95" y="294"/>
                                </a:lnTo>
                                <a:close/>
                                <a:moveTo>
                                  <a:pt x="177" y="552"/>
                                </a:moveTo>
                                <a:lnTo>
                                  <a:pt x="165" y="556"/>
                                </a:lnTo>
                                <a:lnTo>
                                  <a:pt x="153" y="560"/>
                                </a:lnTo>
                                <a:lnTo>
                                  <a:pt x="144" y="565"/>
                                </a:lnTo>
                                <a:lnTo>
                                  <a:pt x="136" y="570"/>
                                </a:lnTo>
                                <a:lnTo>
                                  <a:pt x="128" y="577"/>
                                </a:lnTo>
                                <a:lnTo>
                                  <a:pt x="121" y="584"/>
                                </a:lnTo>
                                <a:lnTo>
                                  <a:pt x="115" y="592"/>
                                </a:lnTo>
                                <a:lnTo>
                                  <a:pt x="111" y="600"/>
                                </a:lnTo>
                                <a:lnTo>
                                  <a:pt x="103" y="619"/>
                                </a:lnTo>
                                <a:lnTo>
                                  <a:pt x="99" y="630"/>
                                </a:lnTo>
                                <a:lnTo>
                                  <a:pt x="97" y="640"/>
                                </a:lnTo>
                                <a:lnTo>
                                  <a:pt x="91" y="664"/>
                                </a:lnTo>
                                <a:lnTo>
                                  <a:pt x="86" y="690"/>
                                </a:lnTo>
                                <a:lnTo>
                                  <a:pt x="95" y="711"/>
                                </a:lnTo>
                                <a:lnTo>
                                  <a:pt x="99" y="704"/>
                                </a:lnTo>
                                <a:lnTo>
                                  <a:pt x="103" y="698"/>
                                </a:lnTo>
                                <a:lnTo>
                                  <a:pt x="107" y="692"/>
                                </a:lnTo>
                                <a:lnTo>
                                  <a:pt x="112" y="687"/>
                                </a:lnTo>
                                <a:lnTo>
                                  <a:pt x="118" y="682"/>
                                </a:lnTo>
                                <a:lnTo>
                                  <a:pt x="123" y="677"/>
                                </a:lnTo>
                                <a:lnTo>
                                  <a:pt x="134" y="670"/>
                                </a:lnTo>
                                <a:lnTo>
                                  <a:pt x="135" y="661"/>
                                </a:lnTo>
                                <a:lnTo>
                                  <a:pt x="136" y="653"/>
                                </a:lnTo>
                                <a:lnTo>
                                  <a:pt x="136" y="644"/>
                                </a:lnTo>
                                <a:lnTo>
                                  <a:pt x="138" y="636"/>
                                </a:lnTo>
                                <a:lnTo>
                                  <a:pt x="143" y="620"/>
                                </a:lnTo>
                                <a:lnTo>
                                  <a:pt x="148" y="605"/>
                                </a:lnTo>
                                <a:lnTo>
                                  <a:pt x="154" y="591"/>
                                </a:lnTo>
                                <a:lnTo>
                                  <a:pt x="161" y="577"/>
                                </a:lnTo>
                                <a:lnTo>
                                  <a:pt x="177" y="552"/>
                                </a:lnTo>
                                <a:close/>
                                <a:moveTo>
                                  <a:pt x="178" y="339"/>
                                </a:moveTo>
                                <a:lnTo>
                                  <a:pt x="165" y="342"/>
                                </a:lnTo>
                                <a:lnTo>
                                  <a:pt x="154" y="347"/>
                                </a:lnTo>
                                <a:lnTo>
                                  <a:pt x="144" y="352"/>
                                </a:lnTo>
                                <a:lnTo>
                                  <a:pt x="136" y="357"/>
                                </a:lnTo>
                                <a:lnTo>
                                  <a:pt x="128" y="364"/>
                                </a:lnTo>
                                <a:lnTo>
                                  <a:pt x="122" y="371"/>
                                </a:lnTo>
                                <a:lnTo>
                                  <a:pt x="116" y="378"/>
                                </a:lnTo>
                                <a:lnTo>
                                  <a:pt x="111" y="387"/>
                                </a:lnTo>
                                <a:lnTo>
                                  <a:pt x="107" y="396"/>
                                </a:lnTo>
                                <a:lnTo>
                                  <a:pt x="103" y="406"/>
                                </a:lnTo>
                                <a:lnTo>
                                  <a:pt x="100" y="416"/>
                                </a:lnTo>
                                <a:lnTo>
                                  <a:pt x="98" y="427"/>
                                </a:lnTo>
                                <a:lnTo>
                                  <a:pt x="92" y="451"/>
                                </a:lnTo>
                                <a:lnTo>
                                  <a:pt x="86" y="476"/>
                                </a:lnTo>
                                <a:lnTo>
                                  <a:pt x="96" y="498"/>
                                </a:lnTo>
                                <a:lnTo>
                                  <a:pt x="100" y="491"/>
                                </a:lnTo>
                                <a:lnTo>
                                  <a:pt x="104" y="485"/>
                                </a:lnTo>
                                <a:lnTo>
                                  <a:pt x="108" y="478"/>
                                </a:lnTo>
                                <a:lnTo>
                                  <a:pt x="113" y="474"/>
                                </a:lnTo>
                                <a:lnTo>
                                  <a:pt x="119" y="469"/>
                                </a:lnTo>
                                <a:lnTo>
                                  <a:pt x="123" y="464"/>
                                </a:lnTo>
                                <a:lnTo>
                                  <a:pt x="129" y="460"/>
                                </a:lnTo>
                                <a:lnTo>
                                  <a:pt x="135" y="457"/>
                                </a:lnTo>
                                <a:lnTo>
                                  <a:pt x="135" y="448"/>
                                </a:lnTo>
                                <a:lnTo>
                                  <a:pt x="136" y="439"/>
                                </a:lnTo>
                                <a:lnTo>
                                  <a:pt x="137" y="431"/>
                                </a:lnTo>
                                <a:lnTo>
                                  <a:pt x="139" y="423"/>
                                </a:lnTo>
                                <a:lnTo>
                                  <a:pt x="144" y="407"/>
                                </a:lnTo>
                                <a:lnTo>
                                  <a:pt x="148" y="392"/>
                                </a:lnTo>
                                <a:lnTo>
                                  <a:pt x="155" y="378"/>
                                </a:lnTo>
                                <a:lnTo>
                                  <a:pt x="162" y="364"/>
                                </a:lnTo>
                                <a:lnTo>
                                  <a:pt x="170" y="351"/>
                                </a:lnTo>
                                <a:lnTo>
                                  <a:pt x="178" y="339"/>
                                </a:lnTo>
                                <a:close/>
                                <a:moveTo>
                                  <a:pt x="178" y="126"/>
                                </a:moveTo>
                                <a:lnTo>
                                  <a:pt x="166" y="129"/>
                                </a:lnTo>
                                <a:lnTo>
                                  <a:pt x="155" y="134"/>
                                </a:lnTo>
                                <a:lnTo>
                                  <a:pt x="145" y="139"/>
                                </a:lnTo>
                                <a:lnTo>
                                  <a:pt x="137" y="144"/>
                                </a:lnTo>
                                <a:lnTo>
                                  <a:pt x="129" y="151"/>
                                </a:lnTo>
                                <a:lnTo>
                                  <a:pt x="123" y="158"/>
                                </a:lnTo>
                                <a:lnTo>
                                  <a:pt x="117" y="166"/>
                                </a:lnTo>
                                <a:lnTo>
                                  <a:pt x="112" y="174"/>
                                </a:lnTo>
                                <a:lnTo>
                                  <a:pt x="108" y="183"/>
                                </a:lnTo>
                                <a:lnTo>
                                  <a:pt x="104" y="193"/>
                                </a:lnTo>
                                <a:lnTo>
                                  <a:pt x="101" y="203"/>
                                </a:lnTo>
                                <a:lnTo>
                                  <a:pt x="98" y="214"/>
                                </a:lnTo>
                                <a:lnTo>
                                  <a:pt x="93" y="237"/>
                                </a:lnTo>
                                <a:lnTo>
                                  <a:pt x="87" y="263"/>
                                </a:lnTo>
                                <a:lnTo>
                                  <a:pt x="97" y="285"/>
                                </a:lnTo>
                                <a:lnTo>
                                  <a:pt x="101" y="278"/>
                                </a:lnTo>
                                <a:lnTo>
                                  <a:pt x="105" y="272"/>
                                </a:lnTo>
                                <a:lnTo>
                                  <a:pt x="109" y="266"/>
                                </a:lnTo>
                                <a:lnTo>
                                  <a:pt x="114" y="260"/>
                                </a:lnTo>
                                <a:lnTo>
                                  <a:pt x="119" y="255"/>
                                </a:lnTo>
                                <a:lnTo>
                                  <a:pt x="124" y="251"/>
                                </a:lnTo>
                                <a:lnTo>
                                  <a:pt x="130" y="247"/>
                                </a:lnTo>
                                <a:lnTo>
                                  <a:pt x="136" y="244"/>
                                </a:lnTo>
                                <a:lnTo>
                                  <a:pt x="136" y="235"/>
                                </a:lnTo>
                                <a:lnTo>
                                  <a:pt x="137" y="226"/>
                                </a:lnTo>
                                <a:lnTo>
                                  <a:pt x="138" y="218"/>
                                </a:lnTo>
                                <a:lnTo>
                                  <a:pt x="140" y="210"/>
                                </a:lnTo>
                                <a:lnTo>
                                  <a:pt x="144" y="194"/>
                                </a:lnTo>
                                <a:lnTo>
                                  <a:pt x="149" y="179"/>
                                </a:lnTo>
                                <a:lnTo>
                                  <a:pt x="156" y="165"/>
                                </a:lnTo>
                                <a:lnTo>
                                  <a:pt x="163" y="151"/>
                                </a:lnTo>
                                <a:lnTo>
                                  <a:pt x="171" y="139"/>
                                </a:lnTo>
                                <a:lnTo>
                                  <a:pt x="178" y="126"/>
                                </a:lnTo>
                                <a:close/>
                                <a:moveTo>
                                  <a:pt x="179" y="445"/>
                                </a:moveTo>
                                <a:lnTo>
                                  <a:pt x="167" y="448"/>
                                </a:lnTo>
                                <a:lnTo>
                                  <a:pt x="156" y="452"/>
                                </a:lnTo>
                                <a:lnTo>
                                  <a:pt x="146" y="457"/>
                                </a:lnTo>
                                <a:lnTo>
                                  <a:pt x="138" y="463"/>
                                </a:lnTo>
                                <a:lnTo>
                                  <a:pt x="130" y="469"/>
                                </a:lnTo>
                                <a:lnTo>
                                  <a:pt x="123" y="477"/>
                                </a:lnTo>
                                <a:lnTo>
                                  <a:pt x="118" y="484"/>
                                </a:lnTo>
                                <a:lnTo>
                                  <a:pt x="113" y="493"/>
                                </a:lnTo>
                                <a:lnTo>
                                  <a:pt x="109" y="501"/>
                                </a:lnTo>
                                <a:lnTo>
                                  <a:pt x="105" y="511"/>
                                </a:lnTo>
                                <a:lnTo>
                                  <a:pt x="99" y="533"/>
                                </a:lnTo>
                                <a:lnTo>
                                  <a:pt x="94" y="556"/>
                                </a:lnTo>
                                <a:lnTo>
                                  <a:pt x="88" y="582"/>
                                </a:lnTo>
                                <a:lnTo>
                                  <a:pt x="98" y="603"/>
                                </a:lnTo>
                                <a:lnTo>
                                  <a:pt x="102" y="597"/>
                                </a:lnTo>
                                <a:lnTo>
                                  <a:pt x="106" y="590"/>
                                </a:lnTo>
                                <a:lnTo>
                                  <a:pt x="110" y="585"/>
                                </a:lnTo>
                                <a:lnTo>
                                  <a:pt x="115" y="579"/>
                                </a:lnTo>
                                <a:lnTo>
                                  <a:pt x="125" y="570"/>
                                </a:lnTo>
                                <a:lnTo>
                                  <a:pt x="131" y="566"/>
                                </a:lnTo>
                                <a:lnTo>
                                  <a:pt x="136" y="562"/>
                                </a:lnTo>
                                <a:lnTo>
                                  <a:pt x="136" y="554"/>
                                </a:lnTo>
                                <a:lnTo>
                                  <a:pt x="138" y="545"/>
                                </a:lnTo>
                                <a:lnTo>
                                  <a:pt x="139" y="537"/>
                                </a:lnTo>
                                <a:lnTo>
                                  <a:pt x="140" y="528"/>
                                </a:lnTo>
                                <a:lnTo>
                                  <a:pt x="145" y="513"/>
                                </a:lnTo>
                                <a:lnTo>
                                  <a:pt x="150" y="498"/>
                                </a:lnTo>
                                <a:lnTo>
                                  <a:pt x="156" y="484"/>
                                </a:lnTo>
                                <a:lnTo>
                                  <a:pt x="164" y="470"/>
                                </a:lnTo>
                                <a:lnTo>
                                  <a:pt x="179" y="445"/>
                                </a:lnTo>
                                <a:close/>
                                <a:moveTo>
                                  <a:pt x="179" y="231"/>
                                </a:moveTo>
                                <a:lnTo>
                                  <a:pt x="167" y="235"/>
                                </a:lnTo>
                                <a:lnTo>
                                  <a:pt x="156" y="239"/>
                                </a:lnTo>
                                <a:lnTo>
                                  <a:pt x="146" y="244"/>
                                </a:lnTo>
                                <a:lnTo>
                                  <a:pt x="138" y="250"/>
                                </a:lnTo>
                                <a:lnTo>
                                  <a:pt x="130" y="256"/>
                                </a:lnTo>
                                <a:lnTo>
                                  <a:pt x="123" y="263"/>
                                </a:lnTo>
                                <a:lnTo>
                                  <a:pt x="118" y="271"/>
                                </a:lnTo>
                                <a:lnTo>
                                  <a:pt x="113" y="279"/>
                                </a:lnTo>
                                <a:lnTo>
                                  <a:pt x="109" y="288"/>
                                </a:lnTo>
                                <a:lnTo>
                                  <a:pt x="105" y="298"/>
                                </a:lnTo>
                                <a:lnTo>
                                  <a:pt x="102" y="308"/>
                                </a:lnTo>
                                <a:lnTo>
                                  <a:pt x="99" y="319"/>
                                </a:lnTo>
                                <a:lnTo>
                                  <a:pt x="94" y="343"/>
                                </a:lnTo>
                                <a:lnTo>
                                  <a:pt x="88" y="369"/>
                                </a:lnTo>
                                <a:lnTo>
                                  <a:pt x="98" y="390"/>
                                </a:lnTo>
                                <a:lnTo>
                                  <a:pt x="102" y="383"/>
                                </a:lnTo>
                                <a:lnTo>
                                  <a:pt x="110" y="371"/>
                                </a:lnTo>
                                <a:lnTo>
                                  <a:pt x="115" y="365"/>
                                </a:lnTo>
                                <a:lnTo>
                                  <a:pt x="125" y="356"/>
                                </a:lnTo>
                                <a:lnTo>
                                  <a:pt x="131" y="352"/>
                                </a:lnTo>
                                <a:lnTo>
                                  <a:pt x="136" y="349"/>
                                </a:lnTo>
                                <a:lnTo>
                                  <a:pt x="136" y="340"/>
                                </a:lnTo>
                                <a:lnTo>
                                  <a:pt x="138" y="332"/>
                                </a:lnTo>
                                <a:lnTo>
                                  <a:pt x="139" y="323"/>
                                </a:lnTo>
                                <a:lnTo>
                                  <a:pt x="140" y="315"/>
                                </a:lnTo>
                                <a:lnTo>
                                  <a:pt x="150" y="284"/>
                                </a:lnTo>
                                <a:lnTo>
                                  <a:pt x="156" y="270"/>
                                </a:lnTo>
                                <a:lnTo>
                                  <a:pt x="164" y="257"/>
                                </a:lnTo>
                                <a:lnTo>
                                  <a:pt x="172" y="244"/>
                                </a:lnTo>
                                <a:lnTo>
                                  <a:pt x="179" y="231"/>
                                </a:lnTo>
                                <a:close/>
                                <a:moveTo>
                                  <a:pt x="181" y="9"/>
                                </a:moveTo>
                                <a:lnTo>
                                  <a:pt x="169" y="12"/>
                                </a:lnTo>
                                <a:lnTo>
                                  <a:pt x="158" y="17"/>
                                </a:lnTo>
                                <a:lnTo>
                                  <a:pt x="148" y="22"/>
                                </a:lnTo>
                                <a:lnTo>
                                  <a:pt x="140" y="27"/>
                                </a:lnTo>
                                <a:lnTo>
                                  <a:pt x="132" y="34"/>
                                </a:lnTo>
                                <a:lnTo>
                                  <a:pt x="126" y="41"/>
                                </a:lnTo>
                                <a:lnTo>
                                  <a:pt x="120" y="48"/>
                                </a:lnTo>
                                <a:lnTo>
                                  <a:pt x="115" y="57"/>
                                </a:lnTo>
                                <a:lnTo>
                                  <a:pt x="111" y="66"/>
                                </a:lnTo>
                                <a:lnTo>
                                  <a:pt x="107" y="76"/>
                                </a:lnTo>
                                <a:lnTo>
                                  <a:pt x="101" y="97"/>
                                </a:lnTo>
                                <a:lnTo>
                                  <a:pt x="96" y="121"/>
                                </a:lnTo>
                                <a:lnTo>
                                  <a:pt x="90" y="147"/>
                                </a:lnTo>
                                <a:lnTo>
                                  <a:pt x="100" y="168"/>
                                </a:lnTo>
                                <a:lnTo>
                                  <a:pt x="104" y="161"/>
                                </a:lnTo>
                                <a:lnTo>
                                  <a:pt x="108" y="155"/>
                                </a:lnTo>
                                <a:lnTo>
                                  <a:pt x="112" y="149"/>
                                </a:lnTo>
                                <a:lnTo>
                                  <a:pt x="117" y="144"/>
                                </a:lnTo>
                                <a:lnTo>
                                  <a:pt x="123" y="139"/>
                                </a:lnTo>
                                <a:lnTo>
                                  <a:pt x="128" y="134"/>
                                </a:lnTo>
                                <a:lnTo>
                                  <a:pt x="139" y="127"/>
                                </a:lnTo>
                                <a:lnTo>
                                  <a:pt x="139" y="118"/>
                                </a:lnTo>
                                <a:lnTo>
                                  <a:pt x="140" y="109"/>
                                </a:lnTo>
                                <a:lnTo>
                                  <a:pt x="141" y="101"/>
                                </a:lnTo>
                                <a:lnTo>
                                  <a:pt x="143" y="93"/>
                                </a:lnTo>
                                <a:lnTo>
                                  <a:pt x="148" y="77"/>
                                </a:lnTo>
                                <a:lnTo>
                                  <a:pt x="152" y="62"/>
                                </a:lnTo>
                                <a:lnTo>
                                  <a:pt x="159" y="48"/>
                                </a:lnTo>
                                <a:lnTo>
                                  <a:pt x="166" y="34"/>
                                </a:lnTo>
                                <a:lnTo>
                                  <a:pt x="174" y="22"/>
                                </a:lnTo>
                                <a:lnTo>
                                  <a:pt x="181" y="9"/>
                                </a:lnTo>
                                <a:close/>
                                <a:moveTo>
                                  <a:pt x="185" y="656"/>
                                </a:moveTo>
                                <a:lnTo>
                                  <a:pt x="176" y="657"/>
                                </a:lnTo>
                                <a:lnTo>
                                  <a:pt x="168" y="658"/>
                                </a:lnTo>
                                <a:lnTo>
                                  <a:pt x="160" y="661"/>
                                </a:lnTo>
                                <a:lnTo>
                                  <a:pt x="153" y="662"/>
                                </a:lnTo>
                                <a:lnTo>
                                  <a:pt x="140" y="669"/>
                                </a:lnTo>
                                <a:lnTo>
                                  <a:pt x="136" y="672"/>
                                </a:lnTo>
                                <a:lnTo>
                                  <a:pt x="131" y="676"/>
                                </a:lnTo>
                                <a:lnTo>
                                  <a:pt x="126" y="680"/>
                                </a:lnTo>
                                <a:lnTo>
                                  <a:pt x="122" y="684"/>
                                </a:lnTo>
                                <a:lnTo>
                                  <a:pt x="119" y="689"/>
                                </a:lnTo>
                                <a:lnTo>
                                  <a:pt x="115" y="694"/>
                                </a:lnTo>
                                <a:lnTo>
                                  <a:pt x="110" y="704"/>
                                </a:lnTo>
                                <a:lnTo>
                                  <a:pt x="105" y="715"/>
                                </a:lnTo>
                                <a:lnTo>
                                  <a:pt x="101" y="728"/>
                                </a:lnTo>
                                <a:lnTo>
                                  <a:pt x="98" y="740"/>
                                </a:lnTo>
                                <a:lnTo>
                                  <a:pt x="93" y="767"/>
                                </a:lnTo>
                                <a:lnTo>
                                  <a:pt x="90" y="781"/>
                                </a:lnTo>
                                <a:lnTo>
                                  <a:pt x="84" y="809"/>
                                </a:lnTo>
                                <a:lnTo>
                                  <a:pt x="80" y="823"/>
                                </a:lnTo>
                                <a:lnTo>
                                  <a:pt x="86" y="823"/>
                                </a:lnTo>
                                <a:lnTo>
                                  <a:pt x="98" y="819"/>
                                </a:lnTo>
                                <a:lnTo>
                                  <a:pt x="103" y="816"/>
                                </a:lnTo>
                                <a:lnTo>
                                  <a:pt x="107" y="813"/>
                                </a:lnTo>
                                <a:lnTo>
                                  <a:pt x="111" y="809"/>
                                </a:lnTo>
                                <a:lnTo>
                                  <a:pt x="115" y="805"/>
                                </a:lnTo>
                                <a:lnTo>
                                  <a:pt x="118" y="800"/>
                                </a:lnTo>
                                <a:lnTo>
                                  <a:pt x="123" y="790"/>
                                </a:lnTo>
                                <a:lnTo>
                                  <a:pt x="128" y="779"/>
                                </a:lnTo>
                                <a:lnTo>
                                  <a:pt x="132" y="767"/>
                                </a:lnTo>
                                <a:lnTo>
                                  <a:pt x="136" y="754"/>
                                </a:lnTo>
                                <a:lnTo>
                                  <a:pt x="140" y="740"/>
                                </a:lnTo>
                                <a:lnTo>
                                  <a:pt x="144" y="726"/>
                                </a:lnTo>
                                <a:lnTo>
                                  <a:pt x="148" y="713"/>
                                </a:lnTo>
                                <a:lnTo>
                                  <a:pt x="153" y="699"/>
                                </a:lnTo>
                                <a:lnTo>
                                  <a:pt x="159" y="687"/>
                                </a:lnTo>
                                <a:lnTo>
                                  <a:pt x="165" y="675"/>
                                </a:lnTo>
                                <a:lnTo>
                                  <a:pt x="169" y="669"/>
                                </a:lnTo>
                                <a:lnTo>
                                  <a:pt x="174" y="664"/>
                                </a:lnTo>
                                <a:lnTo>
                                  <a:pt x="179" y="660"/>
                                </a:lnTo>
                                <a:lnTo>
                                  <a:pt x="185" y="6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40"/>
                        <wps:cNvSpPr>
                          <a:spLocks/>
                        </wps:cNvSpPr>
                        <wps:spPr bwMode="auto">
                          <a:xfrm>
                            <a:off x="5192" y="-355"/>
                            <a:ext cx="471" cy="202"/>
                          </a:xfrm>
                          <a:custGeom>
                            <a:avLst/>
                            <a:gdLst>
                              <a:gd name="T0" fmla="+- 0 5202 5193"/>
                              <a:gd name="T1" fmla="*/ T0 w 471"/>
                              <a:gd name="T2" fmla="+- 0 -355 -355"/>
                              <a:gd name="T3" fmla="*/ -355 h 202"/>
                              <a:gd name="T4" fmla="+- 0 5193 5193"/>
                              <a:gd name="T5" fmla="*/ T4 w 471"/>
                              <a:gd name="T6" fmla="+- 0 -304 -355"/>
                              <a:gd name="T7" fmla="*/ -304 h 202"/>
                              <a:gd name="T8" fmla="+- 0 5193 5193"/>
                              <a:gd name="T9" fmla="*/ T8 w 471"/>
                              <a:gd name="T10" fmla="+- 0 -287 -355"/>
                              <a:gd name="T11" fmla="*/ -287 h 202"/>
                              <a:gd name="T12" fmla="+- 0 5194 5193"/>
                              <a:gd name="T13" fmla="*/ T12 w 471"/>
                              <a:gd name="T14" fmla="+- 0 -270 -355"/>
                              <a:gd name="T15" fmla="*/ -270 h 202"/>
                              <a:gd name="T16" fmla="+- 0 5196 5193"/>
                              <a:gd name="T17" fmla="*/ T16 w 471"/>
                              <a:gd name="T18" fmla="+- 0 -254 -355"/>
                              <a:gd name="T19" fmla="*/ -254 h 202"/>
                              <a:gd name="T20" fmla="+- 0 5198 5193"/>
                              <a:gd name="T21" fmla="*/ T20 w 471"/>
                              <a:gd name="T22" fmla="+- 0 -236 -355"/>
                              <a:gd name="T23" fmla="*/ -236 h 202"/>
                              <a:gd name="T24" fmla="+- 0 5202 5193"/>
                              <a:gd name="T25" fmla="*/ T24 w 471"/>
                              <a:gd name="T26" fmla="+- 0 -219 -355"/>
                              <a:gd name="T27" fmla="*/ -219 h 202"/>
                              <a:gd name="T28" fmla="+- 0 5211 5193"/>
                              <a:gd name="T29" fmla="*/ T28 w 471"/>
                              <a:gd name="T30" fmla="+- 0 -214 -355"/>
                              <a:gd name="T31" fmla="*/ -214 h 202"/>
                              <a:gd name="T32" fmla="+- 0 5228 5193"/>
                              <a:gd name="T33" fmla="*/ T32 w 471"/>
                              <a:gd name="T34" fmla="+- 0 -206 -355"/>
                              <a:gd name="T35" fmla="*/ -206 h 202"/>
                              <a:gd name="T36" fmla="+- 0 5237 5193"/>
                              <a:gd name="T37" fmla="*/ T36 w 471"/>
                              <a:gd name="T38" fmla="+- 0 -203 -355"/>
                              <a:gd name="T39" fmla="*/ -203 h 202"/>
                              <a:gd name="T40" fmla="+- 0 5247 5193"/>
                              <a:gd name="T41" fmla="*/ T40 w 471"/>
                              <a:gd name="T42" fmla="+- 0 -199 -355"/>
                              <a:gd name="T43" fmla="*/ -199 h 202"/>
                              <a:gd name="T44" fmla="+- 0 5256 5193"/>
                              <a:gd name="T45" fmla="*/ T44 w 471"/>
                              <a:gd name="T46" fmla="+- 0 -196 -355"/>
                              <a:gd name="T47" fmla="*/ -196 h 202"/>
                              <a:gd name="T48" fmla="+- 0 5265 5193"/>
                              <a:gd name="T49" fmla="*/ T48 w 471"/>
                              <a:gd name="T50" fmla="+- 0 -193 -355"/>
                              <a:gd name="T51" fmla="*/ -193 h 202"/>
                              <a:gd name="T52" fmla="+- 0 5294 5193"/>
                              <a:gd name="T53" fmla="*/ T52 w 471"/>
                              <a:gd name="T54" fmla="+- 0 -188 -355"/>
                              <a:gd name="T55" fmla="*/ -188 h 202"/>
                              <a:gd name="T56" fmla="+- 0 5314 5193"/>
                              <a:gd name="T57" fmla="*/ T56 w 471"/>
                              <a:gd name="T58" fmla="+- 0 -185 -355"/>
                              <a:gd name="T59" fmla="*/ -185 h 202"/>
                              <a:gd name="T60" fmla="+- 0 5333 5193"/>
                              <a:gd name="T61" fmla="*/ T60 w 471"/>
                              <a:gd name="T62" fmla="+- 0 -182 -355"/>
                              <a:gd name="T63" fmla="*/ -182 h 202"/>
                              <a:gd name="T64" fmla="+- 0 5353 5193"/>
                              <a:gd name="T65" fmla="*/ T64 w 471"/>
                              <a:gd name="T66" fmla="+- 0 -180 -355"/>
                              <a:gd name="T67" fmla="*/ -180 h 202"/>
                              <a:gd name="T68" fmla="+- 0 5392 5193"/>
                              <a:gd name="T69" fmla="*/ T68 w 471"/>
                              <a:gd name="T70" fmla="+- 0 -177 -355"/>
                              <a:gd name="T71" fmla="*/ -177 h 202"/>
                              <a:gd name="T72" fmla="+- 0 5430 5193"/>
                              <a:gd name="T73" fmla="*/ T72 w 471"/>
                              <a:gd name="T74" fmla="+- 0 -173 -355"/>
                              <a:gd name="T75" fmla="*/ -173 h 202"/>
                              <a:gd name="T76" fmla="+- 0 5495 5193"/>
                              <a:gd name="T77" fmla="*/ T76 w 471"/>
                              <a:gd name="T78" fmla="+- 0 -157 -355"/>
                              <a:gd name="T79" fmla="*/ -157 h 202"/>
                              <a:gd name="T80" fmla="+- 0 5503 5193"/>
                              <a:gd name="T81" fmla="*/ T80 w 471"/>
                              <a:gd name="T82" fmla="+- 0 -153 -355"/>
                              <a:gd name="T83" fmla="*/ -153 h 202"/>
                              <a:gd name="T84" fmla="+- 0 5503 5193"/>
                              <a:gd name="T85" fmla="*/ T84 w 471"/>
                              <a:gd name="T86" fmla="+- 0 -249 -355"/>
                              <a:gd name="T87" fmla="*/ -249 h 202"/>
                              <a:gd name="T88" fmla="+- 0 5503 5193"/>
                              <a:gd name="T89" fmla="*/ T88 w 471"/>
                              <a:gd name="T90" fmla="+- 0 -254 -355"/>
                              <a:gd name="T91" fmla="*/ -254 h 202"/>
                              <a:gd name="T92" fmla="+- 0 5503 5193"/>
                              <a:gd name="T93" fmla="*/ T92 w 471"/>
                              <a:gd name="T94" fmla="+- 0 -258 -355"/>
                              <a:gd name="T95" fmla="*/ -258 h 202"/>
                              <a:gd name="T96" fmla="+- 0 5506 5193"/>
                              <a:gd name="T97" fmla="*/ T96 w 471"/>
                              <a:gd name="T98" fmla="+- 0 -262 -355"/>
                              <a:gd name="T99" fmla="*/ -262 h 202"/>
                              <a:gd name="T100" fmla="+- 0 5554 5193"/>
                              <a:gd name="T101" fmla="*/ T100 w 471"/>
                              <a:gd name="T102" fmla="+- 0 -275 -355"/>
                              <a:gd name="T103" fmla="*/ -275 h 202"/>
                              <a:gd name="T104" fmla="+- 0 5577 5193"/>
                              <a:gd name="T105" fmla="*/ T104 w 471"/>
                              <a:gd name="T106" fmla="+- 0 -275 -355"/>
                              <a:gd name="T107" fmla="*/ -275 h 202"/>
                              <a:gd name="T108" fmla="+- 0 5602 5193"/>
                              <a:gd name="T109" fmla="*/ T108 w 471"/>
                              <a:gd name="T110" fmla="+- 0 -274 -355"/>
                              <a:gd name="T111" fmla="*/ -274 h 202"/>
                              <a:gd name="T112" fmla="+- 0 5629 5193"/>
                              <a:gd name="T113" fmla="*/ T112 w 471"/>
                              <a:gd name="T114" fmla="+- 0 -273 -355"/>
                              <a:gd name="T115" fmla="*/ -273 h 202"/>
                              <a:gd name="T116" fmla="+- 0 5664 5193"/>
                              <a:gd name="T117" fmla="*/ T116 w 471"/>
                              <a:gd name="T118" fmla="+- 0 -277 -355"/>
                              <a:gd name="T119" fmla="*/ -277 h 202"/>
                              <a:gd name="T120" fmla="+- 0 5664 5193"/>
                              <a:gd name="T121" fmla="*/ T120 w 471"/>
                              <a:gd name="T122" fmla="+- 0 -278 -355"/>
                              <a:gd name="T123" fmla="*/ -278 h 202"/>
                              <a:gd name="T124" fmla="+- 0 5581 5193"/>
                              <a:gd name="T125" fmla="*/ T124 w 471"/>
                              <a:gd name="T126" fmla="+- 0 -303 -355"/>
                              <a:gd name="T127" fmla="*/ -303 h 202"/>
                              <a:gd name="T128" fmla="+- 0 5491 5193"/>
                              <a:gd name="T129" fmla="*/ T128 w 471"/>
                              <a:gd name="T130" fmla="+- 0 -316 -355"/>
                              <a:gd name="T131" fmla="*/ -316 h 202"/>
                              <a:gd name="T132" fmla="+- 0 5430 5193"/>
                              <a:gd name="T133" fmla="*/ T132 w 471"/>
                              <a:gd name="T134" fmla="+- 0 -321 -355"/>
                              <a:gd name="T135" fmla="*/ -321 h 202"/>
                              <a:gd name="T136" fmla="+- 0 5399 5193"/>
                              <a:gd name="T137" fmla="*/ T136 w 471"/>
                              <a:gd name="T138" fmla="+- 0 -324 -355"/>
                              <a:gd name="T139" fmla="*/ -324 h 202"/>
                              <a:gd name="T140" fmla="+- 0 5338 5193"/>
                              <a:gd name="T141" fmla="*/ T140 w 471"/>
                              <a:gd name="T142" fmla="+- 0 -330 -355"/>
                              <a:gd name="T143" fmla="*/ -330 h 202"/>
                              <a:gd name="T144" fmla="+- 0 5309 5193"/>
                              <a:gd name="T145" fmla="*/ T144 w 471"/>
                              <a:gd name="T146" fmla="+- 0 -333 -355"/>
                              <a:gd name="T147" fmla="*/ -333 h 202"/>
                              <a:gd name="T148" fmla="+- 0 5281 5193"/>
                              <a:gd name="T149" fmla="*/ T148 w 471"/>
                              <a:gd name="T150" fmla="+- 0 -337 -355"/>
                              <a:gd name="T151" fmla="*/ -337 h 202"/>
                              <a:gd name="T152" fmla="+- 0 5239 5193"/>
                              <a:gd name="T153" fmla="*/ T152 w 471"/>
                              <a:gd name="T154" fmla="+- 0 -345 -355"/>
                              <a:gd name="T155" fmla="*/ -345 h 202"/>
                              <a:gd name="T156" fmla="+- 0 5214 5193"/>
                              <a:gd name="T157" fmla="*/ T156 w 471"/>
                              <a:gd name="T158" fmla="+- 0 -351 -355"/>
                              <a:gd name="T159" fmla="*/ -351 h 202"/>
                              <a:gd name="T160" fmla="+- 0 5202 5193"/>
                              <a:gd name="T161" fmla="*/ T160 w 471"/>
                              <a:gd name="T162" fmla="+- 0 -355 -355"/>
                              <a:gd name="T163" fmla="*/ -355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471" h="202">
                                <a:moveTo>
                                  <a:pt x="9" y="0"/>
                                </a:moveTo>
                                <a:lnTo>
                                  <a:pt x="0" y="51"/>
                                </a:lnTo>
                                <a:lnTo>
                                  <a:pt x="0" y="68"/>
                                </a:lnTo>
                                <a:lnTo>
                                  <a:pt x="1" y="85"/>
                                </a:lnTo>
                                <a:lnTo>
                                  <a:pt x="3" y="101"/>
                                </a:lnTo>
                                <a:lnTo>
                                  <a:pt x="5" y="119"/>
                                </a:lnTo>
                                <a:lnTo>
                                  <a:pt x="9" y="136"/>
                                </a:lnTo>
                                <a:lnTo>
                                  <a:pt x="18" y="141"/>
                                </a:lnTo>
                                <a:lnTo>
                                  <a:pt x="35" y="149"/>
                                </a:lnTo>
                                <a:lnTo>
                                  <a:pt x="44" y="152"/>
                                </a:lnTo>
                                <a:lnTo>
                                  <a:pt x="54" y="156"/>
                                </a:lnTo>
                                <a:lnTo>
                                  <a:pt x="63" y="159"/>
                                </a:lnTo>
                                <a:lnTo>
                                  <a:pt x="72" y="162"/>
                                </a:lnTo>
                                <a:lnTo>
                                  <a:pt x="101" y="167"/>
                                </a:lnTo>
                                <a:lnTo>
                                  <a:pt x="121" y="170"/>
                                </a:lnTo>
                                <a:lnTo>
                                  <a:pt x="140" y="173"/>
                                </a:lnTo>
                                <a:lnTo>
                                  <a:pt x="160" y="175"/>
                                </a:lnTo>
                                <a:lnTo>
                                  <a:pt x="199" y="178"/>
                                </a:lnTo>
                                <a:lnTo>
                                  <a:pt x="237" y="182"/>
                                </a:lnTo>
                                <a:lnTo>
                                  <a:pt x="302" y="198"/>
                                </a:lnTo>
                                <a:lnTo>
                                  <a:pt x="310" y="202"/>
                                </a:lnTo>
                                <a:lnTo>
                                  <a:pt x="310" y="106"/>
                                </a:lnTo>
                                <a:lnTo>
                                  <a:pt x="310" y="101"/>
                                </a:lnTo>
                                <a:lnTo>
                                  <a:pt x="310" y="97"/>
                                </a:lnTo>
                                <a:lnTo>
                                  <a:pt x="313" y="93"/>
                                </a:lnTo>
                                <a:lnTo>
                                  <a:pt x="361" y="80"/>
                                </a:lnTo>
                                <a:lnTo>
                                  <a:pt x="384" y="80"/>
                                </a:lnTo>
                                <a:lnTo>
                                  <a:pt x="409" y="81"/>
                                </a:lnTo>
                                <a:lnTo>
                                  <a:pt x="436" y="82"/>
                                </a:lnTo>
                                <a:lnTo>
                                  <a:pt x="471" y="78"/>
                                </a:lnTo>
                                <a:lnTo>
                                  <a:pt x="471" y="77"/>
                                </a:lnTo>
                                <a:lnTo>
                                  <a:pt x="388" y="52"/>
                                </a:lnTo>
                                <a:lnTo>
                                  <a:pt x="298" y="39"/>
                                </a:lnTo>
                                <a:lnTo>
                                  <a:pt x="237" y="34"/>
                                </a:lnTo>
                                <a:lnTo>
                                  <a:pt x="206" y="31"/>
                                </a:lnTo>
                                <a:lnTo>
                                  <a:pt x="145" y="25"/>
                                </a:lnTo>
                                <a:lnTo>
                                  <a:pt x="116" y="22"/>
                                </a:lnTo>
                                <a:lnTo>
                                  <a:pt x="88" y="18"/>
                                </a:lnTo>
                                <a:lnTo>
                                  <a:pt x="46" y="10"/>
                                </a:lnTo>
                                <a:lnTo>
                                  <a:pt x="21" y="4"/>
                                </a:lnTo>
                                <a:lnTo>
                                  <a:pt x="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39"/>
                        <wps:cNvSpPr>
                          <a:spLocks/>
                        </wps:cNvSpPr>
                        <wps:spPr bwMode="auto">
                          <a:xfrm>
                            <a:off x="5194" y="-354"/>
                            <a:ext cx="471" cy="202"/>
                          </a:xfrm>
                          <a:custGeom>
                            <a:avLst/>
                            <a:gdLst>
                              <a:gd name="T0" fmla="+- 0 5203 5194"/>
                              <a:gd name="T1" fmla="*/ T0 w 471"/>
                              <a:gd name="T2" fmla="+- 0 -354 -354"/>
                              <a:gd name="T3" fmla="*/ -354 h 202"/>
                              <a:gd name="T4" fmla="+- 0 5282 5194"/>
                              <a:gd name="T5" fmla="*/ T4 w 471"/>
                              <a:gd name="T6" fmla="+- 0 -336 -354"/>
                              <a:gd name="T7" fmla="*/ -336 h 202"/>
                              <a:gd name="T8" fmla="+- 0 5370 5194"/>
                              <a:gd name="T9" fmla="*/ T8 w 471"/>
                              <a:gd name="T10" fmla="+- 0 -326 -354"/>
                              <a:gd name="T11" fmla="*/ -326 h 202"/>
                              <a:gd name="T12" fmla="+- 0 5400 5194"/>
                              <a:gd name="T13" fmla="*/ T12 w 471"/>
                              <a:gd name="T14" fmla="+- 0 -323 -354"/>
                              <a:gd name="T15" fmla="*/ -323 h 202"/>
                              <a:gd name="T16" fmla="+- 0 5462 5194"/>
                              <a:gd name="T17" fmla="*/ T16 w 471"/>
                              <a:gd name="T18" fmla="+- 0 -318 -354"/>
                              <a:gd name="T19" fmla="*/ -318 h 202"/>
                              <a:gd name="T20" fmla="+- 0 5523 5194"/>
                              <a:gd name="T21" fmla="*/ T20 w 471"/>
                              <a:gd name="T22" fmla="+- 0 -311 -354"/>
                              <a:gd name="T23" fmla="*/ -311 h 202"/>
                              <a:gd name="T24" fmla="+- 0 5609 5194"/>
                              <a:gd name="T25" fmla="*/ T24 w 471"/>
                              <a:gd name="T26" fmla="+- 0 -297 -354"/>
                              <a:gd name="T27" fmla="*/ -297 h 202"/>
                              <a:gd name="T28" fmla="+- 0 5665 5194"/>
                              <a:gd name="T29" fmla="*/ T28 w 471"/>
                              <a:gd name="T30" fmla="+- 0 -276 -354"/>
                              <a:gd name="T31" fmla="*/ -276 h 202"/>
                              <a:gd name="T32" fmla="+- 0 5664 5194"/>
                              <a:gd name="T33" fmla="*/ T32 w 471"/>
                              <a:gd name="T34" fmla="+- 0 -275 -354"/>
                              <a:gd name="T35" fmla="*/ -275 h 202"/>
                              <a:gd name="T36" fmla="+- 0 5663 5194"/>
                              <a:gd name="T37" fmla="*/ T36 w 471"/>
                              <a:gd name="T38" fmla="+- 0 -275 -354"/>
                              <a:gd name="T39" fmla="*/ -275 h 202"/>
                              <a:gd name="T40" fmla="+- 0 5662 5194"/>
                              <a:gd name="T41" fmla="*/ T40 w 471"/>
                              <a:gd name="T42" fmla="+- 0 -274 -354"/>
                              <a:gd name="T43" fmla="*/ -274 h 202"/>
                              <a:gd name="T44" fmla="+- 0 5657 5194"/>
                              <a:gd name="T45" fmla="*/ T44 w 471"/>
                              <a:gd name="T46" fmla="+- 0 -273 -354"/>
                              <a:gd name="T47" fmla="*/ -273 h 202"/>
                              <a:gd name="T48" fmla="+- 0 5650 5194"/>
                              <a:gd name="T49" fmla="*/ T48 w 471"/>
                              <a:gd name="T50" fmla="+- 0 -272 -354"/>
                              <a:gd name="T51" fmla="*/ -272 h 202"/>
                              <a:gd name="T52" fmla="+- 0 5641 5194"/>
                              <a:gd name="T53" fmla="*/ T52 w 471"/>
                              <a:gd name="T54" fmla="+- 0 -272 -354"/>
                              <a:gd name="T55" fmla="*/ -272 h 202"/>
                              <a:gd name="T56" fmla="+- 0 5630 5194"/>
                              <a:gd name="T57" fmla="*/ T56 w 471"/>
                              <a:gd name="T58" fmla="+- 0 -272 -354"/>
                              <a:gd name="T59" fmla="*/ -272 h 202"/>
                              <a:gd name="T60" fmla="+- 0 5603 5194"/>
                              <a:gd name="T61" fmla="*/ T60 w 471"/>
                              <a:gd name="T62" fmla="+- 0 -273 -354"/>
                              <a:gd name="T63" fmla="*/ -273 h 202"/>
                              <a:gd name="T64" fmla="+- 0 5578 5194"/>
                              <a:gd name="T65" fmla="*/ T64 w 471"/>
                              <a:gd name="T66" fmla="+- 0 -274 -354"/>
                              <a:gd name="T67" fmla="*/ -274 h 202"/>
                              <a:gd name="T68" fmla="+- 0 5566 5194"/>
                              <a:gd name="T69" fmla="*/ T68 w 471"/>
                              <a:gd name="T70" fmla="+- 0 -274 -354"/>
                              <a:gd name="T71" fmla="*/ -274 h 202"/>
                              <a:gd name="T72" fmla="+- 0 5507 5194"/>
                              <a:gd name="T73" fmla="*/ T72 w 471"/>
                              <a:gd name="T74" fmla="+- 0 -261 -354"/>
                              <a:gd name="T75" fmla="*/ -261 h 202"/>
                              <a:gd name="T76" fmla="+- 0 5504 5194"/>
                              <a:gd name="T77" fmla="*/ T76 w 471"/>
                              <a:gd name="T78" fmla="+- 0 -252 -354"/>
                              <a:gd name="T79" fmla="*/ -252 h 202"/>
                              <a:gd name="T80" fmla="+- 0 5505 5194"/>
                              <a:gd name="T81" fmla="*/ T80 w 471"/>
                              <a:gd name="T82" fmla="+- 0 -247 -354"/>
                              <a:gd name="T83" fmla="*/ -247 h 202"/>
                              <a:gd name="T84" fmla="+- 0 5505 5194"/>
                              <a:gd name="T85" fmla="*/ T84 w 471"/>
                              <a:gd name="T86" fmla="+- 0 -152 -354"/>
                              <a:gd name="T87" fmla="*/ -152 h 202"/>
                              <a:gd name="T88" fmla="+- 0 5496 5194"/>
                              <a:gd name="T89" fmla="*/ T88 w 471"/>
                              <a:gd name="T90" fmla="+- 0 -156 -354"/>
                              <a:gd name="T91" fmla="*/ -156 h 202"/>
                              <a:gd name="T92" fmla="+- 0 5487 5194"/>
                              <a:gd name="T93" fmla="*/ T92 w 471"/>
                              <a:gd name="T94" fmla="+- 0 -159 -354"/>
                              <a:gd name="T95" fmla="*/ -159 h 202"/>
                              <a:gd name="T96" fmla="+- 0 5478 5194"/>
                              <a:gd name="T97" fmla="*/ T96 w 471"/>
                              <a:gd name="T98" fmla="+- 0 -162 -354"/>
                              <a:gd name="T99" fmla="*/ -162 h 202"/>
                              <a:gd name="T100" fmla="+- 0 5393 5194"/>
                              <a:gd name="T101" fmla="*/ T100 w 471"/>
                              <a:gd name="T102" fmla="+- 0 -176 -354"/>
                              <a:gd name="T103" fmla="*/ -176 h 202"/>
                              <a:gd name="T104" fmla="+- 0 5354 5194"/>
                              <a:gd name="T105" fmla="*/ T104 w 471"/>
                              <a:gd name="T106" fmla="+- 0 -179 -354"/>
                              <a:gd name="T107" fmla="*/ -179 h 202"/>
                              <a:gd name="T108" fmla="+- 0 5334 5194"/>
                              <a:gd name="T109" fmla="*/ T108 w 471"/>
                              <a:gd name="T110" fmla="+- 0 -181 -354"/>
                              <a:gd name="T111" fmla="*/ -181 h 202"/>
                              <a:gd name="T112" fmla="+- 0 5267 5194"/>
                              <a:gd name="T113" fmla="*/ T112 w 471"/>
                              <a:gd name="T114" fmla="+- 0 -192 -354"/>
                              <a:gd name="T115" fmla="*/ -192 h 202"/>
                              <a:gd name="T116" fmla="+- 0 5257 5194"/>
                              <a:gd name="T117" fmla="*/ T116 w 471"/>
                              <a:gd name="T118" fmla="+- 0 -195 -354"/>
                              <a:gd name="T119" fmla="*/ -195 h 202"/>
                              <a:gd name="T120" fmla="+- 0 5248 5194"/>
                              <a:gd name="T121" fmla="*/ T120 w 471"/>
                              <a:gd name="T122" fmla="+- 0 -198 -354"/>
                              <a:gd name="T123" fmla="*/ -198 h 202"/>
                              <a:gd name="T124" fmla="+- 0 5238 5194"/>
                              <a:gd name="T125" fmla="*/ T124 w 471"/>
                              <a:gd name="T126" fmla="+- 0 -201 -354"/>
                              <a:gd name="T127" fmla="*/ -201 h 202"/>
                              <a:gd name="T128" fmla="+- 0 5230 5194"/>
                              <a:gd name="T129" fmla="*/ T128 w 471"/>
                              <a:gd name="T130" fmla="+- 0 -205 -354"/>
                              <a:gd name="T131" fmla="*/ -205 h 202"/>
                              <a:gd name="T132" fmla="+- 0 5221 5194"/>
                              <a:gd name="T133" fmla="*/ T132 w 471"/>
                              <a:gd name="T134" fmla="+- 0 -209 -354"/>
                              <a:gd name="T135" fmla="*/ -209 h 202"/>
                              <a:gd name="T136" fmla="+- 0 5212 5194"/>
                              <a:gd name="T137" fmla="*/ T136 w 471"/>
                              <a:gd name="T138" fmla="+- 0 -213 -354"/>
                              <a:gd name="T139" fmla="*/ -213 h 202"/>
                              <a:gd name="T140" fmla="+- 0 5203 5194"/>
                              <a:gd name="T141" fmla="*/ T140 w 471"/>
                              <a:gd name="T142" fmla="+- 0 -218 -354"/>
                              <a:gd name="T143" fmla="*/ -218 h 202"/>
                              <a:gd name="T144" fmla="+- 0 5200 5194"/>
                              <a:gd name="T145" fmla="*/ T144 w 471"/>
                              <a:gd name="T146" fmla="+- 0 -235 -354"/>
                              <a:gd name="T147" fmla="*/ -235 h 202"/>
                              <a:gd name="T148" fmla="+- 0 5197 5194"/>
                              <a:gd name="T149" fmla="*/ T148 w 471"/>
                              <a:gd name="T150" fmla="+- 0 -252 -354"/>
                              <a:gd name="T151" fmla="*/ -252 h 202"/>
                              <a:gd name="T152" fmla="+- 0 5195 5194"/>
                              <a:gd name="T153" fmla="*/ T152 w 471"/>
                              <a:gd name="T154" fmla="+- 0 -269 -354"/>
                              <a:gd name="T155" fmla="*/ -269 h 202"/>
                              <a:gd name="T156" fmla="+- 0 5194 5194"/>
                              <a:gd name="T157" fmla="*/ T156 w 471"/>
                              <a:gd name="T158" fmla="+- 0 -286 -354"/>
                              <a:gd name="T159" fmla="*/ -286 h 202"/>
                              <a:gd name="T160" fmla="+- 0 5194 5194"/>
                              <a:gd name="T161" fmla="*/ T160 w 471"/>
                              <a:gd name="T162" fmla="+- 0 -303 -354"/>
                              <a:gd name="T163" fmla="*/ -303 h 202"/>
                              <a:gd name="T164" fmla="+- 0 5196 5194"/>
                              <a:gd name="T165" fmla="*/ T164 w 471"/>
                              <a:gd name="T166" fmla="+- 0 -320 -354"/>
                              <a:gd name="T167" fmla="*/ -320 h 202"/>
                              <a:gd name="T168" fmla="+- 0 5197 5194"/>
                              <a:gd name="T169" fmla="*/ T168 w 471"/>
                              <a:gd name="T170" fmla="+- 0 -328 -354"/>
                              <a:gd name="T171" fmla="*/ -328 h 202"/>
                              <a:gd name="T172" fmla="+- 0 5198 5194"/>
                              <a:gd name="T173" fmla="*/ T172 w 471"/>
                              <a:gd name="T174" fmla="+- 0 -337 -354"/>
                              <a:gd name="T175" fmla="*/ -337 h 202"/>
                              <a:gd name="T176" fmla="+- 0 5201 5194"/>
                              <a:gd name="T177" fmla="*/ T176 w 471"/>
                              <a:gd name="T178" fmla="+- 0 -346 -354"/>
                              <a:gd name="T179" fmla="*/ -346 h 202"/>
                              <a:gd name="T180" fmla="+- 0 5203 5194"/>
                              <a:gd name="T181" fmla="*/ T180 w 471"/>
                              <a:gd name="T182" fmla="+- 0 -354 -354"/>
                              <a:gd name="T183" fmla="*/ -354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471" h="202">
                                <a:moveTo>
                                  <a:pt x="9" y="0"/>
                                </a:moveTo>
                                <a:lnTo>
                                  <a:pt x="88" y="18"/>
                                </a:lnTo>
                                <a:lnTo>
                                  <a:pt x="176" y="28"/>
                                </a:lnTo>
                                <a:lnTo>
                                  <a:pt x="206" y="31"/>
                                </a:lnTo>
                                <a:lnTo>
                                  <a:pt x="268" y="36"/>
                                </a:lnTo>
                                <a:lnTo>
                                  <a:pt x="329" y="43"/>
                                </a:lnTo>
                                <a:lnTo>
                                  <a:pt x="415" y="57"/>
                                </a:lnTo>
                                <a:lnTo>
                                  <a:pt x="471" y="78"/>
                                </a:lnTo>
                                <a:lnTo>
                                  <a:pt x="470" y="79"/>
                                </a:lnTo>
                                <a:lnTo>
                                  <a:pt x="469" y="79"/>
                                </a:lnTo>
                                <a:lnTo>
                                  <a:pt x="468" y="80"/>
                                </a:lnTo>
                                <a:lnTo>
                                  <a:pt x="463" y="81"/>
                                </a:lnTo>
                                <a:lnTo>
                                  <a:pt x="456" y="82"/>
                                </a:lnTo>
                                <a:lnTo>
                                  <a:pt x="447" y="82"/>
                                </a:lnTo>
                                <a:lnTo>
                                  <a:pt x="436" y="82"/>
                                </a:lnTo>
                                <a:lnTo>
                                  <a:pt x="409" y="81"/>
                                </a:lnTo>
                                <a:lnTo>
                                  <a:pt x="384" y="80"/>
                                </a:lnTo>
                                <a:lnTo>
                                  <a:pt x="372" y="80"/>
                                </a:lnTo>
                                <a:lnTo>
                                  <a:pt x="313" y="93"/>
                                </a:lnTo>
                                <a:lnTo>
                                  <a:pt x="310" y="102"/>
                                </a:lnTo>
                                <a:lnTo>
                                  <a:pt x="311" y="107"/>
                                </a:lnTo>
                                <a:lnTo>
                                  <a:pt x="311" y="202"/>
                                </a:lnTo>
                                <a:lnTo>
                                  <a:pt x="302" y="198"/>
                                </a:lnTo>
                                <a:lnTo>
                                  <a:pt x="293" y="195"/>
                                </a:lnTo>
                                <a:lnTo>
                                  <a:pt x="284" y="192"/>
                                </a:lnTo>
                                <a:lnTo>
                                  <a:pt x="199" y="178"/>
                                </a:lnTo>
                                <a:lnTo>
                                  <a:pt x="160" y="175"/>
                                </a:lnTo>
                                <a:lnTo>
                                  <a:pt x="140" y="173"/>
                                </a:lnTo>
                                <a:lnTo>
                                  <a:pt x="73" y="162"/>
                                </a:lnTo>
                                <a:lnTo>
                                  <a:pt x="63" y="159"/>
                                </a:lnTo>
                                <a:lnTo>
                                  <a:pt x="54" y="156"/>
                                </a:lnTo>
                                <a:lnTo>
                                  <a:pt x="44" y="153"/>
                                </a:lnTo>
                                <a:lnTo>
                                  <a:pt x="36" y="149"/>
                                </a:lnTo>
                                <a:lnTo>
                                  <a:pt x="27" y="145"/>
                                </a:lnTo>
                                <a:lnTo>
                                  <a:pt x="18" y="141"/>
                                </a:lnTo>
                                <a:lnTo>
                                  <a:pt x="9" y="136"/>
                                </a:lnTo>
                                <a:lnTo>
                                  <a:pt x="6" y="119"/>
                                </a:lnTo>
                                <a:lnTo>
                                  <a:pt x="3" y="102"/>
                                </a:lnTo>
                                <a:lnTo>
                                  <a:pt x="1" y="85"/>
                                </a:lnTo>
                                <a:lnTo>
                                  <a:pt x="0" y="68"/>
                                </a:lnTo>
                                <a:lnTo>
                                  <a:pt x="0" y="51"/>
                                </a:lnTo>
                                <a:lnTo>
                                  <a:pt x="2" y="34"/>
                                </a:lnTo>
                                <a:lnTo>
                                  <a:pt x="3" y="26"/>
                                </a:lnTo>
                                <a:lnTo>
                                  <a:pt x="4" y="17"/>
                                </a:lnTo>
                                <a:lnTo>
                                  <a:pt x="7" y="8"/>
                                </a:lnTo>
                                <a:lnTo>
                                  <a:pt x="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7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38"/>
                        <wps:cNvSpPr>
                          <a:spLocks/>
                        </wps:cNvSpPr>
                        <wps:spPr bwMode="auto">
                          <a:xfrm>
                            <a:off x="5515" y="-265"/>
                            <a:ext cx="145" cy="62"/>
                          </a:xfrm>
                          <a:custGeom>
                            <a:avLst/>
                            <a:gdLst>
                              <a:gd name="T0" fmla="+- 0 5660 5515"/>
                              <a:gd name="T1" fmla="*/ T0 w 145"/>
                              <a:gd name="T2" fmla="+- 0 -264 -264"/>
                              <a:gd name="T3" fmla="*/ -264 h 62"/>
                              <a:gd name="T4" fmla="+- 0 5528 5515"/>
                              <a:gd name="T5" fmla="*/ T4 w 145"/>
                              <a:gd name="T6" fmla="+- 0 -264 -264"/>
                              <a:gd name="T7" fmla="*/ -264 h 62"/>
                              <a:gd name="T8" fmla="+- 0 5515 5515"/>
                              <a:gd name="T9" fmla="*/ T8 w 145"/>
                              <a:gd name="T10" fmla="+- 0 -257 -264"/>
                              <a:gd name="T11" fmla="*/ -257 h 62"/>
                              <a:gd name="T12" fmla="+- 0 5516 5515"/>
                              <a:gd name="T13" fmla="*/ T12 w 145"/>
                              <a:gd name="T14" fmla="+- 0 -255 -264"/>
                              <a:gd name="T15" fmla="*/ -255 h 62"/>
                              <a:gd name="T16" fmla="+- 0 5519 5515"/>
                              <a:gd name="T17" fmla="*/ T16 w 145"/>
                              <a:gd name="T18" fmla="+- 0 -253 -264"/>
                              <a:gd name="T19" fmla="*/ -253 h 62"/>
                              <a:gd name="T20" fmla="+- 0 5523 5515"/>
                              <a:gd name="T21" fmla="*/ T20 w 145"/>
                              <a:gd name="T22" fmla="+- 0 -250 -264"/>
                              <a:gd name="T23" fmla="*/ -250 h 62"/>
                              <a:gd name="T24" fmla="+- 0 5528 5515"/>
                              <a:gd name="T25" fmla="*/ T24 w 145"/>
                              <a:gd name="T26" fmla="+- 0 -248 -264"/>
                              <a:gd name="T27" fmla="*/ -248 h 62"/>
                              <a:gd name="T28" fmla="+- 0 5648 5515"/>
                              <a:gd name="T29" fmla="*/ T28 w 145"/>
                              <a:gd name="T30" fmla="+- 0 -203 -264"/>
                              <a:gd name="T31" fmla="*/ -203 h 62"/>
                              <a:gd name="T32" fmla="+- 0 5660 5515"/>
                              <a:gd name="T33" fmla="*/ T32 w 145"/>
                              <a:gd name="T34" fmla="+- 0 -264 -264"/>
                              <a:gd name="T35" fmla="*/ -264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45" h="62">
                                <a:moveTo>
                                  <a:pt x="145" y="0"/>
                                </a:moveTo>
                                <a:lnTo>
                                  <a:pt x="13" y="0"/>
                                </a:lnTo>
                                <a:lnTo>
                                  <a:pt x="0" y="7"/>
                                </a:lnTo>
                                <a:lnTo>
                                  <a:pt x="1" y="9"/>
                                </a:lnTo>
                                <a:lnTo>
                                  <a:pt x="4" y="11"/>
                                </a:lnTo>
                                <a:lnTo>
                                  <a:pt x="8" y="14"/>
                                </a:lnTo>
                                <a:lnTo>
                                  <a:pt x="13" y="16"/>
                                </a:lnTo>
                                <a:lnTo>
                                  <a:pt x="133" y="61"/>
                                </a:lnTo>
                                <a:lnTo>
                                  <a:pt x="1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7"/>
                        <wps:cNvSpPr>
                          <a:spLocks/>
                        </wps:cNvSpPr>
                        <wps:spPr bwMode="auto">
                          <a:xfrm>
                            <a:off x="5516" y="-264"/>
                            <a:ext cx="145" cy="62"/>
                          </a:xfrm>
                          <a:custGeom>
                            <a:avLst/>
                            <a:gdLst>
                              <a:gd name="T0" fmla="+- 0 5530 5517"/>
                              <a:gd name="T1" fmla="*/ T0 w 145"/>
                              <a:gd name="T2" fmla="+- 0 -263 -263"/>
                              <a:gd name="T3" fmla="*/ -263 h 62"/>
                              <a:gd name="T4" fmla="+- 0 5662 5517"/>
                              <a:gd name="T5" fmla="*/ T4 w 145"/>
                              <a:gd name="T6" fmla="+- 0 -263 -263"/>
                              <a:gd name="T7" fmla="*/ -263 h 62"/>
                              <a:gd name="T8" fmla="+- 0 5650 5517"/>
                              <a:gd name="T9" fmla="*/ T8 w 145"/>
                              <a:gd name="T10" fmla="+- 0 -201 -263"/>
                              <a:gd name="T11" fmla="*/ -201 h 62"/>
                              <a:gd name="T12" fmla="+- 0 5530 5517"/>
                              <a:gd name="T13" fmla="*/ T12 w 145"/>
                              <a:gd name="T14" fmla="+- 0 -247 -263"/>
                              <a:gd name="T15" fmla="*/ -247 h 62"/>
                              <a:gd name="T16" fmla="+- 0 5524 5517"/>
                              <a:gd name="T17" fmla="*/ T16 w 145"/>
                              <a:gd name="T18" fmla="+- 0 -249 -263"/>
                              <a:gd name="T19" fmla="*/ -249 h 62"/>
                              <a:gd name="T20" fmla="+- 0 5520 5517"/>
                              <a:gd name="T21" fmla="*/ T20 w 145"/>
                              <a:gd name="T22" fmla="+- 0 -252 -263"/>
                              <a:gd name="T23" fmla="*/ -252 h 62"/>
                              <a:gd name="T24" fmla="+- 0 5518 5517"/>
                              <a:gd name="T25" fmla="*/ T24 w 145"/>
                              <a:gd name="T26" fmla="+- 0 -254 -263"/>
                              <a:gd name="T27" fmla="*/ -254 h 62"/>
                              <a:gd name="T28" fmla="+- 0 5517 5517"/>
                              <a:gd name="T29" fmla="*/ T28 w 145"/>
                              <a:gd name="T30" fmla="+- 0 -256 -263"/>
                              <a:gd name="T31" fmla="*/ -256 h 62"/>
                              <a:gd name="T32" fmla="+- 0 5518 5517"/>
                              <a:gd name="T33" fmla="*/ T32 w 145"/>
                              <a:gd name="T34" fmla="+- 0 -257 -263"/>
                              <a:gd name="T35" fmla="*/ -257 h 62"/>
                              <a:gd name="T36" fmla="+- 0 5520 5517"/>
                              <a:gd name="T37" fmla="*/ T36 w 145"/>
                              <a:gd name="T38" fmla="+- 0 -259 -263"/>
                              <a:gd name="T39" fmla="*/ -259 h 62"/>
                              <a:gd name="T40" fmla="+- 0 5524 5517"/>
                              <a:gd name="T41" fmla="*/ T40 w 145"/>
                              <a:gd name="T42" fmla="+- 0 -261 -263"/>
                              <a:gd name="T43" fmla="*/ -261 h 62"/>
                              <a:gd name="T44" fmla="+- 0 5530 5517"/>
                              <a:gd name="T45" fmla="*/ T44 w 145"/>
                              <a:gd name="T46" fmla="+- 0 -263 -263"/>
                              <a:gd name="T47" fmla="*/ -263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45" h="62">
                                <a:moveTo>
                                  <a:pt x="13" y="0"/>
                                </a:moveTo>
                                <a:lnTo>
                                  <a:pt x="145" y="0"/>
                                </a:lnTo>
                                <a:lnTo>
                                  <a:pt x="133" y="62"/>
                                </a:lnTo>
                                <a:lnTo>
                                  <a:pt x="13" y="16"/>
                                </a:lnTo>
                                <a:lnTo>
                                  <a:pt x="7" y="14"/>
                                </a:lnTo>
                                <a:lnTo>
                                  <a:pt x="3" y="11"/>
                                </a:lnTo>
                                <a:lnTo>
                                  <a:pt x="1" y="9"/>
                                </a:lnTo>
                                <a:lnTo>
                                  <a:pt x="0" y="7"/>
                                </a:lnTo>
                                <a:lnTo>
                                  <a:pt x="1" y="6"/>
                                </a:lnTo>
                                <a:lnTo>
                                  <a:pt x="3" y="4"/>
                                </a:lnTo>
                                <a:lnTo>
                                  <a:pt x="7" y="2"/>
                                </a:lnTo>
                                <a:lnTo>
                                  <a:pt x="1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7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6"/>
                        <wps:cNvSpPr>
                          <a:spLocks/>
                        </wps:cNvSpPr>
                        <wps:spPr bwMode="auto">
                          <a:xfrm>
                            <a:off x="5200" y="-391"/>
                            <a:ext cx="98" cy="35"/>
                          </a:xfrm>
                          <a:custGeom>
                            <a:avLst/>
                            <a:gdLst>
                              <a:gd name="T0" fmla="+- 0 5247 5201"/>
                              <a:gd name="T1" fmla="*/ T0 w 98"/>
                              <a:gd name="T2" fmla="+- 0 -391 -391"/>
                              <a:gd name="T3" fmla="*/ -391 h 35"/>
                              <a:gd name="T4" fmla="+- 0 5227 5201"/>
                              <a:gd name="T5" fmla="*/ T4 w 98"/>
                              <a:gd name="T6" fmla="+- 0 -390 -391"/>
                              <a:gd name="T7" fmla="*/ -390 h 35"/>
                              <a:gd name="T8" fmla="+- 0 5222 5201"/>
                              <a:gd name="T9" fmla="*/ T8 w 98"/>
                              <a:gd name="T10" fmla="+- 0 -390 -391"/>
                              <a:gd name="T11" fmla="*/ -390 h 35"/>
                              <a:gd name="T12" fmla="+- 0 5217 5201"/>
                              <a:gd name="T13" fmla="*/ T12 w 98"/>
                              <a:gd name="T14" fmla="+- 0 -389 -391"/>
                              <a:gd name="T15" fmla="*/ -389 h 35"/>
                              <a:gd name="T16" fmla="+- 0 5201 5201"/>
                              <a:gd name="T17" fmla="*/ T16 w 98"/>
                              <a:gd name="T18" fmla="+- 0 -370 -391"/>
                              <a:gd name="T19" fmla="*/ -370 h 35"/>
                              <a:gd name="T20" fmla="+- 0 5208 5201"/>
                              <a:gd name="T21" fmla="*/ T20 w 98"/>
                              <a:gd name="T22" fmla="+- 0 -365 -391"/>
                              <a:gd name="T23" fmla="*/ -365 h 35"/>
                              <a:gd name="T24" fmla="+- 0 5215 5201"/>
                              <a:gd name="T25" fmla="*/ T24 w 98"/>
                              <a:gd name="T26" fmla="+- 0 -362 -391"/>
                              <a:gd name="T27" fmla="*/ -362 h 35"/>
                              <a:gd name="T28" fmla="+- 0 5223 5201"/>
                              <a:gd name="T29" fmla="*/ T28 w 98"/>
                              <a:gd name="T30" fmla="+- 0 -359 -391"/>
                              <a:gd name="T31" fmla="*/ -359 h 35"/>
                              <a:gd name="T32" fmla="+- 0 5232 5201"/>
                              <a:gd name="T33" fmla="*/ T32 w 98"/>
                              <a:gd name="T34" fmla="+- 0 -357 -391"/>
                              <a:gd name="T35" fmla="*/ -357 h 35"/>
                              <a:gd name="T36" fmla="+- 0 5234 5201"/>
                              <a:gd name="T37" fmla="*/ T36 w 98"/>
                              <a:gd name="T38" fmla="+- 0 -373 -391"/>
                              <a:gd name="T39" fmla="*/ -373 h 35"/>
                              <a:gd name="T40" fmla="+- 0 5235 5201"/>
                              <a:gd name="T41" fmla="*/ T40 w 98"/>
                              <a:gd name="T42" fmla="+- 0 -385 -391"/>
                              <a:gd name="T43" fmla="*/ -385 h 35"/>
                              <a:gd name="T44" fmla="+- 0 5243 5201"/>
                              <a:gd name="T45" fmla="*/ T44 w 98"/>
                              <a:gd name="T46" fmla="+- 0 -382 -391"/>
                              <a:gd name="T47" fmla="*/ -382 h 35"/>
                              <a:gd name="T48" fmla="+- 0 5252 5201"/>
                              <a:gd name="T49" fmla="*/ T48 w 98"/>
                              <a:gd name="T50" fmla="+- 0 -380 -391"/>
                              <a:gd name="T51" fmla="*/ -380 h 35"/>
                              <a:gd name="T52" fmla="+- 0 5260 5201"/>
                              <a:gd name="T53" fmla="*/ T52 w 98"/>
                              <a:gd name="T54" fmla="+- 0 -377 -391"/>
                              <a:gd name="T55" fmla="*/ -377 h 35"/>
                              <a:gd name="T56" fmla="+- 0 5268 5201"/>
                              <a:gd name="T57" fmla="*/ T56 w 98"/>
                              <a:gd name="T58" fmla="+- 0 -376 -391"/>
                              <a:gd name="T59" fmla="*/ -376 h 35"/>
                              <a:gd name="T60" fmla="+- 0 5276 5201"/>
                              <a:gd name="T61" fmla="*/ T60 w 98"/>
                              <a:gd name="T62" fmla="+- 0 -375 -391"/>
                              <a:gd name="T63" fmla="*/ -375 h 35"/>
                              <a:gd name="T64" fmla="+- 0 5284 5201"/>
                              <a:gd name="T65" fmla="*/ T64 w 98"/>
                              <a:gd name="T66" fmla="+- 0 -376 -391"/>
                              <a:gd name="T67" fmla="*/ -376 h 35"/>
                              <a:gd name="T68" fmla="+- 0 5291 5201"/>
                              <a:gd name="T69" fmla="*/ T68 w 98"/>
                              <a:gd name="T70" fmla="+- 0 -377 -391"/>
                              <a:gd name="T71" fmla="*/ -377 h 35"/>
                              <a:gd name="T72" fmla="+- 0 5298 5201"/>
                              <a:gd name="T73" fmla="*/ T72 w 98"/>
                              <a:gd name="T74" fmla="+- 0 -379 -391"/>
                              <a:gd name="T75" fmla="*/ -379 h 35"/>
                              <a:gd name="T76" fmla="+- 0 5291 5201"/>
                              <a:gd name="T77" fmla="*/ T76 w 98"/>
                              <a:gd name="T78" fmla="+- 0 -383 -391"/>
                              <a:gd name="T79" fmla="*/ -383 h 35"/>
                              <a:gd name="T80" fmla="+- 0 5283 5201"/>
                              <a:gd name="T81" fmla="*/ T80 w 98"/>
                              <a:gd name="T82" fmla="+- 0 -385 -391"/>
                              <a:gd name="T83" fmla="*/ -385 h 35"/>
                              <a:gd name="T84" fmla="+- 0 5274 5201"/>
                              <a:gd name="T85" fmla="*/ T84 w 98"/>
                              <a:gd name="T86" fmla="+- 0 -388 -391"/>
                              <a:gd name="T87" fmla="*/ -388 h 35"/>
                              <a:gd name="T88" fmla="+- 0 5256 5201"/>
                              <a:gd name="T89" fmla="*/ T88 w 98"/>
                              <a:gd name="T90" fmla="+- 0 -390 -391"/>
                              <a:gd name="T91" fmla="*/ -390 h 35"/>
                              <a:gd name="T92" fmla="+- 0 5247 5201"/>
                              <a:gd name="T93" fmla="*/ T92 w 98"/>
                              <a:gd name="T94" fmla="+- 0 -391 -391"/>
                              <a:gd name="T95" fmla="*/ -391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98" h="35">
                                <a:moveTo>
                                  <a:pt x="46" y="0"/>
                                </a:moveTo>
                                <a:lnTo>
                                  <a:pt x="26" y="1"/>
                                </a:lnTo>
                                <a:lnTo>
                                  <a:pt x="21" y="1"/>
                                </a:lnTo>
                                <a:lnTo>
                                  <a:pt x="16" y="2"/>
                                </a:lnTo>
                                <a:lnTo>
                                  <a:pt x="0" y="21"/>
                                </a:lnTo>
                                <a:lnTo>
                                  <a:pt x="7" y="26"/>
                                </a:lnTo>
                                <a:lnTo>
                                  <a:pt x="14" y="29"/>
                                </a:lnTo>
                                <a:lnTo>
                                  <a:pt x="22" y="32"/>
                                </a:lnTo>
                                <a:lnTo>
                                  <a:pt x="31" y="34"/>
                                </a:lnTo>
                                <a:lnTo>
                                  <a:pt x="33" y="18"/>
                                </a:lnTo>
                                <a:lnTo>
                                  <a:pt x="34" y="6"/>
                                </a:lnTo>
                                <a:lnTo>
                                  <a:pt x="42" y="9"/>
                                </a:lnTo>
                                <a:lnTo>
                                  <a:pt x="51" y="11"/>
                                </a:lnTo>
                                <a:lnTo>
                                  <a:pt x="59" y="14"/>
                                </a:lnTo>
                                <a:lnTo>
                                  <a:pt x="67" y="15"/>
                                </a:lnTo>
                                <a:lnTo>
                                  <a:pt x="75" y="16"/>
                                </a:lnTo>
                                <a:lnTo>
                                  <a:pt x="83" y="15"/>
                                </a:lnTo>
                                <a:lnTo>
                                  <a:pt x="90" y="14"/>
                                </a:lnTo>
                                <a:lnTo>
                                  <a:pt x="97" y="12"/>
                                </a:lnTo>
                                <a:lnTo>
                                  <a:pt x="90" y="8"/>
                                </a:lnTo>
                                <a:lnTo>
                                  <a:pt x="82" y="6"/>
                                </a:lnTo>
                                <a:lnTo>
                                  <a:pt x="73" y="3"/>
                                </a:lnTo>
                                <a:lnTo>
                                  <a:pt x="55" y="1"/>
                                </a:lnTo>
                                <a:lnTo>
                                  <a:pt x="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5202" y="-390"/>
                            <a:ext cx="98" cy="35"/>
                          </a:xfrm>
                          <a:custGeom>
                            <a:avLst/>
                            <a:gdLst>
                              <a:gd name="T0" fmla="+- 0 5228 5202"/>
                              <a:gd name="T1" fmla="*/ T0 w 98"/>
                              <a:gd name="T2" fmla="+- 0 -389 -390"/>
                              <a:gd name="T3" fmla="*/ -389 h 35"/>
                              <a:gd name="T4" fmla="+- 0 5238 5202"/>
                              <a:gd name="T5" fmla="*/ T4 w 98"/>
                              <a:gd name="T6" fmla="+- 0 -389 -390"/>
                              <a:gd name="T7" fmla="*/ -389 h 35"/>
                              <a:gd name="T8" fmla="+- 0 5248 5202"/>
                              <a:gd name="T9" fmla="*/ T8 w 98"/>
                              <a:gd name="T10" fmla="+- 0 -390 -390"/>
                              <a:gd name="T11" fmla="*/ -390 h 35"/>
                              <a:gd name="T12" fmla="+- 0 5258 5202"/>
                              <a:gd name="T13" fmla="*/ T12 w 98"/>
                              <a:gd name="T14" fmla="+- 0 -389 -390"/>
                              <a:gd name="T15" fmla="*/ -389 h 35"/>
                              <a:gd name="T16" fmla="+- 0 5267 5202"/>
                              <a:gd name="T17" fmla="*/ T16 w 98"/>
                              <a:gd name="T18" fmla="+- 0 -388 -390"/>
                              <a:gd name="T19" fmla="*/ -388 h 35"/>
                              <a:gd name="T20" fmla="+- 0 5276 5202"/>
                              <a:gd name="T21" fmla="*/ T20 w 98"/>
                              <a:gd name="T22" fmla="+- 0 -387 -390"/>
                              <a:gd name="T23" fmla="*/ -387 h 35"/>
                              <a:gd name="T24" fmla="+- 0 5284 5202"/>
                              <a:gd name="T25" fmla="*/ T24 w 98"/>
                              <a:gd name="T26" fmla="+- 0 -384 -390"/>
                              <a:gd name="T27" fmla="*/ -384 h 35"/>
                              <a:gd name="T28" fmla="+- 0 5292 5202"/>
                              <a:gd name="T29" fmla="*/ T28 w 98"/>
                              <a:gd name="T30" fmla="+- 0 -382 -390"/>
                              <a:gd name="T31" fmla="*/ -382 h 35"/>
                              <a:gd name="T32" fmla="+- 0 5300 5202"/>
                              <a:gd name="T33" fmla="*/ T32 w 98"/>
                              <a:gd name="T34" fmla="+- 0 -378 -390"/>
                              <a:gd name="T35" fmla="*/ -378 h 35"/>
                              <a:gd name="T36" fmla="+- 0 5292 5202"/>
                              <a:gd name="T37" fmla="*/ T36 w 98"/>
                              <a:gd name="T38" fmla="+- 0 -376 -390"/>
                              <a:gd name="T39" fmla="*/ -376 h 35"/>
                              <a:gd name="T40" fmla="+- 0 5285 5202"/>
                              <a:gd name="T41" fmla="*/ T40 w 98"/>
                              <a:gd name="T42" fmla="+- 0 -375 -390"/>
                              <a:gd name="T43" fmla="*/ -375 h 35"/>
                              <a:gd name="T44" fmla="+- 0 5277 5202"/>
                              <a:gd name="T45" fmla="*/ T44 w 98"/>
                              <a:gd name="T46" fmla="+- 0 -374 -390"/>
                              <a:gd name="T47" fmla="*/ -374 h 35"/>
                              <a:gd name="T48" fmla="+- 0 5269 5202"/>
                              <a:gd name="T49" fmla="*/ T48 w 98"/>
                              <a:gd name="T50" fmla="+- 0 -375 -390"/>
                              <a:gd name="T51" fmla="*/ -375 h 35"/>
                              <a:gd name="T52" fmla="+- 0 5261 5202"/>
                              <a:gd name="T53" fmla="*/ T52 w 98"/>
                              <a:gd name="T54" fmla="+- 0 -376 -390"/>
                              <a:gd name="T55" fmla="*/ -376 h 35"/>
                              <a:gd name="T56" fmla="+- 0 5253 5202"/>
                              <a:gd name="T57" fmla="*/ T56 w 98"/>
                              <a:gd name="T58" fmla="+- 0 -379 -390"/>
                              <a:gd name="T59" fmla="*/ -379 h 35"/>
                              <a:gd name="T60" fmla="+- 0 5244 5202"/>
                              <a:gd name="T61" fmla="*/ T60 w 98"/>
                              <a:gd name="T62" fmla="+- 0 -381 -390"/>
                              <a:gd name="T63" fmla="*/ -381 h 35"/>
                              <a:gd name="T64" fmla="+- 0 5236 5202"/>
                              <a:gd name="T65" fmla="*/ T64 w 98"/>
                              <a:gd name="T66" fmla="+- 0 -384 -390"/>
                              <a:gd name="T67" fmla="*/ -384 h 35"/>
                              <a:gd name="T68" fmla="+- 0 5235 5202"/>
                              <a:gd name="T69" fmla="*/ T68 w 98"/>
                              <a:gd name="T70" fmla="+- 0 -372 -390"/>
                              <a:gd name="T71" fmla="*/ -372 h 35"/>
                              <a:gd name="T72" fmla="+- 0 5234 5202"/>
                              <a:gd name="T73" fmla="*/ T72 w 98"/>
                              <a:gd name="T74" fmla="+- 0 -356 -390"/>
                              <a:gd name="T75" fmla="*/ -356 h 35"/>
                              <a:gd name="T76" fmla="+- 0 5225 5202"/>
                              <a:gd name="T77" fmla="*/ T76 w 98"/>
                              <a:gd name="T78" fmla="+- 0 -357 -390"/>
                              <a:gd name="T79" fmla="*/ -357 h 35"/>
                              <a:gd name="T80" fmla="+- 0 5217 5202"/>
                              <a:gd name="T81" fmla="*/ T80 w 98"/>
                              <a:gd name="T82" fmla="+- 0 -361 -390"/>
                              <a:gd name="T83" fmla="*/ -361 h 35"/>
                              <a:gd name="T84" fmla="+- 0 5210 5202"/>
                              <a:gd name="T85" fmla="*/ T84 w 98"/>
                              <a:gd name="T86" fmla="+- 0 -364 -390"/>
                              <a:gd name="T87" fmla="*/ -364 h 35"/>
                              <a:gd name="T88" fmla="+- 0 5202 5202"/>
                              <a:gd name="T89" fmla="*/ T88 w 98"/>
                              <a:gd name="T90" fmla="+- 0 -369 -390"/>
                              <a:gd name="T91" fmla="*/ -369 h 35"/>
                              <a:gd name="T92" fmla="+- 0 5204 5202"/>
                              <a:gd name="T93" fmla="*/ T92 w 98"/>
                              <a:gd name="T94" fmla="+- 0 -374 -390"/>
                              <a:gd name="T95" fmla="*/ -374 h 35"/>
                              <a:gd name="T96" fmla="+- 0 5223 5202"/>
                              <a:gd name="T97" fmla="*/ T96 w 98"/>
                              <a:gd name="T98" fmla="+- 0 -389 -390"/>
                              <a:gd name="T99" fmla="*/ -389 h 35"/>
                              <a:gd name="T100" fmla="+- 0 5228 5202"/>
                              <a:gd name="T101" fmla="*/ T100 w 98"/>
                              <a:gd name="T102" fmla="+- 0 -389 -390"/>
                              <a:gd name="T103" fmla="*/ -389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98" h="35">
                                <a:moveTo>
                                  <a:pt x="26" y="1"/>
                                </a:moveTo>
                                <a:lnTo>
                                  <a:pt x="36" y="1"/>
                                </a:lnTo>
                                <a:lnTo>
                                  <a:pt x="46" y="0"/>
                                </a:lnTo>
                                <a:lnTo>
                                  <a:pt x="56" y="1"/>
                                </a:lnTo>
                                <a:lnTo>
                                  <a:pt x="65" y="2"/>
                                </a:lnTo>
                                <a:lnTo>
                                  <a:pt x="74" y="3"/>
                                </a:lnTo>
                                <a:lnTo>
                                  <a:pt x="82" y="6"/>
                                </a:lnTo>
                                <a:lnTo>
                                  <a:pt x="90" y="8"/>
                                </a:lnTo>
                                <a:lnTo>
                                  <a:pt x="98" y="12"/>
                                </a:lnTo>
                                <a:lnTo>
                                  <a:pt x="90" y="14"/>
                                </a:lnTo>
                                <a:lnTo>
                                  <a:pt x="83" y="15"/>
                                </a:lnTo>
                                <a:lnTo>
                                  <a:pt x="75" y="16"/>
                                </a:lnTo>
                                <a:lnTo>
                                  <a:pt x="67" y="15"/>
                                </a:lnTo>
                                <a:lnTo>
                                  <a:pt x="59" y="14"/>
                                </a:lnTo>
                                <a:lnTo>
                                  <a:pt x="51" y="11"/>
                                </a:lnTo>
                                <a:lnTo>
                                  <a:pt x="42" y="9"/>
                                </a:lnTo>
                                <a:lnTo>
                                  <a:pt x="34" y="6"/>
                                </a:lnTo>
                                <a:lnTo>
                                  <a:pt x="33" y="18"/>
                                </a:lnTo>
                                <a:lnTo>
                                  <a:pt x="32" y="34"/>
                                </a:lnTo>
                                <a:lnTo>
                                  <a:pt x="23" y="33"/>
                                </a:lnTo>
                                <a:lnTo>
                                  <a:pt x="15" y="29"/>
                                </a:lnTo>
                                <a:lnTo>
                                  <a:pt x="8" y="26"/>
                                </a:lnTo>
                                <a:lnTo>
                                  <a:pt x="0" y="21"/>
                                </a:lnTo>
                                <a:lnTo>
                                  <a:pt x="2" y="16"/>
                                </a:lnTo>
                                <a:lnTo>
                                  <a:pt x="21" y="1"/>
                                </a:lnTo>
                                <a:lnTo>
                                  <a:pt x="26" y="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2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4"/>
                        <wps:cNvSpPr>
                          <a:spLocks/>
                        </wps:cNvSpPr>
                        <wps:spPr bwMode="auto">
                          <a:xfrm>
                            <a:off x="5245" y="-371"/>
                            <a:ext cx="54" cy="26"/>
                          </a:xfrm>
                          <a:custGeom>
                            <a:avLst/>
                            <a:gdLst>
                              <a:gd name="T0" fmla="+- 0 5245 5245"/>
                              <a:gd name="T1" fmla="*/ T0 w 54"/>
                              <a:gd name="T2" fmla="+- 0 -370 -370"/>
                              <a:gd name="T3" fmla="*/ -370 h 26"/>
                              <a:gd name="T4" fmla="+- 0 5298 5245"/>
                              <a:gd name="T5" fmla="*/ T4 w 54"/>
                              <a:gd name="T6" fmla="+- 0 -345 -370"/>
                              <a:gd name="T7" fmla="*/ -345 h 26"/>
                              <a:gd name="T8" fmla="+- 0 5299 5245"/>
                              <a:gd name="T9" fmla="*/ T8 w 54"/>
                              <a:gd name="T10" fmla="+- 0 -369 -370"/>
                              <a:gd name="T11" fmla="*/ -369 h 26"/>
                              <a:gd name="T12" fmla="+- 0 5293 5245"/>
                              <a:gd name="T13" fmla="*/ T12 w 54"/>
                              <a:gd name="T14" fmla="+- 0 -367 -370"/>
                              <a:gd name="T15" fmla="*/ -367 h 26"/>
                              <a:gd name="T16" fmla="+- 0 5286 5245"/>
                              <a:gd name="T17" fmla="*/ T16 w 54"/>
                              <a:gd name="T18" fmla="+- 0 -367 -370"/>
                              <a:gd name="T19" fmla="*/ -367 h 26"/>
                              <a:gd name="T20" fmla="+- 0 5279 5245"/>
                              <a:gd name="T21" fmla="*/ T20 w 54"/>
                              <a:gd name="T22" fmla="+- 0 -366 -370"/>
                              <a:gd name="T23" fmla="*/ -366 h 26"/>
                              <a:gd name="T24" fmla="+- 0 5272 5245"/>
                              <a:gd name="T25" fmla="*/ T24 w 54"/>
                              <a:gd name="T26" fmla="+- 0 -367 -370"/>
                              <a:gd name="T27" fmla="*/ -367 h 26"/>
                              <a:gd name="T28" fmla="+- 0 5265 5245"/>
                              <a:gd name="T29" fmla="*/ T28 w 54"/>
                              <a:gd name="T30" fmla="+- 0 -367 -370"/>
                              <a:gd name="T31" fmla="*/ -367 h 26"/>
                              <a:gd name="T32" fmla="+- 0 5259 5245"/>
                              <a:gd name="T33" fmla="*/ T32 w 54"/>
                              <a:gd name="T34" fmla="+- 0 -368 -370"/>
                              <a:gd name="T35" fmla="*/ -368 h 26"/>
                              <a:gd name="T36" fmla="+- 0 5252 5245"/>
                              <a:gd name="T37" fmla="*/ T36 w 54"/>
                              <a:gd name="T38" fmla="+- 0 -369 -370"/>
                              <a:gd name="T39" fmla="*/ -369 h 26"/>
                              <a:gd name="T40" fmla="+- 0 5245 5245"/>
                              <a:gd name="T41" fmla="*/ T40 w 54"/>
                              <a:gd name="T42" fmla="+- 0 -370 -370"/>
                              <a:gd name="T43" fmla="*/ -370 h 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54" h="26">
                                <a:moveTo>
                                  <a:pt x="0" y="0"/>
                                </a:moveTo>
                                <a:lnTo>
                                  <a:pt x="53" y="25"/>
                                </a:lnTo>
                                <a:lnTo>
                                  <a:pt x="54" y="1"/>
                                </a:lnTo>
                                <a:lnTo>
                                  <a:pt x="48" y="3"/>
                                </a:lnTo>
                                <a:lnTo>
                                  <a:pt x="41" y="3"/>
                                </a:lnTo>
                                <a:lnTo>
                                  <a:pt x="34" y="4"/>
                                </a:lnTo>
                                <a:lnTo>
                                  <a:pt x="27" y="3"/>
                                </a:lnTo>
                                <a:lnTo>
                                  <a:pt x="20" y="3"/>
                                </a:lnTo>
                                <a:lnTo>
                                  <a:pt x="14" y="2"/>
                                </a:lnTo>
                                <a:lnTo>
                                  <a:pt x="7" y="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3"/>
                        <wps:cNvSpPr>
                          <a:spLocks/>
                        </wps:cNvSpPr>
                        <wps:spPr bwMode="auto">
                          <a:xfrm>
                            <a:off x="5246" y="-370"/>
                            <a:ext cx="54" cy="26"/>
                          </a:xfrm>
                          <a:custGeom>
                            <a:avLst/>
                            <a:gdLst>
                              <a:gd name="T0" fmla="+- 0 5247 5247"/>
                              <a:gd name="T1" fmla="*/ T0 w 54"/>
                              <a:gd name="T2" fmla="+- 0 -369 -369"/>
                              <a:gd name="T3" fmla="*/ -369 h 26"/>
                              <a:gd name="T4" fmla="+- 0 5253 5247"/>
                              <a:gd name="T5" fmla="*/ T4 w 54"/>
                              <a:gd name="T6" fmla="+- 0 -368 -369"/>
                              <a:gd name="T7" fmla="*/ -368 h 26"/>
                              <a:gd name="T8" fmla="+- 0 5260 5247"/>
                              <a:gd name="T9" fmla="*/ T8 w 54"/>
                              <a:gd name="T10" fmla="+- 0 -367 -369"/>
                              <a:gd name="T11" fmla="*/ -367 h 26"/>
                              <a:gd name="T12" fmla="+- 0 5267 5247"/>
                              <a:gd name="T13" fmla="*/ T12 w 54"/>
                              <a:gd name="T14" fmla="+- 0 -366 -369"/>
                              <a:gd name="T15" fmla="*/ -366 h 26"/>
                              <a:gd name="T16" fmla="+- 0 5274 5247"/>
                              <a:gd name="T17" fmla="*/ T16 w 54"/>
                              <a:gd name="T18" fmla="+- 0 -366 -369"/>
                              <a:gd name="T19" fmla="*/ -366 h 26"/>
                              <a:gd name="T20" fmla="+- 0 5280 5247"/>
                              <a:gd name="T21" fmla="*/ T20 w 54"/>
                              <a:gd name="T22" fmla="+- 0 -365 -369"/>
                              <a:gd name="T23" fmla="*/ -365 h 26"/>
                              <a:gd name="T24" fmla="+- 0 5288 5247"/>
                              <a:gd name="T25" fmla="*/ T24 w 54"/>
                              <a:gd name="T26" fmla="+- 0 -366 -369"/>
                              <a:gd name="T27" fmla="*/ -366 h 26"/>
                              <a:gd name="T28" fmla="+- 0 5294 5247"/>
                              <a:gd name="T29" fmla="*/ T28 w 54"/>
                              <a:gd name="T30" fmla="+- 0 -366 -369"/>
                              <a:gd name="T31" fmla="*/ -366 h 26"/>
                              <a:gd name="T32" fmla="+- 0 5300 5247"/>
                              <a:gd name="T33" fmla="*/ T32 w 54"/>
                              <a:gd name="T34" fmla="+- 0 -367 -369"/>
                              <a:gd name="T35" fmla="*/ -367 h 26"/>
                              <a:gd name="T36" fmla="+- 0 5300 5247"/>
                              <a:gd name="T37" fmla="*/ T36 w 54"/>
                              <a:gd name="T38" fmla="+- 0 -344 -369"/>
                              <a:gd name="T39" fmla="*/ -344 h 26"/>
                              <a:gd name="T40" fmla="+- 0 5286 5247"/>
                              <a:gd name="T41" fmla="*/ T40 w 54"/>
                              <a:gd name="T42" fmla="+- 0 -345 -369"/>
                              <a:gd name="T43" fmla="*/ -345 h 26"/>
                              <a:gd name="T44" fmla="+- 0 5273 5247"/>
                              <a:gd name="T45" fmla="*/ T44 w 54"/>
                              <a:gd name="T46" fmla="+- 0 -347 -369"/>
                              <a:gd name="T47" fmla="*/ -347 h 26"/>
                              <a:gd name="T48" fmla="+- 0 5260 5247"/>
                              <a:gd name="T49" fmla="*/ T48 w 54"/>
                              <a:gd name="T50" fmla="+- 0 -350 -369"/>
                              <a:gd name="T51" fmla="*/ -350 h 26"/>
                              <a:gd name="T52" fmla="+- 0 5247 5247"/>
                              <a:gd name="T53" fmla="*/ T52 w 54"/>
                              <a:gd name="T54" fmla="+- 0 -354 -369"/>
                              <a:gd name="T55" fmla="*/ -354 h 26"/>
                              <a:gd name="T56" fmla="+- 0 5247 5247"/>
                              <a:gd name="T57" fmla="*/ T56 w 54"/>
                              <a:gd name="T58" fmla="+- 0 -369 -369"/>
                              <a:gd name="T59" fmla="*/ -369 h 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4" h="26">
                                <a:moveTo>
                                  <a:pt x="0" y="0"/>
                                </a:moveTo>
                                <a:lnTo>
                                  <a:pt x="6" y="1"/>
                                </a:lnTo>
                                <a:lnTo>
                                  <a:pt x="13" y="2"/>
                                </a:lnTo>
                                <a:lnTo>
                                  <a:pt x="20" y="3"/>
                                </a:lnTo>
                                <a:lnTo>
                                  <a:pt x="27" y="3"/>
                                </a:lnTo>
                                <a:lnTo>
                                  <a:pt x="33" y="4"/>
                                </a:lnTo>
                                <a:lnTo>
                                  <a:pt x="41" y="3"/>
                                </a:lnTo>
                                <a:lnTo>
                                  <a:pt x="47" y="3"/>
                                </a:lnTo>
                                <a:lnTo>
                                  <a:pt x="53" y="2"/>
                                </a:lnTo>
                                <a:lnTo>
                                  <a:pt x="53" y="25"/>
                                </a:lnTo>
                                <a:lnTo>
                                  <a:pt x="39" y="24"/>
                                </a:lnTo>
                                <a:lnTo>
                                  <a:pt x="26" y="22"/>
                                </a:lnTo>
                                <a:lnTo>
                                  <a:pt x="13" y="19"/>
                                </a:lnTo>
                                <a:lnTo>
                                  <a:pt x="0" y="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20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AutoShape 32"/>
                        <wps:cNvSpPr>
                          <a:spLocks/>
                        </wps:cNvSpPr>
                        <wps:spPr bwMode="auto">
                          <a:xfrm>
                            <a:off x="6767" y="-1150"/>
                            <a:ext cx="186" cy="824"/>
                          </a:xfrm>
                          <a:custGeom>
                            <a:avLst/>
                            <a:gdLst>
                              <a:gd name="T0" fmla="+- 0 6807 6767"/>
                              <a:gd name="T1" fmla="*/ T0 w 186"/>
                              <a:gd name="T2" fmla="+- 0 -1132 -1150"/>
                              <a:gd name="T3" fmla="*/ -1132 h 824"/>
                              <a:gd name="T4" fmla="+- 0 6771 6767"/>
                              <a:gd name="T5" fmla="*/ T4 w 186"/>
                              <a:gd name="T6" fmla="+- 0 -1146 -1150"/>
                              <a:gd name="T7" fmla="*/ -1146 h 824"/>
                              <a:gd name="T8" fmla="+- 0 6809 6767"/>
                              <a:gd name="T9" fmla="*/ T8 w 186"/>
                              <a:gd name="T10" fmla="+- 0 -1047 -1150"/>
                              <a:gd name="T11" fmla="*/ -1047 h 824"/>
                              <a:gd name="T12" fmla="+- 0 6838 6767"/>
                              <a:gd name="T13" fmla="*/ T12 w 186"/>
                              <a:gd name="T14" fmla="+- 0 -995 -1150"/>
                              <a:gd name="T15" fmla="*/ -995 h 824"/>
                              <a:gd name="T16" fmla="+- 0 6844 6767"/>
                              <a:gd name="T17" fmla="*/ T16 w 186"/>
                              <a:gd name="T18" fmla="+- 0 -663 -1150"/>
                              <a:gd name="T19" fmla="*/ -663 h 824"/>
                              <a:gd name="T20" fmla="+- 0 6784 6767"/>
                              <a:gd name="T21" fmla="*/ T20 w 186"/>
                              <a:gd name="T22" fmla="+- 0 -692 -1150"/>
                              <a:gd name="T23" fmla="*/ -692 h 824"/>
                              <a:gd name="T24" fmla="+- 0 6832 6767"/>
                              <a:gd name="T25" fmla="*/ T24 w 186"/>
                              <a:gd name="T26" fmla="+- 0 -587 -1150"/>
                              <a:gd name="T27" fmla="*/ -587 h 824"/>
                              <a:gd name="T28" fmla="+- 0 6845 6767"/>
                              <a:gd name="T29" fmla="*/ T28 w 186"/>
                              <a:gd name="T30" fmla="+- 0 -556 -1150"/>
                              <a:gd name="T31" fmla="*/ -556 h 824"/>
                              <a:gd name="T32" fmla="+- 0 6784 6767"/>
                              <a:gd name="T33" fmla="*/ T32 w 186"/>
                              <a:gd name="T34" fmla="+- 0 -585 -1150"/>
                              <a:gd name="T35" fmla="*/ -585 h 824"/>
                              <a:gd name="T36" fmla="+- 0 6828 6767"/>
                              <a:gd name="T37" fmla="*/ T36 w 186"/>
                              <a:gd name="T38" fmla="+- 0 -486 -1150"/>
                              <a:gd name="T39" fmla="*/ -486 h 824"/>
                              <a:gd name="T40" fmla="+- 0 6854 6767"/>
                              <a:gd name="T41" fmla="*/ T40 w 186"/>
                              <a:gd name="T42" fmla="+- 0 -442 -1150"/>
                              <a:gd name="T43" fmla="*/ -442 h 824"/>
                              <a:gd name="T44" fmla="+- 0 6780 6767"/>
                              <a:gd name="T45" fmla="*/ T44 w 186"/>
                              <a:gd name="T46" fmla="+- 0 -488 -1150"/>
                              <a:gd name="T47" fmla="*/ -488 h 824"/>
                              <a:gd name="T48" fmla="+- 0 6821 6767"/>
                              <a:gd name="T49" fmla="*/ T48 w 186"/>
                              <a:gd name="T50" fmla="+- 0 -398 -1150"/>
                              <a:gd name="T51" fmla="*/ -398 h 824"/>
                              <a:gd name="T52" fmla="+- 0 6862 6767"/>
                              <a:gd name="T53" fmla="*/ T52 w 186"/>
                              <a:gd name="T54" fmla="+- 0 -751 -1150"/>
                              <a:gd name="T55" fmla="*/ -751 h 824"/>
                              <a:gd name="T56" fmla="+- 0 6793 6767"/>
                              <a:gd name="T57" fmla="*/ T56 w 186"/>
                              <a:gd name="T58" fmla="+- 0 -802 -1150"/>
                              <a:gd name="T59" fmla="*/ -802 h 824"/>
                              <a:gd name="T60" fmla="+- 0 6814 6767"/>
                              <a:gd name="T61" fmla="*/ T60 w 186"/>
                              <a:gd name="T62" fmla="+- 0 -734 -1150"/>
                              <a:gd name="T63" fmla="*/ -734 h 824"/>
                              <a:gd name="T64" fmla="+- 0 6862 6767"/>
                              <a:gd name="T65" fmla="*/ T64 w 186"/>
                              <a:gd name="T66" fmla="+- 0 -751 -1150"/>
                              <a:gd name="T67" fmla="*/ -751 h 824"/>
                              <a:gd name="T68" fmla="+- 0 6805 6767"/>
                              <a:gd name="T69" fmla="*/ T68 w 186"/>
                              <a:gd name="T70" fmla="+- 0 -1009 -1150"/>
                              <a:gd name="T71" fmla="*/ -1009 h 824"/>
                              <a:gd name="T72" fmla="+- 0 6807 6767"/>
                              <a:gd name="T73" fmla="*/ T72 w 186"/>
                              <a:gd name="T74" fmla="+- 0 -966 -1150"/>
                              <a:gd name="T75" fmla="*/ -966 h 824"/>
                              <a:gd name="T76" fmla="+- 0 6850 6767"/>
                              <a:gd name="T77" fmla="*/ T76 w 186"/>
                              <a:gd name="T78" fmla="+- 0 -890 -1150"/>
                              <a:gd name="T79" fmla="*/ -890 h 824"/>
                              <a:gd name="T80" fmla="+- 0 6818 6767"/>
                              <a:gd name="T81" fmla="*/ T80 w 186"/>
                              <a:gd name="T82" fmla="+- 0 -895 -1150"/>
                              <a:gd name="T83" fmla="*/ -895 h 824"/>
                              <a:gd name="T84" fmla="+- 0 6816 6767"/>
                              <a:gd name="T85" fmla="*/ T84 w 186"/>
                              <a:gd name="T86" fmla="+- 0 -839 -1150"/>
                              <a:gd name="T87" fmla="*/ -839 h 824"/>
                              <a:gd name="T88" fmla="+- 0 6863 6767"/>
                              <a:gd name="T89" fmla="*/ T88 w 186"/>
                              <a:gd name="T90" fmla="+- 0 -856 -1150"/>
                              <a:gd name="T91" fmla="*/ -856 h 824"/>
                              <a:gd name="T92" fmla="+- 0 6883 6767"/>
                              <a:gd name="T93" fmla="*/ T92 w 186"/>
                              <a:gd name="T94" fmla="+- 0 -558 -1150"/>
                              <a:gd name="T95" fmla="*/ -558 h 824"/>
                              <a:gd name="T96" fmla="+- 0 6854 6767"/>
                              <a:gd name="T97" fmla="*/ T96 w 186"/>
                              <a:gd name="T98" fmla="+- 0 -460 -1150"/>
                              <a:gd name="T99" fmla="*/ -460 h 824"/>
                              <a:gd name="T100" fmla="+- 0 6896 6767"/>
                              <a:gd name="T101" fmla="*/ T100 w 186"/>
                              <a:gd name="T102" fmla="+- 0 -477 -1150"/>
                              <a:gd name="T103" fmla="*/ -477 h 824"/>
                              <a:gd name="T104" fmla="+- 0 6923 6767"/>
                              <a:gd name="T105" fmla="*/ T104 w 186"/>
                              <a:gd name="T106" fmla="+- 0 -559 -1150"/>
                              <a:gd name="T107" fmla="*/ -559 h 824"/>
                              <a:gd name="T108" fmla="+- 0 6913 6767"/>
                              <a:gd name="T109" fmla="*/ T108 w 186"/>
                              <a:gd name="T110" fmla="+- 0 -799 -1150"/>
                              <a:gd name="T111" fmla="*/ -799 h 824"/>
                              <a:gd name="T112" fmla="+- 0 6871 6767"/>
                              <a:gd name="T113" fmla="*/ T112 w 186"/>
                              <a:gd name="T114" fmla="+- 0 -744 -1150"/>
                              <a:gd name="T115" fmla="*/ -744 h 824"/>
                              <a:gd name="T116" fmla="+- 0 6872 6767"/>
                              <a:gd name="T117" fmla="*/ T116 w 186"/>
                              <a:gd name="T118" fmla="+- 0 -665 -1150"/>
                              <a:gd name="T119" fmla="*/ -665 h 824"/>
                              <a:gd name="T120" fmla="+- 0 6905 6767"/>
                              <a:gd name="T121" fmla="*/ T120 w 186"/>
                              <a:gd name="T122" fmla="+- 0 -719 -1150"/>
                              <a:gd name="T123" fmla="*/ -719 h 824"/>
                              <a:gd name="T124" fmla="+- 0 6946 6767"/>
                              <a:gd name="T125" fmla="*/ T124 w 186"/>
                              <a:gd name="T126" fmla="+- 0 -811 -1150"/>
                              <a:gd name="T127" fmla="*/ -811 h 824"/>
                              <a:gd name="T128" fmla="+- 0 6890 6767"/>
                              <a:gd name="T129" fmla="*/ T128 w 186"/>
                              <a:gd name="T130" fmla="+- 0 -992 -1150"/>
                              <a:gd name="T131" fmla="*/ -992 h 824"/>
                              <a:gd name="T132" fmla="+- 0 6861 6767"/>
                              <a:gd name="T133" fmla="*/ T132 w 186"/>
                              <a:gd name="T134" fmla="+- 0 -912 -1150"/>
                              <a:gd name="T135" fmla="*/ -912 h 824"/>
                              <a:gd name="T136" fmla="+- 0 6887 6767"/>
                              <a:gd name="T137" fmla="*/ T136 w 186"/>
                              <a:gd name="T138" fmla="+- 0 -894 -1150"/>
                              <a:gd name="T139" fmla="*/ -894 h 824"/>
                              <a:gd name="T140" fmla="+- 0 6918 6767"/>
                              <a:gd name="T141" fmla="*/ T140 w 186"/>
                              <a:gd name="T142" fmla="+- 0 -971 -1150"/>
                              <a:gd name="T143" fmla="*/ -971 h 824"/>
                              <a:gd name="T144" fmla="+- 0 6924 6767"/>
                              <a:gd name="T145" fmla="*/ T144 w 186"/>
                              <a:gd name="T146" fmla="+- 0 -697 -1150"/>
                              <a:gd name="T147" fmla="*/ -697 h 824"/>
                              <a:gd name="T148" fmla="+- 0 6877 6767"/>
                              <a:gd name="T149" fmla="*/ T148 w 186"/>
                              <a:gd name="T150" fmla="+- 0 -648 -1150"/>
                              <a:gd name="T151" fmla="*/ -648 h 824"/>
                              <a:gd name="T152" fmla="+- 0 6870 6767"/>
                              <a:gd name="T153" fmla="*/ T152 w 186"/>
                              <a:gd name="T154" fmla="+- 0 -553 -1150"/>
                              <a:gd name="T155" fmla="*/ -553 h 824"/>
                              <a:gd name="T156" fmla="+- 0 6907 6767"/>
                              <a:gd name="T157" fmla="*/ T156 w 186"/>
                              <a:gd name="T158" fmla="+- 0 -613 -1150"/>
                              <a:gd name="T159" fmla="*/ -613 h 824"/>
                              <a:gd name="T160" fmla="+- 0 6948 6767"/>
                              <a:gd name="T161" fmla="*/ T160 w 186"/>
                              <a:gd name="T162" fmla="+- 0 -705 -1150"/>
                              <a:gd name="T163" fmla="*/ -705 h 824"/>
                              <a:gd name="T164" fmla="+- 0 6891 6767"/>
                              <a:gd name="T165" fmla="*/ T164 w 186"/>
                              <a:gd name="T166" fmla="+- 0 -887 -1150"/>
                              <a:gd name="T167" fmla="*/ -887 h 824"/>
                              <a:gd name="T168" fmla="+- 0 6862 6767"/>
                              <a:gd name="T169" fmla="*/ T168 w 186"/>
                              <a:gd name="T170" fmla="+- 0 -807 -1150"/>
                              <a:gd name="T171" fmla="*/ -807 h 824"/>
                              <a:gd name="T172" fmla="+- 0 6888 6767"/>
                              <a:gd name="T173" fmla="*/ T172 w 186"/>
                              <a:gd name="T174" fmla="+- 0 -789 -1150"/>
                              <a:gd name="T175" fmla="*/ -789 h 824"/>
                              <a:gd name="T176" fmla="+- 0 6925 6767"/>
                              <a:gd name="T177" fmla="*/ T176 w 186"/>
                              <a:gd name="T178" fmla="+- 0 -880 -1150"/>
                              <a:gd name="T179" fmla="*/ -880 h 824"/>
                              <a:gd name="T180" fmla="+- 0 6908 6767"/>
                              <a:gd name="T181" fmla="*/ T180 w 186"/>
                              <a:gd name="T182" fmla="+- 0 -1122 -1150"/>
                              <a:gd name="T183" fmla="*/ -1122 h 824"/>
                              <a:gd name="T184" fmla="+- 0 6872 6767"/>
                              <a:gd name="T185" fmla="*/ T184 w 186"/>
                              <a:gd name="T186" fmla="+- 0 -1064 -1150"/>
                              <a:gd name="T187" fmla="*/ -1064 h 824"/>
                              <a:gd name="T188" fmla="+- 0 6885 6767"/>
                              <a:gd name="T189" fmla="*/ T188 w 186"/>
                              <a:gd name="T190" fmla="+- 0 -1006 -1150"/>
                              <a:gd name="T191" fmla="*/ -1006 h 824"/>
                              <a:gd name="T192" fmla="+- 0 6915 6767"/>
                              <a:gd name="T193" fmla="*/ T192 w 186"/>
                              <a:gd name="T194" fmla="+- 0 -1073 -1150"/>
                              <a:gd name="T195" fmla="*/ -1073 h 824"/>
                              <a:gd name="T196" fmla="+- 0 6944 6767"/>
                              <a:gd name="T197" fmla="*/ T196 w 186"/>
                              <a:gd name="T198" fmla="+- 0 -493 -1150"/>
                              <a:gd name="T199" fmla="*/ -493 h 824"/>
                              <a:gd name="T200" fmla="+- 0 6899 6767"/>
                              <a:gd name="T201" fmla="*/ T200 w 186"/>
                              <a:gd name="T202" fmla="+- 0 -474 -1150"/>
                              <a:gd name="T203" fmla="*/ -474 h 824"/>
                              <a:gd name="T204" fmla="+- 0 6869 6767"/>
                              <a:gd name="T205" fmla="*/ T204 w 186"/>
                              <a:gd name="T206" fmla="+- 0 -423 -1150"/>
                              <a:gd name="T207" fmla="*/ -423 h 824"/>
                              <a:gd name="T208" fmla="+- 0 6854 6767"/>
                              <a:gd name="T209" fmla="*/ T208 w 186"/>
                              <a:gd name="T210" fmla="+- 0 -327 -1150"/>
                              <a:gd name="T211" fmla="*/ -327 h 824"/>
                              <a:gd name="T212" fmla="+- 0 6886 6767"/>
                              <a:gd name="T213" fmla="*/ T212 w 186"/>
                              <a:gd name="T214" fmla="+- 0 -349 -1150"/>
                              <a:gd name="T215" fmla="*/ -349 h 824"/>
                              <a:gd name="T216" fmla="+- 0 6916 6767"/>
                              <a:gd name="T217" fmla="*/ T216 w 186"/>
                              <a:gd name="T218" fmla="+- 0 -438 -1150"/>
                              <a:gd name="T219" fmla="*/ -438 h 824"/>
                              <a:gd name="T220" fmla="+- 0 6952 6767"/>
                              <a:gd name="T221" fmla="*/ T220 w 186"/>
                              <a:gd name="T222" fmla="+- 0 -495 -1150"/>
                              <a:gd name="T223" fmla="*/ -495 h 8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86" h="824">
                                <a:moveTo>
                                  <a:pt x="86" y="156"/>
                                </a:moveTo>
                                <a:lnTo>
                                  <a:pt x="80" y="65"/>
                                </a:lnTo>
                                <a:lnTo>
                                  <a:pt x="73" y="56"/>
                                </a:lnTo>
                                <a:lnTo>
                                  <a:pt x="58" y="36"/>
                                </a:lnTo>
                                <a:lnTo>
                                  <a:pt x="49" y="27"/>
                                </a:lnTo>
                                <a:lnTo>
                                  <a:pt x="45" y="23"/>
                                </a:lnTo>
                                <a:lnTo>
                                  <a:pt x="40" y="18"/>
                                </a:lnTo>
                                <a:lnTo>
                                  <a:pt x="34" y="15"/>
                                </a:lnTo>
                                <a:lnTo>
                                  <a:pt x="29" y="11"/>
                                </a:lnTo>
                                <a:lnTo>
                                  <a:pt x="22" y="8"/>
                                </a:lnTo>
                                <a:lnTo>
                                  <a:pt x="16" y="5"/>
                                </a:lnTo>
                                <a:lnTo>
                                  <a:pt x="8" y="3"/>
                                </a:lnTo>
                                <a:lnTo>
                                  <a:pt x="0" y="0"/>
                                </a:lnTo>
                                <a:lnTo>
                                  <a:pt x="4" y="4"/>
                                </a:lnTo>
                                <a:lnTo>
                                  <a:pt x="8" y="8"/>
                                </a:lnTo>
                                <a:lnTo>
                                  <a:pt x="14" y="18"/>
                                </a:lnTo>
                                <a:lnTo>
                                  <a:pt x="19" y="29"/>
                                </a:lnTo>
                                <a:lnTo>
                                  <a:pt x="24" y="40"/>
                                </a:lnTo>
                                <a:lnTo>
                                  <a:pt x="32" y="65"/>
                                </a:lnTo>
                                <a:lnTo>
                                  <a:pt x="39" y="90"/>
                                </a:lnTo>
                                <a:lnTo>
                                  <a:pt x="42" y="103"/>
                                </a:lnTo>
                                <a:lnTo>
                                  <a:pt x="46" y="115"/>
                                </a:lnTo>
                                <a:lnTo>
                                  <a:pt x="50" y="126"/>
                                </a:lnTo>
                                <a:lnTo>
                                  <a:pt x="55" y="136"/>
                                </a:lnTo>
                                <a:lnTo>
                                  <a:pt x="58" y="140"/>
                                </a:lnTo>
                                <a:lnTo>
                                  <a:pt x="61" y="144"/>
                                </a:lnTo>
                                <a:lnTo>
                                  <a:pt x="67" y="152"/>
                                </a:lnTo>
                                <a:lnTo>
                                  <a:pt x="71" y="155"/>
                                </a:lnTo>
                                <a:lnTo>
                                  <a:pt x="74" y="158"/>
                                </a:lnTo>
                                <a:lnTo>
                                  <a:pt x="78" y="160"/>
                                </a:lnTo>
                                <a:lnTo>
                                  <a:pt x="83" y="161"/>
                                </a:lnTo>
                                <a:lnTo>
                                  <a:pt x="86" y="156"/>
                                </a:lnTo>
                                <a:close/>
                                <a:moveTo>
                                  <a:pt x="92" y="505"/>
                                </a:moveTo>
                                <a:lnTo>
                                  <a:pt x="85" y="496"/>
                                </a:lnTo>
                                <a:lnTo>
                                  <a:pt x="77" y="487"/>
                                </a:lnTo>
                                <a:lnTo>
                                  <a:pt x="68" y="480"/>
                                </a:lnTo>
                                <a:lnTo>
                                  <a:pt x="58" y="472"/>
                                </a:lnTo>
                                <a:lnTo>
                                  <a:pt x="47" y="466"/>
                                </a:lnTo>
                                <a:lnTo>
                                  <a:pt x="36" y="460"/>
                                </a:lnTo>
                                <a:lnTo>
                                  <a:pt x="24" y="455"/>
                                </a:lnTo>
                                <a:lnTo>
                                  <a:pt x="11" y="450"/>
                                </a:lnTo>
                                <a:lnTo>
                                  <a:pt x="17" y="458"/>
                                </a:lnTo>
                                <a:lnTo>
                                  <a:pt x="21" y="466"/>
                                </a:lnTo>
                                <a:lnTo>
                                  <a:pt x="25" y="474"/>
                                </a:lnTo>
                                <a:lnTo>
                                  <a:pt x="30" y="484"/>
                                </a:lnTo>
                                <a:lnTo>
                                  <a:pt x="45" y="522"/>
                                </a:lnTo>
                                <a:lnTo>
                                  <a:pt x="52" y="540"/>
                                </a:lnTo>
                                <a:lnTo>
                                  <a:pt x="60" y="557"/>
                                </a:lnTo>
                                <a:lnTo>
                                  <a:pt x="65" y="563"/>
                                </a:lnTo>
                                <a:lnTo>
                                  <a:pt x="70" y="570"/>
                                </a:lnTo>
                                <a:lnTo>
                                  <a:pt x="75" y="575"/>
                                </a:lnTo>
                                <a:lnTo>
                                  <a:pt x="81" y="579"/>
                                </a:lnTo>
                                <a:lnTo>
                                  <a:pt x="92" y="505"/>
                                </a:lnTo>
                                <a:close/>
                                <a:moveTo>
                                  <a:pt x="93" y="612"/>
                                </a:moveTo>
                                <a:lnTo>
                                  <a:pt x="86" y="603"/>
                                </a:lnTo>
                                <a:lnTo>
                                  <a:pt x="78" y="594"/>
                                </a:lnTo>
                                <a:lnTo>
                                  <a:pt x="69" y="587"/>
                                </a:lnTo>
                                <a:lnTo>
                                  <a:pt x="58" y="580"/>
                                </a:lnTo>
                                <a:lnTo>
                                  <a:pt x="48" y="573"/>
                                </a:lnTo>
                                <a:lnTo>
                                  <a:pt x="37" y="567"/>
                                </a:lnTo>
                                <a:lnTo>
                                  <a:pt x="25" y="562"/>
                                </a:lnTo>
                                <a:lnTo>
                                  <a:pt x="12" y="557"/>
                                </a:lnTo>
                                <a:lnTo>
                                  <a:pt x="17" y="565"/>
                                </a:lnTo>
                                <a:lnTo>
                                  <a:pt x="22" y="573"/>
                                </a:lnTo>
                                <a:lnTo>
                                  <a:pt x="26" y="583"/>
                                </a:lnTo>
                                <a:lnTo>
                                  <a:pt x="30" y="591"/>
                                </a:lnTo>
                                <a:lnTo>
                                  <a:pt x="38" y="611"/>
                                </a:lnTo>
                                <a:lnTo>
                                  <a:pt x="45" y="630"/>
                                </a:lnTo>
                                <a:lnTo>
                                  <a:pt x="53" y="648"/>
                                </a:lnTo>
                                <a:lnTo>
                                  <a:pt x="61" y="664"/>
                                </a:lnTo>
                                <a:lnTo>
                                  <a:pt x="66" y="672"/>
                                </a:lnTo>
                                <a:lnTo>
                                  <a:pt x="70" y="678"/>
                                </a:lnTo>
                                <a:lnTo>
                                  <a:pt x="76" y="683"/>
                                </a:lnTo>
                                <a:lnTo>
                                  <a:pt x="82" y="686"/>
                                </a:lnTo>
                                <a:lnTo>
                                  <a:pt x="93" y="612"/>
                                </a:lnTo>
                                <a:close/>
                                <a:moveTo>
                                  <a:pt x="95" y="717"/>
                                </a:moveTo>
                                <a:lnTo>
                                  <a:pt x="87" y="708"/>
                                </a:lnTo>
                                <a:lnTo>
                                  <a:pt x="79" y="699"/>
                                </a:lnTo>
                                <a:lnTo>
                                  <a:pt x="70" y="691"/>
                                </a:lnTo>
                                <a:lnTo>
                                  <a:pt x="60" y="684"/>
                                </a:lnTo>
                                <a:lnTo>
                                  <a:pt x="49" y="677"/>
                                </a:lnTo>
                                <a:lnTo>
                                  <a:pt x="38" y="672"/>
                                </a:lnTo>
                                <a:lnTo>
                                  <a:pt x="26" y="666"/>
                                </a:lnTo>
                                <a:lnTo>
                                  <a:pt x="13" y="662"/>
                                </a:lnTo>
                                <a:lnTo>
                                  <a:pt x="19" y="669"/>
                                </a:lnTo>
                                <a:lnTo>
                                  <a:pt x="24" y="678"/>
                                </a:lnTo>
                                <a:lnTo>
                                  <a:pt x="28" y="686"/>
                                </a:lnTo>
                                <a:lnTo>
                                  <a:pt x="32" y="696"/>
                                </a:lnTo>
                                <a:lnTo>
                                  <a:pt x="40" y="715"/>
                                </a:lnTo>
                                <a:lnTo>
                                  <a:pt x="47" y="734"/>
                                </a:lnTo>
                                <a:lnTo>
                                  <a:pt x="54" y="752"/>
                                </a:lnTo>
                                <a:lnTo>
                                  <a:pt x="62" y="768"/>
                                </a:lnTo>
                                <a:lnTo>
                                  <a:pt x="66" y="775"/>
                                </a:lnTo>
                                <a:lnTo>
                                  <a:pt x="72" y="781"/>
                                </a:lnTo>
                                <a:lnTo>
                                  <a:pt x="77" y="786"/>
                                </a:lnTo>
                                <a:lnTo>
                                  <a:pt x="83" y="791"/>
                                </a:lnTo>
                                <a:lnTo>
                                  <a:pt x="95" y="717"/>
                                </a:lnTo>
                                <a:close/>
                                <a:moveTo>
                                  <a:pt x="95" y="399"/>
                                </a:moveTo>
                                <a:lnTo>
                                  <a:pt x="87" y="389"/>
                                </a:lnTo>
                                <a:lnTo>
                                  <a:pt x="79" y="381"/>
                                </a:lnTo>
                                <a:lnTo>
                                  <a:pt x="70" y="373"/>
                                </a:lnTo>
                                <a:lnTo>
                                  <a:pt x="60" y="366"/>
                                </a:lnTo>
                                <a:lnTo>
                                  <a:pt x="49" y="359"/>
                                </a:lnTo>
                                <a:lnTo>
                                  <a:pt x="38" y="353"/>
                                </a:lnTo>
                                <a:lnTo>
                                  <a:pt x="26" y="348"/>
                                </a:lnTo>
                                <a:lnTo>
                                  <a:pt x="13" y="343"/>
                                </a:lnTo>
                                <a:lnTo>
                                  <a:pt x="19" y="351"/>
                                </a:lnTo>
                                <a:lnTo>
                                  <a:pt x="24" y="360"/>
                                </a:lnTo>
                                <a:lnTo>
                                  <a:pt x="28" y="368"/>
                                </a:lnTo>
                                <a:lnTo>
                                  <a:pt x="32" y="378"/>
                                </a:lnTo>
                                <a:lnTo>
                                  <a:pt x="40" y="397"/>
                                </a:lnTo>
                                <a:lnTo>
                                  <a:pt x="47" y="416"/>
                                </a:lnTo>
                                <a:lnTo>
                                  <a:pt x="54" y="434"/>
                                </a:lnTo>
                                <a:lnTo>
                                  <a:pt x="62" y="450"/>
                                </a:lnTo>
                                <a:lnTo>
                                  <a:pt x="66" y="457"/>
                                </a:lnTo>
                                <a:lnTo>
                                  <a:pt x="72" y="463"/>
                                </a:lnTo>
                                <a:lnTo>
                                  <a:pt x="77" y="468"/>
                                </a:lnTo>
                                <a:lnTo>
                                  <a:pt x="83" y="473"/>
                                </a:lnTo>
                                <a:lnTo>
                                  <a:pt x="95" y="399"/>
                                </a:lnTo>
                                <a:close/>
                                <a:moveTo>
                                  <a:pt x="95" y="186"/>
                                </a:moveTo>
                                <a:lnTo>
                                  <a:pt x="87" y="177"/>
                                </a:lnTo>
                                <a:lnTo>
                                  <a:pt x="79" y="168"/>
                                </a:lnTo>
                                <a:lnTo>
                                  <a:pt x="70" y="161"/>
                                </a:lnTo>
                                <a:lnTo>
                                  <a:pt x="60" y="153"/>
                                </a:lnTo>
                                <a:lnTo>
                                  <a:pt x="49" y="147"/>
                                </a:lnTo>
                                <a:lnTo>
                                  <a:pt x="38" y="141"/>
                                </a:lnTo>
                                <a:lnTo>
                                  <a:pt x="26" y="136"/>
                                </a:lnTo>
                                <a:lnTo>
                                  <a:pt x="13" y="131"/>
                                </a:lnTo>
                                <a:lnTo>
                                  <a:pt x="19" y="139"/>
                                </a:lnTo>
                                <a:lnTo>
                                  <a:pt x="24" y="147"/>
                                </a:lnTo>
                                <a:lnTo>
                                  <a:pt x="28" y="156"/>
                                </a:lnTo>
                                <a:lnTo>
                                  <a:pt x="32" y="165"/>
                                </a:lnTo>
                                <a:lnTo>
                                  <a:pt x="40" y="184"/>
                                </a:lnTo>
                                <a:lnTo>
                                  <a:pt x="47" y="204"/>
                                </a:lnTo>
                                <a:lnTo>
                                  <a:pt x="54" y="222"/>
                                </a:lnTo>
                                <a:lnTo>
                                  <a:pt x="62" y="238"/>
                                </a:lnTo>
                                <a:lnTo>
                                  <a:pt x="66" y="245"/>
                                </a:lnTo>
                                <a:lnTo>
                                  <a:pt x="72" y="251"/>
                                </a:lnTo>
                                <a:lnTo>
                                  <a:pt x="77" y="256"/>
                                </a:lnTo>
                                <a:lnTo>
                                  <a:pt x="83" y="260"/>
                                </a:lnTo>
                                <a:lnTo>
                                  <a:pt x="95" y="186"/>
                                </a:lnTo>
                                <a:close/>
                                <a:moveTo>
                                  <a:pt x="96" y="294"/>
                                </a:moveTo>
                                <a:lnTo>
                                  <a:pt x="89" y="284"/>
                                </a:lnTo>
                                <a:lnTo>
                                  <a:pt x="81" y="276"/>
                                </a:lnTo>
                                <a:lnTo>
                                  <a:pt x="71" y="268"/>
                                </a:lnTo>
                                <a:lnTo>
                                  <a:pt x="62" y="261"/>
                                </a:lnTo>
                                <a:lnTo>
                                  <a:pt x="51" y="255"/>
                                </a:lnTo>
                                <a:lnTo>
                                  <a:pt x="40" y="248"/>
                                </a:lnTo>
                                <a:lnTo>
                                  <a:pt x="28" y="243"/>
                                </a:lnTo>
                                <a:lnTo>
                                  <a:pt x="15" y="238"/>
                                </a:lnTo>
                                <a:lnTo>
                                  <a:pt x="20" y="246"/>
                                </a:lnTo>
                                <a:lnTo>
                                  <a:pt x="25" y="255"/>
                                </a:lnTo>
                                <a:lnTo>
                                  <a:pt x="41" y="292"/>
                                </a:lnTo>
                                <a:lnTo>
                                  <a:pt x="49" y="311"/>
                                </a:lnTo>
                                <a:lnTo>
                                  <a:pt x="56" y="329"/>
                                </a:lnTo>
                                <a:lnTo>
                                  <a:pt x="64" y="345"/>
                                </a:lnTo>
                                <a:lnTo>
                                  <a:pt x="68" y="353"/>
                                </a:lnTo>
                                <a:lnTo>
                                  <a:pt x="74" y="359"/>
                                </a:lnTo>
                                <a:lnTo>
                                  <a:pt x="78" y="364"/>
                                </a:lnTo>
                                <a:lnTo>
                                  <a:pt x="85" y="368"/>
                                </a:lnTo>
                                <a:lnTo>
                                  <a:pt x="96" y="294"/>
                                </a:lnTo>
                                <a:close/>
                                <a:moveTo>
                                  <a:pt x="178" y="552"/>
                                </a:moveTo>
                                <a:lnTo>
                                  <a:pt x="165" y="556"/>
                                </a:lnTo>
                                <a:lnTo>
                                  <a:pt x="155" y="560"/>
                                </a:lnTo>
                                <a:lnTo>
                                  <a:pt x="145" y="565"/>
                                </a:lnTo>
                                <a:lnTo>
                                  <a:pt x="136" y="571"/>
                                </a:lnTo>
                                <a:lnTo>
                                  <a:pt x="129" y="577"/>
                                </a:lnTo>
                                <a:lnTo>
                                  <a:pt x="116" y="592"/>
                                </a:lnTo>
                                <a:lnTo>
                                  <a:pt x="111" y="601"/>
                                </a:lnTo>
                                <a:lnTo>
                                  <a:pt x="107" y="609"/>
                                </a:lnTo>
                                <a:lnTo>
                                  <a:pt x="104" y="619"/>
                                </a:lnTo>
                                <a:lnTo>
                                  <a:pt x="100" y="629"/>
                                </a:lnTo>
                                <a:lnTo>
                                  <a:pt x="98" y="640"/>
                                </a:lnTo>
                                <a:lnTo>
                                  <a:pt x="92" y="664"/>
                                </a:lnTo>
                                <a:lnTo>
                                  <a:pt x="87" y="690"/>
                                </a:lnTo>
                                <a:lnTo>
                                  <a:pt x="97" y="711"/>
                                </a:lnTo>
                                <a:lnTo>
                                  <a:pt x="100" y="704"/>
                                </a:lnTo>
                                <a:lnTo>
                                  <a:pt x="104" y="698"/>
                                </a:lnTo>
                                <a:lnTo>
                                  <a:pt x="114" y="687"/>
                                </a:lnTo>
                                <a:lnTo>
                                  <a:pt x="119" y="682"/>
                                </a:lnTo>
                                <a:lnTo>
                                  <a:pt x="124" y="678"/>
                                </a:lnTo>
                                <a:lnTo>
                                  <a:pt x="129" y="673"/>
                                </a:lnTo>
                                <a:lnTo>
                                  <a:pt x="135" y="670"/>
                                </a:lnTo>
                                <a:lnTo>
                                  <a:pt x="136" y="653"/>
                                </a:lnTo>
                                <a:lnTo>
                                  <a:pt x="138" y="644"/>
                                </a:lnTo>
                                <a:lnTo>
                                  <a:pt x="140" y="636"/>
                                </a:lnTo>
                                <a:lnTo>
                                  <a:pt x="144" y="621"/>
                                </a:lnTo>
                                <a:lnTo>
                                  <a:pt x="149" y="606"/>
                                </a:lnTo>
                                <a:lnTo>
                                  <a:pt x="156" y="591"/>
                                </a:lnTo>
                                <a:lnTo>
                                  <a:pt x="163" y="578"/>
                                </a:lnTo>
                                <a:lnTo>
                                  <a:pt x="170" y="565"/>
                                </a:lnTo>
                                <a:lnTo>
                                  <a:pt x="178" y="552"/>
                                </a:lnTo>
                                <a:close/>
                                <a:moveTo>
                                  <a:pt x="179" y="339"/>
                                </a:moveTo>
                                <a:lnTo>
                                  <a:pt x="166" y="343"/>
                                </a:lnTo>
                                <a:lnTo>
                                  <a:pt x="156" y="346"/>
                                </a:lnTo>
                                <a:lnTo>
                                  <a:pt x="146" y="351"/>
                                </a:lnTo>
                                <a:lnTo>
                                  <a:pt x="137" y="358"/>
                                </a:lnTo>
                                <a:lnTo>
                                  <a:pt x="130" y="364"/>
                                </a:lnTo>
                                <a:lnTo>
                                  <a:pt x="123" y="371"/>
                                </a:lnTo>
                                <a:lnTo>
                                  <a:pt x="117" y="379"/>
                                </a:lnTo>
                                <a:lnTo>
                                  <a:pt x="112" y="387"/>
                                </a:lnTo>
                                <a:lnTo>
                                  <a:pt x="108" y="396"/>
                                </a:lnTo>
                                <a:lnTo>
                                  <a:pt x="104" y="406"/>
                                </a:lnTo>
                                <a:lnTo>
                                  <a:pt x="101" y="416"/>
                                </a:lnTo>
                                <a:lnTo>
                                  <a:pt x="99" y="427"/>
                                </a:lnTo>
                                <a:lnTo>
                                  <a:pt x="93" y="450"/>
                                </a:lnTo>
                                <a:lnTo>
                                  <a:pt x="88" y="476"/>
                                </a:lnTo>
                                <a:lnTo>
                                  <a:pt x="98" y="497"/>
                                </a:lnTo>
                                <a:lnTo>
                                  <a:pt x="101" y="491"/>
                                </a:lnTo>
                                <a:lnTo>
                                  <a:pt x="105" y="485"/>
                                </a:lnTo>
                                <a:lnTo>
                                  <a:pt x="110" y="479"/>
                                </a:lnTo>
                                <a:lnTo>
                                  <a:pt x="115" y="473"/>
                                </a:lnTo>
                                <a:lnTo>
                                  <a:pt x="119" y="468"/>
                                </a:lnTo>
                                <a:lnTo>
                                  <a:pt x="125" y="464"/>
                                </a:lnTo>
                                <a:lnTo>
                                  <a:pt x="130" y="460"/>
                                </a:lnTo>
                                <a:lnTo>
                                  <a:pt x="136" y="457"/>
                                </a:lnTo>
                                <a:lnTo>
                                  <a:pt x="138" y="431"/>
                                </a:lnTo>
                                <a:lnTo>
                                  <a:pt x="140" y="423"/>
                                </a:lnTo>
                                <a:lnTo>
                                  <a:pt x="144" y="407"/>
                                </a:lnTo>
                                <a:lnTo>
                                  <a:pt x="150" y="392"/>
                                </a:lnTo>
                                <a:lnTo>
                                  <a:pt x="156" y="378"/>
                                </a:lnTo>
                                <a:lnTo>
                                  <a:pt x="163" y="365"/>
                                </a:lnTo>
                                <a:lnTo>
                                  <a:pt x="171" y="351"/>
                                </a:lnTo>
                                <a:lnTo>
                                  <a:pt x="179" y="339"/>
                                </a:lnTo>
                                <a:close/>
                                <a:moveTo>
                                  <a:pt x="180" y="126"/>
                                </a:moveTo>
                                <a:lnTo>
                                  <a:pt x="167" y="130"/>
                                </a:lnTo>
                                <a:lnTo>
                                  <a:pt x="156" y="134"/>
                                </a:lnTo>
                                <a:lnTo>
                                  <a:pt x="146" y="139"/>
                                </a:lnTo>
                                <a:lnTo>
                                  <a:pt x="138" y="144"/>
                                </a:lnTo>
                                <a:lnTo>
                                  <a:pt x="131" y="151"/>
                                </a:lnTo>
                                <a:lnTo>
                                  <a:pt x="123" y="158"/>
                                </a:lnTo>
                                <a:lnTo>
                                  <a:pt x="118" y="166"/>
                                </a:lnTo>
                                <a:lnTo>
                                  <a:pt x="113" y="174"/>
                                </a:lnTo>
                                <a:lnTo>
                                  <a:pt x="109" y="183"/>
                                </a:lnTo>
                                <a:lnTo>
                                  <a:pt x="105" y="193"/>
                                </a:lnTo>
                                <a:lnTo>
                                  <a:pt x="102" y="203"/>
                                </a:lnTo>
                                <a:lnTo>
                                  <a:pt x="99" y="214"/>
                                </a:lnTo>
                                <a:lnTo>
                                  <a:pt x="94" y="238"/>
                                </a:lnTo>
                                <a:lnTo>
                                  <a:pt x="89" y="263"/>
                                </a:lnTo>
                                <a:lnTo>
                                  <a:pt x="99" y="285"/>
                                </a:lnTo>
                                <a:lnTo>
                                  <a:pt x="102" y="278"/>
                                </a:lnTo>
                                <a:lnTo>
                                  <a:pt x="106" y="272"/>
                                </a:lnTo>
                                <a:lnTo>
                                  <a:pt x="110" y="266"/>
                                </a:lnTo>
                                <a:lnTo>
                                  <a:pt x="115" y="261"/>
                                </a:lnTo>
                                <a:lnTo>
                                  <a:pt x="120" y="256"/>
                                </a:lnTo>
                                <a:lnTo>
                                  <a:pt x="126" y="251"/>
                                </a:lnTo>
                                <a:lnTo>
                                  <a:pt x="131" y="247"/>
                                </a:lnTo>
                                <a:lnTo>
                                  <a:pt x="136" y="244"/>
                                </a:lnTo>
                                <a:lnTo>
                                  <a:pt x="139" y="218"/>
                                </a:lnTo>
                                <a:lnTo>
                                  <a:pt x="140" y="210"/>
                                </a:lnTo>
                                <a:lnTo>
                                  <a:pt x="145" y="194"/>
                                </a:lnTo>
                                <a:lnTo>
                                  <a:pt x="151" y="179"/>
                                </a:lnTo>
                                <a:lnTo>
                                  <a:pt x="157" y="165"/>
                                </a:lnTo>
                                <a:lnTo>
                                  <a:pt x="164" y="151"/>
                                </a:lnTo>
                                <a:lnTo>
                                  <a:pt x="172" y="138"/>
                                </a:lnTo>
                                <a:lnTo>
                                  <a:pt x="180" y="126"/>
                                </a:lnTo>
                                <a:close/>
                                <a:moveTo>
                                  <a:pt x="181" y="445"/>
                                </a:moveTo>
                                <a:lnTo>
                                  <a:pt x="168" y="448"/>
                                </a:lnTo>
                                <a:lnTo>
                                  <a:pt x="157" y="453"/>
                                </a:lnTo>
                                <a:lnTo>
                                  <a:pt x="147" y="458"/>
                                </a:lnTo>
                                <a:lnTo>
                                  <a:pt x="139" y="463"/>
                                </a:lnTo>
                                <a:lnTo>
                                  <a:pt x="131" y="470"/>
                                </a:lnTo>
                                <a:lnTo>
                                  <a:pt x="124" y="477"/>
                                </a:lnTo>
                                <a:lnTo>
                                  <a:pt x="119" y="484"/>
                                </a:lnTo>
                                <a:lnTo>
                                  <a:pt x="114" y="493"/>
                                </a:lnTo>
                                <a:lnTo>
                                  <a:pt x="110" y="502"/>
                                </a:lnTo>
                                <a:lnTo>
                                  <a:pt x="106" y="512"/>
                                </a:lnTo>
                                <a:lnTo>
                                  <a:pt x="103" y="522"/>
                                </a:lnTo>
                                <a:lnTo>
                                  <a:pt x="100" y="533"/>
                                </a:lnTo>
                                <a:lnTo>
                                  <a:pt x="95" y="557"/>
                                </a:lnTo>
                                <a:lnTo>
                                  <a:pt x="90" y="582"/>
                                </a:lnTo>
                                <a:lnTo>
                                  <a:pt x="99" y="604"/>
                                </a:lnTo>
                                <a:lnTo>
                                  <a:pt x="103" y="597"/>
                                </a:lnTo>
                                <a:lnTo>
                                  <a:pt x="111" y="585"/>
                                </a:lnTo>
                                <a:lnTo>
                                  <a:pt x="115" y="580"/>
                                </a:lnTo>
                                <a:lnTo>
                                  <a:pt x="121" y="575"/>
                                </a:lnTo>
                                <a:lnTo>
                                  <a:pt x="126" y="570"/>
                                </a:lnTo>
                                <a:lnTo>
                                  <a:pt x="132" y="566"/>
                                </a:lnTo>
                                <a:lnTo>
                                  <a:pt x="137" y="563"/>
                                </a:lnTo>
                                <a:lnTo>
                                  <a:pt x="140" y="537"/>
                                </a:lnTo>
                                <a:lnTo>
                                  <a:pt x="141" y="529"/>
                                </a:lnTo>
                                <a:lnTo>
                                  <a:pt x="146" y="513"/>
                                </a:lnTo>
                                <a:lnTo>
                                  <a:pt x="152" y="498"/>
                                </a:lnTo>
                                <a:lnTo>
                                  <a:pt x="158" y="484"/>
                                </a:lnTo>
                                <a:lnTo>
                                  <a:pt x="165" y="470"/>
                                </a:lnTo>
                                <a:lnTo>
                                  <a:pt x="173" y="457"/>
                                </a:lnTo>
                                <a:lnTo>
                                  <a:pt x="181" y="445"/>
                                </a:lnTo>
                                <a:close/>
                                <a:moveTo>
                                  <a:pt x="181" y="232"/>
                                </a:moveTo>
                                <a:lnTo>
                                  <a:pt x="168" y="235"/>
                                </a:lnTo>
                                <a:lnTo>
                                  <a:pt x="157" y="239"/>
                                </a:lnTo>
                                <a:lnTo>
                                  <a:pt x="147" y="244"/>
                                </a:lnTo>
                                <a:lnTo>
                                  <a:pt x="139" y="250"/>
                                </a:lnTo>
                                <a:lnTo>
                                  <a:pt x="131" y="256"/>
                                </a:lnTo>
                                <a:lnTo>
                                  <a:pt x="124" y="263"/>
                                </a:lnTo>
                                <a:lnTo>
                                  <a:pt x="119" y="271"/>
                                </a:lnTo>
                                <a:lnTo>
                                  <a:pt x="114" y="279"/>
                                </a:lnTo>
                                <a:lnTo>
                                  <a:pt x="110" y="289"/>
                                </a:lnTo>
                                <a:lnTo>
                                  <a:pt x="106" y="298"/>
                                </a:lnTo>
                                <a:lnTo>
                                  <a:pt x="103" y="309"/>
                                </a:lnTo>
                                <a:lnTo>
                                  <a:pt x="100" y="319"/>
                                </a:lnTo>
                                <a:lnTo>
                                  <a:pt x="95" y="343"/>
                                </a:lnTo>
                                <a:lnTo>
                                  <a:pt x="90" y="369"/>
                                </a:lnTo>
                                <a:lnTo>
                                  <a:pt x="99" y="390"/>
                                </a:lnTo>
                                <a:lnTo>
                                  <a:pt x="103" y="384"/>
                                </a:lnTo>
                                <a:lnTo>
                                  <a:pt x="107" y="377"/>
                                </a:lnTo>
                                <a:lnTo>
                                  <a:pt x="111" y="371"/>
                                </a:lnTo>
                                <a:lnTo>
                                  <a:pt x="115" y="366"/>
                                </a:lnTo>
                                <a:lnTo>
                                  <a:pt x="121" y="361"/>
                                </a:lnTo>
                                <a:lnTo>
                                  <a:pt x="126" y="356"/>
                                </a:lnTo>
                                <a:lnTo>
                                  <a:pt x="137" y="349"/>
                                </a:lnTo>
                                <a:lnTo>
                                  <a:pt x="140" y="323"/>
                                </a:lnTo>
                                <a:lnTo>
                                  <a:pt x="141" y="315"/>
                                </a:lnTo>
                                <a:lnTo>
                                  <a:pt x="146" y="299"/>
                                </a:lnTo>
                                <a:lnTo>
                                  <a:pt x="152" y="284"/>
                                </a:lnTo>
                                <a:lnTo>
                                  <a:pt x="158" y="270"/>
                                </a:lnTo>
                                <a:lnTo>
                                  <a:pt x="165" y="256"/>
                                </a:lnTo>
                                <a:lnTo>
                                  <a:pt x="181" y="232"/>
                                </a:lnTo>
                                <a:close/>
                                <a:moveTo>
                                  <a:pt x="183" y="9"/>
                                </a:moveTo>
                                <a:lnTo>
                                  <a:pt x="170" y="13"/>
                                </a:lnTo>
                                <a:lnTo>
                                  <a:pt x="160" y="17"/>
                                </a:lnTo>
                                <a:lnTo>
                                  <a:pt x="149" y="22"/>
                                </a:lnTo>
                                <a:lnTo>
                                  <a:pt x="141" y="28"/>
                                </a:lnTo>
                                <a:lnTo>
                                  <a:pt x="133" y="34"/>
                                </a:lnTo>
                                <a:lnTo>
                                  <a:pt x="127" y="41"/>
                                </a:lnTo>
                                <a:lnTo>
                                  <a:pt x="121" y="49"/>
                                </a:lnTo>
                                <a:lnTo>
                                  <a:pt x="116" y="58"/>
                                </a:lnTo>
                                <a:lnTo>
                                  <a:pt x="112" y="66"/>
                                </a:lnTo>
                                <a:lnTo>
                                  <a:pt x="108" y="76"/>
                                </a:lnTo>
                                <a:lnTo>
                                  <a:pt x="105" y="86"/>
                                </a:lnTo>
                                <a:lnTo>
                                  <a:pt x="103" y="97"/>
                                </a:lnTo>
                                <a:lnTo>
                                  <a:pt x="97" y="121"/>
                                </a:lnTo>
                                <a:lnTo>
                                  <a:pt x="92" y="146"/>
                                </a:lnTo>
                                <a:lnTo>
                                  <a:pt x="102" y="168"/>
                                </a:lnTo>
                                <a:lnTo>
                                  <a:pt x="105" y="161"/>
                                </a:lnTo>
                                <a:lnTo>
                                  <a:pt x="113" y="149"/>
                                </a:lnTo>
                                <a:lnTo>
                                  <a:pt x="118" y="144"/>
                                </a:lnTo>
                                <a:lnTo>
                                  <a:pt x="123" y="139"/>
                                </a:lnTo>
                                <a:lnTo>
                                  <a:pt x="128" y="135"/>
                                </a:lnTo>
                                <a:lnTo>
                                  <a:pt x="134" y="130"/>
                                </a:lnTo>
                                <a:lnTo>
                                  <a:pt x="140" y="127"/>
                                </a:lnTo>
                                <a:lnTo>
                                  <a:pt x="142" y="101"/>
                                </a:lnTo>
                                <a:lnTo>
                                  <a:pt x="144" y="93"/>
                                </a:lnTo>
                                <a:lnTo>
                                  <a:pt x="148" y="77"/>
                                </a:lnTo>
                                <a:lnTo>
                                  <a:pt x="154" y="62"/>
                                </a:lnTo>
                                <a:lnTo>
                                  <a:pt x="160" y="48"/>
                                </a:lnTo>
                                <a:lnTo>
                                  <a:pt x="167" y="35"/>
                                </a:lnTo>
                                <a:lnTo>
                                  <a:pt x="175" y="21"/>
                                </a:lnTo>
                                <a:lnTo>
                                  <a:pt x="183" y="9"/>
                                </a:lnTo>
                                <a:close/>
                                <a:moveTo>
                                  <a:pt x="185" y="655"/>
                                </a:moveTo>
                                <a:lnTo>
                                  <a:pt x="177" y="657"/>
                                </a:lnTo>
                                <a:lnTo>
                                  <a:pt x="169" y="658"/>
                                </a:lnTo>
                                <a:lnTo>
                                  <a:pt x="161" y="660"/>
                                </a:lnTo>
                                <a:lnTo>
                                  <a:pt x="154" y="663"/>
                                </a:lnTo>
                                <a:lnTo>
                                  <a:pt x="148" y="666"/>
                                </a:lnTo>
                                <a:lnTo>
                                  <a:pt x="142" y="669"/>
                                </a:lnTo>
                                <a:lnTo>
                                  <a:pt x="136" y="672"/>
                                </a:lnTo>
                                <a:lnTo>
                                  <a:pt x="132" y="676"/>
                                </a:lnTo>
                                <a:lnTo>
                                  <a:pt x="127" y="680"/>
                                </a:lnTo>
                                <a:lnTo>
                                  <a:pt x="123" y="685"/>
                                </a:lnTo>
                                <a:lnTo>
                                  <a:pt x="119" y="689"/>
                                </a:lnTo>
                                <a:lnTo>
                                  <a:pt x="116" y="694"/>
                                </a:lnTo>
                                <a:lnTo>
                                  <a:pt x="111" y="704"/>
                                </a:lnTo>
                                <a:lnTo>
                                  <a:pt x="106" y="716"/>
                                </a:lnTo>
                                <a:lnTo>
                                  <a:pt x="102" y="727"/>
                                </a:lnTo>
                                <a:lnTo>
                                  <a:pt x="99" y="741"/>
                                </a:lnTo>
                                <a:lnTo>
                                  <a:pt x="96" y="754"/>
                                </a:lnTo>
                                <a:lnTo>
                                  <a:pt x="91" y="781"/>
                                </a:lnTo>
                                <a:lnTo>
                                  <a:pt x="88" y="795"/>
                                </a:lnTo>
                                <a:lnTo>
                                  <a:pt x="85" y="810"/>
                                </a:lnTo>
                                <a:lnTo>
                                  <a:pt x="81" y="824"/>
                                </a:lnTo>
                                <a:lnTo>
                                  <a:pt x="87" y="823"/>
                                </a:lnTo>
                                <a:lnTo>
                                  <a:pt x="93" y="821"/>
                                </a:lnTo>
                                <a:lnTo>
                                  <a:pt x="99" y="819"/>
                                </a:lnTo>
                                <a:lnTo>
                                  <a:pt x="103" y="816"/>
                                </a:lnTo>
                                <a:lnTo>
                                  <a:pt x="107" y="813"/>
                                </a:lnTo>
                                <a:lnTo>
                                  <a:pt x="111" y="810"/>
                                </a:lnTo>
                                <a:lnTo>
                                  <a:pt x="115" y="805"/>
                                </a:lnTo>
                                <a:lnTo>
                                  <a:pt x="119" y="801"/>
                                </a:lnTo>
                                <a:lnTo>
                                  <a:pt x="124" y="791"/>
                                </a:lnTo>
                                <a:lnTo>
                                  <a:pt x="129" y="779"/>
                                </a:lnTo>
                                <a:lnTo>
                                  <a:pt x="134" y="767"/>
                                </a:lnTo>
                                <a:lnTo>
                                  <a:pt x="137" y="754"/>
                                </a:lnTo>
                                <a:lnTo>
                                  <a:pt x="141" y="740"/>
                                </a:lnTo>
                                <a:lnTo>
                                  <a:pt x="145" y="726"/>
                                </a:lnTo>
                                <a:lnTo>
                                  <a:pt x="149" y="712"/>
                                </a:lnTo>
                                <a:lnTo>
                                  <a:pt x="154" y="699"/>
                                </a:lnTo>
                                <a:lnTo>
                                  <a:pt x="160" y="687"/>
                                </a:lnTo>
                                <a:lnTo>
                                  <a:pt x="167" y="675"/>
                                </a:lnTo>
                                <a:lnTo>
                                  <a:pt x="171" y="670"/>
                                </a:lnTo>
                                <a:lnTo>
                                  <a:pt x="175" y="665"/>
                                </a:lnTo>
                                <a:lnTo>
                                  <a:pt x="180" y="660"/>
                                </a:lnTo>
                                <a:lnTo>
                                  <a:pt x="185" y="6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1"/>
                        <wps:cNvSpPr>
                          <a:spLocks/>
                        </wps:cNvSpPr>
                        <wps:spPr bwMode="auto">
                          <a:xfrm>
                            <a:off x="6575" y="-352"/>
                            <a:ext cx="471" cy="202"/>
                          </a:xfrm>
                          <a:custGeom>
                            <a:avLst/>
                            <a:gdLst>
                              <a:gd name="T0" fmla="+- 0 7037 6575"/>
                              <a:gd name="T1" fmla="*/ T0 w 471"/>
                              <a:gd name="T2" fmla="+- 0 -351 -351"/>
                              <a:gd name="T3" fmla="*/ -351 h 202"/>
                              <a:gd name="T4" fmla="+- 0 7025 6575"/>
                              <a:gd name="T5" fmla="*/ T4 w 471"/>
                              <a:gd name="T6" fmla="+- 0 -347 -351"/>
                              <a:gd name="T7" fmla="*/ -347 h 202"/>
                              <a:gd name="T8" fmla="+- 0 7012 6575"/>
                              <a:gd name="T9" fmla="*/ T8 w 471"/>
                              <a:gd name="T10" fmla="+- 0 -344 -351"/>
                              <a:gd name="T11" fmla="*/ -344 h 202"/>
                              <a:gd name="T12" fmla="+- 0 6999 6575"/>
                              <a:gd name="T13" fmla="*/ T12 w 471"/>
                              <a:gd name="T14" fmla="+- 0 -341 -351"/>
                              <a:gd name="T15" fmla="*/ -341 h 202"/>
                              <a:gd name="T16" fmla="+- 0 6985 6575"/>
                              <a:gd name="T17" fmla="*/ T16 w 471"/>
                              <a:gd name="T18" fmla="+- 0 -338 -351"/>
                              <a:gd name="T19" fmla="*/ -338 h 202"/>
                              <a:gd name="T20" fmla="+- 0 6958 6575"/>
                              <a:gd name="T21" fmla="*/ T20 w 471"/>
                              <a:gd name="T22" fmla="+- 0 -333 -351"/>
                              <a:gd name="T23" fmla="*/ -333 h 202"/>
                              <a:gd name="T24" fmla="+- 0 6929 6575"/>
                              <a:gd name="T25" fmla="*/ T24 w 471"/>
                              <a:gd name="T26" fmla="+- 0 -329 -351"/>
                              <a:gd name="T27" fmla="*/ -329 h 202"/>
                              <a:gd name="T28" fmla="+- 0 6900 6575"/>
                              <a:gd name="T29" fmla="*/ T28 w 471"/>
                              <a:gd name="T30" fmla="+- 0 -326 -351"/>
                              <a:gd name="T31" fmla="*/ -326 h 202"/>
                              <a:gd name="T32" fmla="+- 0 6870 6575"/>
                              <a:gd name="T33" fmla="*/ T32 w 471"/>
                              <a:gd name="T34" fmla="+- 0 -323 -351"/>
                              <a:gd name="T35" fmla="*/ -323 h 202"/>
                              <a:gd name="T36" fmla="+- 0 6840 6575"/>
                              <a:gd name="T37" fmla="*/ T36 w 471"/>
                              <a:gd name="T38" fmla="+- 0 -320 -351"/>
                              <a:gd name="T39" fmla="*/ -320 h 202"/>
                              <a:gd name="T40" fmla="+- 0 6808 6575"/>
                              <a:gd name="T41" fmla="*/ T40 w 471"/>
                              <a:gd name="T42" fmla="+- 0 -317 -351"/>
                              <a:gd name="T43" fmla="*/ -317 h 202"/>
                              <a:gd name="T44" fmla="+- 0 6778 6575"/>
                              <a:gd name="T45" fmla="*/ T44 w 471"/>
                              <a:gd name="T46" fmla="+- 0 -314 -351"/>
                              <a:gd name="T47" fmla="*/ -314 h 202"/>
                              <a:gd name="T48" fmla="+- 0 6747 6575"/>
                              <a:gd name="T49" fmla="*/ T48 w 471"/>
                              <a:gd name="T50" fmla="+- 0 -311 -351"/>
                              <a:gd name="T51" fmla="*/ -311 h 202"/>
                              <a:gd name="T52" fmla="+- 0 6717 6575"/>
                              <a:gd name="T53" fmla="*/ T52 w 471"/>
                              <a:gd name="T54" fmla="+- 0 -308 -351"/>
                              <a:gd name="T55" fmla="*/ -308 h 202"/>
                              <a:gd name="T56" fmla="+- 0 6658 6575"/>
                              <a:gd name="T57" fmla="*/ T56 w 471"/>
                              <a:gd name="T58" fmla="+- 0 -300 -351"/>
                              <a:gd name="T59" fmla="*/ -300 h 202"/>
                              <a:gd name="T60" fmla="+- 0 6590 6575"/>
                              <a:gd name="T61" fmla="*/ T60 w 471"/>
                              <a:gd name="T62" fmla="+- 0 -283 -351"/>
                              <a:gd name="T63" fmla="*/ -283 h 202"/>
                              <a:gd name="T64" fmla="+- 0 6575 6575"/>
                              <a:gd name="T65" fmla="*/ T64 w 471"/>
                              <a:gd name="T66" fmla="+- 0 -274 -351"/>
                              <a:gd name="T67" fmla="*/ -274 h 202"/>
                              <a:gd name="T68" fmla="+- 0 6575 6575"/>
                              <a:gd name="T69" fmla="*/ T68 w 471"/>
                              <a:gd name="T70" fmla="+- 0 -273 -351"/>
                              <a:gd name="T71" fmla="*/ -273 h 202"/>
                              <a:gd name="T72" fmla="+- 0 6610 6575"/>
                              <a:gd name="T73" fmla="*/ T72 w 471"/>
                              <a:gd name="T74" fmla="+- 0 -268 -351"/>
                              <a:gd name="T75" fmla="*/ -268 h 202"/>
                              <a:gd name="T76" fmla="+- 0 6637 6575"/>
                              <a:gd name="T77" fmla="*/ T76 w 471"/>
                              <a:gd name="T78" fmla="+- 0 -270 -351"/>
                              <a:gd name="T79" fmla="*/ -270 h 202"/>
                              <a:gd name="T80" fmla="+- 0 6662 6575"/>
                              <a:gd name="T81" fmla="*/ T80 w 471"/>
                              <a:gd name="T82" fmla="+- 0 -271 -351"/>
                              <a:gd name="T83" fmla="*/ -271 h 202"/>
                              <a:gd name="T84" fmla="+- 0 6725 6575"/>
                              <a:gd name="T85" fmla="*/ T84 w 471"/>
                              <a:gd name="T86" fmla="+- 0 -263 -351"/>
                              <a:gd name="T87" fmla="*/ -263 h 202"/>
                              <a:gd name="T88" fmla="+- 0 6736 6575"/>
                              <a:gd name="T89" fmla="*/ T88 w 471"/>
                              <a:gd name="T90" fmla="+- 0 -249 -351"/>
                              <a:gd name="T91" fmla="*/ -249 h 202"/>
                              <a:gd name="T92" fmla="+- 0 6735 6575"/>
                              <a:gd name="T93" fmla="*/ T92 w 471"/>
                              <a:gd name="T94" fmla="+- 0 -244 -351"/>
                              <a:gd name="T95" fmla="*/ -244 h 202"/>
                              <a:gd name="T96" fmla="+- 0 6735 6575"/>
                              <a:gd name="T97" fmla="*/ T96 w 471"/>
                              <a:gd name="T98" fmla="+- 0 -150 -351"/>
                              <a:gd name="T99" fmla="*/ -150 h 202"/>
                              <a:gd name="T100" fmla="+- 0 6744 6575"/>
                              <a:gd name="T101" fmla="*/ T100 w 471"/>
                              <a:gd name="T102" fmla="+- 0 -153 -351"/>
                              <a:gd name="T103" fmla="*/ -153 h 202"/>
                              <a:gd name="T104" fmla="+- 0 6762 6575"/>
                              <a:gd name="T105" fmla="*/ T104 w 471"/>
                              <a:gd name="T106" fmla="+- 0 -159 -351"/>
                              <a:gd name="T107" fmla="*/ -159 h 202"/>
                              <a:gd name="T108" fmla="+- 0 6771 6575"/>
                              <a:gd name="T109" fmla="*/ T108 w 471"/>
                              <a:gd name="T110" fmla="+- 0 -162 -351"/>
                              <a:gd name="T111" fmla="*/ -162 h 202"/>
                              <a:gd name="T112" fmla="+- 0 6847 6575"/>
                              <a:gd name="T113" fmla="*/ T112 w 471"/>
                              <a:gd name="T114" fmla="+- 0 -173 -351"/>
                              <a:gd name="T115" fmla="*/ -173 h 202"/>
                              <a:gd name="T116" fmla="+- 0 6906 6575"/>
                              <a:gd name="T117" fmla="*/ T116 w 471"/>
                              <a:gd name="T118" fmla="+- 0 -178 -351"/>
                              <a:gd name="T119" fmla="*/ -178 h 202"/>
                              <a:gd name="T120" fmla="+- 0 6925 6575"/>
                              <a:gd name="T121" fmla="*/ T120 w 471"/>
                              <a:gd name="T122" fmla="+- 0 -180 -351"/>
                              <a:gd name="T123" fmla="*/ -180 h 202"/>
                              <a:gd name="T124" fmla="+- 0 6944 6575"/>
                              <a:gd name="T125" fmla="*/ T124 w 471"/>
                              <a:gd name="T126" fmla="+- 0 -183 -351"/>
                              <a:gd name="T127" fmla="*/ -183 h 202"/>
                              <a:gd name="T128" fmla="+- 0 6964 6575"/>
                              <a:gd name="T129" fmla="*/ T128 w 471"/>
                              <a:gd name="T130" fmla="+- 0 -187 -351"/>
                              <a:gd name="T131" fmla="*/ -187 h 202"/>
                              <a:gd name="T132" fmla="+- 0 6973 6575"/>
                              <a:gd name="T133" fmla="*/ T132 w 471"/>
                              <a:gd name="T134" fmla="+- 0 -190 -351"/>
                              <a:gd name="T135" fmla="*/ -190 h 202"/>
                              <a:gd name="T136" fmla="+- 0 6983 6575"/>
                              <a:gd name="T137" fmla="*/ T136 w 471"/>
                              <a:gd name="T138" fmla="+- 0 -192 -351"/>
                              <a:gd name="T139" fmla="*/ -192 h 202"/>
                              <a:gd name="T140" fmla="+- 0 6992 6575"/>
                              <a:gd name="T141" fmla="*/ T140 w 471"/>
                              <a:gd name="T142" fmla="+- 0 -195 -351"/>
                              <a:gd name="T143" fmla="*/ -195 h 202"/>
                              <a:gd name="T144" fmla="+- 0 7002 6575"/>
                              <a:gd name="T145" fmla="*/ T144 w 471"/>
                              <a:gd name="T146" fmla="+- 0 -198 -351"/>
                              <a:gd name="T147" fmla="*/ -198 h 202"/>
                              <a:gd name="T148" fmla="+- 0 7010 6575"/>
                              <a:gd name="T149" fmla="*/ T148 w 471"/>
                              <a:gd name="T150" fmla="+- 0 -202 -351"/>
                              <a:gd name="T151" fmla="*/ -202 h 202"/>
                              <a:gd name="T152" fmla="+- 0 7019 6575"/>
                              <a:gd name="T153" fmla="*/ T152 w 471"/>
                              <a:gd name="T154" fmla="+- 0 -206 -351"/>
                              <a:gd name="T155" fmla="*/ -206 h 202"/>
                              <a:gd name="T156" fmla="+- 0 7037 6575"/>
                              <a:gd name="T157" fmla="*/ T156 w 471"/>
                              <a:gd name="T158" fmla="+- 0 -216 -351"/>
                              <a:gd name="T159" fmla="*/ -216 h 202"/>
                              <a:gd name="T160" fmla="+- 0 7040 6575"/>
                              <a:gd name="T161" fmla="*/ T160 w 471"/>
                              <a:gd name="T162" fmla="+- 0 -232 -351"/>
                              <a:gd name="T163" fmla="*/ -232 h 202"/>
                              <a:gd name="T164" fmla="+- 0 7043 6575"/>
                              <a:gd name="T165" fmla="*/ T164 w 471"/>
                              <a:gd name="T166" fmla="+- 0 -249 -351"/>
                              <a:gd name="T167" fmla="*/ -249 h 202"/>
                              <a:gd name="T168" fmla="+- 0 7045 6575"/>
                              <a:gd name="T169" fmla="*/ T168 w 471"/>
                              <a:gd name="T170" fmla="+- 0 -266 -351"/>
                              <a:gd name="T171" fmla="*/ -266 h 202"/>
                              <a:gd name="T172" fmla="+- 0 7046 6575"/>
                              <a:gd name="T173" fmla="*/ T172 w 471"/>
                              <a:gd name="T174" fmla="+- 0 -283 -351"/>
                              <a:gd name="T175" fmla="*/ -283 h 202"/>
                              <a:gd name="T176" fmla="+- 0 7046 6575"/>
                              <a:gd name="T177" fmla="*/ T176 w 471"/>
                              <a:gd name="T178" fmla="+- 0 -300 -351"/>
                              <a:gd name="T179" fmla="*/ -300 h 202"/>
                              <a:gd name="T180" fmla="+- 0 7043 6575"/>
                              <a:gd name="T181" fmla="*/ T180 w 471"/>
                              <a:gd name="T182" fmla="+- 0 -326 -351"/>
                              <a:gd name="T183" fmla="*/ -326 h 202"/>
                              <a:gd name="T184" fmla="+- 0 7042 6575"/>
                              <a:gd name="T185" fmla="*/ T184 w 471"/>
                              <a:gd name="T186" fmla="+- 0 -334 -351"/>
                              <a:gd name="T187" fmla="*/ -334 h 202"/>
                              <a:gd name="T188" fmla="+- 0 7037 6575"/>
                              <a:gd name="T189" fmla="*/ T188 w 471"/>
                              <a:gd name="T190" fmla="+- 0 -351 -351"/>
                              <a:gd name="T191" fmla="*/ -351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71" h="202">
                                <a:moveTo>
                                  <a:pt x="462" y="0"/>
                                </a:moveTo>
                                <a:lnTo>
                                  <a:pt x="450" y="4"/>
                                </a:lnTo>
                                <a:lnTo>
                                  <a:pt x="437" y="7"/>
                                </a:lnTo>
                                <a:lnTo>
                                  <a:pt x="424" y="10"/>
                                </a:lnTo>
                                <a:lnTo>
                                  <a:pt x="410" y="13"/>
                                </a:lnTo>
                                <a:lnTo>
                                  <a:pt x="383" y="18"/>
                                </a:lnTo>
                                <a:lnTo>
                                  <a:pt x="354" y="22"/>
                                </a:lnTo>
                                <a:lnTo>
                                  <a:pt x="325" y="25"/>
                                </a:lnTo>
                                <a:lnTo>
                                  <a:pt x="295" y="28"/>
                                </a:lnTo>
                                <a:lnTo>
                                  <a:pt x="265" y="31"/>
                                </a:lnTo>
                                <a:lnTo>
                                  <a:pt x="233" y="34"/>
                                </a:lnTo>
                                <a:lnTo>
                                  <a:pt x="203" y="37"/>
                                </a:lnTo>
                                <a:lnTo>
                                  <a:pt x="172" y="40"/>
                                </a:lnTo>
                                <a:lnTo>
                                  <a:pt x="142" y="43"/>
                                </a:lnTo>
                                <a:lnTo>
                                  <a:pt x="83" y="51"/>
                                </a:lnTo>
                                <a:lnTo>
                                  <a:pt x="15" y="68"/>
                                </a:lnTo>
                                <a:lnTo>
                                  <a:pt x="0" y="77"/>
                                </a:lnTo>
                                <a:lnTo>
                                  <a:pt x="0" y="78"/>
                                </a:lnTo>
                                <a:lnTo>
                                  <a:pt x="35" y="83"/>
                                </a:lnTo>
                                <a:lnTo>
                                  <a:pt x="62" y="81"/>
                                </a:lnTo>
                                <a:lnTo>
                                  <a:pt x="87" y="80"/>
                                </a:lnTo>
                                <a:lnTo>
                                  <a:pt x="150" y="88"/>
                                </a:lnTo>
                                <a:lnTo>
                                  <a:pt x="161" y="102"/>
                                </a:lnTo>
                                <a:lnTo>
                                  <a:pt x="160" y="107"/>
                                </a:lnTo>
                                <a:lnTo>
                                  <a:pt x="160" y="201"/>
                                </a:lnTo>
                                <a:lnTo>
                                  <a:pt x="169" y="198"/>
                                </a:lnTo>
                                <a:lnTo>
                                  <a:pt x="187" y="192"/>
                                </a:lnTo>
                                <a:lnTo>
                                  <a:pt x="196" y="189"/>
                                </a:lnTo>
                                <a:lnTo>
                                  <a:pt x="272" y="178"/>
                                </a:lnTo>
                                <a:lnTo>
                                  <a:pt x="331" y="173"/>
                                </a:lnTo>
                                <a:lnTo>
                                  <a:pt x="350" y="171"/>
                                </a:lnTo>
                                <a:lnTo>
                                  <a:pt x="369" y="168"/>
                                </a:lnTo>
                                <a:lnTo>
                                  <a:pt x="389" y="164"/>
                                </a:lnTo>
                                <a:lnTo>
                                  <a:pt x="398" y="161"/>
                                </a:lnTo>
                                <a:lnTo>
                                  <a:pt x="408" y="159"/>
                                </a:lnTo>
                                <a:lnTo>
                                  <a:pt x="417" y="156"/>
                                </a:lnTo>
                                <a:lnTo>
                                  <a:pt x="427" y="153"/>
                                </a:lnTo>
                                <a:lnTo>
                                  <a:pt x="435" y="149"/>
                                </a:lnTo>
                                <a:lnTo>
                                  <a:pt x="444" y="145"/>
                                </a:lnTo>
                                <a:lnTo>
                                  <a:pt x="462" y="135"/>
                                </a:lnTo>
                                <a:lnTo>
                                  <a:pt x="465" y="119"/>
                                </a:lnTo>
                                <a:lnTo>
                                  <a:pt x="468" y="102"/>
                                </a:lnTo>
                                <a:lnTo>
                                  <a:pt x="470" y="85"/>
                                </a:lnTo>
                                <a:lnTo>
                                  <a:pt x="471" y="68"/>
                                </a:lnTo>
                                <a:lnTo>
                                  <a:pt x="471" y="51"/>
                                </a:lnTo>
                                <a:lnTo>
                                  <a:pt x="468" y="25"/>
                                </a:lnTo>
                                <a:lnTo>
                                  <a:pt x="467" y="17"/>
                                </a:lnTo>
                                <a:lnTo>
                                  <a:pt x="4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0"/>
                        <wps:cNvSpPr>
                          <a:spLocks/>
                        </wps:cNvSpPr>
                        <wps:spPr bwMode="auto">
                          <a:xfrm>
                            <a:off x="6576" y="-351"/>
                            <a:ext cx="471" cy="202"/>
                          </a:xfrm>
                          <a:custGeom>
                            <a:avLst/>
                            <a:gdLst>
                              <a:gd name="T0" fmla="+- 0 7038 6576"/>
                              <a:gd name="T1" fmla="*/ T0 w 471"/>
                              <a:gd name="T2" fmla="+- 0 -350 -350"/>
                              <a:gd name="T3" fmla="*/ -350 h 202"/>
                              <a:gd name="T4" fmla="+- 0 7026 6576"/>
                              <a:gd name="T5" fmla="*/ T4 w 471"/>
                              <a:gd name="T6" fmla="+- 0 -346 -350"/>
                              <a:gd name="T7" fmla="*/ -346 h 202"/>
                              <a:gd name="T8" fmla="+- 0 7013 6576"/>
                              <a:gd name="T9" fmla="*/ T8 w 471"/>
                              <a:gd name="T10" fmla="+- 0 -343 -350"/>
                              <a:gd name="T11" fmla="*/ -343 h 202"/>
                              <a:gd name="T12" fmla="+- 0 7001 6576"/>
                              <a:gd name="T13" fmla="*/ T12 w 471"/>
                              <a:gd name="T14" fmla="+- 0 -339 -350"/>
                              <a:gd name="T15" fmla="*/ -339 h 202"/>
                              <a:gd name="T16" fmla="+- 0 6987 6576"/>
                              <a:gd name="T17" fmla="*/ T16 w 471"/>
                              <a:gd name="T18" fmla="+- 0 -337 -350"/>
                              <a:gd name="T19" fmla="*/ -337 h 202"/>
                              <a:gd name="T20" fmla="+- 0 6960 6576"/>
                              <a:gd name="T21" fmla="*/ T20 w 471"/>
                              <a:gd name="T22" fmla="+- 0 -332 -350"/>
                              <a:gd name="T23" fmla="*/ -332 h 202"/>
                              <a:gd name="T24" fmla="+- 0 6931 6576"/>
                              <a:gd name="T25" fmla="*/ T24 w 471"/>
                              <a:gd name="T26" fmla="+- 0 -328 -350"/>
                              <a:gd name="T27" fmla="*/ -328 h 202"/>
                              <a:gd name="T28" fmla="+- 0 6902 6576"/>
                              <a:gd name="T29" fmla="*/ T28 w 471"/>
                              <a:gd name="T30" fmla="+- 0 -325 -350"/>
                              <a:gd name="T31" fmla="*/ -325 h 202"/>
                              <a:gd name="T32" fmla="+- 0 6871 6576"/>
                              <a:gd name="T33" fmla="*/ T32 w 471"/>
                              <a:gd name="T34" fmla="+- 0 -321 -350"/>
                              <a:gd name="T35" fmla="*/ -321 h 202"/>
                              <a:gd name="T36" fmla="+- 0 6841 6576"/>
                              <a:gd name="T37" fmla="*/ T36 w 471"/>
                              <a:gd name="T38" fmla="+- 0 -319 -350"/>
                              <a:gd name="T39" fmla="*/ -319 h 202"/>
                              <a:gd name="T40" fmla="+- 0 6810 6576"/>
                              <a:gd name="T41" fmla="*/ T40 w 471"/>
                              <a:gd name="T42" fmla="+- 0 -316 -350"/>
                              <a:gd name="T43" fmla="*/ -316 h 202"/>
                              <a:gd name="T44" fmla="+- 0 6779 6576"/>
                              <a:gd name="T45" fmla="*/ T44 w 471"/>
                              <a:gd name="T46" fmla="+- 0 -313 -350"/>
                              <a:gd name="T47" fmla="*/ -313 h 202"/>
                              <a:gd name="T48" fmla="+- 0 6749 6576"/>
                              <a:gd name="T49" fmla="*/ T48 w 471"/>
                              <a:gd name="T50" fmla="+- 0 -310 -350"/>
                              <a:gd name="T51" fmla="*/ -310 h 202"/>
                              <a:gd name="T52" fmla="+- 0 6718 6576"/>
                              <a:gd name="T53" fmla="*/ T52 w 471"/>
                              <a:gd name="T54" fmla="+- 0 -307 -350"/>
                              <a:gd name="T55" fmla="*/ -307 h 202"/>
                              <a:gd name="T56" fmla="+- 0 6688 6576"/>
                              <a:gd name="T57" fmla="*/ T56 w 471"/>
                              <a:gd name="T58" fmla="+- 0 -303 -350"/>
                              <a:gd name="T59" fmla="*/ -303 h 202"/>
                              <a:gd name="T60" fmla="+- 0 6618 6576"/>
                              <a:gd name="T61" fmla="*/ T60 w 471"/>
                              <a:gd name="T62" fmla="+- 0 -290 -350"/>
                              <a:gd name="T63" fmla="*/ -290 h 202"/>
                              <a:gd name="T64" fmla="+- 0 6576 6576"/>
                              <a:gd name="T65" fmla="*/ T64 w 471"/>
                              <a:gd name="T66" fmla="+- 0 -273 -350"/>
                              <a:gd name="T67" fmla="*/ -273 h 202"/>
                              <a:gd name="T68" fmla="+- 0 6576 6576"/>
                              <a:gd name="T69" fmla="*/ T68 w 471"/>
                              <a:gd name="T70" fmla="+- 0 -272 -350"/>
                              <a:gd name="T71" fmla="*/ -272 h 202"/>
                              <a:gd name="T72" fmla="+- 0 6611 6576"/>
                              <a:gd name="T73" fmla="*/ T72 w 471"/>
                              <a:gd name="T74" fmla="+- 0 -267 -350"/>
                              <a:gd name="T75" fmla="*/ -267 h 202"/>
                              <a:gd name="T76" fmla="+- 0 6638 6576"/>
                              <a:gd name="T77" fmla="*/ T76 w 471"/>
                              <a:gd name="T78" fmla="+- 0 -269 -350"/>
                              <a:gd name="T79" fmla="*/ -269 h 202"/>
                              <a:gd name="T80" fmla="+- 0 6663 6576"/>
                              <a:gd name="T81" fmla="*/ T80 w 471"/>
                              <a:gd name="T82" fmla="+- 0 -270 -350"/>
                              <a:gd name="T83" fmla="*/ -270 h 202"/>
                              <a:gd name="T84" fmla="+- 0 6676 6576"/>
                              <a:gd name="T85" fmla="*/ T84 w 471"/>
                              <a:gd name="T86" fmla="+- 0 -270 -350"/>
                              <a:gd name="T87" fmla="*/ -270 h 202"/>
                              <a:gd name="T88" fmla="+- 0 6686 6576"/>
                              <a:gd name="T89" fmla="*/ T88 w 471"/>
                              <a:gd name="T90" fmla="+- 0 -270 -350"/>
                              <a:gd name="T91" fmla="*/ -270 h 202"/>
                              <a:gd name="T92" fmla="+- 0 6696 6576"/>
                              <a:gd name="T93" fmla="*/ T92 w 471"/>
                              <a:gd name="T94" fmla="+- 0 -269 -350"/>
                              <a:gd name="T95" fmla="*/ -269 h 202"/>
                              <a:gd name="T96" fmla="+- 0 6737 6576"/>
                              <a:gd name="T97" fmla="*/ T96 w 471"/>
                              <a:gd name="T98" fmla="+- 0 -248 -350"/>
                              <a:gd name="T99" fmla="*/ -248 h 202"/>
                              <a:gd name="T100" fmla="+- 0 6737 6576"/>
                              <a:gd name="T101" fmla="*/ T100 w 471"/>
                              <a:gd name="T102" fmla="+- 0 -243 -350"/>
                              <a:gd name="T103" fmla="*/ -243 h 202"/>
                              <a:gd name="T104" fmla="+- 0 6737 6576"/>
                              <a:gd name="T105" fmla="*/ T104 w 471"/>
                              <a:gd name="T106" fmla="+- 0 -149 -350"/>
                              <a:gd name="T107" fmla="*/ -149 h 202"/>
                              <a:gd name="T108" fmla="+- 0 6745 6576"/>
                              <a:gd name="T109" fmla="*/ T108 w 471"/>
                              <a:gd name="T110" fmla="+- 0 -152 -350"/>
                              <a:gd name="T111" fmla="*/ -152 h 202"/>
                              <a:gd name="T112" fmla="+- 0 6754 6576"/>
                              <a:gd name="T113" fmla="*/ T112 w 471"/>
                              <a:gd name="T114" fmla="+- 0 -155 -350"/>
                              <a:gd name="T115" fmla="*/ -155 h 202"/>
                              <a:gd name="T116" fmla="+- 0 6763 6576"/>
                              <a:gd name="T117" fmla="*/ T116 w 471"/>
                              <a:gd name="T118" fmla="+- 0 -158 -350"/>
                              <a:gd name="T119" fmla="*/ -158 h 202"/>
                              <a:gd name="T120" fmla="+- 0 6772 6576"/>
                              <a:gd name="T121" fmla="*/ T120 w 471"/>
                              <a:gd name="T122" fmla="+- 0 -160 -350"/>
                              <a:gd name="T123" fmla="*/ -160 h 202"/>
                              <a:gd name="T124" fmla="+- 0 6848 6576"/>
                              <a:gd name="T125" fmla="*/ T124 w 471"/>
                              <a:gd name="T126" fmla="+- 0 -172 -350"/>
                              <a:gd name="T127" fmla="*/ -172 h 202"/>
                              <a:gd name="T128" fmla="+- 0 6907 6576"/>
                              <a:gd name="T129" fmla="*/ T128 w 471"/>
                              <a:gd name="T130" fmla="+- 0 -177 -350"/>
                              <a:gd name="T131" fmla="*/ -177 h 202"/>
                              <a:gd name="T132" fmla="+- 0 6927 6576"/>
                              <a:gd name="T133" fmla="*/ T132 w 471"/>
                              <a:gd name="T134" fmla="+- 0 -179 -350"/>
                              <a:gd name="T135" fmla="*/ -179 h 202"/>
                              <a:gd name="T136" fmla="+- 0 6946 6576"/>
                              <a:gd name="T137" fmla="*/ T136 w 471"/>
                              <a:gd name="T138" fmla="+- 0 -182 -350"/>
                              <a:gd name="T139" fmla="*/ -182 h 202"/>
                              <a:gd name="T140" fmla="+- 0 6965 6576"/>
                              <a:gd name="T141" fmla="*/ T140 w 471"/>
                              <a:gd name="T142" fmla="+- 0 -186 -350"/>
                              <a:gd name="T143" fmla="*/ -186 h 202"/>
                              <a:gd name="T144" fmla="+- 0 6975 6576"/>
                              <a:gd name="T145" fmla="*/ T144 w 471"/>
                              <a:gd name="T146" fmla="+- 0 -188 -350"/>
                              <a:gd name="T147" fmla="*/ -188 h 202"/>
                              <a:gd name="T148" fmla="+- 0 6984 6576"/>
                              <a:gd name="T149" fmla="*/ T148 w 471"/>
                              <a:gd name="T150" fmla="+- 0 -191 -350"/>
                              <a:gd name="T151" fmla="*/ -191 h 202"/>
                              <a:gd name="T152" fmla="+- 0 6993 6576"/>
                              <a:gd name="T153" fmla="*/ T152 w 471"/>
                              <a:gd name="T154" fmla="+- 0 -194 -350"/>
                              <a:gd name="T155" fmla="*/ -194 h 202"/>
                              <a:gd name="T156" fmla="+- 0 7003 6576"/>
                              <a:gd name="T157" fmla="*/ T156 w 471"/>
                              <a:gd name="T158" fmla="+- 0 -197 -350"/>
                              <a:gd name="T159" fmla="*/ -197 h 202"/>
                              <a:gd name="T160" fmla="+- 0 7012 6576"/>
                              <a:gd name="T161" fmla="*/ T160 w 471"/>
                              <a:gd name="T162" fmla="+- 0 -201 -350"/>
                              <a:gd name="T163" fmla="*/ -201 h 202"/>
                              <a:gd name="T164" fmla="+- 0 7021 6576"/>
                              <a:gd name="T165" fmla="*/ T164 w 471"/>
                              <a:gd name="T166" fmla="+- 0 -205 -350"/>
                              <a:gd name="T167" fmla="*/ -205 h 202"/>
                              <a:gd name="T168" fmla="+- 0 7030 6576"/>
                              <a:gd name="T169" fmla="*/ T168 w 471"/>
                              <a:gd name="T170" fmla="+- 0 -210 -350"/>
                              <a:gd name="T171" fmla="*/ -210 h 202"/>
                              <a:gd name="T172" fmla="+- 0 7038 6576"/>
                              <a:gd name="T173" fmla="*/ T172 w 471"/>
                              <a:gd name="T174" fmla="+- 0 -215 -350"/>
                              <a:gd name="T175" fmla="*/ -215 h 202"/>
                              <a:gd name="T176" fmla="+- 0 7042 6576"/>
                              <a:gd name="T177" fmla="*/ T176 w 471"/>
                              <a:gd name="T178" fmla="+- 0 -231 -350"/>
                              <a:gd name="T179" fmla="*/ -231 h 202"/>
                              <a:gd name="T180" fmla="+- 0 7044 6576"/>
                              <a:gd name="T181" fmla="*/ T180 w 471"/>
                              <a:gd name="T182" fmla="+- 0 -248 -350"/>
                              <a:gd name="T183" fmla="*/ -248 h 202"/>
                              <a:gd name="T184" fmla="+- 0 7046 6576"/>
                              <a:gd name="T185" fmla="*/ T184 w 471"/>
                              <a:gd name="T186" fmla="+- 0 -265 -350"/>
                              <a:gd name="T187" fmla="*/ -265 h 202"/>
                              <a:gd name="T188" fmla="+- 0 7047 6576"/>
                              <a:gd name="T189" fmla="*/ T188 w 471"/>
                              <a:gd name="T190" fmla="+- 0 -282 -350"/>
                              <a:gd name="T191" fmla="*/ -282 h 202"/>
                              <a:gd name="T192" fmla="+- 0 7047 6576"/>
                              <a:gd name="T193" fmla="*/ T192 w 471"/>
                              <a:gd name="T194" fmla="+- 0 -299 -350"/>
                              <a:gd name="T195" fmla="*/ -299 h 202"/>
                              <a:gd name="T196" fmla="+- 0 7046 6576"/>
                              <a:gd name="T197" fmla="*/ T196 w 471"/>
                              <a:gd name="T198" fmla="+- 0 -316 -350"/>
                              <a:gd name="T199" fmla="*/ -316 h 202"/>
                              <a:gd name="T200" fmla="+- 0 7045 6576"/>
                              <a:gd name="T201" fmla="*/ T200 w 471"/>
                              <a:gd name="T202" fmla="+- 0 -325 -350"/>
                              <a:gd name="T203" fmla="*/ -325 h 202"/>
                              <a:gd name="T204" fmla="+- 0 7043 6576"/>
                              <a:gd name="T205" fmla="*/ T204 w 471"/>
                              <a:gd name="T206" fmla="+- 0 -333 -350"/>
                              <a:gd name="T207" fmla="*/ -333 h 202"/>
                              <a:gd name="T208" fmla="+- 0 7041 6576"/>
                              <a:gd name="T209" fmla="*/ T208 w 471"/>
                              <a:gd name="T210" fmla="+- 0 -341 -350"/>
                              <a:gd name="T211" fmla="*/ -341 h 202"/>
                              <a:gd name="T212" fmla="+- 0 7038 6576"/>
                              <a:gd name="T213" fmla="*/ T212 w 471"/>
                              <a:gd name="T214" fmla="+- 0 -350 -350"/>
                              <a:gd name="T215" fmla="*/ -350 h 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471" h="202">
                                <a:moveTo>
                                  <a:pt x="462" y="0"/>
                                </a:moveTo>
                                <a:lnTo>
                                  <a:pt x="450" y="4"/>
                                </a:lnTo>
                                <a:lnTo>
                                  <a:pt x="437" y="7"/>
                                </a:lnTo>
                                <a:lnTo>
                                  <a:pt x="425" y="11"/>
                                </a:lnTo>
                                <a:lnTo>
                                  <a:pt x="411" y="13"/>
                                </a:lnTo>
                                <a:lnTo>
                                  <a:pt x="384" y="18"/>
                                </a:lnTo>
                                <a:lnTo>
                                  <a:pt x="355" y="22"/>
                                </a:lnTo>
                                <a:lnTo>
                                  <a:pt x="326" y="25"/>
                                </a:lnTo>
                                <a:lnTo>
                                  <a:pt x="295" y="29"/>
                                </a:lnTo>
                                <a:lnTo>
                                  <a:pt x="265" y="31"/>
                                </a:lnTo>
                                <a:lnTo>
                                  <a:pt x="234" y="34"/>
                                </a:lnTo>
                                <a:lnTo>
                                  <a:pt x="203" y="37"/>
                                </a:lnTo>
                                <a:lnTo>
                                  <a:pt x="173" y="40"/>
                                </a:lnTo>
                                <a:lnTo>
                                  <a:pt x="142" y="43"/>
                                </a:lnTo>
                                <a:lnTo>
                                  <a:pt x="112" y="47"/>
                                </a:lnTo>
                                <a:lnTo>
                                  <a:pt x="42" y="60"/>
                                </a:lnTo>
                                <a:lnTo>
                                  <a:pt x="0" y="77"/>
                                </a:lnTo>
                                <a:lnTo>
                                  <a:pt x="0" y="78"/>
                                </a:lnTo>
                                <a:lnTo>
                                  <a:pt x="35" y="83"/>
                                </a:lnTo>
                                <a:lnTo>
                                  <a:pt x="62" y="81"/>
                                </a:lnTo>
                                <a:lnTo>
                                  <a:pt x="87" y="80"/>
                                </a:lnTo>
                                <a:lnTo>
                                  <a:pt x="100" y="80"/>
                                </a:lnTo>
                                <a:lnTo>
                                  <a:pt x="110" y="80"/>
                                </a:lnTo>
                                <a:lnTo>
                                  <a:pt x="120" y="81"/>
                                </a:lnTo>
                                <a:lnTo>
                                  <a:pt x="161" y="102"/>
                                </a:lnTo>
                                <a:lnTo>
                                  <a:pt x="161" y="107"/>
                                </a:lnTo>
                                <a:lnTo>
                                  <a:pt x="161" y="201"/>
                                </a:lnTo>
                                <a:lnTo>
                                  <a:pt x="169" y="198"/>
                                </a:lnTo>
                                <a:lnTo>
                                  <a:pt x="178" y="195"/>
                                </a:lnTo>
                                <a:lnTo>
                                  <a:pt x="187" y="192"/>
                                </a:lnTo>
                                <a:lnTo>
                                  <a:pt x="196" y="190"/>
                                </a:lnTo>
                                <a:lnTo>
                                  <a:pt x="272" y="178"/>
                                </a:lnTo>
                                <a:lnTo>
                                  <a:pt x="331" y="173"/>
                                </a:lnTo>
                                <a:lnTo>
                                  <a:pt x="351" y="171"/>
                                </a:lnTo>
                                <a:lnTo>
                                  <a:pt x="370" y="168"/>
                                </a:lnTo>
                                <a:lnTo>
                                  <a:pt x="389" y="164"/>
                                </a:lnTo>
                                <a:lnTo>
                                  <a:pt x="399" y="162"/>
                                </a:lnTo>
                                <a:lnTo>
                                  <a:pt x="408" y="159"/>
                                </a:lnTo>
                                <a:lnTo>
                                  <a:pt x="417" y="156"/>
                                </a:lnTo>
                                <a:lnTo>
                                  <a:pt x="427" y="153"/>
                                </a:lnTo>
                                <a:lnTo>
                                  <a:pt x="436" y="149"/>
                                </a:lnTo>
                                <a:lnTo>
                                  <a:pt x="445" y="145"/>
                                </a:lnTo>
                                <a:lnTo>
                                  <a:pt x="454" y="140"/>
                                </a:lnTo>
                                <a:lnTo>
                                  <a:pt x="462" y="135"/>
                                </a:lnTo>
                                <a:lnTo>
                                  <a:pt x="466" y="119"/>
                                </a:lnTo>
                                <a:lnTo>
                                  <a:pt x="468" y="102"/>
                                </a:lnTo>
                                <a:lnTo>
                                  <a:pt x="470" y="85"/>
                                </a:lnTo>
                                <a:lnTo>
                                  <a:pt x="471" y="68"/>
                                </a:lnTo>
                                <a:lnTo>
                                  <a:pt x="471" y="51"/>
                                </a:lnTo>
                                <a:lnTo>
                                  <a:pt x="470" y="34"/>
                                </a:lnTo>
                                <a:lnTo>
                                  <a:pt x="469" y="25"/>
                                </a:lnTo>
                                <a:lnTo>
                                  <a:pt x="467" y="17"/>
                                </a:lnTo>
                                <a:lnTo>
                                  <a:pt x="465" y="9"/>
                                </a:lnTo>
                                <a:lnTo>
                                  <a:pt x="46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7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29"/>
                        <wps:cNvSpPr>
                          <a:spLocks/>
                        </wps:cNvSpPr>
                        <wps:spPr bwMode="auto">
                          <a:xfrm>
                            <a:off x="6578" y="-260"/>
                            <a:ext cx="145" cy="61"/>
                          </a:xfrm>
                          <a:custGeom>
                            <a:avLst/>
                            <a:gdLst>
                              <a:gd name="T0" fmla="+- 0 6710 6578"/>
                              <a:gd name="T1" fmla="*/ T0 w 145"/>
                              <a:gd name="T2" fmla="+- 0 -260 -260"/>
                              <a:gd name="T3" fmla="*/ -260 h 61"/>
                              <a:gd name="T4" fmla="+- 0 6578 6578"/>
                              <a:gd name="T5" fmla="*/ T4 w 145"/>
                              <a:gd name="T6" fmla="+- 0 -260 -260"/>
                              <a:gd name="T7" fmla="*/ -260 h 61"/>
                              <a:gd name="T8" fmla="+- 0 6590 6578"/>
                              <a:gd name="T9" fmla="*/ T8 w 145"/>
                              <a:gd name="T10" fmla="+- 0 -199 -260"/>
                              <a:gd name="T11" fmla="*/ -199 h 61"/>
                              <a:gd name="T12" fmla="+- 0 6710 6578"/>
                              <a:gd name="T13" fmla="*/ T12 w 145"/>
                              <a:gd name="T14" fmla="+- 0 -244 -260"/>
                              <a:gd name="T15" fmla="*/ -244 h 61"/>
                              <a:gd name="T16" fmla="+- 0 6716 6578"/>
                              <a:gd name="T17" fmla="*/ T16 w 145"/>
                              <a:gd name="T18" fmla="+- 0 -246 -260"/>
                              <a:gd name="T19" fmla="*/ -246 h 61"/>
                              <a:gd name="T20" fmla="+- 0 6720 6578"/>
                              <a:gd name="T21" fmla="*/ T20 w 145"/>
                              <a:gd name="T22" fmla="+- 0 -249 -260"/>
                              <a:gd name="T23" fmla="*/ -249 h 61"/>
                              <a:gd name="T24" fmla="+- 0 6722 6578"/>
                              <a:gd name="T25" fmla="*/ T24 w 145"/>
                              <a:gd name="T26" fmla="+- 0 -250 -260"/>
                              <a:gd name="T27" fmla="*/ -250 h 61"/>
                              <a:gd name="T28" fmla="+- 0 6723 6578"/>
                              <a:gd name="T29" fmla="*/ T28 w 145"/>
                              <a:gd name="T30" fmla="+- 0 -253 -260"/>
                              <a:gd name="T31" fmla="*/ -253 h 61"/>
                              <a:gd name="T32" fmla="+- 0 6722 6578"/>
                              <a:gd name="T33" fmla="*/ T32 w 145"/>
                              <a:gd name="T34" fmla="+- 0 -255 -260"/>
                              <a:gd name="T35" fmla="*/ -255 h 61"/>
                              <a:gd name="T36" fmla="+- 0 6720 6578"/>
                              <a:gd name="T37" fmla="*/ T36 w 145"/>
                              <a:gd name="T38" fmla="+- 0 -257 -260"/>
                              <a:gd name="T39" fmla="*/ -257 h 61"/>
                              <a:gd name="T40" fmla="+- 0 6716 6578"/>
                              <a:gd name="T41" fmla="*/ T40 w 145"/>
                              <a:gd name="T42" fmla="+- 0 -258 -260"/>
                              <a:gd name="T43" fmla="*/ -258 h 61"/>
                              <a:gd name="T44" fmla="+- 0 6710 6578"/>
                              <a:gd name="T45" fmla="*/ T44 w 145"/>
                              <a:gd name="T46" fmla="+- 0 -260 -260"/>
                              <a:gd name="T47" fmla="*/ -260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45" h="61">
                                <a:moveTo>
                                  <a:pt x="132" y="0"/>
                                </a:moveTo>
                                <a:lnTo>
                                  <a:pt x="0" y="0"/>
                                </a:lnTo>
                                <a:lnTo>
                                  <a:pt x="12" y="61"/>
                                </a:lnTo>
                                <a:lnTo>
                                  <a:pt x="132" y="16"/>
                                </a:lnTo>
                                <a:lnTo>
                                  <a:pt x="138" y="14"/>
                                </a:lnTo>
                                <a:lnTo>
                                  <a:pt x="142" y="11"/>
                                </a:lnTo>
                                <a:lnTo>
                                  <a:pt x="144" y="10"/>
                                </a:lnTo>
                                <a:lnTo>
                                  <a:pt x="145" y="7"/>
                                </a:lnTo>
                                <a:lnTo>
                                  <a:pt x="144" y="5"/>
                                </a:lnTo>
                                <a:lnTo>
                                  <a:pt x="142" y="3"/>
                                </a:lnTo>
                                <a:lnTo>
                                  <a:pt x="138" y="2"/>
                                </a:ln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8"/>
                        <wps:cNvSpPr>
                          <a:spLocks/>
                        </wps:cNvSpPr>
                        <wps:spPr bwMode="auto">
                          <a:xfrm>
                            <a:off x="6579" y="-259"/>
                            <a:ext cx="145" cy="61"/>
                          </a:xfrm>
                          <a:custGeom>
                            <a:avLst/>
                            <a:gdLst>
                              <a:gd name="T0" fmla="+- 0 6712 6580"/>
                              <a:gd name="T1" fmla="*/ T0 w 145"/>
                              <a:gd name="T2" fmla="+- 0 -259 -259"/>
                              <a:gd name="T3" fmla="*/ -259 h 61"/>
                              <a:gd name="T4" fmla="+- 0 6580 6580"/>
                              <a:gd name="T5" fmla="*/ T4 w 145"/>
                              <a:gd name="T6" fmla="+- 0 -259 -259"/>
                              <a:gd name="T7" fmla="*/ -259 h 61"/>
                              <a:gd name="T8" fmla="+- 0 6592 6580"/>
                              <a:gd name="T9" fmla="*/ T8 w 145"/>
                              <a:gd name="T10" fmla="+- 0 -198 -259"/>
                              <a:gd name="T11" fmla="*/ -198 h 61"/>
                              <a:gd name="T12" fmla="+- 0 6712 6580"/>
                              <a:gd name="T13" fmla="*/ T12 w 145"/>
                              <a:gd name="T14" fmla="+- 0 -243 -259"/>
                              <a:gd name="T15" fmla="*/ -243 h 61"/>
                              <a:gd name="T16" fmla="+- 0 6717 6580"/>
                              <a:gd name="T17" fmla="*/ T16 w 145"/>
                              <a:gd name="T18" fmla="+- 0 -245 -259"/>
                              <a:gd name="T19" fmla="*/ -245 h 61"/>
                              <a:gd name="T20" fmla="+- 0 6721 6580"/>
                              <a:gd name="T21" fmla="*/ T20 w 145"/>
                              <a:gd name="T22" fmla="+- 0 -247 -259"/>
                              <a:gd name="T23" fmla="*/ -247 h 61"/>
                              <a:gd name="T24" fmla="+- 0 6724 6580"/>
                              <a:gd name="T25" fmla="*/ T24 w 145"/>
                              <a:gd name="T26" fmla="+- 0 -249 -259"/>
                              <a:gd name="T27" fmla="*/ -249 h 61"/>
                              <a:gd name="T28" fmla="+- 0 6725 6580"/>
                              <a:gd name="T29" fmla="*/ T28 w 145"/>
                              <a:gd name="T30" fmla="+- 0 -252 -259"/>
                              <a:gd name="T31" fmla="*/ -252 h 61"/>
                              <a:gd name="T32" fmla="+- 0 6724 6580"/>
                              <a:gd name="T33" fmla="*/ T32 w 145"/>
                              <a:gd name="T34" fmla="+- 0 -254 -259"/>
                              <a:gd name="T35" fmla="*/ -254 h 61"/>
                              <a:gd name="T36" fmla="+- 0 6721 6580"/>
                              <a:gd name="T37" fmla="*/ T36 w 145"/>
                              <a:gd name="T38" fmla="+- 0 -256 -259"/>
                              <a:gd name="T39" fmla="*/ -256 h 61"/>
                              <a:gd name="T40" fmla="+- 0 6717 6580"/>
                              <a:gd name="T41" fmla="*/ T40 w 145"/>
                              <a:gd name="T42" fmla="+- 0 -257 -259"/>
                              <a:gd name="T43" fmla="*/ -257 h 61"/>
                              <a:gd name="T44" fmla="+- 0 6712 6580"/>
                              <a:gd name="T45" fmla="*/ T44 w 145"/>
                              <a:gd name="T46" fmla="+- 0 -259 -259"/>
                              <a:gd name="T47" fmla="*/ -259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45" h="61">
                                <a:moveTo>
                                  <a:pt x="132" y="0"/>
                                </a:moveTo>
                                <a:lnTo>
                                  <a:pt x="0" y="0"/>
                                </a:lnTo>
                                <a:lnTo>
                                  <a:pt x="12" y="61"/>
                                </a:lnTo>
                                <a:lnTo>
                                  <a:pt x="132" y="16"/>
                                </a:lnTo>
                                <a:lnTo>
                                  <a:pt x="137" y="14"/>
                                </a:lnTo>
                                <a:lnTo>
                                  <a:pt x="141" y="12"/>
                                </a:lnTo>
                                <a:lnTo>
                                  <a:pt x="144" y="10"/>
                                </a:lnTo>
                                <a:lnTo>
                                  <a:pt x="145" y="7"/>
                                </a:lnTo>
                                <a:lnTo>
                                  <a:pt x="144" y="5"/>
                                </a:lnTo>
                                <a:lnTo>
                                  <a:pt x="141" y="3"/>
                                </a:lnTo>
                                <a:lnTo>
                                  <a:pt x="137" y="2"/>
                                </a:ln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7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7"/>
                        <wps:cNvSpPr>
                          <a:spLocks/>
                        </wps:cNvSpPr>
                        <wps:spPr bwMode="auto">
                          <a:xfrm>
                            <a:off x="6940" y="-387"/>
                            <a:ext cx="98" cy="34"/>
                          </a:xfrm>
                          <a:custGeom>
                            <a:avLst/>
                            <a:gdLst>
                              <a:gd name="T0" fmla="+- 0 7002 6940"/>
                              <a:gd name="T1" fmla="*/ T0 w 98"/>
                              <a:gd name="T2" fmla="+- 0 -387 -387"/>
                              <a:gd name="T3" fmla="*/ -387 h 34"/>
                              <a:gd name="T4" fmla="+- 0 6940 6940"/>
                              <a:gd name="T5" fmla="*/ T4 w 98"/>
                              <a:gd name="T6" fmla="+- 0 -375 -387"/>
                              <a:gd name="T7" fmla="*/ -375 h 34"/>
                              <a:gd name="T8" fmla="+- 0 6948 6940"/>
                              <a:gd name="T9" fmla="*/ T8 w 98"/>
                              <a:gd name="T10" fmla="+- 0 -373 -387"/>
                              <a:gd name="T11" fmla="*/ -373 h 34"/>
                              <a:gd name="T12" fmla="+- 0 6955 6940"/>
                              <a:gd name="T13" fmla="*/ T12 w 98"/>
                              <a:gd name="T14" fmla="+- 0 -372 -387"/>
                              <a:gd name="T15" fmla="*/ -372 h 34"/>
                              <a:gd name="T16" fmla="+- 0 6963 6940"/>
                              <a:gd name="T17" fmla="*/ T16 w 98"/>
                              <a:gd name="T18" fmla="+- 0 -371 -387"/>
                              <a:gd name="T19" fmla="*/ -371 h 34"/>
                              <a:gd name="T20" fmla="+- 0 6971 6940"/>
                              <a:gd name="T21" fmla="*/ T20 w 98"/>
                              <a:gd name="T22" fmla="+- 0 -372 -387"/>
                              <a:gd name="T23" fmla="*/ -372 h 34"/>
                              <a:gd name="T24" fmla="+- 0 6987 6940"/>
                              <a:gd name="T25" fmla="*/ T24 w 98"/>
                              <a:gd name="T26" fmla="+- 0 -375 -387"/>
                              <a:gd name="T27" fmla="*/ -375 h 34"/>
                              <a:gd name="T28" fmla="+- 0 6996 6940"/>
                              <a:gd name="T29" fmla="*/ T28 w 98"/>
                              <a:gd name="T30" fmla="+- 0 -378 -387"/>
                              <a:gd name="T31" fmla="*/ -378 h 34"/>
                              <a:gd name="T32" fmla="+- 0 7004 6940"/>
                              <a:gd name="T33" fmla="*/ T32 w 98"/>
                              <a:gd name="T34" fmla="+- 0 -382 -387"/>
                              <a:gd name="T35" fmla="*/ -382 h 34"/>
                              <a:gd name="T36" fmla="+- 0 7005 6940"/>
                              <a:gd name="T37" fmla="*/ T36 w 98"/>
                              <a:gd name="T38" fmla="+- 0 -370 -387"/>
                              <a:gd name="T39" fmla="*/ -370 h 34"/>
                              <a:gd name="T40" fmla="+- 0 7006 6940"/>
                              <a:gd name="T41" fmla="*/ T40 w 98"/>
                              <a:gd name="T42" fmla="+- 0 -353 -387"/>
                              <a:gd name="T43" fmla="*/ -353 h 34"/>
                              <a:gd name="T44" fmla="+- 0 7015 6940"/>
                              <a:gd name="T45" fmla="*/ T44 w 98"/>
                              <a:gd name="T46" fmla="+- 0 -355 -387"/>
                              <a:gd name="T47" fmla="*/ -355 h 34"/>
                              <a:gd name="T48" fmla="+- 0 7023 6940"/>
                              <a:gd name="T49" fmla="*/ T48 w 98"/>
                              <a:gd name="T50" fmla="+- 0 -357 -387"/>
                              <a:gd name="T51" fmla="*/ -357 h 34"/>
                              <a:gd name="T52" fmla="+- 0 7030 6940"/>
                              <a:gd name="T53" fmla="*/ T52 w 98"/>
                              <a:gd name="T54" fmla="+- 0 -361 -387"/>
                              <a:gd name="T55" fmla="*/ -361 h 34"/>
                              <a:gd name="T56" fmla="+- 0 7038 6940"/>
                              <a:gd name="T57" fmla="*/ T56 w 98"/>
                              <a:gd name="T58" fmla="+- 0 -367 -387"/>
                              <a:gd name="T59" fmla="*/ -367 h 34"/>
                              <a:gd name="T60" fmla="+- 0 7036 6940"/>
                              <a:gd name="T61" fmla="*/ T60 w 98"/>
                              <a:gd name="T62" fmla="+- 0 -371 -387"/>
                              <a:gd name="T63" fmla="*/ -371 h 34"/>
                              <a:gd name="T64" fmla="+- 0 7017 6940"/>
                              <a:gd name="T65" fmla="*/ T64 w 98"/>
                              <a:gd name="T66" fmla="+- 0 -385 -387"/>
                              <a:gd name="T67" fmla="*/ -385 h 34"/>
                              <a:gd name="T68" fmla="+- 0 7012 6940"/>
                              <a:gd name="T69" fmla="*/ T68 w 98"/>
                              <a:gd name="T70" fmla="+- 0 -386 -387"/>
                              <a:gd name="T71" fmla="*/ -386 h 34"/>
                              <a:gd name="T72" fmla="+- 0 7002 6940"/>
                              <a:gd name="T73" fmla="*/ T72 w 98"/>
                              <a:gd name="T74" fmla="+- 0 -387 -387"/>
                              <a:gd name="T75" fmla="*/ -387 h 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8" h="34">
                                <a:moveTo>
                                  <a:pt x="62" y="0"/>
                                </a:moveTo>
                                <a:lnTo>
                                  <a:pt x="0" y="12"/>
                                </a:lnTo>
                                <a:lnTo>
                                  <a:pt x="8" y="14"/>
                                </a:lnTo>
                                <a:lnTo>
                                  <a:pt x="15" y="15"/>
                                </a:lnTo>
                                <a:lnTo>
                                  <a:pt x="23" y="16"/>
                                </a:lnTo>
                                <a:lnTo>
                                  <a:pt x="31" y="15"/>
                                </a:lnTo>
                                <a:lnTo>
                                  <a:pt x="47" y="12"/>
                                </a:lnTo>
                                <a:lnTo>
                                  <a:pt x="56" y="9"/>
                                </a:lnTo>
                                <a:lnTo>
                                  <a:pt x="64" y="5"/>
                                </a:lnTo>
                                <a:lnTo>
                                  <a:pt x="65" y="17"/>
                                </a:lnTo>
                                <a:lnTo>
                                  <a:pt x="66" y="34"/>
                                </a:lnTo>
                                <a:lnTo>
                                  <a:pt x="75" y="32"/>
                                </a:lnTo>
                                <a:lnTo>
                                  <a:pt x="83" y="30"/>
                                </a:lnTo>
                                <a:lnTo>
                                  <a:pt x="90" y="26"/>
                                </a:lnTo>
                                <a:lnTo>
                                  <a:pt x="98" y="20"/>
                                </a:lnTo>
                                <a:lnTo>
                                  <a:pt x="96" y="16"/>
                                </a:lnTo>
                                <a:lnTo>
                                  <a:pt x="77" y="2"/>
                                </a:lnTo>
                                <a:lnTo>
                                  <a:pt x="72" y="1"/>
                                </a:lnTo>
                                <a:lnTo>
                                  <a:pt x="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26"/>
                        <wps:cNvSpPr>
                          <a:spLocks/>
                        </wps:cNvSpPr>
                        <wps:spPr bwMode="auto">
                          <a:xfrm>
                            <a:off x="6941" y="-386"/>
                            <a:ext cx="98" cy="34"/>
                          </a:xfrm>
                          <a:custGeom>
                            <a:avLst/>
                            <a:gdLst>
                              <a:gd name="T0" fmla="+- 0 7013 6942"/>
                              <a:gd name="T1" fmla="*/ T0 w 98"/>
                              <a:gd name="T2" fmla="+- 0 -385 -385"/>
                              <a:gd name="T3" fmla="*/ -385 h 34"/>
                              <a:gd name="T4" fmla="+- 0 7003 6942"/>
                              <a:gd name="T5" fmla="*/ T4 w 98"/>
                              <a:gd name="T6" fmla="+- 0 -385 -385"/>
                              <a:gd name="T7" fmla="*/ -385 h 34"/>
                              <a:gd name="T8" fmla="+- 0 6993 6942"/>
                              <a:gd name="T9" fmla="*/ T8 w 98"/>
                              <a:gd name="T10" fmla="+- 0 -385 -385"/>
                              <a:gd name="T11" fmla="*/ -385 h 34"/>
                              <a:gd name="T12" fmla="+- 0 6984 6942"/>
                              <a:gd name="T13" fmla="*/ T12 w 98"/>
                              <a:gd name="T14" fmla="+- 0 -385 -385"/>
                              <a:gd name="T15" fmla="*/ -385 h 34"/>
                              <a:gd name="T16" fmla="+- 0 6942 6942"/>
                              <a:gd name="T17" fmla="*/ T16 w 98"/>
                              <a:gd name="T18" fmla="+- 0 -374 -385"/>
                              <a:gd name="T19" fmla="*/ -374 h 34"/>
                              <a:gd name="T20" fmla="+- 0 6949 6942"/>
                              <a:gd name="T21" fmla="*/ T20 w 98"/>
                              <a:gd name="T22" fmla="+- 0 -372 -385"/>
                              <a:gd name="T23" fmla="*/ -372 h 34"/>
                              <a:gd name="T24" fmla="+- 0 6956 6942"/>
                              <a:gd name="T25" fmla="*/ T24 w 98"/>
                              <a:gd name="T26" fmla="+- 0 -371 -385"/>
                              <a:gd name="T27" fmla="*/ -371 h 34"/>
                              <a:gd name="T28" fmla="+- 0 6964 6942"/>
                              <a:gd name="T29" fmla="*/ T28 w 98"/>
                              <a:gd name="T30" fmla="+- 0 -370 -385"/>
                              <a:gd name="T31" fmla="*/ -370 h 34"/>
                              <a:gd name="T32" fmla="+- 0 6972 6942"/>
                              <a:gd name="T33" fmla="*/ T32 w 98"/>
                              <a:gd name="T34" fmla="+- 0 -371 -385"/>
                              <a:gd name="T35" fmla="*/ -371 h 34"/>
                              <a:gd name="T36" fmla="+- 0 6980 6942"/>
                              <a:gd name="T37" fmla="*/ T36 w 98"/>
                              <a:gd name="T38" fmla="+- 0 -372 -385"/>
                              <a:gd name="T39" fmla="*/ -372 h 34"/>
                              <a:gd name="T40" fmla="+- 0 6988 6942"/>
                              <a:gd name="T41" fmla="*/ T40 w 98"/>
                              <a:gd name="T42" fmla="+- 0 -374 -385"/>
                              <a:gd name="T43" fmla="*/ -374 h 34"/>
                              <a:gd name="T44" fmla="+- 0 6997 6942"/>
                              <a:gd name="T45" fmla="*/ T44 w 98"/>
                              <a:gd name="T46" fmla="+- 0 -377 -385"/>
                              <a:gd name="T47" fmla="*/ -377 h 34"/>
                              <a:gd name="T48" fmla="+- 0 7005 6942"/>
                              <a:gd name="T49" fmla="*/ T48 w 98"/>
                              <a:gd name="T50" fmla="+- 0 -380 -385"/>
                              <a:gd name="T51" fmla="*/ -380 h 34"/>
                              <a:gd name="T52" fmla="+- 0 7006 6942"/>
                              <a:gd name="T53" fmla="*/ T52 w 98"/>
                              <a:gd name="T54" fmla="+- 0 -369 -385"/>
                              <a:gd name="T55" fmla="*/ -369 h 34"/>
                              <a:gd name="T56" fmla="+- 0 7008 6942"/>
                              <a:gd name="T57" fmla="*/ T56 w 98"/>
                              <a:gd name="T58" fmla="+- 0 -352 -385"/>
                              <a:gd name="T59" fmla="*/ -352 h 34"/>
                              <a:gd name="T60" fmla="+- 0 7017 6942"/>
                              <a:gd name="T61" fmla="*/ T60 w 98"/>
                              <a:gd name="T62" fmla="+- 0 -354 -385"/>
                              <a:gd name="T63" fmla="*/ -354 h 34"/>
                              <a:gd name="T64" fmla="+- 0 7025 6942"/>
                              <a:gd name="T65" fmla="*/ T64 w 98"/>
                              <a:gd name="T66" fmla="+- 0 -356 -385"/>
                              <a:gd name="T67" fmla="*/ -356 h 34"/>
                              <a:gd name="T68" fmla="+- 0 7032 6942"/>
                              <a:gd name="T69" fmla="*/ T68 w 98"/>
                              <a:gd name="T70" fmla="+- 0 -360 -385"/>
                              <a:gd name="T71" fmla="*/ -360 h 34"/>
                              <a:gd name="T72" fmla="+- 0 7039 6942"/>
                              <a:gd name="T73" fmla="*/ T72 w 98"/>
                              <a:gd name="T74" fmla="+- 0 -366 -385"/>
                              <a:gd name="T75" fmla="*/ -366 h 34"/>
                              <a:gd name="T76" fmla="+- 0 7038 6942"/>
                              <a:gd name="T77" fmla="*/ T76 w 98"/>
                              <a:gd name="T78" fmla="+- 0 -370 -385"/>
                              <a:gd name="T79" fmla="*/ -370 h 34"/>
                              <a:gd name="T80" fmla="+- 0 7018 6942"/>
                              <a:gd name="T81" fmla="*/ T80 w 98"/>
                              <a:gd name="T82" fmla="+- 0 -384 -385"/>
                              <a:gd name="T83" fmla="*/ -384 h 34"/>
                              <a:gd name="T84" fmla="+- 0 7013 6942"/>
                              <a:gd name="T85" fmla="*/ T84 w 98"/>
                              <a:gd name="T86" fmla="+- 0 -385 -385"/>
                              <a:gd name="T87" fmla="*/ -385 h 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98" h="34">
                                <a:moveTo>
                                  <a:pt x="71" y="0"/>
                                </a:moveTo>
                                <a:lnTo>
                                  <a:pt x="61" y="0"/>
                                </a:lnTo>
                                <a:lnTo>
                                  <a:pt x="51" y="0"/>
                                </a:lnTo>
                                <a:lnTo>
                                  <a:pt x="42" y="0"/>
                                </a:lnTo>
                                <a:lnTo>
                                  <a:pt x="0" y="11"/>
                                </a:lnTo>
                                <a:lnTo>
                                  <a:pt x="7" y="13"/>
                                </a:lnTo>
                                <a:lnTo>
                                  <a:pt x="14" y="14"/>
                                </a:lnTo>
                                <a:lnTo>
                                  <a:pt x="22" y="15"/>
                                </a:lnTo>
                                <a:lnTo>
                                  <a:pt x="30" y="14"/>
                                </a:lnTo>
                                <a:lnTo>
                                  <a:pt x="38" y="13"/>
                                </a:lnTo>
                                <a:lnTo>
                                  <a:pt x="46" y="11"/>
                                </a:lnTo>
                                <a:lnTo>
                                  <a:pt x="55" y="8"/>
                                </a:lnTo>
                                <a:lnTo>
                                  <a:pt x="63" y="5"/>
                                </a:lnTo>
                                <a:lnTo>
                                  <a:pt x="64" y="16"/>
                                </a:lnTo>
                                <a:lnTo>
                                  <a:pt x="66" y="33"/>
                                </a:lnTo>
                                <a:lnTo>
                                  <a:pt x="75" y="31"/>
                                </a:lnTo>
                                <a:lnTo>
                                  <a:pt x="83" y="29"/>
                                </a:lnTo>
                                <a:lnTo>
                                  <a:pt x="90" y="25"/>
                                </a:lnTo>
                                <a:lnTo>
                                  <a:pt x="97" y="19"/>
                                </a:lnTo>
                                <a:lnTo>
                                  <a:pt x="96" y="15"/>
                                </a:lnTo>
                                <a:lnTo>
                                  <a:pt x="76" y="1"/>
                                </a:lnTo>
                                <a:lnTo>
                                  <a:pt x="7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11">
                            <a:solidFill>
                              <a:srgbClr val="B1B1B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25"/>
                        <wps:cNvSpPr>
                          <a:spLocks/>
                        </wps:cNvSpPr>
                        <wps:spPr bwMode="auto">
                          <a:xfrm>
                            <a:off x="6939" y="-367"/>
                            <a:ext cx="54" cy="25"/>
                          </a:xfrm>
                          <a:custGeom>
                            <a:avLst/>
                            <a:gdLst>
                              <a:gd name="T0" fmla="+- 0 6993 6940"/>
                              <a:gd name="T1" fmla="*/ T0 w 54"/>
                              <a:gd name="T2" fmla="+- 0 -366 -366"/>
                              <a:gd name="T3" fmla="*/ -366 h 25"/>
                              <a:gd name="T4" fmla="+- 0 6987 6940"/>
                              <a:gd name="T5" fmla="*/ T4 w 54"/>
                              <a:gd name="T6" fmla="+- 0 -365 -366"/>
                              <a:gd name="T7" fmla="*/ -365 h 25"/>
                              <a:gd name="T8" fmla="+- 0 6980 6940"/>
                              <a:gd name="T9" fmla="*/ T8 w 54"/>
                              <a:gd name="T10" fmla="+- 0 -364 -366"/>
                              <a:gd name="T11" fmla="*/ -364 h 25"/>
                              <a:gd name="T12" fmla="+- 0 6973 6940"/>
                              <a:gd name="T13" fmla="*/ T12 w 54"/>
                              <a:gd name="T14" fmla="+- 0 -363 -366"/>
                              <a:gd name="T15" fmla="*/ -363 h 25"/>
                              <a:gd name="T16" fmla="+- 0 6966 6940"/>
                              <a:gd name="T17" fmla="*/ T16 w 54"/>
                              <a:gd name="T18" fmla="+- 0 -362 -366"/>
                              <a:gd name="T19" fmla="*/ -362 h 25"/>
                              <a:gd name="T20" fmla="+- 0 6952 6940"/>
                              <a:gd name="T21" fmla="*/ T20 w 54"/>
                              <a:gd name="T22" fmla="+- 0 -362 -366"/>
                              <a:gd name="T23" fmla="*/ -362 h 25"/>
                              <a:gd name="T24" fmla="+- 0 6946 6940"/>
                              <a:gd name="T25" fmla="*/ T24 w 54"/>
                              <a:gd name="T26" fmla="+- 0 -363 -366"/>
                              <a:gd name="T27" fmla="*/ -363 h 25"/>
                              <a:gd name="T28" fmla="+- 0 6940 6940"/>
                              <a:gd name="T29" fmla="*/ T28 w 54"/>
                              <a:gd name="T30" fmla="+- 0 -364 -366"/>
                              <a:gd name="T31" fmla="*/ -364 h 25"/>
                              <a:gd name="T32" fmla="+- 0 6940 6940"/>
                              <a:gd name="T33" fmla="*/ T32 w 54"/>
                              <a:gd name="T34" fmla="+- 0 -341 -366"/>
                              <a:gd name="T35" fmla="*/ -341 h 25"/>
                              <a:gd name="T36" fmla="+- 0 6954 6940"/>
                              <a:gd name="T37" fmla="*/ T36 w 54"/>
                              <a:gd name="T38" fmla="+- 0 -342 -366"/>
                              <a:gd name="T39" fmla="*/ -342 h 25"/>
                              <a:gd name="T40" fmla="+- 0 6980 6940"/>
                              <a:gd name="T41" fmla="*/ T40 w 54"/>
                              <a:gd name="T42" fmla="+- 0 -347 -366"/>
                              <a:gd name="T43" fmla="*/ -347 h 25"/>
                              <a:gd name="T44" fmla="+- 0 6993 6940"/>
                              <a:gd name="T45" fmla="*/ T44 w 54"/>
                              <a:gd name="T46" fmla="+- 0 -350 -366"/>
                              <a:gd name="T47" fmla="*/ -350 h 25"/>
                              <a:gd name="T48" fmla="+- 0 6993 6940"/>
                              <a:gd name="T49" fmla="*/ T48 w 54"/>
                              <a:gd name="T50" fmla="+- 0 -366 -366"/>
                              <a:gd name="T51" fmla="*/ -366 h 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4" h="25">
                                <a:moveTo>
                                  <a:pt x="53" y="0"/>
                                </a:moveTo>
                                <a:lnTo>
                                  <a:pt x="47" y="1"/>
                                </a:lnTo>
                                <a:lnTo>
                                  <a:pt x="40" y="2"/>
                                </a:lnTo>
                                <a:lnTo>
                                  <a:pt x="33" y="3"/>
                                </a:lnTo>
                                <a:lnTo>
                                  <a:pt x="26" y="4"/>
                                </a:lnTo>
                                <a:lnTo>
                                  <a:pt x="12" y="4"/>
                                </a:lnTo>
                                <a:lnTo>
                                  <a:pt x="6" y="3"/>
                                </a:lnTo>
                                <a:lnTo>
                                  <a:pt x="0" y="2"/>
                                </a:lnTo>
                                <a:lnTo>
                                  <a:pt x="0" y="25"/>
                                </a:lnTo>
                                <a:lnTo>
                                  <a:pt x="14" y="24"/>
                                </a:lnTo>
                                <a:lnTo>
                                  <a:pt x="40" y="19"/>
                                </a:lnTo>
                                <a:lnTo>
                                  <a:pt x="53" y="16"/>
                                </a:lnTo>
                                <a:lnTo>
                                  <a:pt x="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24"/>
                        <wps:cNvSpPr>
                          <a:spLocks/>
                        </wps:cNvSpPr>
                        <wps:spPr bwMode="auto">
                          <a:xfrm>
                            <a:off x="6941" y="-365"/>
                            <a:ext cx="54" cy="25"/>
                          </a:xfrm>
                          <a:custGeom>
                            <a:avLst/>
                            <a:gdLst>
                              <a:gd name="T0" fmla="+- 0 6995 6941"/>
                              <a:gd name="T1" fmla="*/ T0 w 54"/>
                              <a:gd name="T2" fmla="+- 0 -365 -365"/>
                              <a:gd name="T3" fmla="*/ -365 h 25"/>
                              <a:gd name="T4" fmla="+- 0 6988 6941"/>
                              <a:gd name="T5" fmla="*/ T4 w 54"/>
                              <a:gd name="T6" fmla="+- 0 -364 -365"/>
                              <a:gd name="T7" fmla="*/ -364 h 25"/>
                              <a:gd name="T8" fmla="+- 0 6981 6941"/>
                              <a:gd name="T9" fmla="*/ T8 w 54"/>
                              <a:gd name="T10" fmla="+- 0 -362 -365"/>
                              <a:gd name="T11" fmla="*/ -362 h 25"/>
                              <a:gd name="T12" fmla="+- 0 6975 6941"/>
                              <a:gd name="T13" fmla="*/ T12 w 54"/>
                              <a:gd name="T14" fmla="+- 0 -362 -365"/>
                              <a:gd name="T15" fmla="*/ -362 h 25"/>
                              <a:gd name="T16" fmla="+- 0 6968 6941"/>
                              <a:gd name="T17" fmla="*/ T16 w 54"/>
                              <a:gd name="T18" fmla="+- 0 -361 -365"/>
                              <a:gd name="T19" fmla="*/ -361 h 25"/>
                              <a:gd name="T20" fmla="+- 0 6961 6941"/>
                              <a:gd name="T21" fmla="*/ T20 w 54"/>
                              <a:gd name="T22" fmla="+- 0 -361 -365"/>
                              <a:gd name="T23" fmla="*/ -361 h 25"/>
                              <a:gd name="T24" fmla="+- 0 6954 6941"/>
                              <a:gd name="T25" fmla="*/ T24 w 54"/>
                              <a:gd name="T26" fmla="+- 0 -361 -365"/>
                              <a:gd name="T27" fmla="*/ -361 h 25"/>
                              <a:gd name="T28" fmla="+- 0 6947 6941"/>
                              <a:gd name="T29" fmla="*/ T28 w 54"/>
                              <a:gd name="T30" fmla="+- 0 -362 -365"/>
                              <a:gd name="T31" fmla="*/ -362 h 25"/>
                              <a:gd name="T32" fmla="+- 0 6941 6941"/>
                              <a:gd name="T33" fmla="*/ T32 w 54"/>
                              <a:gd name="T34" fmla="+- 0 -363 -365"/>
                              <a:gd name="T35" fmla="*/ -363 h 25"/>
                              <a:gd name="T36" fmla="+- 0 6942 6941"/>
                              <a:gd name="T37" fmla="*/ T36 w 54"/>
                              <a:gd name="T38" fmla="+- 0 -340 -365"/>
                              <a:gd name="T39" fmla="*/ -340 h 25"/>
                              <a:gd name="T40" fmla="+- 0 6955 6941"/>
                              <a:gd name="T41" fmla="*/ T40 w 54"/>
                              <a:gd name="T42" fmla="+- 0 -341 -365"/>
                              <a:gd name="T43" fmla="*/ -341 h 25"/>
                              <a:gd name="T44" fmla="+- 0 6968 6941"/>
                              <a:gd name="T45" fmla="*/ T44 w 54"/>
                              <a:gd name="T46" fmla="+- 0 -343 -365"/>
                              <a:gd name="T47" fmla="*/ -343 h 25"/>
                              <a:gd name="T48" fmla="+- 0 6981 6941"/>
                              <a:gd name="T49" fmla="*/ T48 w 54"/>
                              <a:gd name="T50" fmla="+- 0 -346 -365"/>
                              <a:gd name="T51" fmla="*/ -346 h 25"/>
                              <a:gd name="T52" fmla="+- 0 6995 6941"/>
                              <a:gd name="T53" fmla="*/ T52 w 54"/>
                              <a:gd name="T54" fmla="+- 0 -349 -365"/>
                              <a:gd name="T55" fmla="*/ -349 h 25"/>
                              <a:gd name="T56" fmla="+- 0 6995 6941"/>
                              <a:gd name="T57" fmla="*/ T56 w 54"/>
                              <a:gd name="T58" fmla="+- 0 -365 -365"/>
                              <a:gd name="T59" fmla="*/ -365 h 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4" h="25">
                                <a:moveTo>
                                  <a:pt x="54" y="0"/>
                                </a:moveTo>
                                <a:lnTo>
                                  <a:pt x="47" y="1"/>
                                </a:lnTo>
                                <a:lnTo>
                                  <a:pt x="40" y="3"/>
                                </a:lnTo>
                                <a:lnTo>
                                  <a:pt x="34" y="3"/>
                                </a:lnTo>
                                <a:lnTo>
                                  <a:pt x="27" y="4"/>
                                </a:lnTo>
                                <a:lnTo>
                                  <a:pt x="20" y="4"/>
                                </a:lnTo>
                                <a:lnTo>
                                  <a:pt x="13" y="4"/>
                                </a:lnTo>
                                <a:lnTo>
                                  <a:pt x="6" y="3"/>
                                </a:lnTo>
                                <a:lnTo>
                                  <a:pt x="0" y="2"/>
                                </a:lnTo>
                                <a:lnTo>
                                  <a:pt x="1" y="25"/>
                                </a:lnTo>
                                <a:lnTo>
                                  <a:pt x="14" y="24"/>
                                </a:lnTo>
                                <a:lnTo>
                                  <a:pt x="27" y="22"/>
                                </a:lnTo>
                                <a:lnTo>
                                  <a:pt x="40" y="19"/>
                                </a:lnTo>
                                <a:lnTo>
                                  <a:pt x="54" y="16"/>
                                </a:lnTo>
                                <a:lnTo>
                                  <a:pt x="5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420">
                            <a:solidFill>
                              <a:srgbClr val="CCCC3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90" y="-461"/>
                            <a:ext cx="187" cy="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8" y="-1103"/>
                            <a:ext cx="301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9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6010" y="-113"/>
                            <a:ext cx="115" cy="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603E4" w:rsidRDefault="00CA0722">
                              <w:pPr>
                                <w:spacing w:before="25"/>
                                <w:ind w:left="20"/>
                                <w:rPr>
                                  <w:rFonts w:ascii="Arial"/>
                                  <w:b/>
                                  <w:sz w:val="7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FFFFFF"/>
                                  <w:w w:val="144"/>
                                  <w:sz w:val="7"/>
                                </w:rPr>
                                <w:t>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left:0;text-align:left;margin-left:259.65pt;margin-top:-58.3pt;width:92.75pt;height:59.1pt;z-index:15730176;mso-position-horizontal-relative:page" coordorigin="5193,-1166" coordsize="1855,11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">
                <v:shape id="Freeform 50" o:spid="_x0000_s1027" style="position:absolute;left:5599;top:-767;width:538;height:572;visibility:visible;mso-wrap-style:square;v-text-anchor:top" coordsize="538,5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lvMsEA&#10;AADbAAAADwAAAGRycy9kb3ducmV2LnhtbERPy2oCMRTdF/oP4Ra6Ec3oSJHRKMW2VO3G1wdcJtfJ&#10;0MnNmKQ6/r1ZCF0eznu26GwjLuRD7VjBcJCBIC6drrlScDx89ScgQkTW2DgmBTcKsJg/P82w0O7K&#10;O7rsYyVSCIcCFZgY20LKUBqyGAauJU7cyXmLMUFfSe3xmsJtI0dZ9iYt1pwaDLa0NFT+7v+sgnx8&#10;Xn3n5mPdhs3PsOfy6tPXW6VeX7r3KYhIXfwXP9wrrWCU1qcv6QfI+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JbzLBAAAA2wAAAA8AAAAAAAAAAAAAAAAAmAIAAGRycy9kb3du&#10;cmV2LnhtbFBLBQYAAAAABAAEAPUAAACGAwAAAAA=&#10;" path="m538,r-4,l3,1,,1,,3,,264r4,8l8,280r5,8l17,295r5,8l27,311r5,7l36,326r12,13l52,347r7,6l70,367r26,25l103,397r7,6l117,409r7,6l131,420r8,5l147,431r7,5l178,451r8,4l194,460r9,4l211,469r9,4l229,477r9,5l246,486r10,4l265,494r10,4l283,502r20,7l312,512r10,4l332,519r10,4l352,526r21,6l382,535r21,6l414,544r10,3l435,550r21,5l468,558r10,3l523,571r4,l527,568,538,3r,-3xe" fillcolor="blue" stroked="f">
                  <v:path arrowok="t" o:connecttype="custom" o:connectlocs="538,-767;534,-767;3,-766;0,-766;0,-764;0,-503;4,-495;8,-487;13,-479;17,-472;22,-464;27,-456;32,-449;36,-441;48,-428;52,-420;59,-414;70,-400;96,-375;103,-370;110,-364;117,-358;124,-352;131,-347;139,-342;147,-336;154,-331;178,-316;186,-312;194,-307;203,-303;211,-298;220,-294;229,-290;238,-285;246,-281;256,-277;265,-273;275,-269;283,-265;303,-258;312,-255;322,-251;332,-248;342,-244;352,-241;373,-235;382,-232;403,-226;414,-223;424,-220;435,-217;456,-212;468,-209;478,-206;523,-196;527,-196;527,-199;538,-764;538,-767" o:connectangles="0,0,0,0,0,0,0,0,0,0,0,0,0,0,0,0,0,0,0,0,0,0,0,0,0,0,0,0,0,0,0,0,0,0,0,0,0,0,0,0,0,0,0,0,0,0,0,0,0,0,0,0,0,0,0,0,0,0,0,0"/>
                </v:shape>
                <v:shape id="Freeform 49" o:spid="_x0000_s1028" style="position:absolute;left:6148;top:-767;width:530;height:572;visibility:visible;mso-wrap-style:square;v-text-anchor:top" coordsize="530,5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qm6MIA&#10;AADbAAAADwAAAGRycy9kb3ducmV2LnhtbESP3YrCMBSE74V9h3AW9kZsqsgi1VREEbxa/HuAY3Ns&#10;is1JaWJt336zIOzlMDPfMKt1b2vRUesrxwqmSQqCuHC64lLB9bKfLED4gKyxdkwKBvKwzj9GK8y0&#10;e/GJunMoRYSwz1CBCaHJpPSFIYs+cQ1x9O6utRiibEupW3xFuK3lLE2/pcWK44LBhraGisf5aRXc&#10;Thu9T90wbHflWM7749Mc/Y9SX5/9ZgkiUB/+w+/2QSuYTeHvS/wBMv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GqbowgAAANsAAAAPAAAAAAAAAAAAAAAAAJgCAABkcnMvZG93&#10;bnJldi54bWxQSwUGAAAAAAQABAD1AAAAhwMAAAAA&#10;" path="m529,r-3,l13,2r-3,l10,4,,568r,3l4,570r22,-5l37,563r22,-5l70,555r11,-3l91,550r11,-3l112,544r12,-3l144,535r10,-3l175,526r10,-4l195,519r10,-3l224,508r10,-3l243,501r10,-3l263,493r9,-4l281,485r9,-4l326,464r8,-5l342,455r8,-5l383,430r7,-6l405,414r7,-6l426,396r7,-5l459,366r6,-7l471,353r11,-14l488,332r5,-7l499,317r4,-7l508,302r4,-8l517,287r4,-8l529,263r,-2l529,2r,-2xe" fillcolor="lime" stroked="f">
                  <v:path arrowok="t" o:connecttype="custom" o:connectlocs="529,-766;526,-766;13,-764;10,-764;10,-762;0,-198;0,-195;4,-196;26,-201;37,-203;59,-208;70,-211;81,-214;91,-216;102,-219;112,-222;124,-225;144,-231;154,-234;175,-240;185,-244;195,-247;205,-250;224,-258;234,-261;243,-265;253,-268;263,-273;272,-277;281,-281;290,-285;326,-302;334,-307;342,-311;350,-316;383,-336;390,-342;405,-352;412,-358;426,-370;433,-375;459,-400;465,-407;471,-413;482,-427;488,-434;493,-441;499,-449;503,-456;508,-464;512,-472;517,-479;521,-487;529,-503;529,-505;529,-764;529,-766" o:connectangles="0,0,0,0,0,0,0,0,0,0,0,0,0,0,0,0,0,0,0,0,0,0,0,0,0,0,0,0,0,0,0,0,0,0,0,0,0,0,0,0,0,0,0,0,0,0,0,0,0,0,0,0,0,0,0,0,0"/>
                </v:shape>
                <v:shape id="Freeform 48" o:spid="_x0000_s1029" style="position:absolute;left:5602;top:-1166;width:1083;height:388;visibility:visible;mso-wrap-style:square;v-text-anchor:top" coordsize="1083,3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+k/vcYA&#10;AADbAAAADwAAAGRycy9kb3ducmV2LnhtbESPQWvCQBSE74X+h+UVequbpLSU6BpELfRQLEYPentk&#10;n0k0+zZkVxP99d2C0OMwM98wk2wwjbhQ52rLCuJRBIK4sLrmUsF28/nyAcJ5ZI2NZVJwJQfZ9PFh&#10;gqm2Pa/pkvtSBAi7FBVU3replK6oyKAb2ZY4eAfbGfRBdqXUHfYBbhqZRNG7NFhzWKiwpXlFxSk/&#10;GwW3cxP32+/9666d/+Sr5XBcv60WSj0/DbMxCE+D/w/f219aQZLA35fwA+T0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+k/vcYAAADbAAAADwAAAAAAAAAAAAAAAACYAgAAZHJz&#10;L2Rvd25yZXYueG1sUEsFBgAAAAAEAAQA9QAAAIsDAAAAAA==&#10;" path="m1083,l,,,388r1079,-5l1083,xe" fillcolor="#cc3" stroked="f">
                  <v:path arrowok="t" o:connecttype="custom" o:connectlocs="1083,-1166;0,-1166;0,-778;1079,-783;1083,-1166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30" type="#_x0000_t75" style="position:absolute;left:6271;top:-659;width:237;height:1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AsPXFAAAA2wAAAA8AAABkcnMvZG93bnJldi54bWxEj0FrwkAUhO8F/8PyBG91o1Yp0VVEFFo8&#10;1VpKb8/sMwlm34bdrUn89a5Q6HGYmW+Yxao1lbiS86VlBaNhAoI4s7rkXMHxc/f8CsIHZI2VZVLQ&#10;kYfVsve0wFTbhj/oegi5iBD2KSooQqhTKX1WkEE/tDVx9M7WGQxRulxqh02Em0qOk2QmDZYcFwqs&#10;aVNQdjn8GgWbblvazuWnn+/11/788j5tbjhVatBv13MQgdrwH/5rv2kF4wk8vsQfIJd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QgLD1xQAAANsAAAAPAAAAAAAAAAAAAAAA&#10;AJ8CAABkcnMvZG93bnJldi54bWxQSwUGAAAAAAQABAD3AAAAkQMAAAAA&#10;">
                  <v:imagedata r:id="rId10" o:title=""/>
                </v:shape>
                <v:shape id="Freeform 46" o:spid="_x0000_s1031" style="position:absolute;left:5832;top:-1066;width:624;height:219;visibility:visible;mso-wrap-style:square;v-text-anchor:top" coordsize="624,2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R618QA&#10;AADbAAAADwAAAGRycy9kb3ducmV2LnhtbESP0WrCQBRE3wX/YbkF33TTIEWiq5SCINFSjH7AJXtN&#10;gtm7YXc1ab6+Wyj0cZiZM8xmN5hWPMn5xrKC10UCgri0uuFKwfWyn69A+ICssbVMCr7Jw247nWww&#10;07bnMz2LUIkIYZ+hgjqELpPSlzUZ9AvbEUfvZp3BEKWrpHbYR7hpZZokb9Jgw3Ghxo4+airvxcMo&#10;kMvPw1hexvRrzFN3PJ3y/njNlZq9DO9rEIGG8B/+ax+0gnQJv1/iD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ketfEAAAA2wAAAA8AAAAAAAAAAAAAAAAAmAIAAGRycy9k&#10;b3ducmV2LnhtbFBLBQYAAAAABAAEAPUAAACJAwAAAAA=&#10;" path="m353,l313,133,272,r4,138l192,16r51,132l121,48r93,117l62,93r131,95l21,148r157,65l,218r624,l445,213,603,148,433,188,562,93,410,165,504,48,381,148,433,16,351,132,353,xe" fillcolor="yellow" stroked="f">
                  <v:path arrowok="t" o:connecttype="custom" o:connectlocs="353,-1065;313,-932;272,-1065;276,-927;192,-1049;243,-917;121,-1017;214,-900;62,-972;193,-877;21,-917;178,-852;0,-847;624,-847;445,-852;603,-917;433,-877;562,-972;410,-900;504,-1017;381,-917;433,-1049;351,-933;353,-1065" o:connectangles="0,0,0,0,0,0,0,0,0,0,0,0,0,0,0,0,0,0,0,0,0,0,0,0"/>
                </v:shape>
                <v:shape id="Picture 45" o:spid="_x0000_s1032" type="#_x0000_t75" style="position:absolute;left:6312;top:-1063;width:295;height:2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d+tSLBAAAA2wAAAA8AAABkcnMvZG93bnJldi54bWxEj0+LwjAUxO+C3yE8YW+aKqxINRWRFfTg&#10;wT94fjTPtjR5qU1Wq5/eLCx4HGbmN8xi2Vkj7tT6yrGC8SgBQZw7XXGh4HzaDGcgfEDWaByTgid5&#10;WGb93gJT7R58oPsxFCJC2KeooAyhSaX0eUkW/cg1xNG7utZiiLItpG7xEeHWyEmSTKXFiuNCiQ2t&#10;S8rr469V4NbWXl7X8Wan2cx4X5vbT26U+hp0qzmIQF34hP/bW61g8g1/X+IPkNk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d+tSLBAAAA2wAAAA8AAAAAAAAAAAAAAAAAnwIA&#10;AGRycy9kb3ducmV2LnhtbFBLBQYAAAAABAAEAPcAAACNAwAAAAA=&#10;">
                  <v:imagedata r:id="rId11" o:title=""/>
                </v:shape>
                <v:shape id="Picture 44" o:spid="_x0000_s1033" type="#_x0000_t75" style="position:absolute;left:5704;top:-625;width:307;height:2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Dg8zFAAAA2wAAAA8AAABkcnMvZG93bnJldi54bWxEj0FrAjEUhO+C/yG8gjdNamEpq1FKQdqq&#10;oFUv3l43z92lm5cliev23zdCocdhZr5h5sveNqIjH2rHGh4nCgRx4UzNpYbTcTV+BhEissHGMWn4&#10;oQDLxXAwx9y4G39Sd4ilSBAOOWqoYmxzKUNRkcUwcS1x8i7OW4xJ+lIaj7cEt42cKpVJizWnhQpb&#10;eq2o+D5crYbOb56y9dv+rNS2V8V2f/lqP3Zajx76lxmISH38D/+1342GaQb3L+kHyM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Hw4PMxQAAANsAAAAPAAAAAAAAAAAAAAAA&#10;AJ8CAABkcnMvZG93bnJldi54bWxQSwUGAAAAAAQABAD3AAAAkQMAAAAA&#10;">
                  <v:imagedata r:id="rId12" o:title=""/>
                </v:shape>
                <v:shape id="Freeform 43" o:spid="_x0000_s1034" style="position:absolute;left:5513;top:-239;width:1211;height:238;visibility:visible;mso-wrap-style:square;v-text-anchor:top" coordsize="1211,2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3Pz8QA&#10;AADbAAAADwAAAGRycy9kb3ducmV2LnhtbESPQWsCMRSE74L/IbxCbzVbC21ZjSIWUehJWwq9vW7e&#10;ZpfdvGyT6K7/3giCx2FmvmHmy8G24kQ+1I4VPE8yEMSF0zUbBd9fm6d3ECEia2wdk4IzBVguxqM5&#10;5tr1vKfTIRqRIBxyVFDF2OVShqIii2HiOuLklc5bjEl6I7XHPsFtK6dZ9iot1pwWKuxoXVHRHI5W&#10;wcdLYxr90/7/Nn/bo7empP6zVOrxYVjNQEQa4j18a++0gukbXL+k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dz8/EAAAA2wAAAA8AAAAAAAAAAAAAAAAAmAIAAGRycy9k&#10;b3ducmV2LnhtbFBLBQYAAAAABAAEAPUAAACJAwAAAAA=&#10;" path="m1211,r-81,29l1051,54,972,74,893,91r-78,13l738,113r-77,5l586,120r-38,-1l473,115r-74,-8l325,95,252,81,179,62,107,40,36,15,,,,133r75,23l151,177r114,26l341,217r38,5l417,227r75,7l568,238r76,l681,237r38,-1l795,230r75,-10l946,207r76,-17l1097,170r76,-24l1211,133,1211,xe" fillcolor="#cc3" stroked="f">
                  <v:path arrowok="t" o:connecttype="custom" o:connectlocs="1211,-239;1130,-210;1051,-185;972,-165;893,-148;815,-135;738,-126;661,-121;586,-119;548,-120;473,-124;399,-132;325,-144;252,-158;179,-177;107,-199;36,-224;0,-239;0,-106;75,-83;151,-62;265,-36;341,-22;379,-17;417,-12;492,-5;568,-1;644,-1;681,-2;719,-3;795,-9;870,-19;946,-32;1022,-49;1097,-69;1173,-93;1211,-106;1211,-239" o:connectangles="0,0,0,0,0,0,0,0,0,0,0,0,0,0,0,0,0,0,0,0,0,0,0,0,0,0,0,0,0,0,0,0,0,0,0,0,0,0"/>
                </v:shape>
                <v:shape id="Freeform 42" o:spid="_x0000_s1035" style="position:absolute;left:5515;top:-238;width:1211;height:238;visibility:visible;mso-wrap-style:square;v-text-anchor:top" coordsize="1211,2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9rxb4A&#10;AADbAAAADwAAAGRycy9kb3ducmV2LnhtbERPy4rCMBTdC/MP4Q6403RcqFNNy4woiDsfjNtrc23K&#10;NDelibX+vVkILg/nvcx7W4uOWl85VvA1TkAQF05XXCo4HTejOQgfkDXWjknBgzzk2cdgial2d95T&#10;dwiliCHsU1RgQmhSKX1hyKIfu4Y4clfXWgwRtqXULd5juK3lJEmm0mLFscFgQytDxf/hZhWsZ/P+&#10;8t2cpztvKOjub6/x1yg1/Ox/FiAC9eEtfrm3WsEkjo1f4g+Q2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gfa8W+AAAA2wAAAA8AAAAAAAAAAAAAAAAAmAIAAGRycy9kb3ducmV2&#10;LnhtbFBLBQYAAAAABAAEAPUAAACDAwAAAAA=&#10;" path="m,l72,28r72,23l216,72r72,17l362,102r74,9l510,117r76,3l624,119r76,-3l777,109,855,98,933,83r79,-19l1091,42r80,-27l1211,r,133l1136,158r-76,23l984,199r-75,15l833,225r-76,8l682,237r-38,1l568,238r-75,-4l417,227r-38,-5l341,217r-37,-7l266,203r-38,-8l152,178,76,156,,133,,xe" filled="f" strokecolor="#cc3" strokeweight=".0112mm">
                  <v:path arrowok="t" o:connecttype="custom" o:connectlocs="0,-238;72,-210;144,-187;216,-166;288,-149;362,-136;436,-127;510,-121;586,-118;624,-119;700,-122;777,-129;855,-140;933,-155;1012,-174;1091,-196;1171,-223;1211,-238;1211,-105;1136,-80;1060,-57;984,-39;909,-24;833,-13;757,-5;682,-1;644,0;568,0;493,-4;417,-11;379,-16;341,-21;304,-28;266,-35;228,-43;152,-60;76,-82;0,-105;0,-238" o:connectangles="0,0,0,0,0,0,0,0,0,0,0,0,0,0,0,0,0,0,0,0,0,0,0,0,0,0,0,0,0,0,0,0,0,0,0,0,0,0,0"/>
                </v:shape>
                <v:shape id="AutoShape 41" o:spid="_x0000_s1036" style="position:absolute;left:5325;top:-1155;width:186;height:824;visibility:visible;mso-wrap-style:square;v-text-anchor:top" coordsize="186,8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Ul5cMA&#10;AADbAAAADwAAAGRycy9kb3ducmV2LnhtbESPQWsCMRSE74L/ITzBmyYKVrs1ikgF25u2UL09Nq+7&#10;i5uXZV+q23/fFASPw8x8wyzXna/VlVqpAluYjA0o4jy4igsLnx+70QKURGSHdWCy8EsC61W/t8TM&#10;hRsf6HqMhUoQlgwtlDE2mdaSl+RRxqEhTt53aD3GJNtCuxZvCe5rPTXmSXusOC2U2NC2pPxy/PEW&#10;zOH9tAld/XV5nYksXDgbmb9ZOxx0mxdQkbr4CN/be2dh+gz/X9IP0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Ul5cMAAADbAAAADwAAAAAAAAAAAAAAAACYAgAAZHJzL2Rv&#10;d25yZXYueG1sUEsFBgAAAAAEAAQA9QAAAIgDAAAAAA==&#10;" path="m86,156l79,65,65,45,49,27,44,22,38,19,33,14,27,11,21,8,14,5,,,3,4,7,9r3,4l12,18r6,11l23,40r8,25l38,90r3,12l45,114r4,11l57,140r3,4l63,148r3,4l70,155r4,3l78,160r4,2l86,156xm91,505l84,495r-8,-8l66,479r-9,-7l46,465,35,459,23,454,10,449r6,8l20,465r5,10l37,503r7,19l51,540r8,16l63,564r6,6l74,575r6,4l91,505xm92,612r-7,-9l77,595,67,587r-9,-7l47,573,36,567,24,562,11,557r10,17l25,582r4,10l37,611r8,19l52,648r8,16l64,671r5,6l74,682r7,5l92,612xm94,716r-8,-9l78,699r-9,-8l59,684,49,677,37,671,25,666,12,661r10,16l27,686r4,9l39,715r6,19l53,752r9,16l66,775r4,6l76,787r6,3l94,716xm94,398r-8,-9l78,380r-9,-7l59,365,49,359,37,353,12,343r10,16l27,368r4,9l39,396r6,20l53,434r9,16l66,457r4,6l76,469r6,3l94,398xm94,186r-8,-9l69,160,59,153,49,147,25,135,12,131r5,8l27,156r4,9l39,185r6,18l53,222r9,16l66,245r4,6l76,256r6,4l94,186xm95,294r-7,-9l79,276r-9,-8l61,261,49,254,38,249,26,243,14,239r5,7l29,263r4,10l47,311r7,18l62,346r5,6l72,359r6,5l84,368,95,294xm177,552r-12,4l153,560r-9,5l136,570r-8,7l121,584r-6,8l111,600r-8,19l99,630r-2,10l91,664r-5,26l95,711r4,-7l103,698r4,-6l112,687r6,-5l123,677r11,-7l135,661r1,-8l136,644r2,-8l143,620r5,-15l154,591r7,-14l177,552xm178,339r-13,3l154,347r-10,5l136,357r-8,7l122,371r-6,7l111,387r-4,9l103,406r-3,10l98,427r-6,24l86,476r10,22l100,491r4,-6l108,478r5,-4l119,469r4,-5l129,460r6,-3l135,448r1,-9l137,431r2,-8l144,407r4,-15l155,378r7,-14l170,351r8,-12xm178,126r-12,3l155,134r-10,5l137,144r-8,7l123,158r-6,8l112,174r-4,9l104,193r-3,10l98,214r-5,23l87,263r10,22l101,278r4,-6l109,266r5,-6l119,255r5,-4l130,247r6,-3l136,235r1,-9l138,218r2,-8l144,194r5,-15l156,165r7,-14l171,139r7,-13xm179,445r-12,3l156,452r-10,5l138,463r-8,6l123,477r-5,7l113,493r-4,8l105,511r-6,22l94,556r-6,26l98,603r4,-6l106,590r4,-5l115,579r10,-9l131,566r5,-4l136,554r2,-9l139,537r1,-9l145,513r5,-15l156,484r8,-14l179,445xm179,231r-12,4l156,239r-10,5l138,250r-8,6l123,263r-5,8l113,279r-4,9l105,298r-3,10l99,319r-5,24l88,369r10,21l102,383r8,-12l115,365r10,-9l131,352r5,-3l136,340r2,-8l139,323r1,-8l150,284r6,-14l164,257r8,-13l179,231xm181,9r-12,3l158,17r-10,5l140,27r-8,7l126,41r-6,7l115,57r-4,9l107,76r-6,21l96,121r-6,26l100,168r4,-7l108,155r4,-6l117,144r6,-5l128,134r11,-7l139,118r1,-9l141,101r2,-8l148,77r4,-15l159,48r7,-14l174,22,181,9xm185,656r-9,1l168,658r-8,3l153,662r-13,7l136,672r-5,4l126,680r-4,4l119,689r-4,5l110,704r-5,11l101,728r-3,12l93,767r-3,14l84,809r-4,14l86,823r12,-4l103,816r4,-3l111,809r4,-4l118,800r5,-10l128,779r4,-12l136,754r4,-14l144,726r4,-13l153,699r6,-12l165,675r4,-6l174,664r5,-4l185,656xe" fillcolor="lime" stroked="f">
                  <v:path arrowok="t" o:connecttype="custom" o:connectlocs="33,-1140;10,-1141;45,-1040;74,-996;66,-675;20,-689;69,-584;67,-567;25,-572;69,-477;69,-463;27,-468;70,-373;69,-781;31,-777;76,-685;49,-1007;45,-951;94,-968;38,-905;54,-825;177,-602;115,-562;95,-443;134,-484;154,-563;136,-797;100,-738;108,-676;136,-715;170,-803;129,-1003;98,-940;114,-894;138,-936;178,-1028;123,-677;88,-572;131,-588;150,-656;146,-910;105,-856;110,-783;139,-831;181,-1145;120,-1106;100,-986;139,-1027;159,-1106;160,-493;119,-465;90,-373;111,-345;140,-414;174,-490" o:connectangles="0,0,0,0,0,0,0,0,0,0,0,0,0,0,0,0,0,0,0,0,0,0,0,0,0,0,0,0,0,0,0,0,0,0,0,0,0,0,0,0,0,0,0,0,0,0,0,0,0,0,0,0,0,0,0"/>
                </v:shape>
                <v:shape id="Freeform 40" o:spid="_x0000_s1037" style="position:absolute;left:5192;top:-355;width:471;height:202;visibility:visible;mso-wrap-style:square;v-text-anchor:top" coordsize="471,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zw9cQA&#10;AADbAAAADwAAAGRycy9kb3ducmV2LnhtbESPwU7DMAyG70h7h8hIu7GUTUKoLJtQB9IOvbAhdjWN&#10;l3Y0TknC1r09PiBxtH7/n/0t16Pv1Zli6gIbuJ8VoIibYDt2Bt73r3ePoFJGttgHJgNXSrBeTW6W&#10;WNpw4Tc677JTAuFUooE256HUOjUteUyzMBBLdgzRY5YxOm0jXgTuez0vigftsWO50OJAVUvN1+7H&#10;CyV9nL63dT0/uHjYLOrPyr3sK2Omt+PzE6hMY/5f/mtvrYGFfC8u4gF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88PXEAAAA2wAAAA8AAAAAAAAAAAAAAAAAmAIAAGRycy9k&#10;b3ducmV2LnhtbFBLBQYAAAAABAAEAPUAAACJAwAAAAA=&#10;" path="m9,l,51,,68,1,85r2,16l5,119r4,17l18,141r17,8l44,152r10,4l63,159r9,3l101,167r20,3l140,173r20,2l199,178r38,4l302,198r8,4l310,106r,-5l310,97r3,-4l361,80r23,l409,81r27,1l471,78r,-1l388,52,298,39,237,34,206,31,145,25,116,22,88,18,46,10,21,4,9,xe" fillcolor="#cc3" stroked="f">
                  <v:path arrowok="t" o:connecttype="custom" o:connectlocs="9,-355;0,-304;0,-287;1,-270;3,-254;5,-236;9,-219;18,-214;35,-206;44,-203;54,-199;63,-196;72,-193;101,-188;121,-185;140,-182;160,-180;199,-177;237,-173;302,-157;310,-153;310,-249;310,-254;310,-258;313,-262;361,-275;384,-275;409,-274;436,-273;471,-277;471,-278;388,-303;298,-316;237,-321;206,-324;145,-330;116,-333;88,-337;46,-345;21,-351;9,-355" o:connectangles="0,0,0,0,0,0,0,0,0,0,0,0,0,0,0,0,0,0,0,0,0,0,0,0,0,0,0,0,0,0,0,0,0,0,0,0,0,0,0,0,0"/>
                </v:shape>
                <v:shape id="Freeform 39" o:spid="_x0000_s1038" style="position:absolute;left:5194;top:-354;width:471;height:202;visibility:visible;mso-wrap-style:square;v-text-anchor:top" coordsize="471,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Qpm8IA&#10;AADbAAAADwAAAGRycy9kb3ducmV2LnhtbESPT4vCMBTE74LfIbwFb5q6okjXKCKsehL/gsdH87bt&#10;2ryUJrb12xtB8DjM/GaY2aI1haipcrllBcNBBII4sTrnVMH59NufgnAeWWNhmRQ8yMFi3u3MMNa2&#10;4QPVR5+KUMIuRgWZ92UspUsyMugGtiQO3p+tDPogq1TqCptQbgr5HUUTaTDnsJBhSauMktvxbhRc&#10;d9f0NrmMN4HM2//1dlnv741Sva92+QPCU+s/4Te91QpGQ3h9CT9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BCmbwgAAANsAAAAPAAAAAAAAAAAAAAAAAJgCAABkcnMvZG93&#10;bnJldi54bWxQSwUGAAAAAAQABAD1AAAAhwMAAAAA&#10;" path="m9,l88,18r88,10l206,31r62,5l329,43r86,14l471,78r-1,1l469,79r-1,1l463,81r-7,1l447,82r-11,l409,81,384,80r-12,l313,93r-3,9l311,107r,95l302,198r-9,-3l284,192,199,178r-39,-3l140,173,73,162,63,159r-9,-3l44,153r-8,-4l27,145r-9,-4l9,136,6,119,3,102,1,85,,68,,51,2,34,3,26,4,17,7,8,9,xe" filled="f" strokecolor="#cc3" strokeweight=".0116mm">
                  <v:path arrowok="t" o:connecttype="custom" o:connectlocs="9,-354;88,-336;176,-326;206,-323;268,-318;329,-311;415,-297;471,-276;470,-275;469,-275;468,-274;463,-273;456,-272;447,-272;436,-272;409,-273;384,-274;372,-274;313,-261;310,-252;311,-247;311,-152;302,-156;293,-159;284,-162;199,-176;160,-179;140,-181;73,-192;63,-195;54,-198;44,-201;36,-205;27,-209;18,-213;9,-218;6,-235;3,-252;1,-269;0,-286;0,-303;2,-320;3,-328;4,-337;7,-346;9,-354" o:connectangles="0,0,0,0,0,0,0,0,0,0,0,0,0,0,0,0,0,0,0,0,0,0,0,0,0,0,0,0,0,0,0,0,0,0,0,0,0,0,0,0,0,0,0,0,0,0"/>
                </v:shape>
                <v:shape id="Freeform 38" o:spid="_x0000_s1039" style="position:absolute;left:5515;top:-265;width:145;height:62;visibility:visible;mso-wrap-style:square;v-text-anchor:top" coordsize="145,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L928UA&#10;AADbAAAADwAAAGRycy9kb3ducmV2LnhtbESP0WrCQBRE34X+w3ILfTObKkqJbkIp1No+KE37AZfs&#10;dRPM3g3ZNUa/vlsQfBxm5gyzLkbbioF63zhW8JykIIgrpxs2Cn5/3qcvIHxA1tg6JgUX8lDkD5M1&#10;Ztqd+ZuGMhgRIewzVFCH0GVS+qomiz5xHXH0Dq63GKLsjdQ9niPctnKWpktpseG4UGNHbzVVx/Jk&#10;FXzM2+tYfh3SvdkNZnMx3eJzWCj19Di+rkAEGsM9fGtvtYL5DP6/xB8g8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8v3bxQAAANsAAAAPAAAAAAAAAAAAAAAAAJgCAABkcnMv&#10;ZG93bnJldi54bWxQSwUGAAAAAAQABAD1AAAAigMAAAAA&#10;" path="m145,l13,,,7,1,9r3,2l8,14r5,2l133,61,145,xe" fillcolor="#b1b1b1" stroked="f">
                  <v:path arrowok="t" o:connecttype="custom" o:connectlocs="145,-264;13,-264;0,-257;1,-255;4,-253;8,-250;13,-248;133,-203;145,-264" o:connectangles="0,0,0,0,0,0,0,0,0"/>
                </v:shape>
                <v:shape id="Freeform 37" o:spid="_x0000_s1040" style="position:absolute;left:5516;top:-264;width:145;height:62;visibility:visible;mso-wrap-style:square;v-text-anchor:top" coordsize="145,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6XJcIA&#10;AADbAAAADwAAAGRycy9kb3ducmV2LnhtbESPT4vCMBTE7wt+h/AEb2uqBSvVKCrIyl78j9dH82yL&#10;zUtpsrb77Y2wsMdh5jfDzJedqcSTGldaVjAaRiCIM6tLzhVcztvPKQjnkTVWlknBLzlYLnofc0y1&#10;bflIz5PPRShhl6KCwvs6ldJlBRl0Q1sTB+9uG4M+yCaXusE2lJtKjqNoIg2WHBYKrGlTUPY4/RgF&#10;8fabbfJF47hO9rfq2h4Svz4oNeh3qxkIT53/D//ROx24GN5fwg+Qi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7pclwgAAANsAAAAPAAAAAAAAAAAAAAAAAJgCAABkcnMvZG93&#10;bnJldi54bWxQSwUGAAAAAAQABAD1AAAAhwMAAAAA&#10;" path="m13,l145,,133,62,13,16,7,14,3,11,1,9,,7,1,6,3,4,7,2,13,xe" filled="f" strokecolor="#b1b1b1" strokeweight=".0116mm">
                  <v:path arrowok="t" o:connecttype="custom" o:connectlocs="13,-263;145,-263;133,-201;13,-247;7,-249;3,-252;1,-254;0,-256;1,-257;3,-259;7,-261;13,-263" o:connectangles="0,0,0,0,0,0,0,0,0,0,0,0"/>
                </v:shape>
                <v:shape id="Freeform 36" o:spid="_x0000_s1041" style="position:absolute;left:5200;top:-391;width:98;height:35;visibility:visible;mso-wrap-style:square;v-text-anchor:top" coordsize="98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/8oHMUA&#10;AADbAAAADwAAAGRycy9kb3ducmV2LnhtbESPT2vCQBTE70K/w/IEb2ZjqkViNlIs0h7V/kFvj+xr&#10;Epp9G7Orxn76bkHwOMzMb5hs2ZtGnKlztWUFkygGQVxYXXOp4ON9PZ6DcB5ZY2OZFFzJwTJ/GGSY&#10;anvhLZ13vhQBwi5FBZX3bSqlKyoy6CLbEgfv23YGfZBdKXWHlwA3jUzi+EkarDksVNjSqqLiZ3cy&#10;CpKvz9nmuK73L81Gzn/xtUgOB6fUaNg/L0B46v09fGu/aQWPU/j/En6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/ygcxQAAANsAAAAPAAAAAAAAAAAAAAAAAJgCAABkcnMv&#10;ZG93bnJldi54bWxQSwUGAAAAAAQABAD1AAAAigMAAAAA&#10;" path="m46,l26,1r-5,l16,2,,21r7,5l14,29r8,3l31,34,33,18,34,6r8,3l51,11r8,3l67,15r8,1l83,15r7,-1l97,12,90,8,82,6,73,3,55,1,46,xe" fillcolor="#b1b1b1" stroked="f">
                  <v:path arrowok="t" o:connecttype="custom" o:connectlocs="46,-391;26,-390;21,-390;16,-389;0,-370;7,-365;14,-362;22,-359;31,-357;33,-373;34,-385;42,-382;51,-380;59,-377;67,-376;75,-375;83,-376;90,-377;97,-379;90,-383;82,-385;73,-388;55,-390;46,-391" o:connectangles="0,0,0,0,0,0,0,0,0,0,0,0,0,0,0,0,0,0,0,0,0,0,0,0"/>
                </v:shape>
                <v:shape id="Freeform 35" o:spid="_x0000_s1042" style="position:absolute;left:5202;top:-390;width:98;height:35;visibility:visible;mso-wrap-style:square;v-text-anchor:top" coordsize="98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u+vcYA&#10;AADbAAAADwAAAGRycy9kb3ducmV2LnhtbESPQWvCQBSE7wX/w/IEL6XZ1FKRNKtIUREPUmOh12f2&#10;NUnNvg3Z1aT+elco9DjMzDdMOu9NLS7UusqygucoBkGcW11xoeDzsHqagnAeWWNtmRT8koP5bPCQ&#10;YqJtx3u6ZL4QAcIuQQWl900ipctLMugi2xAH79u2Bn2QbSF1i12Am1qO43giDVYcFkps6L2k/JSd&#10;jYK1PR6+xsv1x+5x4/bXn213bK6dUqNhv3gD4an3/+G/9kYreHmF+5fwA+Ts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vu+vcYAAADbAAAADwAAAAAAAAAAAAAAAACYAgAAZHJz&#10;L2Rvd25yZXYueG1sUEsFBgAAAAAEAAQA9QAAAIsDAAAAAA==&#10;" path="m26,1r10,l46,,56,1r9,1l74,3r8,3l90,8r8,4l90,14r-7,1l75,16,67,15,59,14,51,11,42,9,34,6,33,18,32,34,23,33,15,29,8,26,,21,2,16,21,1r5,xe" filled="f" strokecolor="#b1b1b1" strokeweight=".0114mm">
                  <v:path arrowok="t" o:connecttype="custom" o:connectlocs="26,-389;36,-389;46,-390;56,-389;65,-388;74,-387;82,-384;90,-382;98,-378;90,-376;83,-375;75,-374;67,-375;59,-376;51,-379;42,-381;34,-384;33,-372;32,-356;23,-357;15,-361;8,-364;0,-369;2,-374;21,-389;26,-389" o:connectangles="0,0,0,0,0,0,0,0,0,0,0,0,0,0,0,0,0,0,0,0,0,0,0,0,0,0"/>
                </v:shape>
                <v:shape id="Freeform 34" o:spid="_x0000_s1043" style="position:absolute;left:5245;top:-371;width:54;height:26;visibility:visible;mso-wrap-style:square;v-text-anchor:top" coordsize="54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590cIA&#10;AADbAAAADwAAAGRycy9kb3ducmV2LnhtbESPy4rCQBBF98L8Q1MD7rTjDMgQbUWFAZmN+EBwV6TL&#10;JCZVHdKtxr+3BWGWl/s43Om841rdqPWlEwOjYQKKJHO2lNzAYf87+AHlA4rF2gkZeJCH+eyjN8XU&#10;urts6bYLuYoj4lM0UITQpFr7rCBGP3QNSfTOrmUMUba5ti3e4zjX+itJxpqxlEgosKFVQVm1u3KE&#10;HBenv+WpWu03yeNwscwVl2xM/7NbTEAF6sJ/+N1eWwPfY3h9iT9Az5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nn3RwgAAANsAAAAPAAAAAAAAAAAAAAAAAJgCAABkcnMvZG93&#10;bnJldi54bWxQSwUGAAAAAAQABAD1AAAAhwMAAAAA&#10;" path="m,l53,25,54,1,48,3r-7,l34,4,27,3r-7,l14,2,7,1,,xe" fillcolor="#cc3" stroked="f">
                  <v:path arrowok="t" o:connecttype="custom" o:connectlocs="0,-370;53,-345;54,-369;48,-367;41,-367;34,-366;27,-367;20,-367;14,-368;7,-369;0,-370" o:connectangles="0,0,0,0,0,0,0,0,0,0,0"/>
                </v:shape>
                <v:shape id="Freeform 33" o:spid="_x0000_s1044" style="position:absolute;left:5246;top:-370;width:54;height:26;visibility:visible;mso-wrap-style:square;v-text-anchor:top" coordsize="54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RBpccA&#10;AADbAAAADwAAAGRycy9kb3ducmV2LnhtbESPT0sDMRTE7wW/Q3iCF2mzKlRZm5ZW6h/oobot6vGx&#10;eU2Wbl6WJLbrtzcFocdhZn7DTGa9a8WBQmw8K7gZFSCIa68bNgq2m+fhA4iYkDW2nknBL0WYTS8G&#10;Eyy1P/IHHapkRIZwLFGBTakrpYy1JYdx5Dvi7O18cJiyDEbqgMcMd628LYqxdNhwXrDY0ZOlel/9&#10;OAXmfbfczxevX2HxfW3Wm9WnXtoXpa4u+/kjiER9Oof/229awd09nL7kHyC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EkQaXHAAAA2wAAAA8AAAAAAAAAAAAAAAAAmAIAAGRy&#10;cy9kb3ducmV2LnhtbFBLBQYAAAAABAAEAPUAAACMAwAAAAA=&#10;" path="m,l6,1r7,1l20,3r7,l33,4,41,3r6,l53,2r,23l39,24,26,22,13,19,,15,,xe" filled="f" strokecolor="#cc3" strokeweight=".0117mm">
                  <v:path arrowok="t" o:connecttype="custom" o:connectlocs="0,-369;6,-368;13,-367;20,-366;27,-366;33,-365;41,-366;47,-366;53,-367;53,-344;39,-345;26,-347;13,-350;0,-354;0,-369" o:connectangles="0,0,0,0,0,0,0,0,0,0,0,0,0,0,0"/>
                </v:shape>
                <v:shape id="AutoShape 32" o:spid="_x0000_s1045" style="position:absolute;left:6767;top:-1150;width:186;height:824;visibility:visible;mso-wrap-style:square;v-text-anchor:top" coordsize="186,8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AWo8AA&#10;AADbAAAADwAAAGRycy9kb3ducmV2LnhtbERPS2sCMRC+C/6HMEJvmmipytYoIi1Ubz6g7W3YjLuL&#10;m8myk+r675uD4PHjey9Wna/VlVqpAlsYjwwo4jy4igsLp+PncA5KIrLDOjBZuJPAatnvLTBz4cZ7&#10;uh5ioVIIS4YWyhibTGvJS/Ioo9AQJ+4cWo8xwbbQrsVbCve1nhgz1R4rTg0lNrQpKb8c/rwFs9/9&#10;rENXf18+3kTmLvwamW2tfRl063dQkbr4FD/cX87CaxqbvqQfoJ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LAWo8AAAADbAAAADwAAAAAAAAAAAAAAAACYAgAAZHJzL2Rvd25y&#10;ZXYueG1sUEsFBgAAAAAEAAQA9QAAAIUDAAAAAA==&#10;" path="m86,156l80,65,73,56,58,36,49,27,45,23,40,18,34,15,29,11,22,8,16,5,8,3,,,4,4,8,8r6,10l19,29r5,11l32,65r7,25l42,103r4,12l50,126r5,10l58,140r3,4l67,152r4,3l74,158r4,2l83,161r3,-5xm92,505r-7,-9l77,487r-9,-7l58,472,47,466,36,460,24,455,11,450r6,8l21,466r4,8l30,484r15,38l52,540r8,17l65,563r5,7l75,575r6,4l92,505xm93,612r-7,-9l78,594r-9,-7l58,580,48,573,37,567,25,562,12,557r5,8l22,573r4,10l30,591r8,20l45,630r8,18l61,664r5,8l70,678r6,5l82,686,93,612xm95,717r-8,-9l79,699r-9,-8l60,684,49,677,38,672,26,666,13,662r6,7l24,678r4,8l32,696r8,19l47,734r7,18l62,768r4,7l72,781r5,5l83,791,95,717xm95,399l87,389r-8,-8l70,373,60,366,49,359,38,353,26,348,13,343r6,8l24,360r4,8l32,378r8,19l47,416r7,18l62,450r4,7l72,463r5,5l83,473,95,399xm95,186r-8,-9l79,168r-9,-7l60,153,49,147,38,141,26,136,13,131r6,8l24,147r4,9l32,165r8,19l47,204r7,18l62,238r4,7l72,251r5,5l83,260,95,186xm96,294l89,284r-8,-8l71,268r-9,-7l51,255,40,248,28,243,15,238r5,8l25,255r16,37l49,311r7,18l64,345r4,8l74,359r4,5l85,368,96,294xm178,552r-13,4l155,560r-10,5l136,571r-7,6l116,592r-5,9l107,609r-3,10l100,629r-2,11l92,664r-5,26l97,711r3,-7l104,698r10,-11l119,682r5,-4l129,673r6,-3l136,653r2,-9l140,636r4,-15l149,606r7,-15l163,578r7,-13l178,552xm179,339r-13,4l156,346r-10,5l137,358r-7,6l123,371r-6,8l112,387r-4,9l104,406r-3,10l99,427r-6,23l88,476r10,21l101,491r4,-6l110,479r5,-6l119,468r6,-4l130,460r6,-3l138,431r2,-8l144,407r6,-15l156,378r7,-13l171,351r8,-12xm180,126r-13,4l156,134r-10,5l138,144r-7,7l123,158r-5,8l113,174r-4,9l105,193r-3,10l99,214r-5,24l89,263r10,22l102,278r4,-6l110,266r5,-5l120,256r6,-5l131,247r5,-3l139,218r1,-8l145,194r6,-15l157,165r7,-14l172,138r8,-12xm181,445r-13,3l157,453r-10,5l139,463r-8,7l124,477r-5,7l114,493r-4,9l106,512r-3,10l100,533r-5,24l90,582r9,22l103,597r8,-12l115,580r6,-5l126,570r6,-4l137,563r3,-26l141,529r5,-16l152,498r6,-14l165,470r8,-13l181,445xm181,232r-13,3l157,239r-10,5l139,250r-8,6l124,263r-5,8l114,279r-4,10l106,298r-3,11l100,319r-5,24l90,369r9,21l103,384r4,-7l111,371r4,-5l121,361r5,-5l137,349r3,-26l141,315r5,-16l152,284r6,-14l165,256r16,-24xm183,9r-13,4l160,17r-11,5l141,28r-8,6l127,41r-6,8l116,58r-4,8l108,76r-3,10l103,97r-6,24l92,146r10,22l105,161r8,-12l118,144r5,-5l128,135r6,-5l140,127r2,-26l144,93r4,-16l154,62r6,-14l167,35r8,-14l183,9xm185,655r-8,2l169,658r-8,2l154,663r-6,3l142,669r-6,3l132,676r-5,4l123,685r-4,4l116,694r-5,10l106,716r-4,11l99,741r-3,13l91,781r-3,14l85,810r-4,14l87,823r6,-2l99,819r4,-3l107,813r4,-3l115,805r4,-4l124,791r5,-12l134,767r3,-13l141,740r4,-14l149,712r5,-13l160,687r7,-12l171,670r4,-5l180,660r5,-5xe" fillcolor="lime" stroked="f">
                  <v:path arrowok="t" o:connecttype="custom" o:connectlocs="40,-1132;4,-1146;42,-1047;71,-995;77,-663;17,-692;65,-587;78,-556;17,-585;61,-486;87,-442;13,-488;54,-398;95,-751;26,-802;47,-734;95,-751;38,-1009;40,-966;83,-890;51,-895;49,-839;96,-856;116,-558;87,-460;129,-477;156,-559;146,-799;104,-744;105,-665;138,-719;179,-811;123,-992;94,-912;120,-894;151,-971;157,-697;110,-648;103,-553;140,-613;181,-705;124,-887;95,-807;121,-789;158,-880;141,-1122;105,-1064;118,-1006;148,-1073;177,-493;132,-474;102,-423;87,-327;119,-349;149,-438;185,-495" o:connectangles="0,0,0,0,0,0,0,0,0,0,0,0,0,0,0,0,0,0,0,0,0,0,0,0,0,0,0,0,0,0,0,0,0,0,0,0,0,0,0,0,0,0,0,0,0,0,0,0,0,0,0,0,0,0,0,0"/>
                </v:shape>
                <v:shape id="Freeform 31" o:spid="_x0000_s1046" style="position:absolute;left:6575;top:-352;width:471;height:202;visibility:visible;mso-wrap-style:square;v-text-anchor:top" coordsize="471,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4ZZaMUA&#10;AADbAAAADwAAAGRycy9kb3ducmV2LnhtbESPT2sCMRTE70K/Q3iCN82qIO3WKGVbwcNe/EO9vm5e&#10;s9tuXrZJ1O23b4SCx2FmfsMs171txYV8aBwrmE4yEMSV0w0bBcfDZvwIIkRkja1jUvBLAdarh8ES&#10;c+2uvKPLPhqRIBxyVFDH2OVShqomi2HiOuLkfTpvMSbpjdQerwluWznLsoW02HBaqLGjoqbqe3+2&#10;iRLev362ZTk7GX96nZcfhXk7FEqNhv3LM4hIfbyH/9tbrWD+BL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hlloxQAAANsAAAAPAAAAAAAAAAAAAAAAAJgCAABkcnMv&#10;ZG93bnJldi54bWxQSwUGAAAAAAQABAD1AAAAigMAAAAA&#10;" path="m462,l450,4,437,7r-13,3l410,13r-27,5l354,22r-29,3l295,28r-30,3l233,34r-30,3l172,40r-30,3l83,51,15,68,,77r,1l35,83,62,81,87,80r63,8l161,102r-1,5l160,201r9,-3l187,192r9,-3l272,178r59,-5l350,171r19,-3l389,164r9,-3l408,159r9,-3l427,153r8,-4l444,145r18,-10l465,119r3,-17l470,85r1,-17l471,51,468,25r-1,-8l462,xe" fillcolor="#cc3" stroked="f">
                  <v:path arrowok="t" o:connecttype="custom" o:connectlocs="462,-351;450,-347;437,-344;424,-341;410,-338;383,-333;354,-329;325,-326;295,-323;265,-320;233,-317;203,-314;172,-311;142,-308;83,-300;15,-283;0,-274;0,-273;35,-268;62,-270;87,-271;150,-263;161,-249;160,-244;160,-150;169,-153;187,-159;196,-162;272,-173;331,-178;350,-180;369,-183;389,-187;398,-190;408,-192;417,-195;427,-198;435,-202;444,-206;462,-216;465,-232;468,-249;470,-266;471,-283;471,-300;468,-326;467,-334;462,-351" o:connectangles="0,0,0,0,0,0,0,0,0,0,0,0,0,0,0,0,0,0,0,0,0,0,0,0,0,0,0,0,0,0,0,0,0,0,0,0,0,0,0,0,0,0,0,0,0,0,0,0"/>
                </v:shape>
                <v:shape id="Freeform 30" o:spid="_x0000_s1047" style="position:absolute;left:6576;top:-351;width:471;height:202;visibility:visible;mso-wrap-style:square;v-text-anchor:top" coordsize="471,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7/fcAA&#10;AADbAAAADwAAAGRycy9kb3ducmV2LnhtbERPS2vCQBC+F/wPywje6sZiRaKriFD1VFof4HHIjkk0&#10;Oxuya5L++86h0OPH916ue1eplppQejYwGSegiDNvS84NnE8fr3NQISJbrDyTgR8KsF4NXpaYWt/x&#10;N7XHmCsJ4ZCigSLGOtU6ZAU5DGNfEwt3843DKLDJtW2wk3BX6bckmWmHJUtDgTVtC8oex6czcP28&#10;5o/Z5X0vzrK/7w6b9uvZGTMa9psFqEh9/Bf/uQ/WwFTWyxf5AXr1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k7/fcAAAADbAAAADwAAAAAAAAAAAAAAAACYAgAAZHJzL2Rvd25y&#10;ZXYueG1sUEsFBgAAAAAEAAQA9QAAAIUDAAAAAA==&#10;" path="m462,l450,4,437,7r-12,4l411,13r-27,5l355,22r-29,3l295,29r-30,2l234,34r-31,3l173,40r-31,3l112,47,42,60,,77r,1l35,83,62,81,87,80r13,l110,80r10,1l161,102r,5l161,201r8,-3l178,195r9,-3l196,190r76,-12l331,173r20,-2l370,168r19,-4l399,162r9,-3l417,156r10,-3l436,149r9,-4l454,140r8,-5l466,119r2,-17l470,85r1,-17l471,51,470,34r-1,-9l467,17,465,9,462,xe" filled="f" strokecolor="#cc3" strokeweight=".0116mm">
                  <v:path arrowok="t" o:connecttype="custom" o:connectlocs="462,-350;450,-346;437,-343;425,-339;411,-337;384,-332;355,-328;326,-325;295,-321;265,-319;234,-316;203,-313;173,-310;142,-307;112,-303;42,-290;0,-273;0,-272;35,-267;62,-269;87,-270;100,-270;110,-270;120,-269;161,-248;161,-243;161,-149;169,-152;178,-155;187,-158;196,-160;272,-172;331,-177;351,-179;370,-182;389,-186;399,-188;408,-191;417,-194;427,-197;436,-201;445,-205;454,-210;462,-215;466,-231;468,-248;470,-265;471,-282;471,-299;470,-316;469,-325;467,-333;465,-341;462,-350" o:connectangles="0,0,0,0,0,0,0,0,0,0,0,0,0,0,0,0,0,0,0,0,0,0,0,0,0,0,0,0,0,0,0,0,0,0,0,0,0,0,0,0,0,0,0,0,0,0,0,0,0,0,0,0,0,0"/>
                </v:shape>
                <v:shape id="Freeform 29" o:spid="_x0000_s1048" style="position:absolute;left:6578;top:-260;width:145;height:61;visibility:visible;mso-wrap-style:square;v-text-anchor:top" coordsize="14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2wL9sMA&#10;AADbAAAADwAAAGRycy9kb3ducmV2LnhtbESPQUsDMRSE74L/ITyhF2mzW4sta9MiQqEn0drS62vy&#10;3CxuXpYk7q7/3ghCj8PMfMOst6NrRU8hNp4VlLMCBLH2puFawfFjN12BiAnZYOuZFPxQhO3m9maN&#10;lfEDv1N/SLXIEI4VKrApdZWUUVtyGGe+I87epw8OU5ahlibgkOGulfOieJQOG84LFjt6saS/Dt9O&#10;gV4+pAW99kcdhvu3aMdTuJxLpSZ34/MTiERjuob/23ujYFHC35f8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2wL9sMAAADbAAAADwAAAAAAAAAAAAAAAACYAgAAZHJzL2Rv&#10;d25yZXYueG1sUEsFBgAAAAAEAAQA9QAAAIgDAAAAAA==&#10;" path="m132,l,,12,61,132,16r6,-2l142,11r2,-1l145,7,144,5,142,3,138,2,132,xe" fillcolor="#b1b1b1" stroked="f">
                  <v:path arrowok="t" o:connecttype="custom" o:connectlocs="132,-260;0,-260;12,-199;132,-244;138,-246;142,-249;144,-250;145,-253;144,-255;142,-257;138,-258;132,-260" o:connectangles="0,0,0,0,0,0,0,0,0,0,0,0"/>
                </v:shape>
                <v:shape id="Freeform 28" o:spid="_x0000_s1049" style="position:absolute;left:6579;top:-259;width:145;height:61;visibility:visible;mso-wrap-style:square;v-text-anchor:top" coordsize="14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4xnsUA&#10;AADbAAAADwAAAGRycy9kb3ducmV2LnhtbESPQWvCQBSE7wX/w/IEL0U3FZESXUULRakHbVRyfWaf&#10;STD7Ns1uNf57Vyj0OMzMN8x03ppKXKlxpWUFb4MIBHFmdcm5gsP+s/8OwnlkjZVlUnAnB/NZ52WK&#10;sbY3/qZr4nMRIOxiVFB4X8dSuqwgg25ga+LgnW1j0AfZ5FI3eAtwU8lhFI2lwZLDQoE1fRSUXZJf&#10;o+C4Oo9+/D7dbZdJWkZfp/RVblZK9brtYgLCU+v/w3/ttVYwGsLzS/gBcvY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LjGexQAAANsAAAAPAAAAAAAAAAAAAAAAAJgCAABkcnMv&#10;ZG93bnJldi54bWxQSwUGAAAAAAQABAD1AAAAigMAAAAA&#10;" path="m132,l,,12,61,132,16r5,-2l141,12r3,-2l145,7,144,5,141,3,137,2,132,xe" filled="f" strokecolor="#b1b1b1" strokeweight=".0116mm">
                  <v:path arrowok="t" o:connecttype="custom" o:connectlocs="132,-259;0,-259;12,-198;132,-243;137,-245;141,-247;144,-249;145,-252;144,-254;141,-256;137,-257;132,-259" o:connectangles="0,0,0,0,0,0,0,0,0,0,0,0"/>
                </v:shape>
                <v:shape id="Freeform 27" o:spid="_x0000_s1050" style="position:absolute;left:6940;top:-387;width:98;height:34;visibility:visible;mso-wrap-style:square;v-text-anchor:top" coordsize="98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32g8MA&#10;AADbAAAADwAAAGRycy9kb3ducmV2LnhtbESP3YrCMBSE7xd8h3CEvVk0dVdFq1FUVlDxxp8HODTH&#10;ttichCZqfXsjLOzlMDPfMNN5Yypxp9qXlhX0ugkI4szqknMF59O6MwLhA7LGyjIpeJKH+az1McVU&#10;2wcf6H4MuYgQ9ikqKEJwqZQ+K8ig71pHHL2LrQ2GKOtc6hofEW4q+Z0kQ2mw5LhQoKNVQdn1eDMK&#10;9j09zjdyt/hyfjv+DTu3fPJAqc92s5iACNSE//Bfe6MV9H/g/SX+ADl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q32g8MAAADbAAAADwAAAAAAAAAAAAAAAACYAgAAZHJzL2Rv&#10;d25yZXYueG1sUEsFBgAAAAAEAAQA9QAAAIgDAAAAAA==&#10;" path="m62,l,12r8,2l15,15r8,1l31,15,47,12,56,9,64,5r1,12l66,34r9,-2l83,30r7,-4l98,20,96,16,77,2,72,1,62,xe" fillcolor="#b1b1b1" stroked="f">
                  <v:path arrowok="t" o:connecttype="custom" o:connectlocs="62,-387;0,-375;8,-373;15,-372;23,-371;31,-372;47,-375;56,-378;64,-382;65,-370;66,-353;75,-355;83,-357;90,-361;98,-367;96,-371;77,-385;72,-386;62,-387" o:connectangles="0,0,0,0,0,0,0,0,0,0,0,0,0,0,0,0,0,0,0"/>
                </v:shape>
                <v:shape id="Freeform 26" o:spid="_x0000_s1051" style="position:absolute;left:6941;top:-386;width:98;height:34;visibility:visible;mso-wrap-style:square;v-text-anchor:top" coordsize="98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ILlcUA&#10;AADbAAAADwAAAGRycy9kb3ducmV2LnhtbESPQWsCMRSE74L/IbyCF6nZFpG6NUqraD3Yg1p6fmxe&#10;d1c3LyGJuv33RhA8DjPzDTOZtaYRZ/KhtqzgZZCBIC6srrlU8LNfPr+BCBFZY2OZFPxTgNm025lg&#10;ru2Ft3TexVIkCIccFVQxulzKUFRkMAysI07en/UGY5K+lNrjJcFNI1+zbCQN1pwWKnQ0r6g47k5G&#10;wX4xPmy/F2t/cKNP15+Pf79os1Kq99R+vIOI1MZH+N5eawXDIdy+pB8gp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4guVxQAAANsAAAAPAAAAAAAAAAAAAAAAAJgCAABkcnMv&#10;ZG93bnJldi54bWxQSwUGAAAAAAQABAD1AAAAigMAAAAA&#10;" path="m71,l61,,51,,42,,,11r7,2l14,14r8,1l30,14r8,-1l46,11,55,8,63,5r1,11l66,33r9,-2l83,29r7,-4l97,19,96,15,76,1,71,xe" filled="f" strokecolor="#b1b1b1" strokeweight=".0114mm">
                  <v:path arrowok="t" o:connecttype="custom" o:connectlocs="71,-385;61,-385;51,-385;42,-385;0,-374;7,-372;14,-371;22,-370;30,-371;38,-372;46,-374;55,-377;63,-380;64,-369;66,-352;75,-354;83,-356;90,-360;97,-366;96,-370;76,-384;71,-385" o:connectangles="0,0,0,0,0,0,0,0,0,0,0,0,0,0,0,0,0,0,0,0,0,0"/>
                </v:shape>
                <v:shape id="Freeform 25" o:spid="_x0000_s1052" style="position:absolute;left:6939;top:-367;width:54;height:25;visibility:visible;mso-wrap-style:square;v-text-anchor:top" coordsize="54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JOYsMA&#10;AADbAAAADwAAAGRycy9kb3ducmV2LnhtbESP3YrCMBSE74V9h3AWvNPU9Wela5QiCBUUURevD83Z&#10;tmxzUppo69sbQfBymJlvmMWqM5W4UeNKywpGwwgEcWZ1ybmC3/NmMAfhPLLGyjIpuJOD1fKjt8BY&#10;25aPdDv5XAQIuxgVFN7XsZQuK8igG9qaOHh/tjHog2xyqRtsA9xU8iuKZtJgyWGhwJrWBWX/p6tR&#10;kFySkbftND+nm3WXHsa77f7bKdX/7JIfEJ46/w6/2qlWMJnC80v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wJOYsMAAADbAAAADwAAAAAAAAAAAAAAAACYAgAAZHJzL2Rv&#10;d25yZXYueG1sUEsFBgAAAAAEAAQA9QAAAIgDAAAAAA==&#10;" path="m53,l47,1,40,2,33,3,26,4,12,4,6,3,,2,,25,14,24,40,19,53,16,53,xe" fillcolor="#cc3" stroked="f">
                  <v:path arrowok="t" o:connecttype="custom" o:connectlocs="53,-366;47,-365;40,-364;33,-363;26,-362;12,-362;6,-363;0,-364;0,-341;14,-342;40,-347;53,-350;53,-366" o:connectangles="0,0,0,0,0,0,0,0,0,0,0,0,0"/>
                </v:shape>
                <v:shape id="Freeform 24" o:spid="_x0000_s1053" style="position:absolute;left:6941;top:-365;width:54;height:25;visibility:visible;mso-wrap-style:square;v-text-anchor:top" coordsize="54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WywsUA&#10;AADbAAAADwAAAGRycy9kb3ducmV2LnhtbESP0WrCQBRE34X+w3IF3+rGolZSN6FILYogTfQDrtnb&#10;JJi9G7LbmPbru4WCj8PMnGHW6WAa0VPnassKZtMIBHFhdc2lgvNp+7gC4TyyxsYyKfgmB2nyMFpj&#10;rO2NM+pzX4oAYRejgsr7NpbSFRUZdFPbEgfv03YGfZBdKXWHtwA3jXyKoqU0WHNYqLClTUXFNf8y&#10;Cn48Hy7HbL9/flv0zfv2I5+Vh41Sk/Hw+gLC0+Dv4f/2TiuYL+HvS/gBMv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VbLCxQAAANsAAAAPAAAAAAAAAAAAAAAAAJgCAABkcnMv&#10;ZG93bnJldi54bWxQSwUGAAAAAAQABAD1AAAAigMAAAAA&#10;" path="m54,l47,1,40,3r-6,l27,4r-7,l13,4,6,3,,2,1,25,14,24,27,22,40,19,54,16,54,xe" filled="f" strokecolor="#cc3" strokeweight=".0117mm">
                  <v:path arrowok="t" o:connecttype="custom" o:connectlocs="54,-365;47,-364;40,-362;34,-362;27,-361;20,-361;13,-361;6,-362;0,-363;1,-340;14,-341;27,-343;40,-346;54,-349;54,-365" o:connectangles="0,0,0,0,0,0,0,0,0,0,0,0,0,0,0"/>
                </v:shape>
                <v:shape id="Picture 23" o:spid="_x0000_s1054" type="#_x0000_t75" style="position:absolute;left:6290;top:-461;width:187;height:1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pftLCAAAA2wAAAA8AAABkcnMvZG93bnJldi54bWxEj0+LwjAUxO+C3yE8wZumiqhUo+iCsCd1&#10;/YfHR/Nsq81LaWLtfvuNsOBxmJnfMPNlYwpRU+VyywoG/QgEcWJ1zqmC03HTm4JwHlljYZkU/JKD&#10;5aLdmmOs7Yt/qD74VAQIuxgVZN6XsZQuycig69uSOHg3Wxn0QVap1BW+AtwUchhFY2kw57CQYUlf&#10;GSWPw9Mo2JwH5d7t0jVNtnU+vQzlna5SqW6nWc1AeGr8J/zf/tYKRhN4fwk/QC7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6qX7SwgAAANsAAAAPAAAAAAAAAAAAAAAAAJ8C&#10;AABkcnMvZG93bnJldi54bWxQSwUGAAAAAAQABAD3AAAAjgMAAAAA&#10;">
                  <v:imagedata r:id="rId13" o:title=""/>
                </v:shape>
                <v:shape id="Picture 22" o:spid="_x0000_s1055" type="#_x0000_t75" style="position:absolute;left:5688;top:-1103;width:301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0DomLAAAAA2wAAAA8AAABkcnMvZG93bnJldi54bWxET0trwkAQvhf8D8sIvdWNrYikbkSFUk/S&#10;xF56G7KTB83Ohuyqqb/eORQ8fnzv9WZ0nbrQEFrPBuazBBRx6W3LtYHv08fLClSIyBY7z2TgjwJs&#10;ssnTGlPrr5zTpYi1khAOKRpoYuxTrUPZkMMw8z2xcJUfHEaBQ63tgFcJd51+TZKldtiyNDTY076h&#10;8rc4O+l1bz9ft4q8/pwfumOx2p33eW7M83TcvoOKNMaH+N99sAYWMla+yA/Q2R0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vQOiYsAAAADbAAAADwAAAAAAAAAAAAAAAACfAgAA&#10;ZHJzL2Rvd25yZXYueG1sUEsFBgAAAAAEAAQA9wAAAIwDAAAAAA=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56" type="#_x0000_t202" style="position:absolute;left:6010;top:-113;width:115;height:1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AkN8MA&#10;AADbAAAADwAAAGRycy9kb3ducmV2LnhtbESPQWvCQBSE7wX/w/IK3uqmIlJTVxFREIRijAePr9ln&#10;sph9G7Orxn/fFQoeh5n5hpnOO1uLG7XeOFbwOUhAEBdOGy4VHPL1xxcIH5A11o5JwYM8zGe9tymm&#10;2t05o9s+lCJC2KeooAqhSaX0RUUW/cA1xNE7udZiiLItpW7xHuG2lsMkGUuLhuNChQ0tKyrO+6tV&#10;sDhytjKXn99ddspMnk8S3o7PSvXfu8U3iEBdeIX/2xutYDSB55f4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7AkN8MAAADbAAAADwAAAAAAAAAAAAAAAACYAgAAZHJzL2Rv&#10;d25yZXYueG1sUEsFBgAAAAAEAAQA9QAAAIgDAAAAAA==&#10;" filled="f" stroked="f">
                  <v:textbox inset="0,0,0,0">
                    <w:txbxContent>
                      <w:p w:rsidR="00D603E4" w:rsidRDefault="00CA0722">
                        <w:pPr>
                          <w:spacing w:before="25"/>
                          <w:ind w:left="20"/>
                          <w:rPr>
                            <w:rFonts w:ascii="Arial"/>
                            <w:b/>
                            <w:sz w:val="7"/>
                          </w:rPr>
                        </w:pPr>
                        <w:r>
                          <w:rPr>
                            <w:rFonts w:ascii="Arial"/>
                            <w:b/>
                            <w:color w:val="FFFFFF"/>
                            <w:w w:val="144"/>
                            <w:sz w:val="7"/>
                          </w:rPr>
                          <w:t>K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>
                <wp:simplePos x="0" y="0"/>
                <wp:positionH relativeFrom="page">
                  <wp:posOffset>3773805</wp:posOffset>
                </wp:positionH>
                <wp:positionV relativeFrom="paragraph">
                  <wp:posOffset>-59055</wp:posOffset>
                </wp:positionV>
                <wp:extent cx="43180" cy="50165"/>
                <wp:effectExtent l="0" t="0" r="0" b="0"/>
                <wp:wrapNone/>
                <wp:docPr id="18" name="WordArt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40000">
                          <a:off x="0" y="0"/>
                          <a:ext cx="43180" cy="5016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F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9" o:spid="_x0000_s1057" type="#_x0000_t202" style="position:absolute;left:0;text-align:left;margin-left:297.15pt;margin-top:-4.65pt;width:3.4pt;height:3.95pt;rotation:4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>
                <wp:simplePos x="0" y="0"/>
                <wp:positionH relativeFrom="page">
                  <wp:posOffset>3724910</wp:posOffset>
                </wp:positionH>
                <wp:positionV relativeFrom="paragraph">
                  <wp:posOffset>-63500</wp:posOffset>
                </wp:positionV>
                <wp:extent cx="53975" cy="50165"/>
                <wp:effectExtent l="0" t="0" r="0" b="0"/>
                <wp:wrapNone/>
                <wp:docPr id="17" name="WordArt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60000">
                          <a:off x="0" y="0"/>
                          <a:ext cx="53975" cy="5016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8" o:spid="_x0000_s1058" type="#_x0000_t202" style="position:absolute;left:0;text-align:left;margin-left:293.3pt;margin-top:-5pt;width:4.25pt;height:3.95pt;rotation:6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>
                <wp:simplePos x="0" y="0"/>
                <wp:positionH relativeFrom="page">
                  <wp:posOffset>3667125</wp:posOffset>
                </wp:positionH>
                <wp:positionV relativeFrom="paragraph">
                  <wp:posOffset>-73025</wp:posOffset>
                </wp:positionV>
                <wp:extent cx="48895" cy="50800"/>
                <wp:effectExtent l="0" t="0" r="0" b="0"/>
                <wp:wrapNone/>
                <wp:docPr id="16" name="WordArt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600000">
                          <a:off x="0" y="0"/>
                          <a:ext cx="48895" cy="508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7" o:spid="_x0000_s1059" type="#_x0000_t202" style="position:absolute;left:0;text-align:left;margin-left:288.75pt;margin-top:-5.75pt;width:3.85pt;height:4pt;rotation:10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>
                <wp:simplePos x="0" y="0"/>
                <wp:positionH relativeFrom="page">
                  <wp:posOffset>3650615</wp:posOffset>
                </wp:positionH>
                <wp:positionV relativeFrom="paragraph">
                  <wp:posOffset>-79375</wp:posOffset>
                </wp:positionV>
                <wp:extent cx="26035" cy="50800"/>
                <wp:effectExtent l="0" t="0" r="0" b="0"/>
                <wp:wrapNone/>
                <wp:docPr id="15" name="WordArt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660000">
                          <a:off x="0" y="0"/>
                          <a:ext cx="26035" cy="508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6" o:spid="_x0000_s1060" type="#_x0000_t202" style="position:absolute;left:0;text-align:left;margin-left:287.45pt;margin-top:-6.25pt;width:2.05pt;height:4pt;rotation:11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>
                <wp:simplePos x="0" y="0"/>
                <wp:positionH relativeFrom="page">
                  <wp:posOffset>3609975</wp:posOffset>
                </wp:positionH>
                <wp:positionV relativeFrom="paragraph">
                  <wp:posOffset>-85725</wp:posOffset>
                </wp:positionV>
                <wp:extent cx="50800" cy="51435"/>
                <wp:effectExtent l="0" t="0" r="0" b="0"/>
                <wp:wrapNone/>
                <wp:docPr id="14" name="WordAr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780000">
                          <a:off x="0" y="0"/>
                          <a:ext cx="50800" cy="5143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5" o:spid="_x0000_s1061" type="#_x0000_t202" style="position:absolute;left:0;text-align:left;margin-left:284.25pt;margin-top:-6.75pt;width:4pt;height:4.05pt;rotation:13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>
                <wp:simplePos x="0" y="0"/>
                <wp:positionH relativeFrom="page">
                  <wp:posOffset>3566795</wp:posOffset>
                </wp:positionH>
                <wp:positionV relativeFrom="paragraph">
                  <wp:posOffset>-97155</wp:posOffset>
                </wp:positionV>
                <wp:extent cx="55880" cy="51435"/>
                <wp:effectExtent l="0" t="0" r="0" b="0"/>
                <wp:wrapNone/>
                <wp:docPr id="13" name="WordArt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900000">
                          <a:off x="0" y="0"/>
                          <a:ext cx="55880" cy="5143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A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4" o:spid="_x0000_s1062" type="#_x0000_t202" style="position:absolute;left:0;text-align:left;margin-left:280.85pt;margin-top:-7.65pt;width:4.4pt;height:4.05pt;rotation:15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>
                <wp:simplePos x="0" y="0"/>
                <wp:positionH relativeFrom="page">
                  <wp:posOffset>3521710</wp:posOffset>
                </wp:positionH>
                <wp:positionV relativeFrom="paragraph">
                  <wp:posOffset>-110490</wp:posOffset>
                </wp:positionV>
                <wp:extent cx="59690" cy="52070"/>
                <wp:effectExtent l="0" t="0" r="0" b="0"/>
                <wp:wrapNone/>
                <wp:docPr id="12" name="WordAr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080000">
                          <a:off x="0" y="0"/>
                          <a:ext cx="59690" cy="5207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/>
                                <w:sz w:val="8"/>
                                <w:szCs w:val="8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3" o:spid="_x0000_s1063" type="#_x0000_t202" style="position:absolute;left:0;text-align:left;margin-left:277.3pt;margin-top:-8.7pt;width:4.7pt;height:4.1pt;rotation:18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/>
                          <w:sz w:val="8"/>
                          <w:szCs w:val="8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>
                <wp:simplePos x="0" y="0"/>
                <wp:positionH relativeFrom="page">
                  <wp:posOffset>4185920</wp:posOffset>
                </wp:positionH>
                <wp:positionV relativeFrom="paragraph">
                  <wp:posOffset>-109220</wp:posOffset>
                </wp:positionV>
                <wp:extent cx="52705" cy="52070"/>
                <wp:effectExtent l="0" t="0" r="0" b="0"/>
                <wp:wrapNone/>
                <wp:docPr id="11" name="WordArt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580000">
                          <a:off x="0" y="0"/>
                          <a:ext cx="52705" cy="5207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2" o:spid="_x0000_s1064" type="#_x0000_t202" style="position:absolute;left:0;text-align:left;margin-left:329.6pt;margin-top:-8.6pt;width:4.15pt;height:4.1pt;rotation:-17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>
                <wp:simplePos x="0" y="0"/>
                <wp:positionH relativeFrom="page">
                  <wp:posOffset>4140835</wp:posOffset>
                </wp:positionH>
                <wp:positionV relativeFrom="paragraph">
                  <wp:posOffset>-96520</wp:posOffset>
                </wp:positionV>
                <wp:extent cx="59055" cy="51435"/>
                <wp:effectExtent l="0" t="0" r="0" b="0"/>
                <wp:wrapNone/>
                <wp:docPr id="10" name="WordArt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760000">
                          <a:off x="0" y="0"/>
                          <a:ext cx="59055" cy="5143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G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1" o:spid="_x0000_s1065" type="#_x0000_t202" style="position:absolute;left:0;text-align:left;margin-left:326.05pt;margin-top:-7.6pt;width:4.65pt;height:4.05pt;rotation:-14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>
                <wp:simplePos x="0" y="0"/>
                <wp:positionH relativeFrom="page">
                  <wp:posOffset>4098925</wp:posOffset>
                </wp:positionH>
                <wp:positionV relativeFrom="paragraph">
                  <wp:posOffset>-85090</wp:posOffset>
                </wp:positionV>
                <wp:extent cx="53975" cy="50800"/>
                <wp:effectExtent l="0" t="0" r="0" b="0"/>
                <wp:wrapNone/>
                <wp:docPr id="9" name="WordArt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880000">
                          <a:off x="0" y="0"/>
                          <a:ext cx="53975" cy="508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D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0" o:spid="_x0000_s1066" type="#_x0000_t202" style="position:absolute;left:0;text-align:left;margin-left:322.75pt;margin-top:-6.7pt;width:4.25pt;height:4pt;rotation:-12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>
                <wp:simplePos x="0" y="0"/>
                <wp:positionH relativeFrom="page">
                  <wp:posOffset>4058920</wp:posOffset>
                </wp:positionH>
                <wp:positionV relativeFrom="paragraph">
                  <wp:posOffset>-75565</wp:posOffset>
                </wp:positionV>
                <wp:extent cx="50165" cy="50800"/>
                <wp:effectExtent l="0" t="0" r="0" b="0"/>
                <wp:wrapNone/>
                <wp:docPr id="8" name="WordArt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000000">
                          <a:off x="0" y="0"/>
                          <a:ext cx="50165" cy="508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9" o:spid="_x0000_s1067" type="#_x0000_t202" style="position:absolute;left:0;text-align:left;margin-left:319.6pt;margin-top:-5.95pt;width:3.95pt;height:4pt;rotation:-10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>
                <wp:simplePos x="0" y="0"/>
                <wp:positionH relativeFrom="page">
                  <wp:posOffset>4022725</wp:posOffset>
                </wp:positionH>
                <wp:positionV relativeFrom="paragraph">
                  <wp:posOffset>-68580</wp:posOffset>
                </wp:positionV>
                <wp:extent cx="45085" cy="50165"/>
                <wp:effectExtent l="0" t="0" r="0" b="0"/>
                <wp:wrapNone/>
                <wp:docPr id="7" name="WordArt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120000">
                          <a:off x="0" y="0"/>
                          <a:ext cx="45085" cy="5016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8" o:spid="_x0000_s1068" type="#_x0000_t202" style="position:absolute;left:0;text-align:left;margin-left:316.75pt;margin-top:-5.4pt;width:3.55pt;height:3.95pt;rotation:-8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>
                <wp:simplePos x="0" y="0"/>
                <wp:positionH relativeFrom="page">
                  <wp:posOffset>3966210</wp:posOffset>
                </wp:positionH>
                <wp:positionV relativeFrom="paragraph">
                  <wp:posOffset>-61595</wp:posOffset>
                </wp:positionV>
                <wp:extent cx="64770" cy="50165"/>
                <wp:effectExtent l="0" t="0" r="0" b="0"/>
                <wp:wrapNone/>
                <wp:docPr id="6" name="WordArt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300000">
                          <a:off x="0" y="0"/>
                          <a:ext cx="64770" cy="5016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W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7" o:spid="_x0000_s1069" type="#_x0000_t202" style="position:absolute;left:0;text-align:left;margin-left:312.3pt;margin-top:-4.85pt;width:5.1pt;height:3.95pt;rotation:-5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W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>
                <wp:simplePos x="0" y="0"/>
                <wp:positionH relativeFrom="page">
                  <wp:posOffset>3919220</wp:posOffset>
                </wp:positionH>
                <wp:positionV relativeFrom="paragraph">
                  <wp:posOffset>-57150</wp:posOffset>
                </wp:positionV>
                <wp:extent cx="52070" cy="49530"/>
                <wp:effectExtent l="0" t="0" r="0" b="0"/>
                <wp:wrapNone/>
                <wp:docPr id="5" name="WordArt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420000">
                          <a:off x="0" y="0"/>
                          <a:ext cx="52070" cy="4953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8"/>
                                <w:szCs w:val="8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6" o:spid="_x0000_s1070" type="#_x0000_t202" style="position:absolute;left:0;text-align:left;margin-left:308.6pt;margin-top:-4.5pt;width:4.1pt;height:3.9pt;rotation:-3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8"/>
                          <w:szCs w:val="8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>
                <wp:simplePos x="0" y="0"/>
                <wp:positionH relativeFrom="page">
                  <wp:posOffset>3874135</wp:posOffset>
                </wp:positionH>
                <wp:positionV relativeFrom="paragraph">
                  <wp:posOffset>-55245</wp:posOffset>
                </wp:positionV>
                <wp:extent cx="48260" cy="49530"/>
                <wp:effectExtent l="0" t="0" r="0" b="0"/>
                <wp:wrapNone/>
                <wp:docPr id="4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540000">
                          <a:off x="0" y="0"/>
                          <a:ext cx="48260" cy="4953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0722" w:rsidRDefault="00CA0722" w:rsidP="00CA07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6"/>
                                <w:szCs w:val="6"/>
                              </w:rPr>
                              <w:t>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5" o:spid="_x0000_s1071" type="#_x0000_t202" style="position:absolute;left:0;text-align:left;margin-left:305.05pt;margin-top:-4.35pt;width:3.8pt;height:3.9pt;rotation:-1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" filled="f" stroked="f">
                <v:stroke joinstyle="round"/>
                <o:lock v:ext="edit" shapetype="t"/>
                <v:textbox style="mso-fit-shape-to-text:t">
                  <w:txbxContent>
                    <w:p w:rsidR="00CA0722" w:rsidRDefault="00CA0722" w:rsidP="00CA072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6"/>
                          <w:szCs w:val="6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JARAMOGI OGINGA ODINGA UNIVERSITY OF SCIENCE AND TECHNOLOGY SCHOOL OF AGRICULTURAL AND FOOD SCIENCES</w:t>
      </w:r>
    </w:p>
    <w:p w:rsidR="00D603E4" w:rsidRDefault="00CA0722">
      <w:pPr>
        <w:pStyle w:val="BodyText"/>
        <w:spacing w:line="360" w:lineRule="auto"/>
        <w:ind w:left="99"/>
        <w:jc w:val="center"/>
      </w:pPr>
      <w:r>
        <w:t>UNIVERSITY EXAMINATION FOR DEGREE OF BACHELOR OF SCIENCE IN ANIMAL SCIENCE</w:t>
      </w:r>
    </w:p>
    <w:p w:rsidR="00D603E4" w:rsidRDefault="00CA0722" w:rsidP="00CA0722">
      <w:pPr>
        <w:pStyle w:val="BodyText"/>
        <w:spacing w:before="1" w:after="19" w:line="360" w:lineRule="auto"/>
        <w:ind w:left="1775" w:right="1731"/>
        <w:jc w:val="center"/>
      </w:pPr>
      <w:r>
        <w:t>2019/2020 ACADEMIC YEAR RESIT</w:t>
      </w:r>
    </w:p>
    <w:p w:rsidR="00D603E4" w:rsidRDefault="00CA0722">
      <w:pPr>
        <w:pStyle w:val="BodyText"/>
        <w:spacing w:line="20" w:lineRule="exact"/>
        <w:ind w:left="111"/>
        <w:rPr>
          <w:b w:val="0"/>
          <w:sz w:val="2"/>
        </w:rPr>
      </w:pPr>
      <w:r>
        <w:rPr>
          <w:b w:val="0"/>
          <w:noProof/>
          <w:sz w:val="2"/>
        </w:rPr>
        <mc:AlternateContent>
          <mc:Choice Requires="wpg">
            <w:drawing>
              <wp:inline distT="0" distB="0" distL="0" distR="0">
                <wp:extent cx="5982970" cy="6350"/>
                <wp:effectExtent l="635" t="2540" r="0" b="635"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2970" cy="6350"/>
                          <a:chOff x="0" y="0"/>
                          <a:chExt cx="9422" cy="10"/>
                        </a:xfrm>
                      </wpg:grpSpPr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2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E64B77" id="Group 3" o:spid="_x0000_s1026" style="width:471.1pt;height:.5pt;mso-position-horizontal-relative:char;mso-position-vertical-relative:line" coordsize="942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">
                <v:rect id="Rectangle 4" o:spid="_x0000_s1027" style="position:absolute;width:9422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rlLMUA&#10;AADaAAAADwAAAGRycy9kb3ducmV2LnhtbESPQWvCQBSE70L/w/IKvemm2haNWaUKghdBbQ/19sy+&#10;JiHZt+nuVlN/vSsUPA4z8w2TzTvTiBM5X1lW8DxIQBDnVldcKPj8WPXHIHxA1thYJgV/5GE+e+hl&#10;mGp75h2d9qEQEcI+RQVlCG0qpc9LMugHtiWO3rd1BkOUrpDa4TnCTSOHSfImDVYcF0psaVlSXu9/&#10;jYLFZLz42b7w5rI7Hujwdaxfhy5R6umxe5+CCNSFe/i/vdYKRnC7Em+AnF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muUsxQAAANoAAAAPAAAAAAAAAAAAAAAAAJgCAABkcnMv&#10;ZG93bnJldi54bWxQSwUGAAAAAAQABAD1AAAAigMAAAAA&#10;" fillcolor="black" stroked="f"/>
                <w10:anchorlock/>
              </v:group>
            </w:pict>
          </mc:Fallback>
        </mc:AlternateContent>
      </w:r>
    </w:p>
    <w:p w:rsidR="00D603E4" w:rsidRDefault="00D603E4">
      <w:pPr>
        <w:pStyle w:val="BodyText"/>
        <w:spacing w:before="2"/>
        <w:rPr>
          <w:sz w:val="15"/>
        </w:rPr>
      </w:pPr>
    </w:p>
    <w:p w:rsidR="00D603E4" w:rsidRDefault="00CA0722">
      <w:pPr>
        <w:pStyle w:val="BodyText"/>
        <w:spacing w:before="90"/>
        <w:ind w:left="140"/>
      </w:pPr>
      <w:r>
        <w:t>COURSE CODE: AAS 3214</w:t>
      </w:r>
    </w:p>
    <w:p w:rsidR="00D603E4" w:rsidRDefault="00D603E4">
      <w:pPr>
        <w:pStyle w:val="BodyText"/>
      </w:pPr>
    </w:p>
    <w:p w:rsidR="00D603E4" w:rsidRDefault="00CA0722">
      <w:pPr>
        <w:pStyle w:val="BodyText"/>
        <w:spacing w:before="1"/>
        <w:ind w:left="140"/>
      </w:pPr>
      <w:r>
        <w:t>COURSE TITLE: ANIMAL GROWTH AND DEVELOPMENT</w:t>
      </w:r>
    </w:p>
    <w:p w:rsidR="00D603E4" w:rsidRDefault="00D603E4">
      <w:pPr>
        <w:pStyle w:val="BodyText"/>
        <w:spacing w:before="11"/>
        <w:rPr>
          <w:sz w:val="23"/>
        </w:rPr>
      </w:pPr>
    </w:p>
    <w:p w:rsidR="00D603E4" w:rsidRDefault="00CA0722">
      <w:pPr>
        <w:pStyle w:val="BodyText"/>
        <w:tabs>
          <w:tab w:val="left" w:pos="4462"/>
        </w:tabs>
        <w:ind w:left="140"/>
      </w:pPr>
      <w:r>
        <w:t>EXAM</w:t>
      </w:r>
      <w:r>
        <w:rPr>
          <w:spacing w:val="2"/>
        </w:rPr>
        <w:t xml:space="preserve"> </w:t>
      </w:r>
      <w:r>
        <w:t>VENUE:</w:t>
      </w:r>
      <w:r>
        <w:tab/>
        <w:t>STREAM: (BSc. Animal</w:t>
      </w:r>
      <w:r>
        <w:rPr>
          <w:spacing w:val="1"/>
        </w:rPr>
        <w:t xml:space="preserve"> </w:t>
      </w:r>
      <w:r>
        <w:t>Science)</w:t>
      </w:r>
    </w:p>
    <w:p w:rsidR="00D603E4" w:rsidRDefault="00D603E4">
      <w:pPr>
        <w:pStyle w:val="BodyText"/>
      </w:pPr>
    </w:p>
    <w:p w:rsidR="00D603E4" w:rsidRDefault="00CA0722">
      <w:pPr>
        <w:pStyle w:val="BodyText"/>
        <w:tabs>
          <w:tab w:val="left" w:pos="4467"/>
        </w:tabs>
        <w:ind w:left="140"/>
      </w:pPr>
      <w:r>
        <w:t>DATE:</w:t>
      </w:r>
      <w:r>
        <w:tab/>
        <w:t>EXAM SESSION:</w:t>
      </w:r>
    </w:p>
    <w:p w:rsidR="00D603E4" w:rsidRDefault="00D603E4">
      <w:pPr>
        <w:pStyle w:val="BodyText"/>
      </w:pPr>
    </w:p>
    <w:p w:rsidR="00D603E4" w:rsidRDefault="00CA0722">
      <w:pPr>
        <w:pStyle w:val="BodyText"/>
        <w:spacing w:before="1"/>
        <w:ind w:left="140"/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191770</wp:posOffset>
                </wp:positionV>
                <wp:extent cx="5982335" cy="635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233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74C1B" id="Rectangle 2" o:spid="_x0000_s1026" style="position:absolute;margin-left:70.6pt;margin-top:15.1pt;width:471.05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" fillcolor="black" stroked="f">
                <w10:wrap type="topAndBottom" anchorx="page"/>
              </v:rect>
            </w:pict>
          </mc:Fallback>
        </mc:AlternateContent>
      </w:r>
      <w:r>
        <w:t>TIME: 2HOURS</w:t>
      </w:r>
    </w:p>
    <w:p w:rsidR="00D603E4" w:rsidRDefault="00D603E4">
      <w:pPr>
        <w:pStyle w:val="BodyText"/>
        <w:spacing w:before="2"/>
        <w:rPr>
          <w:sz w:val="13"/>
        </w:rPr>
      </w:pPr>
    </w:p>
    <w:p w:rsidR="00D603E4" w:rsidRDefault="00CA0722">
      <w:pPr>
        <w:pStyle w:val="BodyText"/>
        <w:spacing w:before="90"/>
        <w:ind w:left="140"/>
      </w:pPr>
      <w:r>
        <w:t>Instructions</w:t>
      </w:r>
    </w:p>
    <w:p w:rsidR="00D603E4" w:rsidRDefault="00CA0722">
      <w:pPr>
        <w:pStyle w:val="ListParagraph"/>
        <w:numPr>
          <w:ilvl w:val="0"/>
          <w:numId w:val="4"/>
        </w:numPr>
        <w:tabs>
          <w:tab w:val="left" w:pos="861"/>
        </w:tabs>
        <w:spacing w:before="4" w:line="237" w:lineRule="auto"/>
        <w:ind w:right="705"/>
        <w:rPr>
          <w:b/>
          <w:sz w:val="24"/>
        </w:rPr>
      </w:pPr>
      <w:r>
        <w:rPr>
          <w:b/>
          <w:sz w:val="24"/>
        </w:rPr>
        <w:t>Answer ALL questions in Section A (compulsory) and ANY TWO questions</w:t>
      </w:r>
      <w:r>
        <w:rPr>
          <w:b/>
          <w:spacing w:val="-22"/>
          <w:sz w:val="24"/>
        </w:rPr>
        <w:t xml:space="preserve"> </w:t>
      </w:r>
      <w:r>
        <w:rPr>
          <w:b/>
          <w:sz w:val="24"/>
        </w:rPr>
        <w:t>in 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</w:t>
      </w:r>
    </w:p>
    <w:p w:rsidR="00D603E4" w:rsidRDefault="00CA0722">
      <w:pPr>
        <w:pStyle w:val="ListParagraph"/>
        <w:numPr>
          <w:ilvl w:val="0"/>
          <w:numId w:val="4"/>
        </w:numPr>
        <w:tabs>
          <w:tab w:val="left" w:pos="861"/>
        </w:tabs>
        <w:spacing w:before="4" w:line="275" w:lineRule="exact"/>
        <w:ind w:right="0"/>
        <w:rPr>
          <w:b/>
          <w:sz w:val="24"/>
        </w:rPr>
      </w:pPr>
      <w:r>
        <w:rPr>
          <w:b/>
          <w:sz w:val="24"/>
        </w:rPr>
        <w:t>Candidates are advised not to write on the question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paper</w:t>
      </w:r>
    </w:p>
    <w:p w:rsidR="00D603E4" w:rsidRDefault="00CA0722">
      <w:pPr>
        <w:pStyle w:val="ListParagraph"/>
        <w:numPr>
          <w:ilvl w:val="0"/>
          <w:numId w:val="4"/>
        </w:numPr>
        <w:tabs>
          <w:tab w:val="left" w:pos="861"/>
        </w:tabs>
        <w:spacing w:line="242" w:lineRule="auto"/>
        <w:ind w:right="901"/>
        <w:rPr>
          <w:b/>
          <w:sz w:val="24"/>
        </w:rPr>
      </w:pPr>
      <w:r>
        <w:rPr>
          <w:b/>
          <w:sz w:val="24"/>
        </w:rPr>
        <w:t>Candidates must hand in their answer booklets to the invigilator while in</w:t>
      </w:r>
      <w:r>
        <w:rPr>
          <w:b/>
          <w:spacing w:val="-27"/>
          <w:sz w:val="24"/>
        </w:rPr>
        <w:t xml:space="preserve"> </w:t>
      </w:r>
      <w:r>
        <w:rPr>
          <w:b/>
          <w:sz w:val="24"/>
        </w:rPr>
        <w:t>the examination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room</w:t>
      </w:r>
    </w:p>
    <w:p w:rsidR="00D603E4" w:rsidRDefault="00D603E4">
      <w:pPr>
        <w:spacing w:line="242" w:lineRule="auto"/>
        <w:rPr>
          <w:sz w:val="24"/>
        </w:rPr>
        <w:sectPr w:rsidR="00D603E4">
          <w:type w:val="continuous"/>
          <w:pgSz w:w="12240" w:h="15840"/>
          <w:pgMar w:top="1440" w:right="1340" w:bottom="280" w:left="1300" w:header="720" w:footer="720" w:gutter="0"/>
          <w:cols w:space="720"/>
        </w:sectPr>
      </w:pPr>
    </w:p>
    <w:p w:rsidR="00D603E4" w:rsidRDefault="00CA0722">
      <w:pPr>
        <w:pStyle w:val="BodyText"/>
        <w:spacing w:before="72"/>
        <w:ind w:left="36"/>
        <w:jc w:val="center"/>
      </w:pPr>
      <w:r>
        <w:rPr>
          <w:u w:val="thick"/>
        </w:rPr>
        <w:lastRenderedPageBreak/>
        <w:t xml:space="preserve"> SECTION A [30 MARKS]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BodyText"/>
        <w:ind w:left="568"/>
      </w:pPr>
      <w:r>
        <w:t>Answer ALL questions from this Section.</w:t>
      </w:r>
    </w:p>
    <w:p w:rsidR="00D603E4" w:rsidRDefault="00D603E4">
      <w:pPr>
        <w:pStyle w:val="BodyText"/>
        <w:spacing w:before="8"/>
        <w:rPr>
          <w:sz w:val="20"/>
        </w:rPr>
      </w:pPr>
    </w:p>
    <w:p w:rsidR="00D603E4" w:rsidRDefault="00CA0722">
      <w:pPr>
        <w:pStyle w:val="ListParagraph"/>
        <w:numPr>
          <w:ilvl w:val="0"/>
          <w:numId w:val="3"/>
        </w:numPr>
        <w:tabs>
          <w:tab w:val="left" w:pos="861"/>
        </w:tabs>
        <w:ind w:right="0"/>
        <w:rPr>
          <w:sz w:val="24"/>
        </w:rPr>
      </w:pPr>
      <w:r>
        <w:rPr>
          <w:sz w:val="24"/>
        </w:rPr>
        <w:t>a)</w:t>
      </w:r>
      <w:r>
        <w:rPr>
          <w:spacing w:val="3"/>
          <w:sz w:val="24"/>
        </w:rPr>
        <w:t xml:space="preserve"> </w:t>
      </w:r>
      <w:r>
        <w:rPr>
          <w:sz w:val="24"/>
        </w:rPr>
        <w:t>Define;</w:t>
      </w:r>
    </w:p>
    <w:p w:rsidR="00D603E4" w:rsidRDefault="00D603E4">
      <w:pPr>
        <w:pStyle w:val="BodyText"/>
        <w:spacing w:before="8"/>
        <w:rPr>
          <w:b w:val="0"/>
          <w:sz w:val="20"/>
        </w:rPr>
      </w:pPr>
    </w:p>
    <w:p w:rsidR="00CA0722" w:rsidRDefault="00CA0722" w:rsidP="00CA0722">
      <w:pPr>
        <w:pStyle w:val="ListParagraph"/>
        <w:numPr>
          <w:ilvl w:val="0"/>
          <w:numId w:val="5"/>
        </w:numPr>
        <w:tabs>
          <w:tab w:val="left" w:pos="547"/>
          <w:tab w:val="left" w:pos="548"/>
          <w:tab w:val="left" w:pos="7389"/>
        </w:tabs>
        <w:rPr>
          <w:b/>
          <w:sz w:val="24"/>
        </w:rPr>
      </w:pPr>
      <w:r w:rsidRPr="00CA0722">
        <w:rPr>
          <w:sz w:val="24"/>
        </w:rPr>
        <w:t>Growth.</w:t>
      </w:r>
      <w:r w:rsidRPr="00CA0722">
        <w:rPr>
          <w:sz w:val="24"/>
        </w:rPr>
        <w:tab/>
      </w:r>
      <w:r w:rsidRPr="00CA0722">
        <w:rPr>
          <w:b/>
          <w:sz w:val="24"/>
        </w:rPr>
        <w:t>(2</w:t>
      </w:r>
      <w:r w:rsidRPr="00CA0722">
        <w:rPr>
          <w:b/>
          <w:spacing w:val="-13"/>
          <w:sz w:val="24"/>
        </w:rPr>
        <w:t xml:space="preserve"> </w:t>
      </w:r>
      <w:r w:rsidRPr="00CA0722">
        <w:rPr>
          <w:b/>
          <w:sz w:val="24"/>
        </w:rPr>
        <w:t>Marks)</w:t>
      </w:r>
    </w:p>
    <w:p w:rsidR="00CA0722" w:rsidRDefault="00CA0722" w:rsidP="00CA0722">
      <w:pPr>
        <w:pStyle w:val="ListParagraph"/>
        <w:numPr>
          <w:ilvl w:val="0"/>
          <w:numId w:val="5"/>
        </w:numPr>
        <w:tabs>
          <w:tab w:val="left" w:pos="547"/>
          <w:tab w:val="left" w:pos="548"/>
          <w:tab w:val="left" w:pos="7389"/>
        </w:tabs>
        <w:rPr>
          <w:b/>
          <w:sz w:val="24"/>
        </w:rPr>
      </w:pPr>
      <w:r w:rsidRPr="00CA0722">
        <w:rPr>
          <w:sz w:val="24"/>
        </w:rPr>
        <w:t>Adipocytes</w:t>
      </w:r>
      <w:r w:rsidRPr="00CA0722">
        <w:rPr>
          <w:sz w:val="24"/>
        </w:rPr>
        <w:tab/>
      </w:r>
      <w:r w:rsidRPr="00CA0722">
        <w:rPr>
          <w:b/>
          <w:sz w:val="24"/>
        </w:rPr>
        <w:t>(2</w:t>
      </w:r>
      <w:r w:rsidRPr="00CA0722">
        <w:rPr>
          <w:b/>
          <w:spacing w:val="-13"/>
          <w:sz w:val="24"/>
        </w:rPr>
        <w:t xml:space="preserve"> </w:t>
      </w:r>
      <w:r w:rsidRPr="00CA0722">
        <w:rPr>
          <w:b/>
          <w:sz w:val="24"/>
        </w:rPr>
        <w:t>Marks)</w:t>
      </w:r>
    </w:p>
    <w:p w:rsidR="00D603E4" w:rsidRPr="00CA0722" w:rsidRDefault="00CA0722" w:rsidP="00CA0722">
      <w:pPr>
        <w:pStyle w:val="ListParagraph"/>
        <w:numPr>
          <w:ilvl w:val="0"/>
          <w:numId w:val="5"/>
        </w:numPr>
        <w:tabs>
          <w:tab w:val="left" w:pos="547"/>
          <w:tab w:val="left" w:pos="548"/>
          <w:tab w:val="left" w:pos="7389"/>
        </w:tabs>
        <w:rPr>
          <w:b/>
          <w:sz w:val="24"/>
        </w:rPr>
      </w:pPr>
      <w:r w:rsidRPr="00CA0722">
        <w:rPr>
          <w:sz w:val="24"/>
        </w:rPr>
        <w:t>Chondrocytes</w:t>
      </w:r>
      <w:r w:rsidRPr="00CA0722">
        <w:rPr>
          <w:sz w:val="24"/>
        </w:rPr>
        <w:tab/>
      </w:r>
      <w:r w:rsidRPr="00CA0722">
        <w:rPr>
          <w:b/>
          <w:sz w:val="24"/>
        </w:rPr>
        <w:t>(2</w:t>
      </w:r>
      <w:r w:rsidRPr="00CA0722">
        <w:rPr>
          <w:b/>
          <w:spacing w:val="-13"/>
          <w:sz w:val="24"/>
        </w:rPr>
        <w:t xml:space="preserve"> </w:t>
      </w:r>
      <w:r w:rsidRPr="00CA0722"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ListParagraph"/>
        <w:numPr>
          <w:ilvl w:val="0"/>
          <w:numId w:val="2"/>
        </w:numPr>
        <w:tabs>
          <w:tab w:val="left" w:pos="236"/>
          <w:tab w:val="left" w:pos="7860"/>
        </w:tabs>
        <w:ind w:hanging="861"/>
        <w:jc w:val="right"/>
        <w:rPr>
          <w:b/>
          <w:sz w:val="24"/>
        </w:rPr>
      </w:pPr>
      <w:r>
        <w:rPr>
          <w:sz w:val="24"/>
        </w:rPr>
        <w:t>Differentiate Dam</w:t>
      </w:r>
      <w:r>
        <w:rPr>
          <w:spacing w:val="-6"/>
          <w:sz w:val="24"/>
        </w:rPr>
        <w:t xml:space="preserve"> </w:t>
      </w:r>
      <w:r>
        <w:rPr>
          <w:sz w:val="24"/>
        </w:rPr>
        <w:t>from</w:t>
      </w:r>
      <w:r>
        <w:rPr>
          <w:spacing w:val="-5"/>
          <w:sz w:val="24"/>
        </w:rPr>
        <w:t xml:space="preserve"> </w:t>
      </w:r>
      <w:r>
        <w:rPr>
          <w:sz w:val="24"/>
        </w:rPr>
        <w:t>Sire.</w:t>
      </w:r>
      <w:r>
        <w:rPr>
          <w:sz w:val="24"/>
        </w:rPr>
        <w:tab/>
      </w:r>
      <w:r>
        <w:rPr>
          <w:b/>
          <w:sz w:val="24"/>
        </w:rPr>
        <w:t>(2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ListParagraph"/>
        <w:numPr>
          <w:ilvl w:val="0"/>
          <w:numId w:val="2"/>
        </w:numPr>
        <w:tabs>
          <w:tab w:val="left" w:pos="245"/>
          <w:tab w:val="left" w:pos="7860"/>
        </w:tabs>
        <w:ind w:left="870" w:hanging="871"/>
        <w:jc w:val="right"/>
        <w:rPr>
          <w:b/>
          <w:sz w:val="24"/>
        </w:rPr>
      </w:pPr>
      <w:r>
        <w:rPr>
          <w:sz w:val="24"/>
        </w:rPr>
        <w:t>Outline</w:t>
      </w:r>
      <w:r>
        <w:rPr>
          <w:spacing w:val="-2"/>
          <w:sz w:val="24"/>
        </w:rPr>
        <w:t xml:space="preserve"> </w:t>
      </w:r>
      <w:r>
        <w:rPr>
          <w:sz w:val="24"/>
        </w:rPr>
        <w:t>homeostasis.</w:t>
      </w:r>
      <w:r>
        <w:rPr>
          <w:sz w:val="24"/>
        </w:rPr>
        <w:tab/>
      </w:r>
      <w:r>
        <w:rPr>
          <w:b/>
          <w:sz w:val="24"/>
        </w:rPr>
        <w:t>(2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rPr>
          <w:sz w:val="26"/>
        </w:rPr>
      </w:pPr>
    </w:p>
    <w:p w:rsidR="00D603E4" w:rsidRDefault="00D603E4">
      <w:pPr>
        <w:pStyle w:val="BodyText"/>
        <w:rPr>
          <w:sz w:val="26"/>
        </w:rPr>
      </w:pPr>
    </w:p>
    <w:p w:rsidR="00D603E4" w:rsidRDefault="00CA0722">
      <w:pPr>
        <w:pStyle w:val="ListParagraph"/>
        <w:numPr>
          <w:ilvl w:val="0"/>
          <w:numId w:val="3"/>
        </w:numPr>
        <w:tabs>
          <w:tab w:val="left" w:pos="861"/>
          <w:tab w:val="left" w:pos="7951"/>
        </w:tabs>
        <w:spacing w:before="159"/>
        <w:ind w:right="134" w:hanging="861"/>
        <w:jc w:val="right"/>
        <w:rPr>
          <w:b/>
          <w:sz w:val="24"/>
        </w:rPr>
      </w:pPr>
      <w:r>
        <w:rPr>
          <w:sz w:val="24"/>
        </w:rPr>
        <w:t>a) Explain the three ways growth</w:t>
      </w:r>
      <w:r>
        <w:rPr>
          <w:spacing w:val="-3"/>
          <w:sz w:val="24"/>
        </w:rPr>
        <w:t xml:space="preserve"> </w:t>
      </w:r>
      <w:r>
        <w:rPr>
          <w:sz w:val="24"/>
        </w:rPr>
        <w:t>can</w:t>
      </w:r>
      <w:r>
        <w:rPr>
          <w:spacing w:val="-4"/>
          <w:sz w:val="24"/>
        </w:rPr>
        <w:t xml:space="preserve"> </w:t>
      </w:r>
      <w:r>
        <w:rPr>
          <w:sz w:val="24"/>
        </w:rPr>
        <w:t>occur.</w:t>
      </w:r>
      <w:r>
        <w:rPr>
          <w:sz w:val="24"/>
        </w:rPr>
        <w:tab/>
      </w:r>
      <w:r>
        <w:rPr>
          <w:b/>
          <w:sz w:val="24"/>
        </w:rPr>
        <w:t>(6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rPr>
          <w:sz w:val="21"/>
        </w:rPr>
      </w:pPr>
    </w:p>
    <w:p w:rsidR="00D603E4" w:rsidRDefault="00CA0722">
      <w:pPr>
        <w:tabs>
          <w:tab w:val="left" w:pos="7596"/>
        </w:tabs>
        <w:spacing w:before="1"/>
        <w:ind w:right="130"/>
        <w:jc w:val="right"/>
        <w:rPr>
          <w:b/>
          <w:sz w:val="24"/>
        </w:rPr>
      </w:pPr>
      <w:r>
        <w:rPr>
          <w:spacing w:val="-3"/>
          <w:sz w:val="24"/>
        </w:rPr>
        <w:t xml:space="preserve">b) </w:t>
      </w:r>
      <w:r>
        <w:rPr>
          <w:sz w:val="24"/>
        </w:rPr>
        <w:t>Highlight how castration affects growth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evelopment.</w:t>
      </w:r>
      <w:r>
        <w:rPr>
          <w:sz w:val="24"/>
        </w:rPr>
        <w:tab/>
      </w:r>
      <w:r>
        <w:rPr>
          <w:b/>
          <w:sz w:val="24"/>
        </w:rPr>
        <w:t>(4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rPr>
          <w:sz w:val="26"/>
        </w:rPr>
      </w:pPr>
    </w:p>
    <w:p w:rsidR="00D603E4" w:rsidRDefault="00D603E4">
      <w:pPr>
        <w:pStyle w:val="BodyText"/>
        <w:rPr>
          <w:sz w:val="26"/>
        </w:rPr>
      </w:pPr>
    </w:p>
    <w:p w:rsidR="00D603E4" w:rsidRDefault="00CA0722">
      <w:pPr>
        <w:pStyle w:val="ListParagraph"/>
        <w:numPr>
          <w:ilvl w:val="0"/>
          <w:numId w:val="3"/>
        </w:numPr>
        <w:tabs>
          <w:tab w:val="left" w:pos="861"/>
          <w:tab w:val="left" w:pos="7961"/>
        </w:tabs>
        <w:spacing w:before="158"/>
        <w:ind w:right="124" w:hanging="861"/>
        <w:jc w:val="right"/>
        <w:rPr>
          <w:b/>
          <w:sz w:val="24"/>
        </w:rPr>
      </w:pPr>
      <w:r>
        <w:rPr>
          <w:sz w:val="24"/>
        </w:rPr>
        <w:t xml:space="preserve">a) Compare and contrast differences </w:t>
      </w:r>
      <w:r>
        <w:rPr>
          <w:spacing w:val="-3"/>
          <w:sz w:val="24"/>
        </w:rPr>
        <w:t xml:space="preserve">in </w:t>
      </w:r>
      <w:r>
        <w:rPr>
          <w:sz w:val="24"/>
        </w:rPr>
        <w:t>true growth</w:t>
      </w:r>
      <w:r>
        <w:rPr>
          <w:spacing w:val="-15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fattening</w:t>
      </w:r>
      <w:r>
        <w:rPr>
          <w:sz w:val="24"/>
        </w:rPr>
        <w:tab/>
      </w:r>
      <w:r>
        <w:rPr>
          <w:b/>
          <w:sz w:val="24"/>
        </w:rPr>
        <w:t>(4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ListParagraph"/>
        <w:numPr>
          <w:ilvl w:val="0"/>
          <w:numId w:val="1"/>
        </w:numPr>
        <w:tabs>
          <w:tab w:val="left" w:pos="384"/>
          <w:tab w:val="left" w:pos="7605"/>
        </w:tabs>
        <w:ind w:right="120" w:hanging="1245"/>
        <w:jc w:val="right"/>
        <w:rPr>
          <w:b/>
          <w:sz w:val="24"/>
        </w:rPr>
      </w:pPr>
      <w:r>
        <w:rPr>
          <w:spacing w:val="-3"/>
          <w:sz w:val="24"/>
        </w:rPr>
        <w:t xml:space="preserve">List </w:t>
      </w:r>
      <w:r>
        <w:rPr>
          <w:sz w:val="24"/>
        </w:rPr>
        <w:t>four hormones which affect growth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evelopment.</w:t>
      </w:r>
      <w:r>
        <w:rPr>
          <w:sz w:val="24"/>
        </w:rPr>
        <w:tab/>
      </w:r>
      <w:r>
        <w:rPr>
          <w:b/>
          <w:sz w:val="24"/>
        </w:rPr>
        <w:t>(2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ListParagraph"/>
        <w:numPr>
          <w:ilvl w:val="0"/>
          <w:numId w:val="1"/>
        </w:numPr>
        <w:tabs>
          <w:tab w:val="left" w:pos="1173"/>
        </w:tabs>
        <w:ind w:left="1172" w:right="0" w:hanging="312"/>
        <w:rPr>
          <w:sz w:val="24"/>
        </w:rPr>
      </w:pPr>
      <w:r>
        <w:rPr>
          <w:sz w:val="24"/>
        </w:rPr>
        <w:t>Briefly outline environmental factors that influence phenotype of an</w:t>
      </w:r>
      <w:r>
        <w:rPr>
          <w:spacing w:val="-25"/>
          <w:sz w:val="24"/>
        </w:rPr>
        <w:t xml:space="preserve"> </w:t>
      </w:r>
      <w:r>
        <w:rPr>
          <w:sz w:val="24"/>
        </w:rPr>
        <w:t>animal.</w:t>
      </w:r>
    </w:p>
    <w:p w:rsidR="00D603E4" w:rsidRDefault="00D603E4">
      <w:pPr>
        <w:pStyle w:val="BodyText"/>
        <w:spacing w:before="8"/>
        <w:rPr>
          <w:b w:val="0"/>
          <w:sz w:val="13"/>
        </w:rPr>
      </w:pPr>
    </w:p>
    <w:p w:rsidR="00D603E4" w:rsidRDefault="00CA0722">
      <w:pPr>
        <w:pStyle w:val="BodyText"/>
        <w:spacing w:before="90"/>
        <w:ind w:right="101"/>
        <w:jc w:val="right"/>
      </w:pPr>
      <w:r>
        <w:t>(4 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BodyText"/>
        <w:ind w:left="3785"/>
      </w:pPr>
      <w:r>
        <w:rPr>
          <w:u w:val="thick"/>
        </w:rPr>
        <w:t>SECTION B [40 MARKS]</w:t>
      </w:r>
    </w:p>
    <w:p w:rsidR="00D603E4" w:rsidRDefault="00D603E4">
      <w:pPr>
        <w:pStyle w:val="BodyText"/>
        <w:spacing w:before="8"/>
        <w:rPr>
          <w:sz w:val="20"/>
        </w:rPr>
      </w:pPr>
    </w:p>
    <w:p w:rsidR="00D603E4" w:rsidRDefault="00CA0722">
      <w:pPr>
        <w:pStyle w:val="BodyText"/>
        <w:ind w:left="140"/>
      </w:pPr>
      <w:r>
        <w:t>Answer ANY TWO questions from this Section.</w:t>
      </w:r>
    </w:p>
    <w:p w:rsidR="00D603E4" w:rsidRDefault="00D603E4">
      <w:pPr>
        <w:pStyle w:val="BodyText"/>
        <w:spacing w:before="10"/>
        <w:rPr>
          <w:sz w:val="12"/>
        </w:rPr>
      </w:pPr>
    </w:p>
    <w:p w:rsidR="00D603E4" w:rsidRDefault="00CA0722">
      <w:pPr>
        <w:pStyle w:val="ListParagraph"/>
        <w:numPr>
          <w:ilvl w:val="0"/>
          <w:numId w:val="3"/>
        </w:numPr>
        <w:tabs>
          <w:tab w:val="left" w:pos="861"/>
          <w:tab w:val="left" w:pos="7855"/>
        </w:tabs>
        <w:spacing w:before="90"/>
        <w:ind w:right="110" w:hanging="861"/>
        <w:jc w:val="right"/>
        <w:rPr>
          <w:b/>
          <w:sz w:val="24"/>
        </w:rPr>
      </w:pPr>
      <w:r>
        <w:rPr>
          <w:sz w:val="24"/>
        </w:rPr>
        <w:t>a)  Factors affecting adipose tissue growth, development</w:t>
      </w:r>
      <w:r>
        <w:rPr>
          <w:spacing w:val="-2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etabolism.</w:t>
      </w:r>
      <w:r>
        <w:rPr>
          <w:sz w:val="24"/>
        </w:rPr>
        <w:tab/>
      </w:r>
      <w:r>
        <w:rPr>
          <w:b/>
          <w:sz w:val="24"/>
        </w:rPr>
        <w:t>(10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tabs>
          <w:tab w:val="left" w:pos="7500"/>
        </w:tabs>
        <w:ind w:right="101"/>
        <w:jc w:val="right"/>
        <w:rPr>
          <w:b/>
          <w:sz w:val="24"/>
        </w:rPr>
      </w:pPr>
      <w:r>
        <w:rPr>
          <w:spacing w:val="-3"/>
          <w:sz w:val="24"/>
        </w:rPr>
        <w:t xml:space="preserve">b) </w:t>
      </w:r>
      <w:r>
        <w:rPr>
          <w:sz w:val="24"/>
        </w:rPr>
        <w:t>With examples discuss</w:t>
      </w:r>
      <w:r>
        <w:rPr>
          <w:spacing w:val="-2"/>
          <w:sz w:val="24"/>
        </w:rPr>
        <w:t xml:space="preserve"> </w:t>
      </w:r>
      <w:r>
        <w:rPr>
          <w:sz w:val="24"/>
        </w:rPr>
        <w:t>abnormal</w:t>
      </w:r>
      <w:r>
        <w:rPr>
          <w:spacing w:val="-8"/>
          <w:sz w:val="24"/>
        </w:rPr>
        <w:t xml:space="preserve"> </w:t>
      </w:r>
      <w:r>
        <w:rPr>
          <w:sz w:val="24"/>
        </w:rPr>
        <w:t>growths</w:t>
      </w:r>
      <w:r>
        <w:rPr>
          <w:sz w:val="24"/>
        </w:rPr>
        <w:tab/>
      </w:r>
      <w:r>
        <w:rPr>
          <w:b/>
          <w:sz w:val="24"/>
        </w:rPr>
        <w:t>(10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1"/>
        <w:rPr>
          <w:sz w:val="21"/>
        </w:rPr>
      </w:pPr>
    </w:p>
    <w:p w:rsidR="00D603E4" w:rsidRDefault="00CA0722">
      <w:pPr>
        <w:pStyle w:val="ListParagraph"/>
        <w:numPr>
          <w:ilvl w:val="0"/>
          <w:numId w:val="3"/>
        </w:numPr>
        <w:tabs>
          <w:tab w:val="left" w:pos="365"/>
          <w:tab w:val="left" w:pos="7831"/>
        </w:tabs>
        <w:ind w:left="865" w:right="134" w:hanging="866"/>
        <w:jc w:val="right"/>
        <w:rPr>
          <w:b/>
          <w:sz w:val="24"/>
        </w:rPr>
      </w:pPr>
      <w:r>
        <w:rPr>
          <w:sz w:val="24"/>
        </w:rPr>
        <w:t>a) Nutritional regulation of</w:t>
      </w:r>
      <w:r>
        <w:rPr>
          <w:spacing w:val="-13"/>
          <w:sz w:val="24"/>
        </w:rPr>
        <w:t xml:space="preserve"> </w:t>
      </w:r>
      <w:r>
        <w:rPr>
          <w:sz w:val="24"/>
        </w:rPr>
        <w:t>prenatal</w:t>
      </w:r>
      <w:r>
        <w:rPr>
          <w:spacing w:val="-7"/>
          <w:sz w:val="24"/>
        </w:rPr>
        <w:t xml:space="preserve"> </w:t>
      </w:r>
      <w:r>
        <w:rPr>
          <w:sz w:val="24"/>
        </w:rPr>
        <w:t>growth.</w:t>
      </w:r>
      <w:r>
        <w:rPr>
          <w:sz w:val="24"/>
        </w:rPr>
        <w:tab/>
      </w:r>
      <w:r>
        <w:rPr>
          <w:b/>
          <w:sz w:val="24"/>
        </w:rPr>
        <w:t>(10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D603E4">
      <w:pPr>
        <w:pStyle w:val="BodyText"/>
        <w:spacing w:before="6"/>
        <w:rPr>
          <w:sz w:val="21"/>
        </w:rPr>
      </w:pPr>
    </w:p>
    <w:p w:rsidR="00D603E4" w:rsidRDefault="00CA0722">
      <w:pPr>
        <w:tabs>
          <w:tab w:val="left" w:pos="8322"/>
        </w:tabs>
        <w:spacing w:line="271" w:lineRule="auto"/>
        <w:ind w:left="861" w:right="121"/>
        <w:rPr>
          <w:b/>
          <w:sz w:val="24"/>
        </w:rPr>
      </w:pPr>
      <w:r>
        <w:rPr>
          <w:spacing w:val="-3"/>
          <w:sz w:val="24"/>
        </w:rPr>
        <w:t xml:space="preserve">b) </w:t>
      </w:r>
      <w:r>
        <w:rPr>
          <w:sz w:val="24"/>
        </w:rPr>
        <w:t xml:space="preserve">There are potential benefits </w:t>
      </w:r>
      <w:r>
        <w:rPr>
          <w:spacing w:val="-3"/>
          <w:sz w:val="24"/>
        </w:rPr>
        <w:t xml:space="preserve">in </w:t>
      </w:r>
      <w:r>
        <w:rPr>
          <w:sz w:val="24"/>
        </w:rPr>
        <w:t xml:space="preserve">using compensatory growth. Discuss how compensatory growth can </w:t>
      </w:r>
      <w:r>
        <w:rPr>
          <w:spacing w:val="-3"/>
          <w:sz w:val="24"/>
        </w:rPr>
        <w:t xml:space="preserve">be </w:t>
      </w:r>
      <w:r>
        <w:rPr>
          <w:sz w:val="24"/>
        </w:rPr>
        <w:t xml:space="preserve">used </w:t>
      </w:r>
      <w:r>
        <w:rPr>
          <w:spacing w:val="-3"/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beef</w:t>
      </w:r>
      <w:r>
        <w:rPr>
          <w:spacing w:val="-7"/>
          <w:sz w:val="24"/>
        </w:rPr>
        <w:t xml:space="preserve"> </w:t>
      </w:r>
      <w:r>
        <w:rPr>
          <w:sz w:val="24"/>
        </w:rPr>
        <w:t>production.</w:t>
      </w:r>
      <w:r>
        <w:rPr>
          <w:sz w:val="24"/>
        </w:rPr>
        <w:tab/>
      </w:r>
      <w:r>
        <w:rPr>
          <w:b/>
          <w:sz w:val="24"/>
        </w:rPr>
        <w:t>(10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Marks)</w:t>
      </w:r>
    </w:p>
    <w:p w:rsidR="00D603E4" w:rsidRDefault="00CA0722">
      <w:pPr>
        <w:pStyle w:val="ListParagraph"/>
        <w:numPr>
          <w:ilvl w:val="0"/>
          <w:numId w:val="3"/>
        </w:numPr>
        <w:tabs>
          <w:tab w:val="left" w:pos="365"/>
          <w:tab w:val="left" w:pos="7826"/>
        </w:tabs>
        <w:spacing w:before="202"/>
        <w:ind w:left="865" w:right="139" w:hanging="866"/>
        <w:jc w:val="right"/>
        <w:rPr>
          <w:b/>
          <w:sz w:val="24"/>
        </w:rPr>
      </w:pPr>
      <w:r>
        <w:rPr>
          <w:sz w:val="24"/>
        </w:rPr>
        <w:t>Discuss factors affecting growth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development.</w:t>
      </w:r>
      <w:r>
        <w:rPr>
          <w:sz w:val="24"/>
        </w:rPr>
        <w:tab/>
      </w:r>
      <w:r>
        <w:rPr>
          <w:b/>
          <w:sz w:val="24"/>
        </w:rPr>
        <w:t>(20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Marks)</w:t>
      </w:r>
    </w:p>
    <w:sectPr w:rsidR="00D603E4">
      <w:pgSz w:w="12240" w:h="15840"/>
      <w:pgMar w:top="1360" w:right="134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9744DB"/>
    <w:multiLevelType w:val="hybridMultilevel"/>
    <w:tmpl w:val="8F8A25C4"/>
    <w:lvl w:ilvl="0" w:tplc="35BA9732">
      <w:start w:val="1"/>
      <w:numFmt w:val="decimal"/>
      <w:lvlText w:val="%1."/>
      <w:lvlJc w:val="left"/>
      <w:pPr>
        <w:ind w:left="861" w:hanging="361"/>
        <w:jc w:val="lef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  <w:lang w:val="en-US" w:eastAsia="en-US" w:bidi="ar-SA"/>
      </w:rPr>
    </w:lvl>
    <w:lvl w:ilvl="1" w:tplc="DB9224CC">
      <w:numFmt w:val="bullet"/>
      <w:lvlText w:val="•"/>
      <w:lvlJc w:val="left"/>
      <w:pPr>
        <w:ind w:left="1734" w:hanging="361"/>
      </w:pPr>
      <w:rPr>
        <w:rFonts w:hint="default"/>
        <w:lang w:val="en-US" w:eastAsia="en-US" w:bidi="ar-SA"/>
      </w:rPr>
    </w:lvl>
    <w:lvl w:ilvl="2" w:tplc="F6781110">
      <w:numFmt w:val="bullet"/>
      <w:lvlText w:val="•"/>
      <w:lvlJc w:val="left"/>
      <w:pPr>
        <w:ind w:left="2608" w:hanging="361"/>
      </w:pPr>
      <w:rPr>
        <w:rFonts w:hint="default"/>
        <w:lang w:val="en-US" w:eastAsia="en-US" w:bidi="ar-SA"/>
      </w:rPr>
    </w:lvl>
    <w:lvl w:ilvl="3" w:tplc="F96C4506">
      <w:numFmt w:val="bullet"/>
      <w:lvlText w:val="•"/>
      <w:lvlJc w:val="left"/>
      <w:pPr>
        <w:ind w:left="3482" w:hanging="361"/>
      </w:pPr>
      <w:rPr>
        <w:rFonts w:hint="default"/>
        <w:lang w:val="en-US" w:eastAsia="en-US" w:bidi="ar-SA"/>
      </w:rPr>
    </w:lvl>
    <w:lvl w:ilvl="4" w:tplc="7A9AD9F4">
      <w:numFmt w:val="bullet"/>
      <w:lvlText w:val="•"/>
      <w:lvlJc w:val="left"/>
      <w:pPr>
        <w:ind w:left="4356" w:hanging="361"/>
      </w:pPr>
      <w:rPr>
        <w:rFonts w:hint="default"/>
        <w:lang w:val="en-US" w:eastAsia="en-US" w:bidi="ar-SA"/>
      </w:rPr>
    </w:lvl>
    <w:lvl w:ilvl="5" w:tplc="EBDE5836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ar-SA"/>
      </w:rPr>
    </w:lvl>
    <w:lvl w:ilvl="6" w:tplc="7C36A2AE">
      <w:numFmt w:val="bullet"/>
      <w:lvlText w:val="•"/>
      <w:lvlJc w:val="left"/>
      <w:pPr>
        <w:ind w:left="6104" w:hanging="361"/>
      </w:pPr>
      <w:rPr>
        <w:rFonts w:hint="default"/>
        <w:lang w:val="en-US" w:eastAsia="en-US" w:bidi="ar-SA"/>
      </w:rPr>
    </w:lvl>
    <w:lvl w:ilvl="7" w:tplc="68AC2CB6">
      <w:numFmt w:val="bullet"/>
      <w:lvlText w:val="•"/>
      <w:lvlJc w:val="left"/>
      <w:pPr>
        <w:ind w:left="6978" w:hanging="361"/>
      </w:pPr>
      <w:rPr>
        <w:rFonts w:hint="default"/>
        <w:lang w:val="en-US" w:eastAsia="en-US" w:bidi="ar-SA"/>
      </w:rPr>
    </w:lvl>
    <w:lvl w:ilvl="8" w:tplc="95AEB7C0">
      <w:numFmt w:val="bullet"/>
      <w:lvlText w:val="•"/>
      <w:lvlJc w:val="left"/>
      <w:pPr>
        <w:ind w:left="7852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6BF7887"/>
    <w:multiLevelType w:val="hybridMultilevel"/>
    <w:tmpl w:val="404AD4AA"/>
    <w:lvl w:ilvl="0" w:tplc="2C80B832">
      <w:start w:val="2"/>
      <w:numFmt w:val="lowerLetter"/>
      <w:lvlText w:val="%1)"/>
      <w:lvlJc w:val="left"/>
      <w:pPr>
        <w:ind w:left="1245" w:hanging="384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1" w:tplc="0E80B9C8">
      <w:numFmt w:val="bullet"/>
      <w:lvlText w:val="•"/>
      <w:lvlJc w:val="left"/>
      <w:pPr>
        <w:ind w:left="2076" w:hanging="384"/>
      </w:pPr>
      <w:rPr>
        <w:rFonts w:hint="default"/>
        <w:lang w:val="en-US" w:eastAsia="en-US" w:bidi="ar-SA"/>
      </w:rPr>
    </w:lvl>
    <w:lvl w:ilvl="2" w:tplc="D4E04D70">
      <w:numFmt w:val="bullet"/>
      <w:lvlText w:val="•"/>
      <w:lvlJc w:val="left"/>
      <w:pPr>
        <w:ind w:left="2912" w:hanging="384"/>
      </w:pPr>
      <w:rPr>
        <w:rFonts w:hint="default"/>
        <w:lang w:val="en-US" w:eastAsia="en-US" w:bidi="ar-SA"/>
      </w:rPr>
    </w:lvl>
    <w:lvl w:ilvl="3" w:tplc="14CC34BA">
      <w:numFmt w:val="bullet"/>
      <w:lvlText w:val="•"/>
      <w:lvlJc w:val="left"/>
      <w:pPr>
        <w:ind w:left="3748" w:hanging="384"/>
      </w:pPr>
      <w:rPr>
        <w:rFonts w:hint="default"/>
        <w:lang w:val="en-US" w:eastAsia="en-US" w:bidi="ar-SA"/>
      </w:rPr>
    </w:lvl>
    <w:lvl w:ilvl="4" w:tplc="562C472E">
      <w:numFmt w:val="bullet"/>
      <w:lvlText w:val="•"/>
      <w:lvlJc w:val="left"/>
      <w:pPr>
        <w:ind w:left="4584" w:hanging="384"/>
      </w:pPr>
      <w:rPr>
        <w:rFonts w:hint="default"/>
        <w:lang w:val="en-US" w:eastAsia="en-US" w:bidi="ar-SA"/>
      </w:rPr>
    </w:lvl>
    <w:lvl w:ilvl="5" w:tplc="028047F2">
      <w:numFmt w:val="bullet"/>
      <w:lvlText w:val="•"/>
      <w:lvlJc w:val="left"/>
      <w:pPr>
        <w:ind w:left="5420" w:hanging="384"/>
      </w:pPr>
      <w:rPr>
        <w:rFonts w:hint="default"/>
        <w:lang w:val="en-US" w:eastAsia="en-US" w:bidi="ar-SA"/>
      </w:rPr>
    </w:lvl>
    <w:lvl w:ilvl="6" w:tplc="67C42F66">
      <w:numFmt w:val="bullet"/>
      <w:lvlText w:val="•"/>
      <w:lvlJc w:val="left"/>
      <w:pPr>
        <w:ind w:left="6256" w:hanging="384"/>
      </w:pPr>
      <w:rPr>
        <w:rFonts w:hint="default"/>
        <w:lang w:val="en-US" w:eastAsia="en-US" w:bidi="ar-SA"/>
      </w:rPr>
    </w:lvl>
    <w:lvl w:ilvl="7" w:tplc="CB667E6E">
      <w:numFmt w:val="bullet"/>
      <w:lvlText w:val="•"/>
      <w:lvlJc w:val="left"/>
      <w:pPr>
        <w:ind w:left="7092" w:hanging="384"/>
      </w:pPr>
      <w:rPr>
        <w:rFonts w:hint="default"/>
        <w:lang w:val="en-US" w:eastAsia="en-US" w:bidi="ar-SA"/>
      </w:rPr>
    </w:lvl>
    <w:lvl w:ilvl="8" w:tplc="C3C27C56">
      <w:numFmt w:val="bullet"/>
      <w:lvlText w:val="•"/>
      <w:lvlJc w:val="left"/>
      <w:pPr>
        <w:ind w:left="7928" w:hanging="384"/>
      </w:pPr>
      <w:rPr>
        <w:rFonts w:hint="default"/>
        <w:lang w:val="en-US" w:eastAsia="en-US" w:bidi="ar-SA"/>
      </w:rPr>
    </w:lvl>
  </w:abstractNum>
  <w:abstractNum w:abstractNumId="2" w15:restartNumberingAfterBreak="0">
    <w:nsid w:val="3D33176B"/>
    <w:multiLevelType w:val="hybridMultilevel"/>
    <w:tmpl w:val="3154E02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1F33ED7"/>
    <w:multiLevelType w:val="hybridMultilevel"/>
    <w:tmpl w:val="10F6F256"/>
    <w:lvl w:ilvl="0" w:tplc="60F27BA0">
      <w:start w:val="2"/>
      <w:numFmt w:val="lowerLetter"/>
      <w:lvlText w:val="%1)"/>
      <w:lvlJc w:val="left"/>
      <w:pPr>
        <w:ind w:left="861" w:hanging="236"/>
        <w:jc w:val="left"/>
      </w:pPr>
      <w:rPr>
        <w:rFonts w:hint="default"/>
        <w:spacing w:val="-5"/>
        <w:w w:val="99"/>
        <w:lang w:val="en-US" w:eastAsia="en-US" w:bidi="ar-SA"/>
      </w:rPr>
    </w:lvl>
    <w:lvl w:ilvl="1" w:tplc="1F160D8C">
      <w:numFmt w:val="bullet"/>
      <w:lvlText w:val="•"/>
      <w:lvlJc w:val="left"/>
      <w:pPr>
        <w:ind w:left="1120" w:hanging="236"/>
      </w:pPr>
      <w:rPr>
        <w:rFonts w:hint="default"/>
        <w:lang w:val="en-US" w:eastAsia="en-US" w:bidi="ar-SA"/>
      </w:rPr>
    </w:lvl>
    <w:lvl w:ilvl="2" w:tplc="02AE4A5E">
      <w:numFmt w:val="bullet"/>
      <w:lvlText w:val="•"/>
      <w:lvlJc w:val="left"/>
      <w:pPr>
        <w:ind w:left="2062" w:hanging="236"/>
      </w:pPr>
      <w:rPr>
        <w:rFonts w:hint="default"/>
        <w:lang w:val="en-US" w:eastAsia="en-US" w:bidi="ar-SA"/>
      </w:rPr>
    </w:lvl>
    <w:lvl w:ilvl="3" w:tplc="485A08B2">
      <w:numFmt w:val="bullet"/>
      <w:lvlText w:val="•"/>
      <w:lvlJc w:val="left"/>
      <w:pPr>
        <w:ind w:left="3004" w:hanging="236"/>
      </w:pPr>
      <w:rPr>
        <w:rFonts w:hint="default"/>
        <w:lang w:val="en-US" w:eastAsia="en-US" w:bidi="ar-SA"/>
      </w:rPr>
    </w:lvl>
    <w:lvl w:ilvl="4" w:tplc="DA187C2C">
      <w:numFmt w:val="bullet"/>
      <w:lvlText w:val="•"/>
      <w:lvlJc w:val="left"/>
      <w:pPr>
        <w:ind w:left="3946" w:hanging="236"/>
      </w:pPr>
      <w:rPr>
        <w:rFonts w:hint="default"/>
        <w:lang w:val="en-US" w:eastAsia="en-US" w:bidi="ar-SA"/>
      </w:rPr>
    </w:lvl>
    <w:lvl w:ilvl="5" w:tplc="4364A1BC">
      <w:numFmt w:val="bullet"/>
      <w:lvlText w:val="•"/>
      <w:lvlJc w:val="left"/>
      <w:pPr>
        <w:ind w:left="4888" w:hanging="236"/>
      </w:pPr>
      <w:rPr>
        <w:rFonts w:hint="default"/>
        <w:lang w:val="en-US" w:eastAsia="en-US" w:bidi="ar-SA"/>
      </w:rPr>
    </w:lvl>
    <w:lvl w:ilvl="6" w:tplc="228A7090">
      <w:numFmt w:val="bullet"/>
      <w:lvlText w:val="•"/>
      <w:lvlJc w:val="left"/>
      <w:pPr>
        <w:ind w:left="5831" w:hanging="236"/>
      </w:pPr>
      <w:rPr>
        <w:rFonts w:hint="default"/>
        <w:lang w:val="en-US" w:eastAsia="en-US" w:bidi="ar-SA"/>
      </w:rPr>
    </w:lvl>
    <w:lvl w:ilvl="7" w:tplc="A2D658D2">
      <w:numFmt w:val="bullet"/>
      <w:lvlText w:val="•"/>
      <w:lvlJc w:val="left"/>
      <w:pPr>
        <w:ind w:left="6773" w:hanging="236"/>
      </w:pPr>
      <w:rPr>
        <w:rFonts w:hint="default"/>
        <w:lang w:val="en-US" w:eastAsia="en-US" w:bidi="ar-SA"/>
      </w:rPr>
    </w:lvl>
    <w:lvl w:ilvl="8" w:tplc="F8F455C4">
      <w:numFmt w:val="bullet"/>
      <w:lvlText w:val="•"/>
      <w:lvlJc w:val="left"/>
      <w:pPr>
        <w:ind w:left="7715" w:hanging="236"/>
      </w:pPr>
      <w:rPr>
        <w:rFonts w:hint="default"/>
        <w:lang w:val="en-US" w:eastAsia="en-US" w:bidi="ar-SA"/>
      </w:rPr>
    </w:lvl>
  </w:abstractNum>
  <w:abstractNum w:abstractNumId="4" w15:restartNumberingAfterBreak="0">
    <w:nsid w:val="49394A10"/>
    <w:multiLevelType w:val="hybridMultilevel"/>
    <w:tmpl w:val="F91080A6"/>
    <w:lvl w:ilvl="0" w:tplc="D66432AC">
      <w:start w:val="1"/>
      <w:numFmt w:val="decimal"/>
      <w:lvlText w:val="%1."/>
      <w:lvlJc w:val="left"/>
      <w:pPr>
        <w:ind w:left="861" w:hanging="361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1" w:tplc="378A36E6">
      <w:start w:val="1"/>
      <w:numFmt w:val="lowerRoman"/>
      <w:lvlText w:val="%2."/>
      <w:lvlJc w:val="left"/>
      <w:pPr>
        <w:ind w:left="1643" w:hanging="548"/>
        <w:jc w:val="righ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2" w:tplc="83BAFFC0">
      <w:numFmt w:val="bullet"/>
      <w:lvlText w:val="•"/>
      <w:lvlJc w:val="left"/>
      <w:pPr>
        <w:ind w:left="2524" w:hanging="548"/>
      </w:pPr>
      <w:rPr>
        <w:rFonts w:hint="default"/>
        <w:lang w:val="en-US" w:eastAsia="en-US" w:bidi="ar-SA"/>
      </w:rPr>
    </w:lvl>
    <w:lvl w:ilvl="3" w:tplc="13E22AD6">
      <w:numFmt w:val="bullet"/>
      <w:lvlText w:val="•"/>
      <w:lvlJc w:val="left"/>
      <w:pPr>
        <w:ind w:left="3408" w:hanging="548"/>
      </w:pPr>
      <w:rPr>
        <w:rFonts w:hint="default"/>
        <w:lang w:val="en-US" w:eastAsia="en-US" w:bidi="ar-SA"/>
      </w:rPr>
    </w:lvl>
    <w:lvl w:ilvl="4" w:tplc="E0A84AA6">
      <w:numFmt w:val="bullet"/>
      <w:lvlText w:val="•"/>
      <w:lvlJc w:val="left"/>
      <w:pPr>
        <w:ind w:left="4293" w:hanging="548"/>
      </w:pPr>
      <w:rPr>
        <w:rFonts w:hint="default"/>
        <w:lang w:val="en-US" w:eastAsia="en-US" w:bidi="ar-SA"/>
      </w:rPr>
    </w:lvl>
    <w:lvl w:ilvl="5" w:tplc="1958C85A">
      <w:numFmt w:val="bullet"/>
      <w:lvlText w:val="•"/>
      <w:lvlJc w:val="left"/>
      <w:pPr>
        <w:ind w:left="5177" w:hanging="548"/>
      </w:pPr>
      <w:rPr>
        <w:rFonts w:hint="default"/>
        <w:lang w:val="en-US" w:eastAsia="en-US" w:bidi="ar-SA"/>
      </w:rPr>
    </w:lvl>
    <w:lvl w:ilvl="6" w:tplc="9A52BF9C">
      <w:numFmt w:val="bullet"/>
      <w:lvlText w:val="•"/>
      <w:lvlJc w:val="left"/>
      <w:pPr>
        <w:ind w:left="6062" w:hanging="548"/>
      </w:pPr>
      <w:rPr>
        <w:rFonts w:hint="default"/>
        <w:lang w:val="en-US" w:eastAsia="en-US" w:bidi="ar-SA"/>
      </w:rPr>
    </w:lvl>
    <w:lvl w:ilvl="7" w:tplc="5D3C608C">
      <w:numFmt w:val="bullet"/>
      <w:lvlText w:val="•"/>
      <w:lvlJc w:val="left"/>
      <w:pPr>
        <w:ind w:left="6946" w:hanging="548"/>
      </w:pPr>
      <w:rPr>
        <w:rFonts w:hint="default"/>
        <w:lang w:val="en-US" w:eastAsia="en-US" w:bidi="ar-SA"/>
      </w:rPr>
    </w:lvl>
    <w:lvl w:ilvl="8" w:tplc="5BBEF688">
      <w:numFmt w:val="bullet"/>
      <w:lvlText w:val="•"/>
      <w:lvlJc w:val="left"/>
      <w:pPr>
        <w:ind w:left="7831" w:hanging="548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M3MjE0MrAwNTVQ0lEKTi0uzszPAykwrAUAvD5lDywAAAA="/>
  </w:docVars>
  <w:rsids>
    <w:rsidRoot w:val="00D603E4"/>
    <w:rsid w:val="00823A21"/>
    <w:rsid w:val="00CA0722"/>
    <w:rsid w:val="00D6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04051A-8967-47B3-9AC5-E9A98089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61" w:right="101" w:hanging="861"/>
      <w:jc w:val="right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CA0722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Otieno Owino</dc:creator>
  <cp:lastModifiedBy>Admin</cp:lastModifiedBy>
  <cp:revision>2</cp:revision>
  <dcterms:created xsi:type="dcterms:W3CDTF">2020-11-12T14:59:00Z</dcterms:created>
  <dcterms:modified xsi:type="dcterms:W3CDTF">2020-11-1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12T00:00:00Z</vt:filetime>
  </property>
</Properties>
</file>